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bookmarkStart w:id="0" w:name="_GoBack"/>
      <w:bookmarkEnd w:id="0"/>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proofErr w:type="gramStart"/>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w:t>
      </w:r>
      <w:proofErr w:type="gramEnd"/>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2D01DA"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2D01DA"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2D01DA"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2D01DA"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1"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2" w:author="Thorsten Hertel (KEYS)" w:date="2021-01-25T11:08:00Z">
              <w:r w:rsidR="0029406E">
                <w:rPr>
                  <w:rFonts w:eastAsiaTheme="minorEastAsia"/>
                  <w:color w:val="0070C0"/>
                  <w:lang w:val="en-US" w:eastAsia="zh-CN"/>
                </w:rPr>
                <w:t>Keysight</w:t>
              </w:r>
            </w:ins>
            <w:ins w:id="3"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4" w:author="Thorsten Hertel (KEYS)" w:date="2021-01-25T11:11:00Z"/>
                <w:rFonts w:eastAsiaTheme="minorEastAsia"/>
                <w:color w:val="0070C0"/>
                <w:lang w:val="en-US" w:eastAsia="zh-CN"/>
              </w:rPr>
            </w:pPr>
            <w:ins w:id="5" w:author="Thorsten Hertel (KEYS)" w:date="2021-01-25T11:10:00Z">
              <w:r>
                <w:rPr>
                  <w:rFonts w:eastAsiaTheme="minorEastAsia"/>
                  <w:color w:val="0070C0"/>
                  <w:lang w:val="en-US" w:eastAsia="zh-CN"/>
                </w:rPr>
                <w:lastRenderedPageBreak/>
                <w:t xml:space="preserve">Most of the </w:t>
              </w:r>
            </w:ins>
            <w:ins w:id="6" w:author="Thorsten Hertel (KEYS)" w:date="2021-01-25T15:43:00Z">
              <w:r w:rsidR="001F2C51">
                <w:rPr>
                  <w:rFonts w:eastAsiaTheme="minorEastAsia"/>
                  <w:color w:val="0070C0"/>
                  <w:lang w:val="en-US" w:eastAsia="zh-CN"/>
                </w:rPr>
                <w:t xml:space="preserve">Issue #1 </w:t>
              </w:r>
            </w:ins>
            <w:ins w:id="7" w:author="Thorsten Hertel (KEYS)" w:date="2021-01-25T11:19:00Z">
              <w:r w:rsidR="00AB3FD6">
                <w:rPr>
                  <w:rFonts w:eastAsiaTheme="minorEastAsia"/>
                  <w:color w:val="0070C0"/>
                  <w:lang w:val="en-US" w:eastAsia="zh-CN"/>
                </w:rPr>
                <w:t>topics</w:t>
              </w:r>
            </w:ins>
            <w:ins w:id="8" w:author="Thorsten Hertel (KEYS)" w:date="2021-01-25T11:10:00Z">
              <w:r>
                <w:rPr>
                  <w:rFonts w:eastAsiaTheme="minorEastAsia"/>
                  <w:color w:val="0070C0"/>
                  <w:lang w:val="en-US" w:eastAsia="zh-CN"/>
                </w:rPr>
                <w:t xml:space="preserve"> outlined bel</w:t>
              </w:r>
            </w:ins>
            <w:ins w:id="9" w:author="Thorsten Hertel (KEYS)" w:date="2021-01-25T11:11:00Z">
              <w:r>
                <w:rPr>
                  <w:rFonts w:eastAsiaTheme="minorEastAsia"/>
                  <w:color w:val="0070C0"/>
                  <w:lang w:val="en-US" w:eastAsia="zh-CN"/>
                </w:rPr>
                <w:t xml:space="preserve">ow </w:t>
              </w:r>
            </w:ins>
            <w:ins w:id="10" w:author="Thorsten Hertel (KEYS)" w:date="2021-01-25T14:36:00Z">
              <w:r w:rsidR="00EC4AAC">
                <w:rPr>
                  <w:rFonts w:eastAsiaTheme="minorEastAsia"/>
                  <w:color w:val="0070C0"/>
                  <w:lang w:val="en-US" w:eastAsia="zh-CN"/>
                </w:rPr>
                <w:t>should</w:t>
              </w:r>
            </w:ins>
            <w:ins w:id="11"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2" w:author="Thorsten Hertel (KEYS)" w:date="2021-01-25T11:16:00Z"/>
                <w:rFonts w:eastAsiaTheme="minorEastAsia"/>
                <w:color w:val="0070C0"/>
                <w:lang w:val="en-US" w:eastAsia="zh-CN"/>
              </w:rPr>
            </w:pPr>
            <w:ins w:id="13" w:author="Thorsten Hertel (KEYS)" w:date="2021-01-25T11:11:00Z">
              <w:r w:rsidRPr="0029406E">
                <w:rPr>
                  <w:rFonts w:eastAsiaTheme="minorEastAsia"/>
                  <w:color w:val="0070C0"/>
                  <w:lang w:val="en-US" w:eastAsia="zh-CN"/>
                </w:rPr>
                <w:t>Black box</w:t>
              </w:r>
            </w:ins>
            <w:ins w:id="14" w:author="Thorsten Hertel (KEYS)" w:date="2021-01-25T11:15:00Z">
              <w:r>
                <w:rPr>
                  <w:rFonts w:eastAsiaTheme="minorEastAsia"/>
                  <w:color w:val="0070C0"/>
                  <w:lang w:val="en-US" w:eastAsia="zh-CN"/>
                </w:rPr>
                <w:t>: no antenna location is declared</w:t>
              </w:r>
            </w:ins>
            <w:ins w:id="15"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6" w:author="Thorsten Hertel (KEYS)" w:date="2021-01-25T11:17:00Z"/>
                <w:rFonts w:eastAsiaTheme="minorEastAsia"/>
                <w:color w:val="0070C0"/>
                <w:lang w:val="en-US" w:eastAsia="zh-CN"/>
              </w:rPr>
            </w:pPr>
            <w:proofErr w:type="spellStart"/>
            <w:ins w:id="17"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8" w:author="Thorsten Hertel (KEYS)" w:date="2021-01-25T11:17:00Z">
              <w:r>
                <w:rPr>
                  <w:rFonts w:eastAsiaTheme="minorEastAsia"/>
                  <w:color w:val="0070C0"/>
                  <w:lang w:val="en-US" w:eastAsia="zh-CN"/>
                </w:rPr>
                <w:t>ations are declared together with the angular ranges (theta,</w:t>
              </w:r>
            </w:ins>
            <w:ins w:id="19" w:author="Thorsten Hertel (KEYS)" w:date="2021-01-25T14:37:00Z">
              <w:r w:rsidR="00EC4AAC">
                <w:rPr>
                  <w:rFonts w:eastAsiaTheme="minorEastAsia"/>
                  <w:color w:val="0070C0"/>
                  <w:lang w:val="en-US" w:eastAsia="zh-CN"/>
                </w:rPr>
                <w:t xml:space="preserve"> </w:t>
              </w:r>
            </w:ins>
            <w:ins w:id="20" w:author="Thorsten Hertel (KEYS)" w:date="2021-01-25T11:17:00Z">
              <w:r>
                <w:rPr>
                  <w:rFonts w:eastAsiaTheme="minorEastAsia"/>
                  <w:color w:val="0070C0"/>
                  <w:lang w:val="en-US" w:eastAsia="zh-CN"/>
                </w:rPr>
                <w:t xml:space="preserve">phi) each </w:t>
              </w:r>
            </w:ins>
            <w:ins w:id="21" w:author="Thorsten Hertel (KEYS)" w:date="2021-01-25T14:37:00Z">
              <w:r w:rsidR="00EC4AAC">
                <w:rPr>
                  <w:rFonts w:eastAsiaTheme="minorEastAsia"/>
                  <w:color w:val="0070C0"/>
                  <w:lang w:val="en-US" w:eastAsia="zh-CN"/>
                </w:rPr>
                <w:t xml:space="preserve">active </w:t>
              </w:r>
            </w:ins>
            <w:ins w:id="22" w:author="Thorsten Hertel (KEYS)" w:date="2021-01-25T11:17:00Z">
              <w:r>
                <w:rPr>
                  <w:rFonts w:eastAsiaTheme="minorEastAsia"/>
                  <w:color w:val="0070C0"/>
                  <w:lang w:val="en-US" w:eastAsia="zh-CN"/>
                </w:rPr>
                <w:t xml:space="preserve">antenna </w:t>
              </w:r>
            </w:ins>
            <w:ins w:id="23" w:author="Thorsten Hertel (KEYS)" w:date="2021-01-25T15:44:00Z">
              <w:r w:rsidR="00CB49B5">
                <w:rPr>
                  <w:rFonts w:eastAsiaTheme="minorEastAsia"/>
                  <w:color w:val="0070C0"/>
                  <w:lang w:val="en-US" w:eastAsia="zh-CN"/>
                </w:rPr>
                <w:t>performs best (when compared to the remaining antenna panels)</w:t>
              </w:r>
            </w:ins>
            <w:ins w:id="24"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5" w:author="Thorsten Hertel (KEYS)" w:date="2021-01-25T11:15:00Z"/>
                <w:rFonts w:eastAsiaTheme="minorEastAsia"/>
                <w:color w:val="0070C0"/>
                <w:lang w:val="en-US" w:eastAsia="zh-CN"/>
              </w:rPr>
            </w:pPr>
            <w:proofErr w:type="spellStart"/>
            <w:ins w:id="26"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7" w:author="Thorsten Hertel (KEYS)" w:date="2021-01-25T11:18:00Z">
              <w:r>
                <w:rPr>
                  <w:rFonts w:eastAsiaTheme="minorEastAsia"/>
                  <w:color w:val="0070C0"/>
                  <w:lang w:val="en-US" w:eastAsia="zh-CN"/>
                </w:rPr>
                <w:t xml:space="preserve">known </w:t>
              </w:r>
            </w:ins>
            <w:ins w:id="28" w:author="Thorsten Hertel (KEYS)" w:date="2021-01-25T11:17:00Z">
              <w:r>
                <w:rPr>
                  <w:rFonts w:eastAsiaTheme="minorEastAsia"/>
                  <w:color w:val="0070C0"/>
                  <w:lang w:val="en-US" w:eastAsia="zh-CN"/>
                </w:rPr>
                <w:t>FF beam peak direction</w:t>
              </w:r>
            </w:ins>
            <w:ins w:id="29"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30"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1" w:author="Thorsten Hertel (KEYS)" w:date="2021-01-25T16:40:00Z"/>
                <w:rFonts w:eastAsiaTheme="minorEastAsia"/>
                <w:color w:val="0070C0"/>
                <w:lang w:val="en-US" w:eastAsia="zh-CN"/>
              </w:rPr>
            </w:pPr>
            <w:ins w:id="32" w:author="Thorsten Hertel (KEYS)" w:date="2021-01-25T16:39:00Z">
              <w:r>
                <w:rPr>
                  <w:rFonts w:eastAsiaTheme="minorEastAsia"/>
                  <w:color w:val="0070C0"/>
                  <w:lang w:val="en-US" w:eastAsia="zh-CN"/>
                </w:rPr>
                <w:t>Additionally, we would like to highl</w:t>
              </w:r>
            </w:ins>
            <w:ins w:id="33"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4" w:author="Thorsten Hertel (KEYS)" w:date="2021-01-25T11:20:00Z"/>
                <w:rFonts w:eastAsiaTheme="minorEastAsia"/>
                <w:color w:val="0070C0"/>
                <w:lang w:val="en-US" w:eastAsia="zh-CN"/>
              </w:rPr>
            </w:pPr>
            <w:ins w:id="35" w:author="Thorsten Hertel (KEYS)" w:date="2021-01-25T15:45:00Z">
              <w:r>
                <w:rPr>
                  <w:rFonts w:eastAsiaTheme="minorEastAsia"/>
                  <w:color w:val="0070C0"/>
                  <w:lang w:val="en-US" w:eastAsia="zh-CN"/>
                </w:rPr>
                <w:t xml:space="preserve">The </w:t>
              </w:r>
            </w:ins>
            <w:ins w:id="36" w:author="Thorsten Hertel (KEYS)" w:date="2021-01-25T11:09:00Z">
              <w:r w:rsidR="0029406E">
                <w:rPr>
                  <w:rFonts w:eastAsiaTheme="minorEastAsia"/>
                  <w:color w:val="0070C0"/>
                  <w:lang w:val="en-US" w:eastAsia="zh-CN"/>
                </w:rPr>
                <w:t>CFFNF with asymptotic expansion transform</w:t>
              </w:r>
            </w:ins>
            <w:ins w:id="37"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8" w:author="Thorsten Hertel (KEYS)" w:date="2021-01-25T11:21:00Z"/>
                <w:rFonts w:eastAsiaTheme="minorEastAsia"/>
                <w:color w:val="0070C0"/>
                <w:lang w:val="en-US" w:eastAsia="zh-CN"/>
              </w:rPr>
            </w:pPr>
            <w:ins w:id="39" w:author="Thorsten Hertel (KEYS)" w:date="2021-01-25T11:20:00Z">
              <w:r>
                <w:rPr>
                  <w:rFonts w:eastAsiaTheme="minorEastAsia"/>
                  <w:color w:val="0070C0"/>
                  <w:lang w:val="en-US" w:eastAsia="zh-CN"/>
                </w:rPr>
                <w:t>Beam peak searches and spherical coverage test cases are performed with black box approach using the FF pr</w:t>
              </w:r>
            </w:ins>
            <w:ins w:id="40"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1" w:author="Thorsten Hertel (KEYS)" w:date="2021-01-25T11:23:00Z"/>
                <w:rFonts w:eastAsiaTheme="minorEastAsia"/>
                <w:color w:val="0070C0"/>
                <w:lang w:val="en-US" w:eastAsia="zh-CN"/>
              </w:rPr>
            </w:pPr>
            <w:ins w:id="42" w:author="Thorsten Hertel (KEYS)" w:date="2021-01-25T11:21:00Z">
              <w:r>
                <w:rPr>
                  <w:rFonts w:eastAsiaTheme="minorEastAsia"/>
                  <w:color w:val="0070C0"/>
                  <w:lang w:val="en-US" w:eastAsia="zh-CN"/>
                </w:rPr>
                <w:t xml:space="preserve">The low UL power/high DL power EIRP/EIS test cases </w:t>
              </w:r>
            </w:ins>
            <w:ins w:id="43" w:author="Thorsten Hertel (KEYS)" w:date="2021-01-25T16:42:00Z">
              <w:r w:rsidR="00CF32B8">
                <w:rPr>
                  <w:rFonts w:eastAsiaTheme="minorEastAsia"/>
                  <w:color w:val="0070C0"/>
                  <w:lang w:val="en-US" w:eastAsia="zh-CN"/>
                </w:rPr>
                <w:t xml:space="preserve">in known FF BP direction </w:t>
              </w:r>
            </w:ins>
            <w:ins w:id="44" w:author="Thorsten Hertel (KEYS)" w:date="2021-01-25T11:33:00Z">
              <w:r w:rsidR="007768BC">
                <w:rPr>
                  <w:rFonts w:eastAsiaTheme="minorEastAsia"/>
                  <w:color w:val="0070C0"/>
                  <w:lang w:val="en-US" w:eastAsia="zh-CN"/>
                </w:rPr>
                <w:t>are</w:t>
              </w:r>
            </w:ins>
            <w:ins w:id="45" w:author="Thorsten Hertel (KEYS)" w:date="2021-01-25T11:28:00Z">
              <w:r>
                <w:rPr>
                  <w:rFonts w:eastAsiaTheme="minorEastAsia"/>
                  <w:color w:val="0070C0"/>
                  <w:lang w:val="en-US" w:eastAsia="zh-CN"/>
                </w:rPr>
                <w:t xml:space="preserve"> applicable to</w:t>
              </w:r>
            </w:ins>
            <w:ins w:id="46" w:author="Thorsten Hertel (KEYS)" w:date="2021-01-25T11:21:00Z">
              <w:r>
                <w:rPr>
                  <w:rFonts w:eastAsiaTheme="minorEastAsia"/>
                  <w:color w:val="0070C0"/>
                  <w:lang w:val="en-US" w:eastAsia="zh-CN"/>
                </w:rPr>
                <w:t xml:space="preserve"> the black</w:t>
              </w:r>
            </w:ins>
            <w:ins w:id="47" w:author="Thorsten Hertel (KEYS)" w:date="2021-01-25T11:22:00Z">
              <w:r>
                <w:rPr>
                  <w:rFonts w:eastAsiaTheme="minorEastAsia"/>
                  <w:color w:val="0070C0"/>
                  <w:lang w:val="en-US" w:eastAsia="zh-CN"/>
                </w:rPr>
                <w:t xml:space="preserve"> box approach using</w:t>
              </w:r>
            </w:ins>
            <w:ins w:id="48" w:author="Thorsten Hertel (KEYS)" w:date="2021-01-25T11:23:00Z">
              <w:r>
                <w:rPr>
                  <w:rFonts w:eastAsiaTheme="minorEastAsia"/>
                  <w:color w:val="0070C0"/>
                  <w:lang w:val="en-US" w:eastAsia="zh-CN"/>
                </w:rPr>
                <w:t xml:space="preserve"> l</w:t>
              </w:r>
            </w:ins>
            <w:ins w:id="49" w:author="Thorsten Hertel (KEYS)" w:date="2021-01-25T11:22:00Z">
              <w:r>
                <w:rPr>
                  <w:rFonts w:eastAsiaTheme="minorEastAsia"/>
                  <w:color w:val="0070C0"/>
                  <w:lang w:val="en-US" w:eastAsia="zh-CN"/>
                </w:rPr>
                <w:t xml:space="preserve">ocal search on radius r1 and very localized </w:t>
              </w:r>
            </w:ins>
            <w:ins w:id="50" w:author="Thorsten Hertel (KEYS)" w:date="2021-01-25T11:23:00Z">
              <w:r>
                <w:rPr>
                  <w:rFonts w:eastAsiaTheme="minorEastAsia"/>
                  <w:color w:val="0070C0"/>
                  <w:lang w:val="en-US" w:eastAsia="zh-CN"/>
                </w:rPr>
                <w:t>searches at r2 and r3</w:t>
              </w:r>
            </w:ins>
            <w:ins w:id="51" w:author="Thorsten Hertel (KEYS)" w:date="2021-01-25T15:46:00Z">
              <w:r w:rsidR="00CB49B5">
                <w:rPr>
                  <w:rFonts w:eastAsiaTheme="minorEastAsia"/>
                  <w:color w:val="0070C0"/>
                  <w:lang w:val="en-US" w:eastAsia="zh-CN"/>
                </w:rPr>
                <w:t xml:space="preserve"> (three radii ap</w:t>
              </w:r>
            </w:ins>
            <w:ins w:id="52"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3" w:author="Thorsten Hertel (KEYS)" w:date="2021-01-25T11:24:00Z"/>
                <w:rFonts w:eastAsiaTheme="minorEastAsia"/>
                <w:color w:val="0070C0"/>
                <w:lang w:val="en-US" w:eastAsia="zh-CN"/>
              </w:rPr>
            </w:pPr>
            <w:ins w:id="54" w:author="Thorsten Hertel (KEYS)" w:date="2021-01-25T11:23:00Z">
              <w:r>
                <w:rPr>
                  <w:rFonts w:eastAsiaTheme="minorEastAsia"/>
                  <w:color w:val="0070C0"/>
                  <w:lang w:val="en-US" w:eastAsia="zh-CN"/>
                </w:rPr>
                <w:t>EIRP/EIS can be approximated very a</w:t>
              </w:r>
            </w:ins>
            <w:ins w:id="55" w:author="Thorsten Hertel (KEYS)" w:date="2021-01-25T11:24:00Z">
              <w:r>
                <w:rPr>
                  <w:rFonts w:eastAsiaTheme="minorEastAsia"/>
                  <w:color w:val="0070C0"/>
                  <w:lang w:val="en-US" w:eastAsia="zh-CN"/>
                </w:rPr>
                <w:t xml:space="preserve">ccurately </w:t>
              </w:r>
            </w:ins>
            <w:ins w:id="56" w:author="Thorsten Hertel (KEYS)" w:date="2021-01-25T11:53:00Z">
              <w:r w:rsidR="00B24A26">
                <w:rPr>
                  <w:rFonts w:eastAsiaTheme="minorEastAsia"/>
                  <w:color w:val="0070C0"/>
                  <w:lang w:val="en-US" w:eastAsia="zh-CN"/>
                </w:rPr>
                <w:t xml:space="preserve">with the NF probe </w:t>
              </w:r>
            </w:ins>
            <w:ins w:id="57" w:author="Thorsten Hertel (KEYS)" w:date="2021-01-25T11:23:00Z">
              <w:r>
                <w:rPr>
                  <w:rFonts w:eastAsiaTheme="minorEastAsia"/>
                  <w:color w:val="0070C0"/>
                  <w:lang w:val="en-US" w:eastAsia="zh-CN"/>
                </w:rPr>
                <w:t>at very close distances</w:t>
              </w:r>
            </w:ins>
            <w:ins w:id="58" w:author="Thorsten Hertel (KEYS)" w:date="2021-01-25T11:24:00Z">
              <w:r>
                <w:rPr>
                  <w:rFonts w:eastAsiaTheme="minorEastAsia"/>
                  <w:color w:val="0070C0"/>
                  <w:lang w:val="en-US" w:eastAsia="zh-CN"/>
                </w:rPr>
                <w:t xml:space="preserve"> (~22cm for PC3, ~27cm for PC1) with </w:t>
              </w:r>
            </w:ins>
            <w:ins w:id="59" w:author="Thorsten Hertel (KEYS)" w:date="2021-01-25T15:46:00Z">
              <w:r w:rsidR="00CB49B5">
                <w:rPr>
                  <w:rFonts w:eastAsiaTheme="minorEastAsia"/>
                  <w:color w:val="0070C0"/>
                  <w:lang w:val="en-US" w:eastAsia="zh-CN"/>
                </w:rPr>
                <w:t>optimized</w:t>
              </w:r>
            </w:ins>
            <w:ins w:id="60"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1" w:author="Thorsten Hertel (KEYS)" w:date="2021-01-25T11:26:00Z"/>
                <w:rFonts w:eastAsiaTheme="minorEastAsia"/>
                <w:color w:val="0070C0"/>
                <w:lang w:val="en-US" w:eastAsia="zh-CN"/>
              </w:rPr>
            </w:pPr>
            <w:ins w:id="62" w:author="Thorsten Hertel (KEYS)" w:date="2021-01-25T11:24:00Z">
              <w:r>
                <w:rPr>
                  <w:rFonts w:eastAsiaTheme="minorEastAsia"/>
                  <w:color w:val="0070C0"/>
                  <w:lang w:val="en-US" w:eastAsia="zh-CN"/>
                </w:rPr>
                <w:t>The unknown antenna location can be estimated</w:t>
              </w:r>
            </w:ins>
            <w:ins w:id="63" w:author="Thorsten Hertel (KEYS)" w:date="2021-01-25T11:25:00Z">
              <w:r>
                <w:rPr>
                  <w:rFonts w:eastAsiaTheme="minorEastAsia"/>
                  <w:color w:val="0070C0"/>
                  <w:lang w:val="en-US" w:eastAsia="zh-CN"/>
                </w:rPr>
                <w:t xml:space="preserve"> accurately which allows very accurate TRP measurements at very close distances</w:t>
              </w:r>
            </w:ins>
            <w:ins w:id="64"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5" w:author="Thorsten Hertel (KEYS)" w:date="2021-01-25T11:27:00Z"/>
                <w:rFonts w:eastAsiaTheme="minorEastAsia"/>
                <w:color w:val="0070C0"/>
                <w:lang w:val="en-US" w:eastAsia="zh-CN"/>
              </w:rPr>
            </w:pPr>
            <w:ins w:id="66" w:author="Thorsten Hertel (KEYS)" w:date="2021-01-25T11:26:00Z">
              <w:r>
                <w:rPr>
                  <w:rFonts w:eastAsiaTheme="minorEastAsia"/>
                  <w:color w:val="0070C0"/>
                  <w:lang w:val="en-US" w:eastAsia="zh-CN"/>
                </w:rPr>
                <w:t xml:space="preserve">The low UL power/high DL power EIRP/EIS test cases </w:t>
              </w:r>
            </w:ins>
            <w:ins w:id="67" w:author="Thorsten Hertel (KEYS)" w:date="2021-01-25T16:43:00Z">
              <w:r w:rsidR="00CF32B8">
                <w:rPr>
                  <w:rFonts w:eastAsiaTheme="minorEastAsia"/>
                  <w:color w:val="0070C0"/>
                  <w:lang w:val="en-US" w:eastAsia="zh-CN"/>
                </w:rPr>
                <w:t xml:space="preserve">in known FF BP direction </w:t>
              </w:r>
            </w:ins>
            <w:ins w:id="68" w:author="Thorsten Hertel (KEYS)" w:date="2021-01-25T11:33:00Z">
              <w:r w:rsidR="007768BC">
                <w:rPr>
                  <w:rFonts w:eastAsiaTheme="minorEastAsia"/>
                  <w:color w:val="0070C0"/>
                  <w:lang w:val="en-US" w:eastAsia="zh-CN"/>
                </w:rPr>
                <w:t xml:space="preserve">are </w:t>
              </w:r>
            </w:ins>
            <w:ins w:id="69" w:author="Thorsten Hertel (KEYS)" w:date="2021-01-25T11:28:00Z">
              <w:r>
                <w:rPr>
                  <w:rFonts w:eastAsiaTheme="minorEastAsia"/>
                  <w:color w:val="0070C0"/>
                  <w:lang w:val="en-US" w:eastAsia="zh-CN"/>
                </w:rPr>
                <w:t>applicable to</w:t>
              </w:r>
            </w:ins>
            <w:ins w:id="70" w:author="Thorsten Hertel (KEYS)" w:date="2021-01-25T11:26:00Z">
              <w:r>
                <w:rPr>
                  <w:rFonts w:eastAsiaTheme="minorEastAsia"/>
                  <w:color w:val="0070C0"/>
                  <w:lang w:val="en-US" w:eastAsia="zh-CN"/>
                </w:rPr>
                <w:t xml:space="preserve"> the </w:t>
              </w:r>
            </w:ins>
            <w:ins w:id="71" w:author="Thorsten Hertel (KEYS)" w:date="2021-01-25T16:48:00Z">
              <w:r w:rsidR="00CF32B8">
                <w:rPr>
                  <w:rFonts w:eastAsiaTheme="minorEastAsia"/>
                  <w:color w:val="0070C0"/>
                  <w:lang w:val="en-US" w:eastAsia="zh-CN"/>
                </w:rPr>
                <w:t>‘</w:t>
              </w:r>
            </w:ins>
            <w:proofErr w:type="spellStart"/>
            <w:ins w:id="72"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3" w:author="Thorsten Hertel (KEYS)" w:date="2021-01-25T16:48:00Z">
              <w:r w:rsidR="00CF32B8">
                <w:rPr>
                  <w:rFonts w:eastAsiaTheme="minorEastAsia"/>
                  <w:color w:val="0070C0"/>
                  <w:lang w:val="en-US" w:eastAsia="zh-CN"/>
                </w:rPr>
                <w:t>(EIRP/EIS/TRP in known FF beam peak direction)</w:t>
              </w:r>
            </w:ins>
            <w:ins w:id="74" w:author="Thorsten Hertel (KEYS)" w:date="2021-01-25T16:49:00Z">
              <w:r w:rsidR="00CF32B8">
                <w:rPr>
                  <w:rFonts w:eastAsiaTheme="minorEastAsia"/>
                  <w:color w:val="0070C0"/>
                  <w:lang w:val="en-US" w:eastAsia="zh-CN"/>
                </w:rPr>
                <w:t xml:space="preserve"> </w:t>
              </w:r>
            </w:ins>
            <w:ins w:id="75" w:author="Thorsten Hertel (KEYS)" w:date="2021-01-25T16:44:00Z">
              <w:r w:rsidR="00CF32B8">
                <w:rPr>
                  <w:rFonts w:eastAsiaTheme="minorEastAsia"/>
                  <w:color w:val="0070C0"/>
                  <w:lang w:val="en-US" w:eastAsia="zh-CN"/>
                </w:rPr>
                <w:t>approach</w:t>
              </w:r>
            </w:ins>
            <w:ins w:id="76" w:author="Thorsten Hertel (KEYS)" w:date="2021-01-25T16:48:00Z">
              <w:r w:rsidR="00CF32B8">
                <w:rPr>
                  <w:rFonts w:eastAsiaTheme="minorEastAsia"/>
                  <w:color w:val="0070C0"/>
                  <w:lang w:val="en-US" w:eastAsia="zh-CN"/>
                </w:rPr>
                <w:t>’</w:t>
              </w:r>
            </w:ins>
            <w:ins w:id="77" w:author="Thorsten Hertel (KEYS)" w:date="2021-01-25T11:27:00Z">
              <w:r>
                <w:rPr>
                  <w:rFonts w:eastAsiaTheme="minorEastAsia"/>
                  <w:color w:val="0070C0"/>
                  <w:lang w:val="en-US" w:eastAsia="zh-CN"/>
                </w:rPr>
                <w:t xml:space="preserve"> </w:t>
              </w:r>
            </w:ins>
            <w:ins w:id="78" w:author="Thorsten Hertel (KEYS)" w:date="2021-01-25T11:26:00Z">
              <w:r w:rsidRPr="002B3B2A">
                <w:rPr>
                  <w:rFonts w:eastAsiaTheme="minorEastAsia"/>
                  <w:strike/>
                  <w:color w:val="0070C0"/>
                  <w:highlight w:val="yellow"/>
                  <w:lang w:val="en-US" w:eastAsia="zh-CN"/>
                  <w:rPrChange w:id="79" w:author="Thorsten Hertel (KEYS)" w:date="2021-01-26T19:21:00Z">
                    <w:rPr>
                      <w:rFonts w:eastAsiaTheme="minorEastAsia"/>
                      <w:color w:val="0070C0"/>
                      <w:lang w:val="en-US" w:eastAsia="zh-CN"/>
                    </w:rPr>
                  </w:rPrChange>
                </w:rPr>
                <w:t>using local search on radius r1 and very localized searches at r2</w:t>
              </w:r>
            </w:ins>
            <w:ins w:id="80" w:author="Thorsten Hertel (KEYS)" w:date="2021-01-25T15:47:00Z">
              <w:r w:rsidR="00CB49B5" w:rsidRPr="002B3B2A">
                <w:rPr>
                  <w:rFonts w:eastAsiaTheme="minorEastAsia"/>
                  <w:strike/>
                  <w:color w:val="0070C0"/>
                  <w:highlight w:val="yellow"/>
                  <w:lang w:val="en-US" w:eastAsia="zh-CN"/>
                  <w:rPrChange w:id="81" w:author="Thorsten Hertel (KEYS)" w:date="2021-01-26T19:21:00Z">
                    <w:rPr>
                      <w:rFonts w:eastAsiaTheme="minorEastAsia"/>
                      <w:color w:val="0070C0"/>
                      <w:lang w:val="en-US" w:eastAsia="zh-CN"/>
                    </w:rPr>
                  </w:rPrChange>
                </w:rPr>
                <w:t xml:space="preserve"> (two radii </w:t>
              </w:r>
              <w:proofErr w:type="gramStart"/>
              <w:r w:rsidR="00CB49B5" w:rsidRPr="002B3B2A">
                <w:rPr>
                  <w:rFonts w:eastAsiaTheme="minorEastAsia"/>
                  <w:strike/>
                  <w:color w:val="0070C0"/>
                  <w:highlight w:val="yellow"/>
                  <w:lang w:val="en-US" w:eastAsia="zh-CN"/>
                  <w:rPrChange w:id="82" w:author="Thorsten Hertel (KEYS)" w:date="2021-01-26T19:21:00Z">
                    <w:rPr>
                      <w:rFonts w:eastAsiaTheme="minorEastAsia"/>
                      <w:color w:val="0070C0"/>
                      <w:lang w:val="en-US" w:eastAsia="zh-CN"/>
                    </w:rPr>
                  </w:rPrChange>
                </w:rPr>
                <w:t>approach)</w:t>
              </w:r>
            </w:ins>
            <w:ins w:id="83" w:author="Thorsten Hertel (KEYS)" w:date="2021-01-26T19:19: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using</w:t>
              </w:r>
              <w:proofErr w:type="gramEnd"/>
              <w:r w:rsidR="002B3B2A" w:rsidRPr="002B3B2A">
                <w:rPr>
                  <w:rFonts w:eastAsiaTheme="minorEastAsia"/>
                  <w:color w:val="0070C0"/>
                  <w:highlight w:val="yellow"/>
                  <w:lang w:val="en-US" w:eastAsia="zh-CN"/>
                  <w:rPrChange w:id="85" w:author="Thorsten Hertel (KEYS)" w:date="2021-01-26T19:21:00Z">
                    <w:rPr>
                      <w:rFonts w:eastAsiaTheme="minorEastAsia"/>
                      <w:color w:val="0070C0"/>
                      <w:lang w:val="en-US" w:eastAsia="zh-CN"/>
                    </w:rPr>
                  </w:rPrChange>
                </w:rPr>
                <w:t xml:space="preserve"> a two radii test approach in a fixed</w:t>
              </w:r>
            </w:ins>
            <w:ins w:id="86" w:author="Thorsten Hertel (KEYS)" w:date="2021-01-26T19:20:00Z">
              <w:r w:rsidR="002B3B2A" w:rsidRPr="002B3B2A">
                <w:rPr>
                  <w:rFonts w:eastAsiaTheme="minorEastAsia"/>
                  <w:color w:val="0070C0"/>
                  <w:highlight w:val="yellow"/>
                  <w:lang w:val="en-US" w:eastAsia="zh-CN"/>
                  <w:rPrChange w:id="87"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8" w:author="Thorsten Hertel (KEYS)" w:date="2021-01-25T11:28:00Z"/>
                <w:rFonts w:eastAsiaTheme="minorEastAsia"/>
                <w:color w:val="0070C0"/>
                <w:lang w:val="en-US" w:eastAsia="zh-CN"/>
              </w:rPr>
            </w:pPr>
            <w:ins w:id="89" w:author="Thorsten Hertel (KEYS)" w:date="2021-01-25T11:27:00Z">
              <w:r>
                <w:rPr>
                  <w:rFonts w:eastAsiaTheme="minorEastAsia"/>
                  <w:color w:val="0070C0"/>
                  <w:lang w:val="en-US" w:eastAsia="zh-CN"/>
                </w:rPr>
                <w:t xml:space="preserve">EIRP/EIS can be approximated very accurately </w:t>
              </w:r>
            </w:ins>
            <w:ins w:id="90" w:author="Thorsten Hertel (KEYS)" w:date="2021-01-25T11:53:00Z">
              <w:r w:rsidR="00B24A26">
                <w:rPr>
                  <w:rFonts w:eastAsiaTheme="minorEastAsia"/>
                  <w:color w:val="0070C0"/>
                  <w:lang w:val="en-US" w:eastAsia="zh-CN"/>
                </w:rPr>
                <w:t xml:space="preserve">with the NF probe </w:t>
              </w:r>
            </w:ins>
            <w:ins w:id="91" w:author="Thorsten Hertel (KEYS)" w:date="2021-01-25T11:27:00Z">
              <w:r>
                <w:rPr>
                  <w:rFonts w:eastAsiaTheme="minorEastAsia"/>
                  <w:color w:val="0070C0"/>
                  <w:lang w:val="en-US" w:eastAsia="zh-CN"/>
                </w:rPr>
                <w:t xml:space="preserve">at very close distances (~22cm for PC3, ~27cm for PC1) with </w:t>
              </w:r>
            </w:ins>
            <w:ins w:id="92" w:author="Thorsten Hertel (KEYS)" w:date="2021-01-25T15:47:00Z">
              <w:r w:rsidR="00CB49B5">
                <w:rPr>
                  <w:rFonts w:eastAsiaTheme="minorEastAsia"/>
                  <w:color w:val="0070C0"/>
                  <w:lang w:val="en-US" w:eastAsia="zh-CN"/>
                </w:rPr>
                <w:t xml:space="preserve">optimized </w:t>
              </w:r>
            </w:ins>
            <w:ins w:id="93"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4" w:author="Thorsten Hertel (KEYS)" w:date="2021-01-25T11:41:00Z"/>
                <w:rFonts w:eastAsiaTheme="minorEastAsia"/>
                <w:color w:val="0070C0"/>
                <w:lang w:val="en-US" w:eastAsia="zh-CN"/>
              </w:rPr>
            </w:pPr>
            <w:ins w:id="95" w:author="Thorsten Hertel (KEYS)" w:date="2021-01-25T11:28:00Z">
              <w:r>
                <w:rPr>
                  <w:rFonts w:eastAsiaTheme="minorEastAsia"/>
                  <w:color w:val="0070C0"/>
                  <w:lang w:val="en-US" w:eastAsia="zh-CN"/>
                </w:rPr>
                <w:t xml:space="preserve">The </w:t>
              </w:r>
            </w:ins>
            <w:ins w:id="96" w:author="Thorsten Hertel (KEYS)" w:date="2021-01-25T12:11:00Z">
              <w:r w:rsidR="002F59C0">
                <w:rPr>
                  <w:rFonts w:eastAsiaTheme="minorEastAsia"/>
                  <w:color w:val="0070C0"/>
                  <w:lang w:val="en-US" w:eastAsia="zh-CN"/>
                </w:rPr>
                <w:t>beam peak search and spherical coverage</w:t>
              </w:r>
            </w:ins>
            <w:ins w:id="97" w:author="Thorsten Hertel (KEYS)" w:date="2021-01-25T12:12:00Z">
              <w:r w:rsidR="002F59C0">
                <w:rPr>
                  <w:rFonts w:eastAsiaTheme="minorEastAsia"/>
                  <w:color w:val="0070C0"/>
                  <w:lang w:val="en-US" w:eastAsia="zh-CN"/>
                </w:rPr>
                <w:t xml:space="preserve"> tests</w:t>
              </w:r>
            </w:ins>
            <w:ins w:id="98" w:author="Thorsten Hertel (KEYS)" w:date="2021-01-25T11:28:00Z">
              <w:r>
                <w:rPr>
                  <w:rFonts w:eastAsiaTheme="minorEastAsia"/>
                  <w:color w:val="0070C0"/>
                  <w:lang w:val="en-US" w:eastAsia="zh-CN"/>
                </w:rPr>
                <w:t xml:space="preserve"> </w:t>
              </w:r>
            </w:ins>
            <w:ins w:id="99" w:author="Thorsten Hertel (KEYS)" w:date="2021-01-25T11:53:00Z">
              <w:r w:rsidR="00B24A26">
                <w:rPr>
                  <w:rFonts w:eastAsiaTheme="minorEastAsia"/>
                  <w:color w:val="0070C0"/>
                  <w:lang w:val="en-US" w:eastAsia="zh-CN"/>
                </w:rPr>
                <w:t>are</w:t>
              </w:r>
            </w:ins>
            <w:ins w:id="100" w:author="Thorsten Hertel (KEYS)" w:date="2021-01-25T11:28:00Z">
              <w:r w:rsidR="007768BC">
                <w:rPr>
                  <w:rFonts w:eastAsiaTheme="minorEastAsia"/>
                  <w:color w:val="0070C0"/>
                  <w:lang w:val="en-US" w:eastAsia="zh-CN"/>
                </w:rPr>
                <w:t xml:space="preserve"> not applicable to </w:t>
              </w:r>
            </w:ins>
            <w:ins w:id="101" w:author="Thorsten Hertel (KEYS)" w:date="2021-01-25T16:49:00Z">
              <w:r w:rsidR="00CF32B8">
                <w:rPr>
                  <w:rFonts w:eastAsiaTheme="minorEastAsia"/>
                  <w:color w:val="0070C0"/>
                  <w:lang w:val="en-US" w:eastAsia="zh-CN"/>
                </w:rPr>
                <w:t>‘</w:t>
              </w:r>
            </w:ins>
            <w:proofErr w:type="spellStart"/>
            <w:ins w:id="102"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3" w:author="Thorsten Hertel (KEYS)" w:date="2021-01-25T16:49:00Z">
              <w:r w:rsidR="00CF32B8">
                <w:rPr>
                  <w:rFonts w:eastAsiaTheme="minorEastAsia"/>
                  <w:color w:val="0070C0"/>
                  <w:lang w:val="en-US" w:eastAsia="zh-CN"/>
                </w:rPr>
                <w:t>’</w:t>
              </w:r>
            </w:ins>
            <w:ins w:id="104" w:author="Thorsten Hertel (KEYS)" w:date="2021-01-25T15:48:00Z">
              <w:r w:rsidR="00CB49B5">
                <w:rPr>
                  <w:rFonts w:eastAsiaTheme="minorEastAsia"/>
                  <w:color w:val="0070C0"/>
                  <w:lang w:val="en-US" w:eastAsia="zh-CN"/>
                </w:rPr>
                <w:t xml:space="preserve"> approach</w:t>
              </w:r>
            </w:ins>
            <w:ins w:id="105" w:author="Thorsten Hertel (KEYS)" w:date="2021-01-25T11:29:00Z">
              <w:r w:rsidR="007768BC">
                <w:rPr>
                  <w:rFonts w:eastAsiaTheme="minorEastAsia"/>
                  <w:color w:val="0070C0"/>
                  <w:lang w:val="en-US" w:eastAsia="zh-CN"/>
                </w:rPr>
                <w:t xml:space="preserve"> since these tests are performed using the FF </w:t>
              </w:r>
            </w:ins>
            <w:ins w:id="106" w:author="Thorsten Hertel (KEYS)" w:date="2021-01-25T12:12:00Z">
              <w:r w:rsidR="002F59C0">
                <w:rPr>
                  <w:rFonts w:eastAsiaTheme="minorEastAsia"/>
                  <w:color w:val="0070C0"/>
                  <w:lang w:val="en-US" w:eastAsia="zh-CN"/>
                </w:rPr>
                <w:t xml:space="preserve">probe </w:t>
              </w:r>
            </w:ins>
            <w:ins w:id="107" w:author="Thorsten Hertel (KEYS)" w:date="2021-01-25T11:29:00Z">
              <w:r w:rsidR="007768BC">
                <w:rPr>
                  <w:rFonts w:eastAsiaTheme="minorEastAsia"/>
                  <w:color w:val="0070C0"/>
                  <w:lang w:val="en-US" w:eastAsia="zh-CN"/>
                </w:rPr>
                <w:t>without</w:t>
              </w:r>
            </w:ins>
            <w:ins w:id="108"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9"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10"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ListParagraph"/>
              <w:numPr>
                <w:ilvl w:val="0"/>
                <w:numId w:val="27"/>
              </w:numPr>
              <w:spacing w:after="120"/>
              <w:ind w:firstLineChars="0"/>
              <w:rPr>
                <w:ins w:id="111" w:author="Thorsten Hertel (KEYS)" w:date="2021-01-25T11:28:00Z"/>
                <w:rFonts w:eastAsiaTheme="minorEastAsia"/>
                <w:color w:val="0070C0"/>
                <w:lang w:val="en-US" w:eastAsia="zh-CN"/>
              </w:rPr>
            </w:pPr>
            <w:ins w:id="112" w:author="Thorsten Hertel (KEYS)" w:date="2021-01-25T11:43:00Z">
              <w:r>
                <w:rPr>
                  <w:rFonts w:eastAsiaTheme="minorEastAsia"/>
                  <w:color w:val="0070C0"/>
                  <w:lang w:val="en-US" w:eastAsia="zh-CN"/>
                </w:rPr>
                <w:t xml:space="preserve">The low UL power TRP test cases </w:t>
              </w:r>
            </w:ins>
            <w:ins w:id="113" w:author="Thorsten Hertel (KEYS)" w:date="2021-01-25T11:45:00Z">
              <w:r>
                <w:rPr>
                  <w:rFonts w:eastAsiaTheme="minorEastAsia"/>
                  <w:color w:val="0070C0"/>
                  <w:lang w:val="en-US" w:eastAsia="zh-CN"/>
                </w:rPr>
                <w:t>are not applicable to asymptotic expansion transform approach (CFFNF) since that approach would be test</w:t>
              </w:r>
            </w:ins>
            <w:ins w:id="114" w:author="Thorsten Hertel (KEYS)" w:date="2021-01-25T11:46:00Z">
              <w:r>
                <w:rPr>
                  <w:rFonts w:eastAsiaTheme="minorEastAsia"/>
                  <w:color w:val="0070C0"/>
                  <w:lang w:val="en-US" w:eastAsia="zh-CN"/>
                </w:rPr>
                <w:t xml:space="preserve"> time prohibitive. However, the known offset (empirical evaluation with black box approach</w:t>
              </w:r>
            </w:ins>
            <w:ins w:id="115"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6" w:author="Thorsten Hertel (KEYS)" w:date="2021-01-25T15:48:00Z">
              <w:r w:rsidR="00CB49B5">
                <w:rPr>
                  <w:rFonts w:eastAsiaTheme="minorEastAsia"/>
                  <w:color w:val="0070C0"/>
                  <w:lang w:val="en-US" w:eastAsia="zh-CN"/>
                </w:rPr>
                <w:t xml:space="preserve"> using CF</w:t>
              </w:r>
            </w:ins>
            <w:ins w:id="117" w:author="Thorsten Hertel (KEYS)" w:date="2021-01-25T15:49:00Z">
              <w:r w:rsidR="00CB49B5">
                <w:rPr>
                  <w:rFonts w:eastAsiaTheme="minorEastAsia"/>
                  <w:color w:val="0070C0"/>
                  <w:lang w:val="en-US" w:eastAsia="zh-CN"/>
                </w:rPr>
                <w:t>FDNF approach</w:t>
              </w:r>
            </w:ins>
            <w:ins w:id="118"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9" w:author="Thorsten Hertel (KEYS)" w:date="2021-01-25T11:30:00Z"/>
                <w:rFonts w:eastAsiaTheme="minorEastAsia"/>
                <w:color w:val="0070C0"/>
                <w:lang w:val="en-US" w:eastAsia="zh-CN"/>
              </w:rPr>
            </w:pPr>
            <w:ins w:id="120" w:author="Thorsten Hertel (KEYS)" w:date="2021-01-25T11:30:00Z">
              <w:r>
                <w:rPr>
                  <w:rFonts w:eastAsiaTheme="minorEastAsia"/>
                  <w:color w:val="0070C0"/>
                  <w:lang w:val="en-US" w:eastAsia="zh-CN"/>
                </w:rPr>
                <w:t>CFFDNF</w:t>
              </w:r>
            </w:ins>
            <w:ins w:id="121" w:author="Thorsten Hertel (KEYS)" w:date="2021-01-25T11:31:00Z">
              <w:r>
                <w:rPr>
                  <w:rFonts w:eastAsiaTheme="minorEastAsia"/>
                  <w:color w:val="0070C0"/>
                  <w:lang w:val="en-US" w:eastAsia="zh-CN"/>
                </w:rPr>
                <w:t xml:space="preserve"> </w:t>
              </w:r>
            </w:ins>
            <w:ins w:id="122"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3" w:author="Thorsten Hertel (KEYS)" w:date="2021-01-25T11:30:00Z"/>
                <w:rFonts w:eastAsiaTheme="minorEastAsia"/>
                <w:color w:val="0070C0"/>
                <w:lang w:val="en-US" w:eastAsia="zh-CN"/>
              </w:rPr>
            </w:pPr>
            <w:ins w:id="124"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5" w:author="Thorsten Hertel (KEYS)" w:date="2021-01-25T11:30:00Z"/>
                <w:rFonts w:eastAsiaTheme="minorEastAsia"/>
                <w:color w:val="0070C0"/>
                <w:lang w:val="en-US" w:eastAsia="zh-CN"/>
              </w:rPr>
            </w:pPr>
            <w:ins w:id="126" w:author="Thorsten Hertel (KEYS)" w:date="2021-01-25T11:30:00Z">
              <w:r>
                <w:rPr>
                  <w:rFonts w:eastAsiaTheme="minorEastAsia"/>
                  <w:color w:val="0070C0"/>
                  <w:lang w:val="en-US" w:eastAsia="zh-CN"/>
                </w:rPr>
                <w:t xml:space="preserve">The low UL power/high DL power EIRP/EIS test cases </w:t>
              </w:r>
            </w:ins>
            <w:ins w:id="127" w:author="Thorsten Hertel (KEYS)" w:date="2021-01-25T16:45:00Z">
              <w:r w:rsidR="00CF32B8">
                <w:rPr>
                  <w:rFonts w:eastAsiaTheme="minorEastAsia"/>
                  <w:color w:val="0070C0"/>
                  <w:lang w:val="en-US" w:eastAsia="zh-CN"/>
                </w:rPr>
                <w:t xml:space="preserve">in known FF BP direction </w:t>
              </w:r>
            </w:ins>
            <w:ins w:id="128" w:author="Thorsten Hertel (KEYS)" w:date="2021-01-25T15:49:00Z">
              <w:r w:rsidR="00CB49B5">
                <w:rPr>
                  <w:rFonts w:eastAsiaTheme="minorEastAsia"/>
                  <w:color w:val="0070C0"/>
                  <w:lang w:val="en-US" w:eastAsia="zh-CN"/>
                </w:rPr>
                <w:t>are not</w:t>
              </w:r>
            </w:ins>
            <w:ins w:id="129" w:author="Thorsten Hertel (KEYS)" w:date="2021-01-25T11:37:00Z">
              <w:r>
                <w:rPr>
                  <w:rFonts w:eastAsiaTheme="minorEastAsia"/>
                  <w:color w:val="0070C0"/>
                  <w:lang w:val="en-US" w:eastAsia="zh-CN"/>
                </w:rPr>
                <w:t xml:space="preserve"> applicab</w:t>
              </w:r>
            </w:ins>
            <w:ins w:id="130" w:author="Thorsten Hertel (KEYS)" w:date="2021-01-25T15:52:00Z">
              <w:r w:rsidR="00CB49B5">
                <w:rPr>
                  <w:rFonts w:eastAsiaTheme="minorEastAsia"/>
                  <w:color w:val="0070C0"/>
                  <w:lang w:val="en-US" w:eastAsia="zh-CN"/>
                </w:rPr>
                <w:t>le</w:t>
              </w:r>
            </w:ins>
            <w:ins w:id="131"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32" w:author="Thorsten Hertel (KEYS)" w:date="2021-01-25T11:37:00Z"/>
                <w:rFonts w:eastAsiaTheme="minorEastAsia"/>
                <w:color w:val="0070C0"/>
                <w:lang w:val="en-US" w:eastAsia="zh-CN"/>
              </w:rPr>
            </w:pPr>
            <w:ins w:id="133" w:author="Thorsten Hertel (KEYS)" w:date="2021-01-25T11:37:00Z">
              <w:r>
                <w:rPr>
                  <w:rFonts w:eastAsiaTheme="minorEastAsia"/>
                  <w:color w:val="0070C0"/>
                  <w:lang w:val="en-US" w:eastAsia="zh-CN"/>
                </w:rPr>
                <w:t xml:space="preserve">Per </w:t>
              </w:r>
            </w:ins>
            <w:ins w:id="134"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5" w:author="Thorsten Hertel (KEYS)" w:date="2021-01-25T11:37:00Z">
              <w:r>
                <w:rPr>
                  <w:rFonts w:eastAsiaTheme="minorEastAsia"/>
                  <w:color w:val="0070C0"/>
                  <w:lang w:val="en-US" w:eastAsia="zh-CN"/>
                </w:rPr>
                <w:t>, uncertainty is too large</w:t>
              </w:r>
            </w:ins>
            <w:ins w:id="136" w:author="Thorsten Hertel (KEYS)" w:date="2021-01-25T11:47:00Z">
              <w:r w:rsidR="00A67132">
                <w:rPr>
                  <w:rFonts w:eastAsiaTheme="minorEastAsia"/>
                  <w:color w:val="0070C0"/>
                  <w:lang w:val="en-US" w:eastAsia="zh-CN"/>
                </w:rPr>
                <w:t xml:space="preserve"> an</w:t>
              </w:r>
            </w:ins>
            <w:ins w:id="137" w:author="Thorsten Hertel (KEYS)" w:date="2021-01-25T11:48:00Z">
              <w:r w:rsidR="00A67132">
                <w:rPr>
                  <w:rFonts w:eastAsiaTheme="minorEastAsia"/>
                  <w:color w:val="0070C0"/>
                  <w:lang w:val="en-US" w:eastAsia="zh-CN"/>
                </w:rPr>
                <w:t>d therefore not applicable</w:t>
              </w:r>
            </w:ins>
            <w:ins w:id="138"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9" w:author="Thorsten Hertel (KEYS)" w:date="2021-01-25T11:48:00Z"/>
                <w:rFonts w:eastAsiaTheme="minorEastAsia"/>
                <w:color w:val="0070C0"/>
                <w:lang w:val="en-US" w:eastAsia="zh-CN"/>
              </w:rPr>
            </w:pPr>
            <w:ins w:id="140" w:author="Thorsten Hertel (KEYS)" w:date="2021-01-25T11:30:00Z">
              <w:r>
                <w:rPr>
                  <w:rFonts w:eastAsiaTheme="minorEastAsia"/>
                  <w:color w:val="0070C0"/>
                  <w:lang w:val="en-US" w:eastAsia="zh-CN"/>
                </w:rPr>
                <w:t xml:space="preserve">The low UL power/high DL power EIRP/EIS test cases </w:t>
              </w:r>
            </w:ins>
            <w:ins w:id="141" w:author="Thorsten Hertel (KEYS)" w:date="2021-01-25T16:45:00Z">
              <w:r w:rsidR="00CF32B8">
                <w:rPr>
                  <w:rFonts w:eastAsiaTheme="minorEastAsia"/>
                  <w:color w:val="0070C0"/>
                  <w:lang w:val="en-US" w:eastAsia="zh-CN"/>
                </w:rPr>
                <w:t xml:space="preserve">in known FF BP </w:t>
              </w:r>
            </w:ins>
            <w:ins w:id="142" w:author="Thorsten Hertel (KEYS)" w:date="2021-01-25T16:46:00Z">
              <w:r w:rsidR="00CF32B8">
                <w:rPr>
                  <w:rFonts w:eastAsiaTheme="minorEastAsia"/>
                  <w:color w:val="0070C0"/>
                  <w:lang w:val="en-US" w:eastAsia="zh-CN"/>
                </w:rPr>
                <w:t xml:space="preserve">direction </w:t>
              </w:r>
            </w:ins>
            <w:ins w:id="143" w:author="Thorsten Hertel (KEYS)" w:date="2021-01-25T11:33:00Z">
              <w:r>
                <w:rPr>
                  <w:rFonts w:eastAsiaTheme="minorEastAsia"/>
                  <w:color w:val="0070C0"/>
                  <w:lang w:val="en-US" w:eastAsia="zh-CN"/>
                </w:rPr>
                <w:t xml:space="preserve">are </w:t>
              </w:r>
            </w:ins>
            <w:ins w:id="144" w:author="Thorsten Hertel (KEYS)" w:date="2021-01-25T11:30:00Z">
              <w:r>
                <w:rPr>
                  <w:rFonts w:eastAsiaTheme="minorEastAsia"/>
                  <w:color w:val="0070C0"/>
                  <w:lang w:val="en-US" w:eastAsia="zh-CN"/>
                </w:rPr>
                <w:t xml:space="preserve">applicable to the </w:t>
              </w:r>
            </w:ins>
            <w:ins w:id="145"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6" w:author="Thorsten Hertel (KEYS)" w:date="2021-01-25T11:30:00Z"/>
                <w:rFonts w:eastAsiaTheme="minorEastAsia"/>
                <w:color w:val="0070C0"/>
                <w:lang w:val="en-US" w:eastAsia="zh-CN"/>
              </w:rPr>
            </w:pPr>
            <w:ins w:id="147" w:author="Thorsten Hertel (KEYS)" w:date="2021-01-25T11:48:00Z">
              <w:r>
                <w:rPr>
                  <w:rFonts w:eastAsiaTheme="minorEastAsia"/>
                  <w:color w:val="0070C0"/>
                  <w:lang w:val="en-US" w:eastAsia="zh-CN"/>
                </w:rPr>
                <w:lastRenderedPageBreak/>
                <w:t xml:space="preserve">R&amp;S believes a local search is required </w:t>
              </w:r>
            </w:ins>
            <w:ins w:id="148"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9" w:author="Thorsten Hertel (KEYS)" w:date="2021-01-25T11:51:00Z">
              <w:r w:rsidR="00B24A26">
                <w:rPr>
                  <w:rFonts w:eastAsiaTheme="minorEastAsia"/>
                  <w:color w:val="0070C0"/>
                  <w:lang w:val="en-US" w:eastAsia="zh-CN"/>
                </w:rPr>
                <w:t>the test direction</w:t>
              </w:r>
            </w:ins>
            <w:ins w:id="150" w:author="Thorsten Hertel (KEYS)" w:date="2021-01-25T11:49:00Z">
              <w:r>
                <w:rPr>
                  <w:rFonts w:eastAsiaTheme="minorEastAsia"/>
                  <w:color w:val="0070C0"/>
                  <w:lang w:val="en-US" w:eastAsia="zh-CN"/>
                </w:rPr>
                <w:t xml:space="preserve"> can be calculated</w:t>
              </w:r>
            </w:ins>
            <w:ins w:id="151" w:author="Thorsten Hertel (KEYS)" w:date="2021-01-25T11:50:00Z">
              <w:r w:rsidR="00B24A26">
                <w:rPr>
                  <w:rFonts w:eastAsiaTheme="minorEastAsia"/>
                  <w:color w:val="0070C0"/>
                  <w:lang w:val="en-US" w:eastAsia="zh-CN"/>
                </w:rPr>
                <w:t>. Measurements are perfor</w:t>
              </w:r>
            </w:ins>
            <w:ins w:id="152" w:author="Thorsten Hertel (KEYS)" w:date="2021-01-25T11:51:00Z">
              <w:r w:rsidR="00B24A26">
                <w:rPr>
                  <w:rFonts w:eastAsiaTheme="minorEastAsia"/>
                  <w:color w:val="0070C0"/>
                  <w:lang w:val="en-US" w:eastAsia="zh-CN"/>
                </w:rPr>
                <w:t>med</w:t>
              </w:r>
            </w:ins>
            <w:ins w:id="153" w:author="Thorsten Hertel (KEYS)" w:date="2021-01-25T11:53:00Z">
              <w:r w:rsidR="00B24A26">
                <w:rPr>
                  <w:rFonts w:eastAsiaTheme="minorEastAsia"/>
                  <w:color w:val="0070C0"/>
                  <w:lang w:val="en-US" w:eastAsia="zh-CN"/>
                </w:rPr>
                <w:t xml:space="preserve"> with the NF probe</w:t>
              </w:r>
            </w:ins>
            <w:ins w:id="154" w:author="Thorsten Hertel (KEYS)" w:date="2021-01-25T11:51:00Z">
              <w:r w:rsidR="00B24A26">
                <w:rPr>
                  <w:rFonts w:eastAsiaTheme="minorEastAsia"/>
                  <w:color w:val="0070C0"/>
                  <w:lang w:val="en-US" w:eastAsia="zh-CN"/>
                </w:rPr>
                <w:t xml:space="preserve"> </w:t>
              </w:r>
            </w:ins>
            <w:ins w:id="155" w:author="Thorsten Hertel (KEYS)" w:date="2021-01-25T11:50:00Z">
              <w:r w:rsidR="00B24A26">
                <w:rPr>
                  <w:rFonts w:eastAsiaTheme="minorEastAsia"/>
                  <w:color w:val="0070C0"/>
                  <w:lang w:val="en-US" w:eastAsia="zh-CN"/>
                </w:rPr>
                <w:t>at a single radius</w:t>
              </w:r>
            </w:ins>
            <w:ins w:id="156"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7" w:author="Thorsten Hertel (KEYS)" w:date="2021-01-25T11:30:00Z"/>
                <w:rFonts w:eastAsiaTheme="minorEastAsia"/>
                <w:color w:val="0070C0"/>
                <w:lang w:val="en-US" w:eastAsia="zh-CN"/>
              </w:rPr>
            </w:pPr>
            <w:ins w:id="158"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9"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60"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with an increase in MU for PC3</w:t>
              </w:r>
            </w:ins>
            <w:ins w:id="162" w:author="Thorsten Hertel (KEYS)" w:date="2021-01-26T19:21:00Z">
              <w:r w:rsidR="002B3B2A" w:rsidRPr="002B3B2A">
                <w:rPr>
                  <w:rFonts w:eastAsiaTheme="minorEastAsia"/>
                  <w:color w:val="0070C0"/>
                  <w:highlight w:val="yellow"/>
                  <w:lang w:val="en-US" w:eastAsia="zh-CN"/>
                  <w:rPrChange w:id="163"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4"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5" w:author="Thorsten Hertel (KEYS)" w:date="2021-01-26T19:22:00Z">
                    <w:rPr>
                      <w:rFonts w:eastAsiaTheme="minorEastAsia"/>
                      <w:color w:val="0070C0"/>
                      <w:lang w:val="en-US" w:eastAsia="zh-CN"/>
                    </w:rPr>
                  </w:rPrChange>
                </w:rPr>
                <w:t>, see figure</w:t>
              </w:r>
            </w:ins>
            <w:ins w:id="166" w:author="Thorsten Hertel (KEYS)" w:date="2021-01-26T19:22:00Z">
              <w:r w:rsidR="002B3B2A" w:rsidRPr="002B3B2A">
                <w:rPr>
                  <w:rFonts w:eastAsiaTheme="minorEastAsia"/>
                  <w:color w:val="0070C0"/>
                  <w:highlight w:val="yellow"/>
                  <w:lang w:val="en-US" w:eastAsia="zh-CN"/>
                  <w:rPrChange w:id="167" w:author="Thorsten Hertel (KEYS)" w:date="2021-01-26T19:22:00Z">
                    <w:rPr>
                      <w:rFonts w:eastAsiaTheme="minorEastAsia"/>
                      <w:color w:val="0070C0"/>
                      <w:lang w:val="en-US" w:eastAsia="zh-CN"/>
                    </w:rPr>
                  </w:rPrChange>
                </w:rPr>
                <w:t xml:space="preserve"> 42 in R4-2102616</w:t>
              </w:r>
            </w:ins>
            <w:ins w:id="168" w:author="Thorsten Hertel (KEYS)" w:date="2021-01-25T11:50:00Z">
              <w:r w:rsidR="00B24A26" w:rsidRPr="002B3B2A">
                <w:rPr>
                  <w:rFonts w:eastAsiaTheme="minorEastAsia"/>
                  <w:color w:val="0070C0"/>
                  <w:highlight w:val="yellow"/>
                  <w:lang w:val="en-US" w:eastAsia="zh-CN"/>
                  <w:rPrChange w:id="169"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70" w:author="Thorsten Hertel (KEYS)" w:date="2021-01-25T14:47:00Z"/>
                <w:rFonts w:eastAsiaTheme="minorEastAsia"/>
                <w:color w:val="0070C0"/>
                <w:lang w:val="en-US" w:eastAsia="zh-CN"/>
              </w:rPr>
            </w:pPr>
            <w:ins w:id="171" w:author="Thorsten Hertel (KEYS)" w:date="2021-01-25T14:47:00Z">
              <w:r>
                <w:rPr>
                  <w:rFonts w:eastAsiaTheme="minorEastAsia"/>
                  <w:color w:val="0070C0"/>
                  <w:lang w:val="en-US" w:eastAsia="zh-CN"/>
                </w:rPr>
                <w:t>TRP test cases at</w:t>
              </w:r>
            </w:ins>
            <w:ins w:id="172"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3"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4" w:author="Thorsten Hertel (KEYS)" w:date="2021-01-25T11:30:00Z"/>
                <w:rFonts w:eastAsiaTheme="minorEastAsia"/>
                <w:color w:val="0070C0"/>
                <w:lang w:val="en-US" w:eastAsia="zh-CN"/>
              </w:rPr>
            </w:pPr>
            <w:ins w:id="175" w:author="Thorsten Hertel (KEYS)" w:date="2021-01-25T12:12:00Z">
              <w:r>
                <w:rPr>
                  <w:rFonts w:eastAsiaTheme="minorEastAsia"/>
                  <w:color w:val="0070C0"/>
                  <w:lang w:val="en-US" w:eastAsia="zh-CN"/>
                </w:rPr>
                <w:t xml:space="preserve">The beam peak search and spherical coverage tests are not applicable to </w:t>
              </w:r>
            </w:ins>
            <w:ins w:id="176" w:author="Thorsten Hertel (KEYS)" w:date="2021-01-25T16:49:00Z">
              <w:r w:rsidR="00CF32B8">
                <w:rPr>
                  <w:rFonts w:eastAsiaTheme="minorEastAsia"/>
                  <w:color w:val="0070C0"/>
                  <w:lang w:val="en-US" w:eastAsia="zh-CN"/>
                </w:rPr>
                <w:t>‘</w:t>
              </w:r>
            </w:ins>
            <w:proofErr w:type="spellStart"/>
            <w:ins w:id="177"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8" w:author="Thorsten Hertel (KEYS)" w:date="2021-01-25T16:49:00Z">
              <w:r w:rsidR="00CF32B8">
                <w:rPr>
                  <w:rFonts w:eastAsiaTheme="minorEastAsia"/>
                  <w:color w:val="0070C0"/>
                  <w:lang w:val="en-US" w:eastAsia="zh-CN"/>
                </w:rPr>
                <w:t>’</w:t>
              </w:r>
            </w:ins>
            <w:ins w:id="179"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80" w:author="Thorsten Hertel (KEYS)" w:date="2021-01-25T11:55:00Z"/>
                <w:rFonts w:eastAsiaTheme="minorEastAsia"/>
                <w:color w:val="0070C0"/>
                <w:lang w:val="en-US" w:eastAsia="zh-CN"/>
              </w:rPr>
            </w:pPr>
            <w:ins w:id="181"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82" w:author="Thorsten Hertel (KEYS)" w:date="2021-01-25T11:55:00Z"/>
                <w:rFonts w:eastAsiaTheme="minorEastAsia"/>
                <w:color w:val="0070C0"/>
                <w:lang w:val="en-US" w:eastAsia="zh-CN"/>
              </w:rPr>
            </w:pPr>
            <w:ins w:id="183" w:author="Thorsten Hertel (KEYS)" w:date="2021-01-25T11:55:00Z">
              <w:r>
                <w:rPr>
                  <w:rFonts w:eastAsiaTheme="minorEastAsia"/>
                  <w:color w:val="0070C0"/>
                  <w:lang w:val="en-US" w:eastAsia="zh-CN"/>
                </w:rPr>
                <w:t xml:space="preserve">The low UL power/high DL power EIRP/EIS test cases </w:t>
              </w:r>
            </w:ins>
            <w:ins w:id="184" w:author="Thorsten Hertel (KEYS)" w:date="2021-01-25T16:47:00Z">
              <w:r w:rsidR="00CF32B8">
                <w:rPr>
                  <w:rFonts w:eastAsiaTheme="minorEastAsia"/>
                  <w:color w:val="0070C0"/>
                  <w:lang w:val="en-US" w:eastAsia="zh-CN"/>
                </w:rPr>
                <w:t xml:space="preserve">in the known FF BP direction </w:t>
              </w:r>
            </w:ins>
            <w:ins w:id="185" w:author="Thorsten Hertel (KEYS)" w:date="2021-01-25T12:44:00Z">
              <w:r w:rsidR="001B0B91">
                <w:rPr>
                  <w:rFonts w:eastAsiaTheme="minorEastAsia"/>
                  <w:color w:val="0070C0"/>
                  <w:lang w:val="en-US" w:eastAsia="zh-CN"/>
                </w:rPr>
                <w:t xml:space="preserve">as well as spherical coverage and beam peak search </w:t>
              </w:r>
            </w:ins>
            <w:ins w:id="186" w:author="Thorsten Hertel (KEYS)" w:date="2021-01-25T15:55:00Z">
              <w:r w:rsidR="00E7354D">
                <w:rPr>
                  <w:rFonts w:eastAsiaTheme="minorEastAsia"/>
                  <w:color w:val="0070C0"/>
                  <w:lang w:val="en-US" w:eastAsia="zh-CN"/>
                </w:rPr>
                <w:t xml:space="preserve">are not applicable </w:t>
              </w:r>
            </w:ins>
            <w:ins w:id="187"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8" w:author="Thorsten Hertel (KEYS)" w:date="2021-01-25T12:43:00Z"/>
                <w:rFonts w:eastAsiaTheme="minorEastAsia"/>
                <w:color w:val="0070C0"/>
                <w:lang w:val="en-US" w:eastAsia="zh-CN"/>
              </w:rPr>
            </w:pPr>
            <w:ins w:id="189" w:author="Thorsten Hertel (KEYS)" w:date="2021-01-25T11:55:00Z">
              <w:r>
                <w:rPr>
                  <w:rFonts w:eastAsiaTheme="minorEastAsia"/>
                  <w:color w:val="0070C0"/>
                  <w:lang w:val="en-US" w:eastAsia="zh-CN"/>
                </w:rPr>
                <w:t xml:space="preserve">Per KS </w:t>
              </w:r>
            </w:ins>
            <w:ins w:id="190" w:author="Thorsten Hertel (KEYS)" w:date="2021-01-25T12:05:00Z">
              <w:r w:rsidR="0059088D">
                <w:rPr>
                  <w:rFonts w:eastAsiaTheme="minorEastAsia"/>
                  <w:color w:val="0070C0"/>
                  <w:lang w:val="en-US" w:eastAsia="zh-CN"/>
                </w:rPr>
                <w:t>(Tables 5 and 6</w:t>
              </w:r>
            </w:ins>
            <w:ins w:id="191" w:author="Thorsten Hertel (KEYS)" w:date="2021-01-25T12:06:00Z">
              <w:r w:rsidR="0059088D">
                <w:rPr>
                  <w:rFonts w:eastAsiaTheme="minorEastAsia"/>
                  <w:color w:val="0070C0"/>
                  <w:lang w:val="en-US" w:eastAsia="zh-CN"/>
                </w:rPr>
                <w:t xml:space="preserve"> for CFFDNF</w:t>
              </w:r>
            </w:ins>
            <w:ins w:id="192" w:author="Thorsten Hertel (KEYS)" w:date="2021-01-25T12:05:00Z">
              <w:r w:rsidR="0059088D">
                <w:rPr>
                  <w:rFonts w:eastAsiaTheme="minorEastAsia"/>
                  <w:color w:val="0070C0"/>
                  <w:lang w:val="en-US" w:eastAsia="zh-CN"/>
                </w:rPr>
                <w:t xml:space="preserve">) </w:t>
              </w:r>
            </w:ins>
            <w:ins w:id="193" w:author="Thorsten Hertel (KEYS)" w:date="2021-01-25T11:55:00Z">
              <w:r>
                <w:rPr>
                  <w:rFonts w:eastAsiaTheme="minorEastAsia"/>
                  <w:color w:val="0070C0"/>
                  <w:lang w:val="en-US" w:eastAsia="zh-CN"/>
                </w:rPr>
                <w:t>and R&amp;S</w:t>
              </w:r>
            </w:ins>
            <w:ins w:id="194" w:author="Thorsten Hertel (KEYS)" w:date="2021-01-25T12:03:00Z">
              <w:r w:rsidR="0059088D">
                <w:rPr>
                  <w:rFonts w:eastAsiaTheme="minorEastAsia"/>
                  <w:color w:val="0070C0"/>
                  <w:lang w:val="en-US" w:eastAsia="zh-CN"/>
                </w:rPr>
                <w:t xml:space="preserve"> </w:t>
              </w:r>
            </w:ins>
            <w:ins w:id="195"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6" w:author="Thorsten Hertel (KEYS)" w:date="2021-01-25T12:07:00Z">
              <w:r w:rsidR="0059088D">
                <w:rPr>
                  <w:rFonts w:eastAsiaTheme="minorEastAsia"/>
                  <w:color w:val="0070C0"/>
                  <w:lang w:val="en-US" w:eastAsia="zh-CN"/>
                </w:rPr>
                <w:t xml:space="preserve"> for CFFDNF</w:t>
              </w:r>
            </w:ins>
            <w:ins w:id="197" w:author="Thorsten Hertel (KEYS)" w:date="2021-01-25T12:04:00Z">
              <w:r w:rsidR="0059088D">
                <w:rPr>
                  <w:rFonts w:eastAsiaTheme="minorEastAsia"/>
                  <w:color w:val="0070C0"/>
                  <w:lang w:val="en-US" w:eastAsia="zh-CN"/>
                </w:rPr>
                <w:t xml:space="preserve">) </w:t>
              </w:r>
            </w:ins>
            <w:ins w:id="198" w:author="Thorsten Hertel (KEYS)" w:date="2021-01-25T12:03:00Z">
              <w:r w:rsidR="0059088D">
                <w:rPr>
                  <w:rFonts w:eastAsiaTheme="minorEastAsia"/>
                  <w:color w:val="0070C0"/>
                  <w:lang w:val="en-US" w:eastAsia="zh-CN"/>
                </w:rPr>
                <w:t>and MVG</w:t>
              </w:r>
            </w:ins>
            <w:ins w:id="199" w:author="Thorsten Hertel (KEYS)" w:date="2021-01-25T11:55:00Z">
              <w:r>
                <w:rPr>
                  <w:rFonts w:eastAsiaTheme="minorEastAsia"/>
                  <w:color w:val="0070C0"/>
                  <w:lang w:val="en-US" w:eastAsia="zh-CN"/>
                </w:rPr>
                <w:t xml:space="preserve"> </w:t>
              </w:r>
            </w:ins>
            <w:ins w:id="200" w:author="Thorsten Hertel (KEYS)" w:date="2021-01-25T12:03:00Z">
              <w:r w:rsidR="0059088D">
                <w:rPr>
                  <w:rFonts w:eastAsiaTheme="minorEastAsia"/>
                  <w:color w:val="0070C0"/>
                  <w:lang w:val="en-US" w:eastAsia="zh-CN"/>
                </w:rPr>
                <w:t xml:space="preserve">(Table 4) </w:t>
              </w:r>
            </w:ins>
            <w:ins w:id="201" w:author="Thorsten Hertel (KEYS)" w:date="2021-01-25T11:55:00Z">
              <w:r>
                <w:rPr>
                  <w:rFonts w:eastAsiaTheme="minorEastAsia"/>
                  <w:color w:val="0070C0"/>
                  <w:lang w:val="en-US" w:eastAsia="zh-CN"/>
                </w:rPr>
                <w:t>contribution</w:t>
              </w:r>
            </w:ins>
            <w:ins w:id="202" w:author="Thorsten Hertel (KEYS)" w:date="2021-01-25T12:03:00Z">
              <w:r w:rsidR="0059088D">
                <w:rPr>
                  <w:rFonts w:eastAsiaTheme="minorEastAsia"/>
                  <w:color w:val="0070C0"/>
                  <w:lang w:val="en-US" w:eastAsia="zh-CN"/>
                </w:rPr>
                <w:t>s</w:t>
              </w:r>
            </w:ins>
            <w:ins w:id="203" w:author="Thorsten Hertel (KEYS)" w:date="2021-01-25T11:55:00Z">
              <w:r>
                <w:rPr>
                  <w:rFonts w:eastAsiaTheme="minorEastAsia"/>
                  <w:color w:val="0070C0"/>
                  <w:lang w:val="en-US" w:eastAsia="zh-CN"/>
                </w:rPr>
                <w:t xml:space="preserve">, </w:t>
              </w:r>
            </w:ins>
            <w:ins w:id="204" w:author="Thorsten Hertel (KEYS)" w:date="2021-01-25T12:44:00Z">
              <w:r w:rsidR="001B0B91">
                <w:rPr>
                  <w:rFonts w:eastAsiaTheme="minorEastAsia"/>
                  <w:color w:val="0070C0"/>
                  <w:lang w:val="en-US" w:eastAsia="zh-CN"/>
                </w:rPr>
                <w:t xml:space="preserve">EIRP/EIS </w:t>
              </w:r>
            </w:ins>
            <w:ins w:id="205"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6" w:author="Thorsten Hertel (KEYS)" w:date="2021-01-25T11:55:00Z"/>
                <w:rFonts w:eastAsiaTheme="minorEastAsia"/>
                <w:color w:val="0070C0"/>
                <w:lang w:val="en-US" w:eastAsia="zh-CN"/>
              </w:rPr>
            </w:pPr>
            <w:ins w:id="207" w:author="Thorsten Hertel (KEYS)" w:date="2021-01-25T11:55:00Z">
              <w:r>
                <w:rPr>
                  <w:rFonts w:eastAsiaTheme="minorEastAsia"/>
                  <w:color w:val="0070C0"/>
                  <w:lang w:val="en-US" w:eastAsia="zh-CN"/>
                </w:rPr>
                <w:t xml:space="preserve">The low UL power/high DL power EIRP/EIS test cases </w:t>
              </w:r>
            </w:ins>
            <w:ins w:id="208" w:author="Thorsten Hertel (KEYS)" w:date="2021-01-25T16:48:00Z">
              <w:r w:rsidR="00CF32B8">
                <w:rPr>
                  <w:rFonts w:eastAsiaTheme="minorEastAsia"/>
                  <w:color w:val="0070C0"/>
                  <w:lang w:val="en-US" w:eastAsia="zh-CN"/>
                </w:rPr>
                <w:t xml:space="preserve">in the known BP direction </w:t>
              </w:r>
            </w:ins>
            <w:ins w:id="209" w:author="Thorsten Hertel (KEYS)" w:date="2021-01-25T12:45:00Z">
              <w:r w:rsidR="001B0B91">
                <w:rPr>
                  <w:rFonts w:eastAsiaTheme="minorEastAsia"/>
                  <w:color w:val="0070C0"/>
                  <w:lang w:val="en-US" w:eastAsia="zh-CN"/>
                </w:rPr>
                <w:t>and applicability</w:t>
              </w:r>
            </w:ins>
            <w:ins w:id="210" w:author="Thorsten Hertel (KEYS)" w:date="2021-01-25T11:55:00Z">
              <w:r>
                <w:rPr>
                  <w:rFonts w:eastAsiaTheme="minorEastAsia"/>
                  <w:color w:val="0070C0"/>
                  <w:lang w:val="en-US" w:eastAsia="zh-CN"/>
                </w:rPr>
                <w:t xml:space="preserve"> to the </w:t>
              </w:r>
            </w:ins>
            <w:ins w:id="211"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12"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3" w:author="Thorsten Hertel (KEYS)" w:date="2021-01-25T11:55:00Z"/>
                <w:rFonts w:eastAsiaTheme="minorEastAsia"/>
                <w:color w:val="0070C0"/>
                <w:lang w:val="en-US" w:eastAsia="zh-CN"/>
              </w:rPr>
            </w:pPr>
            <w:ins w:id="214" w:author="Thorsten Hertel (KEYS)" w:date="2021-01-25T12:08:00Z">
              <w:r>
                <w:rPr>
                  <w:rFonts w:eastAsiaTheme="minorEastAsia"/>
                  <w:color w:val="0070C0"/>
                  <w:lang w:val="en-US" w:eastAsia="zh-CN"/>
                </w:rPr>
                <w:t xml:space="preserve">MVG showed </w:t>
              </w:r>
            </w:ins>
            <w:ins w:id="215" w:author="Thorsten Hertel (KEYS)" w:date="2021-01-25T12:09:00Z">
              <w:r>
                <w:rPr>
                  <w:rFonts w:eastAsiaTheme="minorEastAsia"/>
                  <w:color w:val="0070C0"/>
                  <w:lang w:val="en-US" w:eastAsia="zh-CN"/>
                </w:rPr>
                <w:t xml:space="preserve">in Table 5 that DNF is feasible </w:t>
              </w:r>
            </w:ins>
            <w:ins w:id="216" w:author="Thorsten Hertel (KEYS)" w:date="2021-01-25T16:51:00Z">
              <w:r w:rsidR="0013405F">
                <w:rPr>
                  <w:rFonts w:eastAsiaTheme="minorEastAsia"/>
                  <w:color w:val="0070C0"/>
                  <w:lang w:val="en-US" w:eastAsia="zh-CN"/>
                </w:rPr>
                <w:t>but showed</w:t>
              </w:r>
            </w:ins>
            <w:ins w:id="217" w:author="Thorsten Hertel (KEYS)" w:date="2021-01-25T12:09:00Z">
              <w:r>
                <w:rPr>
                  <w:rFonts w:eastAsiaTheme="minorEastAsia"/>
                  <w:color w:val="0070C0"/>
                  <w:lang w:val="en-US" w:eastAsia="zh-CN"/>
                </w:rPr>
                <w:t xml:space="preserve"> </w:t>
              </w:r>
            </w:ins>
            <w:ins w:id="218" w:author="Thorsten Hertel (KEYS)" w:date="2021-01-25T16:51:00Z">
              <w:r w:rsidR="0013405F">
                <w:rPr>
                  <w:rFonts w:eastAsiaTheme="minorEastAsia"/>
                  <w:color w:val="0070C0"/>
                  <w:lang w:val="en-US" w:eastAsia="zh-CN"/>
                </w:rPr>
                <w:t>relatively large</w:t>
              </w:r>
            </w:ins>
            <w:ins w:id="219"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20" w:author="Thorsten Hertel (KEYS)" w:date="2021-01-25T11:55:00Z"/>
                <w:rFonts w:eastAsiaTheme="minorEastAsia"/>
                <w:color w:val="0070C0"/>
                <w:lang w:val="en-US" w:eastAsia="zh-CN"/>
              </w:rPr>
            </w:pPr>
            <w:ins w:id="221" w:author="Thorsten Hertel (KEYS)" w:date="2021-01-25T12:09:00Z">
              <w:r>
                <w:rPr>
                  <w:rFonts w:eastAsiaTheme="minorEastAsia"/>
                  <w:color w:val="0070C0"/>
                  <w:lang w:val="en-US" w:eastAsia="zh-CN"/>
                </w:rPr>
                <w:t>KS has not analyze</w:t>
              </w:r>
            </w:ins>
            <w:ins w:id="222"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23"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4" w:author="Thorsten Hertel (KEYS)" w:date="2021-01-25T12:14:00Z"/>
                <w:rFonts w:eastAsiaTheme="minorEastAsia"/>
                <w:color w:val="0070C0"/>
                <w:lang w:val="en-US" w:eastAsia="zh-CN"/>
              </w:rPr>
            </w:pPr>
            <w:ins w:id="225" w:author="Thorsten Hertel (KEYS)" w:date="2021-01-25T11:55:00Z">
              <w:r>
                <w:rPr>
                  <w:rFonts w:eastAsiaTheme="minorEastAsia"/>
                  <w:color w:val="0070C0"/>
                  <w:lang w:val="en-US" w:eastAsia="zh-CN"/>
                </w:rPr>
                <w:t xml:space="preserve">The </w:t>
              </w:r>
            </w:ins>
            <w:ins w:id="226" w:author="Thorsten Hertel (KEYS)" w:date="2021-01-25T12:11:00Z">
              <w:r w:rsidR="002F59C0">
                <w:rPr>
                  <w:rFonts w:eastAsiaTheme="minorEastAsia"/>
                  <w:color w:val="0070C0"/>
                  <w:lang w:val="en-US" w:eastAsia="zh-CN"/>
                </w:rPr>
                <w:t>beam peak search and spherical coverage tests</w:t>
              </w:r>
            </w:ins>
            <w:ins w:id="227" w:author="Thorsten Hertel (KEYS)" w:date="2021-01-25T11:55:00Z">
              <w:r>
                <w:rPr>
                  <w:rFonts w:eastAsiaTheme="minorEastAsia"/>
                  <w:color w:val="0070C0"/>
                  <w:lang w:val="en-US" w:eastAsia="zh-CN"/>
                </w:rPr>
                <w:t xml:space="preserve"> </w:t>
              </w:r>
            </w:ins>
            <w:ins w:id="228" w:author="Thorsten Hertel (KEYS)" w:date="2021-01-25T12:10:00Z">
              <w:r w:rsidR="002F59C0">
                <w:rPr>
                  <w:rFonts w:eastAsiaTheme="minorEastAsia"/>
                  <w:color w:val="0070C0"/>
                  <w:lang w:val="en-US" w:eastAsia="zh-CN"/>
                </w:rPr>
                <w:t xml:space="preserve">and </w:t>
              </w:r>
            </w:ins>
            <w:ins w:id="229" w:author="Thorsten Hertel (KEYS)" w:date="2021-01-25T11:55:00Z">
              <w:r>
                <w:rPr>
                  <w:rFonts w:eastAsiaTheme="minorEastAsia"/>
                  <w:color w:val="0070C0"/>
                  <w:lang w:val="en-US" w:eastAsia="zh-CN"/>
                </w:rPr>
                <w:t>applicab</w:t>
              </w:r>
            </w:ins>
            <w:ins w:id="230" w:author="Thorsten Hertel (KEYS)" w:date="2021-01-25T12:14:00Z">
              <w:r w:rsidR="002F59C0">
                <w:rPr>
                  <w:rFonts w:eastAsiaTheme="minorEastAsia"/>
                  <w:color w:val="0070C0"/>
                  <w:lang w:val="en-US" w:eastAsia="zh-CN"/>
                </w:rPr>
                <w:t>ility</w:t>
              </w:r>
            </w:ins>
            <w:ins w:id="231" w:author="Thorsten Hertel (KEYS)" w:date="2021-01-25T11:55:00Z">
              <w:r>
                <w:rPr>
                  <w:rFonts w:eastAsiaTheme="minorEastAsia"/>
                  <w:color w:val="0070C0"/>
                  <w:lang w:val="en-US" w:eastAsia="zh-CN"/>
                </w:rPr>
                <w:t xml:space="preserve"> to </w:t>
              </w:r>
            </w:ins>
            <w:ins w:id="232" w:author="Thorsten Hertel (KEYS)" w:date="2021-01-25T16:52:00Z">
              <w:r w:rsidR="0013405F">
                <w:rPr>
                  <w:rFonts w:eastAsiaTheme="minorEastAsia"/>
                  <w:color w:val="0070C0"/>
                  <w:lang w:val="en-US" w:eastAsia="zh-CN"/>
                </w:rPr>
                <w:t>‘</w:t>
              </w:r>
            </w:ins>
            <w:proofErr w:type="spellStart"/>
            <w:ins w:id="233"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4" w:author="Thorsten Hertel (KEYS)" w:date="2021-01-25T16:52:00Z">
              <w:r w:rsidR="0013405F">
                <w:rPr>
                  <w:rFonts w:eastAsiaTheme="minorEastAsia"/>
                  <w:color w:val="0070C0"/>
                  <w:lang w:val="en-US" w:eastAsia="zh-CN"/>
                </w:rPr>
                <w:t>’</w:t>
              </w:r>
            </w:ins>
            <w:ins w:id="235"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6" w:author="Thorsten Hertel (KEYS)" w:date="2021-01-25T12:15:00Z"/>
                <w:rFonts w:eastAsiaTheme="minorEastAsia"/>
                <w:color w:val="0070C0"/>
                <w:lang w:val="en-US" w:eastAsia="zh-CN"/>
              </w:rPr>
            </w:pPr>
            <w:ins w:id="237" w:author="Thorsten Hertel (KEYS)" w:date="2021-01-25T12:14:00Z">
              <w:r>
                <w:rPr>
                  <w:rFonts w:eastAsiaTheme="minorEastAsia"/>
                  <w:color w:val="0070C0"/>
                  <w:lang w:val="en-US" w:eastAsia="zh-CN"/>
                </w:rPr>
                <w:t xml:space="preserve">MVG showed in </w:t>
              </w:r>
            </w:ins>
            <w:ins w:id="238" w:author="Thorsten Hertel (KEYS)" w:date="2021-01-25T12:15:00Z">
              <w:r>
                <w:rPr>
                  <w:rFonts w:eastAsiaTheme="minorEastAsia"/>
                  <w:color w:val="0070C0"/>
                  <w:lang w:val="en-US" w:eastAsia="zh-CN"/>
                </w:rPr>
                <w:t>Figure 19</w:t>
              </w:r>
            </w:ins>
            <w:ins w:id="239" w:author="Thorsten Hertel (KEYS)" w:date="2021-01-25T12:45:00Z">
              <w:r w:rsidR="001B0B91">
                <w:rPr>
                  <w:rFonts w:eastAsiaTheme="minorEastAsia"/>
                  <w:color w:val="0070C0"/>
                  <w:lang w:val="en-US" w:eastAsia="zh-CN"/>
                </w:rPr>
                <w:t xml:space="preserve"> for one </w:t>
              </w:r>
            </w:ins>
            <w:ins w:id="240" w:author="Thorsten Hertel (KEYS)" w:date="2021-01-25T12:46:00Z">
              <w:r w:rsidR="001B0B91">
                <w:rPr>
                  <w:rFonts w:eastAsiaTheme="minorEastAsia"/>
                  <w:color w:val="0070C0"/>
                  <w:lang w:val="en-US" w:eastAsia="zh-CN"/>
                </w:rPr>
                <w:t>offset</w:t>
              </w:r>
            </w:ins>
            <w:ins w:id="241"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42" w:author="Thorsten Hertel (KEYS)" w:date="2021-01-25T14:37:00Z"/>
                <w:rFonts w:eastAsiaTheme="minorEastAsia"/>
                <w:color w:val="0070C0"/>
                <w:lang w:val="en-US" w:eastAsia="zh-CN"/>
              </w:rPr>
            </w:pPr>
            <w:ins w:id="243" w:author="Thorsten Hertel (KEYS)" w:date="2021-01-25T12:15:00Z">
              <w:r w:rsidRPr="00EC4AAC">
                <w:rPr>
                  <w:rFonts w:eastAsiaTheme="minorEastAsia"/>
                  <w:color w:val="0070C0"/>
                  <w:lang w:val="en-US" w:eastAsia="zh-CN"/>
                </w:rPr>
                <w:t>KS believes that</w:t>
              </w:r>
            </w:ins>
            <w:ins w:id="244" w:author="Thorsten Hertel (KEYS)" w:date="2021-01-25T14:32:00Z">
              <w:r w:rsidR="00EC4AAC" w:rsidRPr="00EC4AAC">
                <w:rPr>
                  <w:rFonts w:eastAsiaTheme="minorEastAsia"/>
                  <w:color w:val="0070C0"/>
                  <w:lang w:val="en-US" w:eastAsia="zh-CN"/>
                </w:rPr>
                <w:t xml:space="preserve"> the beam peak could be estimated with path losses </w:t>
              </w:r>
            </w:ins>
            <w:ins w:id="245" w:author="Thorsten Hertel (KEYS)" w:date="2021-01-25T14:33:00Z">
              <w:r w:rsidR="00EC4AAC" w:rsidRPr="00EC4AAC">
                <w:rPr>
                  <w:rFonts w:eastAsiaTheme="minorEastAsia"/>
                  <w:color w:val="0070C0"/>
                  <w:lang w:val="en-US" w:eastAsia="zh-CN"/>
                </w:rPr>
                <w:t xml:space="preserve">of the known antennas compensated </w:t>
              </w:r>
            </w:ins>
            <w:ins w:id="246" w:author="Thorsten Hertel (KEYS)" w:date="2021-01-25T14:32:00Z">
              <w:r w:rsidR="00EC4AAC" w:rsidRPr="00EC4AAC">
                <w:rPr>
                  <w:rFonts w:eastAsiaTheme="minorEastAsia"/>
                  <w:color w:val="0070C0"/>
                  <w:lang w:val="en-US" w:eastAsia="zh-CN"/>
                </w:rPr>
                <w:t>but with</w:t>
              </w:r>
            </w:ins>
            <w:ins w:id="247" w:author="Thorsten Hertel (KEYS)" w:date="2021-01-25T14:33:00Z">
              <w:r w:rsidR="00EC4AAC" w:rsidRPr="00EC4AAC">
                <w:rPr>
                  <w:rFonts w:eastAsiaTheme="minorEastAsia"/>
                  <w:color w:val="0070C0"/>
                  <w:lang w:val="en-US" w:eastAsia="zh-CN"/>
                </w:rPr>
                <w:t xml:space="preserve"> uncertainties</w:t>
              </w:r>
            </w:ins>
            <w:ins w:id="248" w:author="Thorsten Hertel (KEYS)" w:date="2021-01-25T15:58:00Z">
              <w:r w:rsidR="00E7354D">
                <w:rPr>
                  <w:rFonts w:eastAsiaTheme="minorEastAsia"/>
                  <w:color w:val="0070C0"/>
                  <w:lang w:val="en-US" w:eastAsia="zh-CN"/>
                </w:rPr>
                <w:t xml:space="preserve"> </w:t>
              </w:r>
            </w:ins>
            <w:ins w:id="249" w:author="Thorsten Hertel (KEYS)" w:date="2021-01-25T15:59:00Z">
              <w:r w:rsidR="00E7354D">
                <w:rPr>
                  <w:rFonts w:eastAsiaTheme="minorEastAsia"/>
                  <w:color w:val="0070C0"/>
                  <w:lang w:val="en-US" w:eastAsia="zh-CN"/>
                </w:rPr>
                <w:t>(at 30cm: ~0.4dB std. deviation and 0.2dB mean error)</w:t>
              </w:r>
            </w:ins>
            <w:ins w:id="250" w:author="Thorsten Hertel (KEYS)" w:date="2021-01-25T14:33:00Z">
              <w:r w:rsidR="00EC4AAC" w:rsidRPr="00EC4AAC">
                <w:rPr>
                  <w:rFonts w:eastAsiaTheme="minorEastAsia"/>
                  <w:color w:val="0070C0"/>
                  <w:lang w:val="en-US" w:eastAsia="zh-CN"/>
                </w:rPr>
                <w:t>; the spherical coverage results</w:t>
              </w:r>
            </w:ins>
            <w:ins w:id="251" w:author="Thorsten Hertel (KEYS)" w:date="2021-01-25T15:59:00Z">
              <w:r w:rsidR="00E7354D">
                <w:rPr>
                  <w:rFonts w:eastAsiaTheme="minorEastAsia"/>
                  <w:color w:val="0070C0"/>
                  <w:lang w:val="en-US" w:eastAsia="zh-CN"/>
                </w:rPr>
                <w:t>, however,</w:t>
              </w:r>
            </w:ins>
            <w:ins w:id="252"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3"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4"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5" w:author="Thorsten Hertel (KEYS)" w:date="2021-01-25T16:09:00Z"/>
                <w:rFonts w:eastAsiaTheme="minorEastAsia"/>
                <w:color w:val="0070C0"/>
                <w:lang w:val="en-US" w:eastAsia="zh-CN"/>
              </w:rPr>
            </w:pPr>
            <w:ins w:id="256" w:author="Thorsten Hertel (KEYS)" w:date="2021-01-25T15:54:00Z">
              <w:r>
                <w:rPr>
                  <w:rFonts w:eastAsiaTheme="minorEastAsia"/>
                  <w:color w:val="0070C0"/>
                  <w:lang w:val="en-US" w:eastAsia="zh-CN"/>
                </w:rPr>
                <w:t xml:space="preserve">KS believes that </w:t>
              </w:r>
            </w:ins>
            <w:ins w:id="257"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8" w:author="Thorsten Hertel (KEYS)" w:date="2021-01-25T15:54:00Z">
              <w:r>
                <w:rPr>
                  <w:rFonts w:eastAsiaTheme="minorEastAsia"/>
                  <w:color w:val="0070C0"/>
                  <w:lang w:val="en-US" w:eastAsia="zh-CN"/>
                </w:rPr>
                <w:t xml:space="preserve">the asymptotic expansion approach </w:t>
              </w:r>
            </w:ins>
            <w:ins w:id="259" w:author="Thorsten Hertel (KEYS)" w:date="2021-01-25T16:16:00Z">
              <w:r w:rsidR="002C3316">
                <w:rPr>
                  <w:rFonts w:eastAsiaTheme="minorEastAsia"/>
                  <w:color w:val="0070C0"/>
                  <w:lang w:val="en-US" w:eastAsia="zh-CN"/>
                </w:rPr>
                <w:t xml:space="preserve">(2 radii measurements) </w:t>
              </w:r>
            </w:ins>
            <w:ins w:id="260" w:author="Thorsten Hertel (KEYS)" w:date="2021-01-25T15:54:00Z">
              <w:r>
                <w:rPr>
                  <w:rFonts w:eastAsiaTheme="minorEastAsia"/>
                  <w:color w:val="0070C0"/>
                  <w:lang w:val="en-US" w:eastAsia="zh-CN"/>
                </w:rPr>
                <w:t xml:space="preserve">yields more accurate measurements than the direct </w:t>
              </w:r>
            </w:ins>
            <w:ins w:id="261" w:author="Thorsten Hertel (KEYS)" w:date="2021-01-25T15:59:00Z">
              <w:r w:rsidR="00E7354D">
                <w:rPr>
                  <w:rFonts w:eastAsiaTheme="minorEastAsia"/>
                  <w:color w:val="0070C0"/>
                  <w:lang w:val="en-US" w:eastAsia="zh-CN"/>
                </w:rPr>
                <w:t xml:space="preserve">NF </w:t>
              </w:r>
            </w:ins>
            <w:ins w:id="262" w:author="Thorsten Hertel (KEYS)" w:date="2021-01-25T15:54:00Z">
              <w:r>
                <w:rPr>
                  <w:rFonts w:eastAsiaTheme="minorEastAsia"/>
                  <w:color w:val="0070C0"/>
                  <w:lang w:val="en-US" w:eastAsia="zh-CN"/>
                </w:rPr>
                <w:t>approach</w:t>
              </w:r>
            </w:ins>
            <w:ins w:id="263" w:author="Thorsten Hertel (KEYS)" w:date="2021-01-25T16:00:00Z">
              <w:r w:rsidR="00E7354D">
                <w:rPr>
                  <w:rFonts w:eastAsiaTheme="minorEastAsia"/>
                  <w:color w:val="0070C0"/>
                  <w:lang w:val="en-US" w:eastAsia="zh-CN"/>
                </w:rPr>
                <w:t xml:space="preserve"> </w:t>
              </w:r>
            </w:ins>
            <w:ins w:id="264" w:author="Thorsten Hertel (KEYS)" w:date="2021-01-25T16:16:00Z">
              <w:r w:rsidR="002C3316">
                <w:rPr>
                  <w:rFonts w:eastAsiaTheme="minorEastAsia"/>
                  <w:color w:val="0070C0"/>
                  <w:lang w:val="en-US" w:eastAsia="zh-CN"/>
                </w:rPr>
                <w:t xml:space="preserve">(1 radius) </w:t>
              </w:r>
            </w:ins>
            <w:ins w:id="265" w:author="Thorsten Hertel (KEYS)" w:date="2021-01-25T16:15:00Z">
              <w:r w:rsidR="002C3316">
                <w:rPr>
                  <w:rFonts w:eastAsiaTheme="minorEastAsia"/>
                  <w:color w:val="0070C0"/>
                  <w:lang w:val="en-US" w:eastAsia="zh-CN"/>
                </w:rPr>
                <w:t xml:space="preserve">as </w:t>
              </w:r>
            </w:ins>
            <w:ins w:id="266" w:author="Thorsten Hertel (KEYS)" w:date="2021-01-25T16:00:00Z">
              <w:r w:rsidR="00E7354D">
                <w:rPr>
                  <w:rFonts w:eastAsiaTheme="minorEastAsia"/>
                  <w:color w:val="0070C0"/>
                  <w:lang w:val="en-US" w:eastAsia="zh-CN"/>
                </w:rPr>
                <w:t xml:space="preserve">outlined in Figures 41&amp;42 and </w:t>
              </w:r>
            </w:ins>
            <w:ins w:id="267" w:author="Thorsten Hertel (KEYS)" w:date="2021-01-25T16:01:00Z">
              <w:r w:rsidR="00E7354D">
                <w:rPr>
                  <w:rFonts w:eastAsiaTheme="minorEastAsia"/>
                  <w:color w:val="0070C0"/>
                  <w:lang w:val="en-US" w:eastAsia="zh-CN"/>
                </w:rPr>
                <w:t xml:space="preserve">Table 9. A very simple </w:t>
              </w:r>
            </w:ins>
            <w:ins w:id="268" w:author="Thorsten Hertel (KEYS)" w:date="2021-01-25T16:07:00Z">
              <w:r w:rsidR="00E7354D">
                <w:rPr>
                  <w:rFonts w:eastAsiaTheme="minorEastAsia"/>
                  <w:color w:val="0070C0"/>
                  <w:lang w:val="en-US" w:eastAsia="zh-CN"/>
                </w:rPr>
                <w:t xml:space="preserve">example is given in the following table </w:t>
              </w:r>
            </w:ins>
            <w:ins w:id="269"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70" w:author="Thorsten Hertel (KEYS)" w:date="2021-01-25T16:09:00Z">
              <w:r w:rsidR="002C3316">
                <w:rPr>
                  <w:rFonts w:eastAsiaTheme="minorEastAsia"/>
                  <w:color w:val="0070C0"/>
                  <w:lang w:val="en-US" w:eastAsia="zh-CN"/>
                </w:rPr>
                <w:t xml:space="preserve"> EIRP. The </w:t>
              </w:r>
            </w:ins>
            <w:ins w:id="271" w:author="Thorsten Hertel (KEYS)" w:date="2021-01-25T16:10:00Z">
              <w:r w:rsidR="002C3316">
                <w:rPr>
                  <w:rFonts w:eastAsiaTheme="minorEastAsia"/>
                  <w:color w:val="0070C0"/>
                  <w:lang w:val="en-US" w:eastAsia="zh-CN"/>
                </w:rPr>
                <w:t>CFF</w:t>
              </w:r>
            </w:ins>
            <w:ins w:id="272" w:author="Thorsten Hertel (KEYS)" w:date="2021-01-25T16:09:00Z">
              <w:r w:rsidR="002C3316">
                <w:rPr>
                  <w:rFonts w:eastAsiaTheme="minorEastAsia"/>
                  <w:color w:val="0070C0"/>
                  <w:lang w:val="en-US" w:eastAsia="zh-CN"/>
                </w:rPr>
                <w:t>DNF approa</w:t>
              </w:r>
            </w:ins>
            <w:ins w:id="273" w:author="Thorsten Hertel (KEYS)" w:date="2021-01-25T16:10:00Z">
              <w:r w:rsidR="002C3316">
                <w:rPr>
                  <w:rFonts w:eastAsiaTheme="minorEastAsia"/>
                  <w:color w:val="0070C0"/>
                  <w:lang w:val="en-US" w:eastAsia="zh-CN"/>
                </w:rPr>
                <w:t>ch is limited to these types of</w:t>
              </w:r>
            </w:ins>
            <w:ins w:id="274" w:author="Thorsten Hertel (KEYS)" w:date="2021-01-25T16:53:00Z">
              <w:r w:rsidR="0013405F">
                <w:rPr>
                  <w:rFonts w:eastAsiaTheme="minorEastAsia"/>
                  <w:color w:val="0070C0"/>
                  <w:lang w:val="en-US" w:eastAsia="zh-CN"/>
                </w:rPr>
                <w:t xml:space="preserve"> mean</w:t>
              </w:r>
            </w:ins>
            <w:ins w:id="275" w:author="Thorsten Hertel (KEYS)" w:date="2021-01-25T16:10:00Z">
              <w:r w:rsidR="002C3316">
                <w:rPr>
                  <w:rFonts w:eastAsiaTheme="minorEastAsia"/>
                  <w:color w:val="0070C0"/>
                  <w:lang w:val="en-US" w:eastAsia="zh-CN"/>
                </w:rPr>
                <w:t xml:space="preserve"> errors while the CFFNF approach with the asymptotic transform can further </w:t>
              </w:r>
            </w:ins>
            <w:ins w:id="276" w:author="Thorsten Hertel (KEYS)" w:date="2021-01-25T16:11:00Z">
              <w:r w:rsidR="002C3316">
                <w:rPr>
                  <w:rFonts w:eastAsiaTheme="minorEastAsia"/>
                  <w:color w:val="0070C0"/>
                  <w:lang w:val="en-US" w:eastAsia="zh-CN"/>
                </w:rPr>
                <w:t>reduce</w:t>
              </w:r>
            </w:ins>
            <w:ins w:id="277" w:author="Thorsten Hertel (KEYS)" w:date="2021-01-25T16:53:00Z">
              <w:r w:rsidR="0013405F">
                <w:rPr>
                  <w:rFonts w:eastAsiaTheme="minorEastAsia"/>
                  <w:color w:val="0070C0"/>
                  <w:lang w:val="en-US" w:eastAsia="zh-CN"/>
                </w:rPr>
                <w:t>/eliminate</w:t>
              </w:r>
            </w:ins>
            <w:ins w:id="278"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9"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80" w:author="Thorsten Hertel (KEYS)" w:date="2021-01-25T16:09:00Z"/>
                      <w:rFonts w:ascii="Calibri" w:eastAsia="Times New Roman" w:hAnsi="Calibri" w:cs="Calibri"/>
                      <w:b/>
                      <w:bCs/>
                      <w:color w:val="000000"/>
                      <w:sz w:val="22"/>
                      <w:szCs w:val="22"/>
                      <w:lang w:val="en-US"/>
                    </w:rPr>
                  </w:pPr>
                  <w:ins w:id="281"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82" w:author="Thorsten Hertel (KEYS)" w:date="2021-01-25T16:09:00Z"/>
                      <w:rFonts w:ascii="Calibri" w:eastAsia="Times New Roman" w:hAnsi="Calibri" w:cs="Calibri"/>
                      <w:b/>
                      <w:bCs/>
                      <w:color w:val="000000"/>
                      <w:sz w:val="22"/>
                      <w:szCs w:val="22"/>
                      <w:lang w:val="en-US"/>
                    </w:rPr>
                  </w:pPr>
                  <w:ins w:id="283"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4"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5"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proofErr w:type="spellStart"/>
                  <w:ins w:id="287"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90"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91" w:author="Thorsten Hertel (KEYS)" w:date="2021-01-25T16:09:00Z"/>
                      <w:rFonts w:ascii="Calibri" w:eastAsia="Times New Roman" w:hAnsi="Calibri" w:cs="Calibri"/>
                      <w:b/>
                      <w:bCs/>
                      <w:color w:val="000000"/>
                      <w:sz w:val="22"/>
                      <w:szCs w:val="22"/>
                      <w:lang w:val="en-US"/>
                    </w:rPr>
                  </w:pPr>
                  <w:ins w:id="292"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3" w:author="Thorsten Hertel (KEYS)" w:date="2021-01-25T16:09:00Z"/>
                      <w:rFonts w:ascii="Calibri" w:eastAsia="Times New Roman" w:hAnsi="Calibri" w:cs="Calibri"/>
                      <w:color w:val="000000"/>
                      <w:sz w:val="22"/>
                      <w:szCs w:val="22"/>
                      <w:lang w:val="en-US"/>
                    </w:rPr>
                  </w:pPr>
                  <w:ins w:id="294"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8" w:author="Thorsten Hertel (KEYS)" w:date="2021-01-25T16:09:00Z"/>
                      <w:rFonts w:ascii="Calibri" w:eastAsia="Times New Roman" w:hAnsi="Calibri" w:cs="Calibri"/>
                      <w:b/>
                      <w:bCs/>
                      <w:color w:val="000000"/>
                      <w:sz w:val="22"/>
                      <w:szCs w:val="22"/>
                      <w:lang w:val="en-US"/>
                    </w:rPr>
                  </w:pPr>
                  <w:ins w:id="299"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300" w:author="Thorsten Hertel (KEYS)" w:date="2021-01-25T16:09:00Z"/>
                      <w:rFonts w:ascii="Calibri" w:eastAsia="Times New Roman" w:hAnsi="Calibri" w:cs="Calibri"/>
                      <w:color w:val="000000"/>
                      <w:sz w:val="22"/>
                      <w:szCs w:val="22"/>
                      <w:lang w:val="en-US"/>
                    </w:rPr>
                  </w:pPr>
                  <w:ins w:id="301"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302" w:author="Thorsten Hertel (KEYS)" w:date="2021-01-25T16:09:00Z"/>
                      <w:rFonts w:ascii="Calibri" w:eastAsia="Times New Roman" w:hAnsi="Calibri" w:cs="Calibri"/>
                      <w:color w:val="000000"/>
                      <w:sz w:val="22"/>
                      <w:szCs w:val="22"/>
                      <w:lang w:val="en-US"/>
                    </w:rPr>
                  </w:pPr>
                  <w:ins w:id="303"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5" w:author="Thorsten Hertel (KEYS)" w:date="2021-01-25T16:09:00Z"/>
                      <w:rFonts w:ascii="Calibri" w:eastAsia="Times New Roman" w:hAnsi="Calibri" w:cs="Calibri"/>
                      <w:b/>
                      <w:bCs/>
                      <w:color w:val="000000"/>
                      <w:sz w:val="22"/>
                      <w:szCs w:val="22"/>
                      <w:lang w:val="en-US"/>
                    </w:rPr>
                  </w:pPr>
                  <w:ins w:id="306"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7" w:author="Thorsten Hertel (KEYS)" w:date="2021-01-25T16:09:00Z"/>
                      <w:rFonts w:ascii="Calibri" w:eastAsia="Times New Roman" w:hAnsi="Calibri" w:cs="Calibri"/>
                      <w:color w:val="000000"/>
                      <w:sz w:val="22"/>
                      <w:szCs w:val="22"/>
                      <w:lang w:val="en-US"/>
                    </w:rPr>
                  </w:pPr>
                  <w:ins w:id="308"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9" w:author="Thorsten Hertel (KEYS)" w:date="2021-01-25T16:09:00Z"/>
                      <w:rFonts w:ascii="Calibri" w:eastAsia="Times New Roman" w:hAnsi="Calibri" w:cs="Calibri"/>
                      <w:color w:val="000000"/>
                      <w:sz w:val="22"/>
                      <w:szCs w:val="22"/>
                      <w:lang w:val="en-US"/>
                    </w:rPr>
                  </w:pPr>
                  <w:ins w:id="310"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1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12" w:author="Thorsten Hertel (KEYS)" w:date="2021-01-25T16:09:00Z"/>
                      <w:rFonts w:ascii="Calibri" w:eastAsia="Times New Roman" w:hAnsi="Calibri" w:cs="Calibri"/>
                      <w:b/>
                      <w:bCs/>
                      <w:color w:val="000000"/>
                      <w:sz w:val="22"/>
                      <w:szCs w:val="22"/>
                      <w:lang w:val="en-US"/>
                    </w:rPr>
                  </w:pPr>
                  <w:ins w:id="313"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4" w:author="Thorsten Hertel (KEYS)" w:date="2021-01-25T16:09:00Z"/>
                      <w:rFonts w:ascii="Calibri" w:eastAsia="Times New Roman" w:hAnsi="Calibri" w:cs="Calibri"/>
                      <w:color w:val="000000"/>
                      <w:sz w:val="22"/>
                      <w:szCs w:val="22"/>
                      <w:lang w:val="en-US"/>
                    </w:rPr>
                  </w:pPr>
                  <w:ins w:id="315"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6" w:author="Thorsten Hertel (KEYS)" w:date="2021-01-25T16:09:00Z"/>
                      <w:rFonts w:ascii="Calibri" w:eastAsia="Times New Roman" w:hAnsi="Calibri" w:cs="Calibri"/>
                      <w:color w:val="000000"/>
                      <w:sz w:val="22"/>
                      <w:szCs w:val="22"/>
                      <w:lang w:val="en-US"/>
                    </w:rPr>
                  </w:pPr>
                  <w:ins w:id="317"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8" w:author="Thorsten Hertel (KEYS)" w:date="2021-01-25T15:54:00Z"/>
                <w:rFonts w:eastAsia="SimSun"/>
                <w:color w:val="0070C0"/>
                <w:szCs w:val="24"/>
                <w:lang w:eastAsia="zh-CN"/>
              </w:rPr>
            </w:pPr>
          </w:p>
          <w:p w14:paraId="25C35383" w14:textId="3E470A58" w:rsidR="00EC4AAC" w:rsidRDefault="00EC4AAC" w:rsidP="00EC4AAC">
            <w:pPr>
              <w:spacing w:after="120"/>
              <w:rPr>
                <w:ins w:id="319" w:author="Thorsten Hertel (KEYS)" w:date="2021-01-25T14:42:00Z"/>
                <w:rFonts w:eastAsia="SimSun"/>
                <w:color w:val="0070C0"/>
                <w:szCs w:val="24"/>
                <w:lang w:eastAsia="zh-CN"/>
              </w:rPr>
            </w:pPr>
            <w:ins w:id="320" w:author="Thorsten Hertel (KEYS)" w:date="2021-01-25T14:38:00Z">
              <w:r>
                <w:rPr>
                  <w:rFonts w:eastAsia="SimSun"/>
                  <w:color w:val="0070C0"/>
                  <w:szCs w:val="24"/>
                  <w:lang w:eastAsia="zh-CN"/>
                </w:rPr>
                <w:t>Alt 1-1-1-1: CFFNF</w:t>
              </w:r>
            </w:ins>
            <w:ins w:id="321" w:author="Thorsten Hertel (KEYS)" w:date="2021-01-25T14:39:00Z">
              <w:r>
                <w:rPr>
                  <w:rFonts w:eastAsia="SimSun"/>
                  <w:color w:val="0070C0"/>
                  <w:szCs w:val="24"/>
                  <w:lang w:eastAsia="zh-CN"/>
                </w:rPr>
                <w:t xml:space="preserve"> should assume that beam peak search is performed in FF instead of NF (as stated in first sentence</w:t>
              </w:r>
            </w:ins>
            <w:ins w:id="322" w:author="Thorsten Hertel (KEYS)" w:date="2021-01-25T16:18:00Z">
              <w:r w:rsidR="002C3316">
                <w:rPr>
                  <w:rFonts w:eastAsia="SimSun"/>
                  <w:color w:val="0070C0"/>
                  <w:szCs w:val="24"/>
                  <w:lang w:eastAsia="zh-CN"/>
                </w:rPr>
                <w:t>)</w:t>
              </w:r>
            </w:ins>
            <w:ins w:id="323" w:author="Thorsten Hertel (KEYS)" w:date="2021-01-25T14:39:00Z">
              <w:r>
                <w:rPr>
                  <w:rFonts w:eastAsia="SimSun"/>
                  <w:color w:val="0070C0"/>
                  <w:szCs w:val="24"/>
                  <w:lang w:eastAsia="zh-CN"/>
                </w:rPr>
                <w:t>. The two bullets under 1-1-1-1 are correct</w:t>
              </w:r>
            </w:ins>
            <w:ins w:id="324"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5" w:author="Thorsten Hertel (KEYS)" w:date="2021-01-25T14:45:00Z"/>
                <w:rFonts w:eastAsia="SimSun"/>
                <w:color w:val="0070C0"/>
                <w:szCs w:val="24"/>
                <w:lang w:eastAsia="zh-CN"/>
              </w:rPr>
            </w:pPr>
            <w:ins w:id="326" w:author="Thorsten Hertel (KEYS)" w:date="2021-01-25T14:42:00Z">
              <w:r>
                <w:rPr>
                  <w:rFonts w:eastAsia="SimSun"/>
                  <w:color w:val="0070C0"/>
                  <w:szCs w:val="24"/>
                  <w:lang w:eastAsia="zh-CN"/>
                </w:rPr>
                <w:t>Alt 1-1-1-2: as outlined in the a</w:t>
              </w:r>
            </w:ins>
            <w:ins w:id="327"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8" w:author="Thorsten Hertel (KEYS)" w:date="2021-01-25T15:01:00Z">
              <w:r w:rsidR="00A237FC">
                <w:rPr>
                  <w:rFonts w:eastAsia="SimSun"/>
                  <w:color w:val="0070C0"/>
                  <w:szCs w:val="24"/>
                  <w:lang w:eastAsia="zh-CN"/>
                </w:rPr>
                <w:t xml:space="preserve">CFFDNF </w:t>
              </w:r>
            </w:ins>
            <w:ins w:id="329" w:author="Thorsten Hertel (KEYS)" w:date="2021-01-25T14:43:00Z">
              <w:r>
                <w:rPr>
                  <w:rFonts w:eastAsia="SimSun"/>
                  <w:color w:val="0070C0"/>
                  <w:szCs w:val="24"/>
                  <w:lang w:eastAsia="zh-CN"/>
                </w:rPr>
                <w:t>could be suitable</w:t>
              </w:r>
            </w:ins>
            <w:ins w:id="330" w:author="Thorsten Hertel (KEYS)" w:date="2021-01-25T14:44:00Z">
              <w:r>
                <w:rPr>
                  <w:rFonts w:eastAsia="SimSun"/>
                  <w:color w:val="0070C0"/>
                  <w:szCs w:val="24"/>
                  <w:lang w:eastAsia="zh-CN"/>
                </w:rPr>
                <w:t xml:space="preserve"> for</w:t>
              </w:r>
            </w:ins>
            <w:ins w:id="331" w:author="Thorsten Hertel (KEYS)" w:date="2021-01-25T15:01:00Z">
              <w:r w:rsidR="00A237FC">
                <w:rPr>
                  <w:rFonts w:eastAsia="SimSun"/>
                  <w:color w:val="0070C0"/>
                  <w:szCs w:val="24"/>
                  <w:lang w:eastAsia="zh-CN"/>
                </w:rPr>
                <w:t xml:space="preserve"> EIRP/EIS/TRP test cases with</w:t>
              </w:r>
            </w:ins>
            <w:ins w:id="332"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33" w:author="Jose M. Fortes (R&amp;S)" w:date="2021-01-26T18:49:00Z"/>
                <w:rFonts w:eastAsia="SimSun"/>
                <w:color w:val="0070C0"/>
                <w:szCs w:val="24"/>
                <w:lang w:eastAsia="zh-CN"/>
              </w:rPr>
            </w:pPr>
            <w:ins w:id="334" w:author="Thorsten Hertel (KEYS)" w:date="2021-01-25T14:45:00Z">
              <w:r>
                <w:rPr>
                  <w:rFonts w:eastAsia="SimSun"/>
                  <w:color w:val="0070C0"/>
                  <w:szCs w:val="24"/>
                  <w:lang w:eastAsia="zh-CN"/>
                </w:rPr>
                <w:t>Alt 1-1-1-3: we are not convinced that a</w:t>
              </w:r>
            </w:ins>
            <w:ins w:id="335" w:author="Thorsten Hertel (KEYS)" w:date="2021-01-25T14:46:00Z">
              <w:r>
                <w:rPr>
                  <w:rFonts w:eastAsia="SimSun"/>
                  <w:color w:val="0070C0"/>
                  <w:szCs w:val="24"/>
                  <w:lang w:eastAsia="zh-CN"/>
                </w:rPr>
                <w:t xml:space="preserve"> local search is required. </w:t>
              </w:r>
            </w:ins>
            <w:ins w:id="336" w:author="Thorsten Hertel (KEYS)" w:date="2021-01-25T14:47:00Z">
              <w:r>
                <w:rPr>
                  <w:rFonts w:eastAsia="SimSun"/>
                  <w:color w:val="0070C0"/>
                  <w:szCs w:val="24"/>
                  <w:lang w:eastAsia="zh-CN"/>
                </w:rPr>
                <w:t xml:space="preserve">Other offset correction algorithms are not precluded. </w:t>
              </w:r>
            </w:ins>
            <w:ins w:id="337" w:author="Thorsten Hertel (KEYS)" w:date="2021-01-25T14:49:00Z">
              <w:r>
                <w:rPr>
                  <w:rFonts w:eastAsia="SimSun"/>
                  <w:color w:val="0070C0"/>
                  <w:szCs w:val="24"/>
                  <w:lang w:eastAsia="zh-CN"/>
                </w:rPr>
                <w:t xml:space="preserve">While at larger NF range </w:t>
              </w:r>
            </w:ins>
            <w:ins w:id="338" w:author="Thorsten Hertel (KEYS)" w:date="2021-01-25T14:50:00Z">
              <w:r>
                <w:rPr>
                  <w:rFonts w:eastAsia="SimSun"/>
                  <w:color w:val="0070C0"/>
                  <w:szCs w:val="24"/>
                  <w:lang w:eastAsia="zh-CN"/>
                </w:rPr>
                <w:t>lengths, no offset compensation might be necessary</w:t>
              </w:r>
            </w:ins>
            <w:ins w:id="339" w:author="Thorsten Hertel (KEYS)" w:date="2021-01-25T16:19:00Z">
              <w:r w:rsidR="003D6AB6">
                <w:rPr>
                  <w:rFonts w:eastAsia="SimSun"/>
                  <w:color w:val="0070C0"/>
                  <w:szCs w:val="24"/>
                  <w:lang w:eastAsia="zh-CN"/>
                </w:rPr>
                <w:t xml:space="preserve"> for TRP</w:t>
              </w:r>
            </w:ins>
            <w:ins w:id="340"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41" w:author="Jose M. Fortes (R&amp;S)" w:date="2021-01-26T18:49:00Z"/>
                <w:rFonts w:eastAsiaTheme="minorEastAsia"/>
                <w:color w:val="0070C0"/>
                <w:lang w:val="en-US" w:eastAsia="zh-CN"/>
              </w:rPr>
            </w:pPr>
          </w:p>
          <w:p w14:paraId="4CCBD71E" w14:textId="77777777" w:rsidR="00A44119" w:rsidRDefault="00A44119" w:rsidP="00A44119">
            <w:pPr>
              <w:spacing w:after="120"/>
              <w:rPr>
                <w:ins w:id="342" w:author="Jose M. Fortes (R&amp;S)" w:date="2021-01-26T18:49:00Z"/>
                <w:rFonts w:eastAsiaTheme="minorEastAsia"/>
                <w:color w:val="0070C0"/>
                <w:lang w:eastAsia="zh-CN"/>
              </w:rPr>
            </w:pPr>
            <w:ins w:id="343"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4" w:author="Jose M. Fortes (R&amp;S)" w:date="2021-01-26T18:49:00Z"/>
                <w:rFonts w:eastAsiaTheme="minorEastAsia"/>
                <w:color w:val="0070C0"/>
                <w:lang w:eastAsia="zh-CN"/>
              </w:rPr>
            </w:pPr>
            <w:ins w:id="345"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6" w:author="Jose M. Fortes (R&amp;S)" w:date="2021-01-26T18:49:00Z"/>
                <w:rFonts w:eastAsiaTheme="minorEastAsia"/>
                <w:color w:val="0070C0"/>
                <w:lang w:eastAsia="zh-CN"/>
              </w:rPr>
            </w:pPr>
            <w:ins w:id="347"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8" w:author="Jose M. Fortes (R&amp;S)" w:date="2021-01-26T18:49:00Z"/>
                <w:rFonts w:eastAsiaTheme="minorEastAsia"/>
                <w:color w:val="0070C0"/>
                <w:lang w:eastAsia="zh-CN"/>
              </w:rPr>
            </w:pPr>
            <w:ins w:id="349"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52" w:author="Jose M. Fortes (R&amp;S)" w:date="2021-01-26T18:49:00Z"/>
                <w:rFonts w:eastAsiaTheme="minorEastAsia"/>
                <w:color w:val="0070C0"/>
                <w:lang w:eastAsia="zh-CN"/>
              </w:rPr>
            </w:pPr>
          </w:p>
          <w:p w14:paraId="5A58AD63" w14:textId="77777777" w:rsidR="00A44119" w:rsidRDefault="00A44119" w:rsidP="00A44119">
            <w:pPr>
              <w:spacing w:after="120"/>
              <w:rPr>
                <w:ins w:id="353" w:author="Jose M. Fortes (R&amp;S)" w:date="2021-01-26T18:49:00Z"/>
                <w:rFonts w:eastAsiaTheme="minorEastAsia"/>
                <w:color w:val="0070C0"/>
                <w:lang w:eastAsia="zh-CN"/>
              </w:rPr>
            </w:pPr>
            <w:ins w:id="354"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5" w:author="Samsung" w:date="2021-01-27T11:00:00Z"/>
                <w:rFonts w:eastAsiaTheme="minorEastAsia"/>
                <w:color w:val="0070C0"/>
                <w:lang w:eastAsia="zh-CN"/>
              </w:rPr>
            </w:pPr>
            <w:ins w:id="356" w:author="Samsung" w:date="2021-01-27T11:00:00Z">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7" w:author="Thorsten Hertel (KEYS)" w:date="2021-01-26T19:16:00Z"/>
                <w:rFonts w:eastAsiaTheme="minorEastAsia"/>
                <w:color w:val="0070C0"/>
                <w:lang w:eastAsia="zh-CN"/>
              </w:rPr>
            </w:pPr>
            <w:ins w:id="358"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9" w:author="Thorsten Hertel (KEYS)" w:date="2021-01-26T19:16:00Z"/>
                <w:rFonts w:eastAsiaTheme="minorEastAsia"/>
                <w:color w:val="0070C0"/>
                <w:lang w:eastAsia="zh-CN"/>
              </w:rPr>
            </w:pPr>
            <w:ins w:id="360"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61" w:author="Thorsten Hertel (KEYS)" w:date="2021-01-26T19:16:00Z"/>
                <w:rFonts w:eastAsiaTheme="minorEastAsia"/>
                <w:color w:val="0070C0"/>
                <w:lang w:eastAsia="zh-CN"/>
              </w:rPr>
            </w:pPr>
            <w:ins w:id="362"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3"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4"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5" w:author="Thorsten Hertel (KEYS)" w:date="2021-01-26T19:43:00Z">
              <w:r w:rsidR="003F4EDD">
                <w:rPr>
                  <w:rFonts w:eastAsiaTheme="minorEastAsia"/>
                  <w:color w:val="0070C0"/>
                  <w:lang w:eastAsia="zh-CN"/>
                </w:rPr>
                <w:t>s</w:t>
              </w:r>
            </w:ins>
            <w:ins w:id="366"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7" w:author="Thorsten Hertel (KEYS)" w:date="2021-01-26T19:16:00Z"/>
                <w:rFonts w:eastAsiaTheme="minorEastAsia"/>
                <w:color w:val="0070C0"/>
                <w:lang w:eastAsia="zh-CN"/>
              </w:rPr>
            </w:pPr>
            <w:ins w:id="368"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9" w:author="Thorsten Hertel (KEYS)" w:date="2021-01-26T19:43:00Z">
              <w:r w:rsidR="003F4EDD">
                <w:rPr>
                  <w:rFonts w:eastAsiaTheme="minorEastAsia"/>
                  <w:color w:val="0070C0"/>
                  <w:lang w:eastAsia="zh-CN"/>
                </w:rPr>
                <w:t>exceed</w:t>
              </w:r>
            </w:ins>
            <w:ins w:id="370"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71" w:author="Thorsten Hertel (KEYS)" w:date="2021-01-26T19:16:00Z"/>
                <w:rFonts w:eastAsiaTheme="minorEastAsia"/>
                <w:color w:val="0070C0"/>
                <w:lang w:eastAsia="zh-CN"/>
              </w:rPr>
            </w:pPr>
            <w:ins w:id="372"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5"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6" w:author="Thorsten Hertel (KEYS)" w:date="2021-01-26T19:16:00Z"/>
                <w:rFonts w:eastAsiaTheme="minorEastAsia"/>
                <w:color w:val="0070C0"/>
                <w:lang w:eastAsia="zh-CN"/>
              </w:rPr>
            </w:pPr>
            <w:ins w:id="377"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8" w:author="Samsung" w:date="2021-01-27T11:00:00Z"/>
                <w:del w:id="379" w:author="Thorsten Hertel (KEYS)" w:date="2021-01-26T19:23:00Z"/>
                <w:rFonts w:eastAsiaTheme="minorEastAsia"/>
                <w:color w:val="0070C0"/>
                <w:lang w:eastAsia="zh-CN"/>
              </w:rPr>
            </w:pPr>
            <w:ins w:id="380"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81" w:author="Alessandro Scannavini" w:date="2021-01-27T12:32:00Z"/>
                <w:rFonts w:eastAsiaTheme="minorEastAsia"/>
                <w:color w:val="0070C0"/>
                <w:lang w:eastAsia="zh-CN"/>
              </w:rPr>
            </w:pPr>
            <w:ins w:id="382"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3" w:author="Alessandro Scannavini" w:date="2021-01-27T12:34:00Z"/>
                <w:color w:val="FF0000"/>
                <w:szCs w:val="24"/>
                <w:lang w:eastAsia="zh-CN"/>
              </w:rPr>
            </w:pPr>
            <w:ins w:id="384"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5" w:author="Jose M. Fortes (R&amp;S)" w:date="2021-01-27T14:26:00Z"/>
                <w:rFonts w:eastAsiaTheme="minorEastAsia"/>
                <w:color w:val="FF0000"/>
                <w:lang w:val="en-US" w:eastAsia="zh-CN"/>
              </w:rPr>
            </w:pPr>
            <w:ins w:id="386"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7" w:author="Jose M. Fortes (R&amp;S)" w:date="2021-01-27T14:26:00Z"/>
                <w:rFonts w:eastAsiaTheme="minorEastAsia"/>
                <w:color w:val="FF0000"/>
                <w:lang w:val="en-US" w:eastAsia="zh-CN"/>
              </w:rPr>
            </w:pPr>
          </w:p>
          <w:p w14:paraId="56754F19" w14:textId="30E8438C" w:rsidR="002D01DA" w:rsidRDefault="002D01DA" w:rsidP="00653D12">
            <w:pPr>
              <w:spacing w:after="120"/>
              <w:rPr>
                <w:ins w:id="388" w:author="Jose M. Fortes (R&amp;S)" w:date="2021-01-27T14:26:00Z"/>
                <w:rFonts w:eastAsiaTheme="minorEastAsia"/>
                <w:color w:val="FF0000"/>
                <w:lang w:val="en-US" w:eastAsia="zh-CN"/>
              </w:rPr>
            </w:pPr>
            <w:ins w:id="389"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90" w:author="Jose M. Fortes (R&amp;S)" w:date="2021-01-27T14:27:00Z"/>
                <w:rFonts w:eastAsiaTheme="minorEastAsia"/>
                <w:color w:val="0070C0"/>
                <w:lang w:eastAsia="zh-CN"/>
              </w:rPr>
            </w:pPr>
            <w:ins w:id="391"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92" w:author="Jose M. Fortes (R&amp;S)" w:date="2021-01-27T14:28:00Z"/>
                <w:rFonts w:eastAsiaTheme="minorEastAsia"/>
                <w:color w:val="0070C0"/>
                <w:lang w:eastAsia="zh-CN"/>
              </w:rPr>
            </w:pPr>
            <w:ins w:id="393"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4" w:author="Jose M. Fortes (R&amp;S)" w:date="2021-01-27T14:27:00Z"/>
                <w:rFonts w:eastAsiaTheme="minorEastAsia"/>
                <w:color w:val="0070C0"/>
                <w:lang w:eastAsia="zh-CN"/>
              </w:rPr>
            </w:pPr>
            <w:ins w:id="395" w:author="Jose M. Fortes (R&amp;S)" w:date="2021-01-27T14:28:00Z">
              <w:r>
                <w:rPr>
                  <w:rFonts w:eastAsiaTheme="minorEastAsia"/>
                  <w:color w:val="0070C0"/>
                  <w:lang w:eastAsia="zh-CN"/>
                </w:rPr>
                <w:t xml:space="preserve">- </w:t>
              </w:r>
            </w:ins>
            <w:ins w:id="396"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7" w:author="Jose M. Fortes (R&amp;S)" w:date="2021-01-27T14:27:00Z"/>
                <w:rFonts w:eastAsiaTheme="minorEastAsia"/>
                <w:color w:val="0070C0"/>
                <w:lang w:eastAsia="zh-CN"/>
              </w:rPr>
            </w:pPr>
            <w:ins w:id="398" w:author="Jose M. Fortes (R&amp;S)" w:date="2021-01-27T14:28:00Z">
              <w:r w:rsidRPr="0028761D">
                <w:rPr>
                  <w:rFonts w:eastAsiaTheme="minorEastAsia"/>
                  <w:color w:val="0070C0"/>
                  <w:lang w:eastAsia="zh-CN"/>
                </w:rPr>
                <w:t xml:space="preserve"> - </w:t>
              </w:r>
            </w:ins>
            <w:ins w:id="399"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400" w:author="Jose M. Fortes (R&amp;S)" w:date="2021-01-27T14:27:00Z">
              <w:r w:rsidRPr="0028761D">
                <w:rPr>
                  <w:rFonts w:eastAsiaTheme="minorEastAsia"/>
                  <w:color w:val="0070C0"/>
                  <w:lang w:eastAsia="zh-CN"/>
                </w:rPr>
                <w:t>earch</w:t>
              </w:r>
            </w:ins>
            <w:ins w:id="401" w:author="Jose M. Fortes (R&amp;S)" w:date="2021-01-27T15:28:00Z">
              <w:r w:rsidR="0028761D">
                <w:rPr>
                  <w:rFonts w:eastAsiaTheme="minorEastAsia"/>
                  <w:color w:val="0070C0"/>
                  <w:lang w:eastAsia="zh-CN"/>
                </w:rPr>
                <w:t>, we don’t think a calculation is enough unless you have full knowledg</w:t>
              </w:r>
            </w:ins>
            <w:ins w:id="402" w:author="Jose M. Fortes (R&amp;S)" w:date="2021-01-27T15:29:00Z">
              <w:r w:rsidR="0028761D">
                <w:rPr>
                  <w:rFonts w:eastAsiaTheme="minorEastAsia"/>
                  <w:color w:val="0070C0"/>
                  <w:lang w:eastAsia="zh-CN"/>
                </w:rPr>
                <w:t xml:space="preserve">e of the </w:t>
              </w:r>
            </w:ins>
            <w:ins w:id="403" w:author="Jose M. Fortes (R&amp;S)" w:date="2021-01-27T15:34:00Z">
              <w:r w:rsidR="0028761D">
                <w:rPr>
                  <w:rFonts w:eastAsiaTheme="minorEastAsia"/>
                  <w:color w:val="0070C0"/>
                  <w:lang w:eastAsia="zh-CN"/>
                </w:rPr>
                <w:t xml:space="preserve">DUT </w:t>
              </w:r>
            </w:ins>
            <w:ins w:id="404"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5" w:author="Jose M. Fortes (R&amp;S)" w:date="2021-01-27T15:31:00Z"/>
                <w:rFonts w:eastAsiaTheme="minorEastAsia"/>
                <w:color w:val="0070C0"/>
                <w:lang w:eastAsia="zh-CN"/>
              </w:rPr>
            </w:pPr>
            <w:ins w:id="406" w:author="Jose M. Fortes (R&amp;S)" w:date="2021-01-27T14:28:00Z">
              <w:r w:rsidRPr="0028761D">
                <w:rPr>
                  <w:rFonts w:eastAsiaTheme="minorEastAsia"/>
                  <w:color w:val="0070C0"/>
                  <w:lang w:eastAsia="zh-CN"/>
                </w:rPr>
                <w:t xml:space="preserve">- </w:t>
              </w:r>
            </w:ins>
            <w:ins w:id="407" w:author="Jose M. Fortes (R&amp;S)" w:date="2021-01-27T15:29:00Z">
              <w:r w:rsidR="0028761D" w:rsidRPr="0028761D">
                <w:rPr>
                  <w:rFonts w:eastAsiaTheme="minorEastAsia"/>
                  <w:color w:val="0070C0"/>
                  <w:lang w:eastAsia="zh-CN"/>
                </w:rPr>
                <w:t xml:space="preserve">About the </w:t>
              </w:r>
            </w:ins>
            <w:ins w:id="408" w:author="Jose M. Fortes (R&amp;S)" w:date="2021-01-27T15:30:00Z">
              <w:r w:rsidR="0028761D">
                <w:rPr>
                  <w:rFonts w:eastAsiaTheme="minorEastAsia"/>
                  <w:color w:val="0070C0"/>
                  <w:lang w:eastAsia="zh-CN"/>
                </w:rPr>
                <w:t xml:space="preserve">last </w:t>
              </w:r>
            </w:ins>
            <w:ins w:id="409" w:author="Jose M. Fortes (R&amp;S)" w:date="2021-01-27T15:29:00Z">
              <w:r w:rsidR="0028761D" w:rsidRPr="0028761D">
                <w:rPr>
                  <w:rFonts w:eastAsiaTheme="minorEastAsia"/>
                  <w:color w:val="0070C0"/>
                  <w:lang w:eastAsia="zh-CN"/>
                </w:rPr>
                <w:t>question</w:t>
              </w:r>
            </w:ins>
            <w:ins w:id="410" w:author="Jose M. Fortes (R&amp;S)" w:date="2021-01-27T15:30:00Z">
              <w:r w:rsidR="0028761D">
                <w:rPr>
                  <w:rFonts w:eastAsiaTheme="minorEastAsia"/>
                  <w:color w:val="0070C0"/>
                  <w:lang w:eastAsia="zh-CN"/>
                </w:rPr>
                <w:t xml:space="preserve">, </w:t>
              </w:r>
            </w:ins>
            <w:ins w:id="411" w:author="Jose M. Fortes (R&amp;S)" w:date="2021-01-27T15:29:00Z">
              <w:r w:rsidR="0028761D">
                <w:rPr>
                  <w:rFonts w:eastAsiaTheme="minorEastAsia"/>
                  <w:color w:val="0070C0"/>
                  <w:lang w:eastAsia="zh-CN"/>
                </w:rPr>
                <w:t xml:space="preserve">we don’t consider </w:t>
              </w:r>
            </w:ins>
            <w:ins w:id="412"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3" w:author="Alessandro Scannavini" w:date="2021-01-27T12:34:00Z"/>
                <w:rFonts w:eastAsiaTheme="minorEastAsia"/>
                <w:color w:val="FF0000"/>
                <w:lang w:val="en-US" w:eastAsia="zh-CN"/>
              </w:rPr>
            </w:pPr>
          </w:p>
          <w:p w14:paraId="22642761" w14:textId="38E2E0CF" w:rsidR="00D947EA" w:rsidRPr="002B3B2A" w:rsidRDefault="002D01DA" w:rsidP="002D01DA">
            <w:pPr>
              <w:spacing w:after="120"/>
              <w:rPr>
                <w:rFonts w:eastAsiaTheme="minorEastAsia"/>
                <w:color w:val="0070C0"/>
                <w:lang w:eastAsia="zh-CN"/>
              </w:rPr>
            </w:pPr>
            <w:ins w:id="414" w:author="Jose M. Fortes (R&amp;S)" w:date="2021-01-27T14:28:00Z">
              <w:r>
                <w:rPr>
                  <w:rFonts w:eastAsiaTheme="minorEastAsia"/>
                  <w:color w:val="0070C0"/>
                  <w:lang w:eastAsia="zh-CN"/>
                </w:rPr>
                <w:t xml:space="preserve">To Apple: </w:t>
              </w:r>
            </w:ins>
            <w:ins w:id="415" w:author="Jose M. Fortes (R&amp;S)" w:date="2021-01-27T14:34:00Z">
              <w:r>
                <w:rPr>
                  <w:rFonts w:eastAsiaTheme="minorEastAsia"/>
                  <w:color w:val="0070C0"/>
                  <w:lang w:eastAsia="zh-CN"/>
                </w:rPr>
                <w:t xml:space="preserve">we agree with your view. Furthermore, </w:t>
              </w:r>
            </w:ins>
            <w:ins w:id="416"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7" w:author="Jose M. Fortes (R&amp;S)" w:date="2021-01-27T14:31:00Z">
              <w:r>
                <w:rPr>
                  <w:rFonts w:eastAsiaTheme="minorEastAsia"/>
                  <w:color w:val="0070C0"/>
                  <w:lang w:eastAsia="zh-CN"/>
                </w:rPr>
                <w:t xml:space="preserve"> since both of them assume beam management is performed with the FF method</w:t>
              </w:r>
            </w:ins>
            <w:ins w:id="418" w:author="Jose M. Fortes (R&amp;S)" w:date="2021-01-27T14:32:00Z">
              <w:r>
                <w:rPr>
                  <w:rFonts w:eastAsiaTheme="minorEastAsia"/>
                  <w:color w:val="0070C0"/>
                  <w:lang w:eastAsia="zh-CN"/>
                </w:rPr>
                <w:t xml:space="preserve">. </w:t>
              </w:r>
            </w:ins>
            <w:ins w:id="419" w:author="Jose M. Fortes (R&amp;S)" w:date="2021-01-27T14:33:00Z">
              <w:r>
                <w:rPr>
                  <w:rFonts w:eastAsiaTheme="minorEastAsia"/>
                  <w:color w:val="0070C0"/>
                  <w:lang w:eastAsia="zh-CN"/>
                </w:rPr>
                <w:t>The final implementation</w:t>
              </w:r>
            </w:ins>
            <w:ins w:id="420" w:author="Jose M. Fortes (R&amp;S)" w:date="2021-01-27T14:34:00Z">
              <w:r>
                <w:rPr>
                  <w:rFonts w:eastAsiaTheme="minorEastAsia"/>
                  <w:color w:val="0070C0"/>
                  <w:lang w:eastAsia="zh-CN"/>
                </w:rPr>
                <w:t xml:space="preserve"> (i.e. transform and/or offset correction)</w:t>
              </w:r>
            </w:ins>
            <w:ins w:id="421" w:author="Jose M. Fortes (R&amp;S)" w:date="2021-01-27T14:33:00Z">
              <w:r>
                <w:rPr>
                  <w:rFonts w:eastAsiaTheme="minorEastAsia"/>
                  <w:color w:val="0070C0"/>
                  <w:lang w:eastAsia="zh-CN"/>
                </w:rPr>
                <w:t xml:space="preserve"> has some dependence on the availability of a </w:t>
              </w:r>
            </w:ins>
            <w:ins w:id="422" w:author="Jose M. Fortes (R&amp;S)" w:date="2021-01-27T14:32:00Z">
              <w:r>
                <w:rPr>
                  <w:rFonts w:eastAsiaTheme="minorEastAsia"/>
                  <w:color w:val="0070C0"/>
                  <w:lang w:eastAsia="zh-CN"/>
                </w:rPr>
                <w:t>manufacturer declaration</w:t>
              </w:r>
            </w:ins>
            <w:ins w:id="423" w:author="Jose M. Fortes (R&amp;S)" w:date="2021-01-27T14:33:00Z">
              <w:r>
                <w:rPr>
                  <w:rFonts w:eastAsiaTheme="minorEastAsia"/>
                  <w:color w:val="0070C0"/>
                  <w:lang w:eastAsia="zh-CN"/>
                </w:rPr>
                <w:t xml:space="preserve">, but this can be clarified under Issue 1-2-1 as proposed.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24" w:author="Thorsten Hertel (KEYS)" w:date="2021-01-26T19:25:00Z"/>
                <w:rFonts w:eastAsia="SimSun"/>
                <w:color w:val="0070C0"/>
                <w:szCs w:val="24"/>
                <w:lang w:eastAsia="zh-CN"/>
              </w:rPr>
            </w:pPr>
            <w:ins w:id="425"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26" w:author="Thorsten Hertel (KEYS)" w:date="2021-01-25T14:52:00Z"/>
                <w:rFonts w:eastAsia="SimSun"/>
                <w:color w:val="0070C0"/>
                <w:szCs w:val="24"/>
                <w:lang w:eastAsia="zh-CN"/>
              </w:rPr>
            </w:pPr>
            <w:ins w:id="427" w:author="Thorsten Hertel (KEYS)" w:date="2021-01-25T14:51:00Z">
              <w:r>
                <w:rPr>
                  <w:rFonts w:eastAsia="SimSun"/>
                  <w:color w:val="0070C0"/>
                  <w:szCs w:val="24"/>
                  <w:lang w:eastAsia="zh-CN"/>
                </w:rPr>
                <w:t xml:space="preserve">Alt 1-1-2-1: DNF is not feasible to measure TRP for black box as the correct beam </w:t>
              </w:r>
            </w:ins>
            <w:ins w:id="428" w:author="Thorsten Hertel (KEYS)" w:date="2021-01-25T14:52:00Z">
              <w:r w:rsidR="00A237FC">
                <w:rPr>
                  <w:rFonts w:eastAsia="SimSun"/>
                  <w:color w:val="0070C0"/>
                  <w:szCs w:val="24"/>
                  <w:lang w:eastAsia="zh-CN"/>
                </w:rPr>
                <w:t xml:space="preserve">cannot be activated. </w:t>
              </w:r>
            </w:ins>
            <w:ins w:id="429" w:author="Thorsten Hertel (KEYS)" w:date="2021-01-25T14:53:00Z">
              <w:r w:rsidR="00A237FC">
                <w:rPr>
                  <w:rFonts w:eastAsia="SimSun"/>
                  <w:color w:val="0070C0"/>
                  <w:szCs w:val="24"/>
                  <w:lang w:eastAsia="zh-CN"/>
                </w:rPr>
                <w:t xml:space="preserve">Beam peak searches cannot be performed accurately with DNF for black box. </w:t>
              </w:r>
            </w:ins>
            <w:ins w:id="430"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31" w:author="Thorsten Hertel (KEYS)" w:date="2021-01-25T14:53:00Z"/>
                <w:rFonts w:eastAsia="SimSun"/>
                <w:color w:val="0070C0"/>
                <w:szCs w:val="24"/>
                <w:lang w:eastAsia="zh-CN"/>
              </w:rPr>
            </w:pPr>
            <w:ins w:id="432"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33"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34" w:author="Thorsten Hertel (KEYS)" w:date="2021-01-25T14:53:00Z"/>
                <w:rFonts w:eastAsia="SimSun"/>
                <w:color w:val="0070C0"/>
                <w:szCs w:val="24"/>
                <w:lang w:eastAsia="zh-CN"/>
              </w:rPr>
            </w:pPr>
            <w:ins w:id="435" w:author="Thorsten Hertel (KEYS)" w:date="2021-01-25T14:53:00Z">
              <w:r>
                <w:rPr>
                  <w:rFonts w:eastAsia="SimSun"/>
                  <w:color w:val="0070C0"/>
                  <w:szCs w:val="24"/>
                  <w:lang w:eastAsia="zh-CN"/>
                </w:rPr>
                <w:t>Alt 1-1-2-</w:t>
              </w:r>
            </w:ins>
            <w:ins w:id="436" w:author="Thorsten Hertel (KEYS)" w:date="2021-01-25T14:54:00Z">
              <w:r>
                <w:rPr>
                  <w:rFonts w:eastAsia="SimSun"/>
                  <w:color w:val="0070C0"/>
                  <w:szCs w:val="24"/>
                  <w:lang w:eastAsia="zh-CN"/>
                </w:rPr>
                <w:t>3</w:t>
              </w:r>
            </w:ins>
            <w:ins w:id="437" w:author="Thorsten Hertel (KEYS)" w:date="2021-01-25T14:53:00Z">
              <w:r>
                <w:rPr>
                  <w:rFonts w:eastAsia="SimSun"/>
                  <w:color w:val="0070C0"/>
                  <w:szCs w:val="24"/>
                  <w:lang w:eastAsia="zh-CN"/>
                </w:rPr>
                <w:t>:</w:t>
              </w:r>
            </w:ins>
            <w:ins w:id="438"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39" w:author="Thorsten Hertel (KEYS)" w:date="2021-01-25T16:20:00Z">
              <w:r w:rsidR="003D6AB6">
                <w:rPr>
                  <w:rFonts w:eastAsia="SimSun"/>
                  <w:color w:val="0070C0"/>
                  <w:szCs w:val="24"/>
                  <w:lang w:eastAsia="zh-CN"/>
                </w:rPr>
                <w:t>)</w:t>
              </w:r>
            </w:ins>
            <w:ins w:id="440" w:author="Thorsten Hertel (KEYS)" w:date="2021-01-25T14:54:00Z">
              <w:r>
                <w:rPr>
                  <w:rFonts w:eastAsia="SimSun"/>
                  <w:color w:val="0070C0"/>
                  <w:szCs w:val="24"/>
                  <w:lang w:eastAsia="zh-CN"/>
                </w:rPr>
                <w:t>. We should instead focus on CFFNF and CFF</w:t>
              </w:r>
            </w:ins>
            <w:ins w:id="441"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42" w:author="Jose M. Fortes (R&amp;S)" w:date="2021-01-26T18:50:00Z"/>
                <w:rFonts w:eastAsiaTheme="minorEastAsia"/>
                <w:color w:val="0070C0"/>
                <w:lang w:val="en-US" w:eastAsia="zh-CN"/>
              </w:rPr>
            </w:pPr>
          </w:p>
          <w:p w14:paraId="16556F3D" w14:textId="77777777" w:rsidR="00A44119" w:rsidRDefault="00A44119" w:rsidP="00A44119">
            <w:pPr>
              <w:spacing w:after="120"/>
              <w:rPr>
                <w:ins w:id="443" w:author="Jose M. Fortes (R&amp;S)" w:date="2021-01-26T18:50:00Z"/>
                <w:rFonts w:eastAsia="SimSun"/>
                <w:color w:val="0070C0"/>
                <w:szCs w:val="24"/>
                <w:lang w:eastAsia="zh-CN"/>
              </w:rPr>
            </w:pPr>
            <w:ins w:id="444"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45" w:author="Samsung" w:date="2021-01-27T11:00:00Z"/>
                <w:rFonts w:eastAsia="SimSun"/>
                <w:color w:val="0070C0"/>
                <w:szCs w:val="24"/>
                <w:lang w:eastAsia="zh-CN"/>
              </w:rPr>
            </w:pPr>
            <w:ins w:id="446" w:author="Jose M. Fortes (R&amp;S)" w:date="2021-01-26T18:50:00Z">
              <w:r>
                <w:rPr>
                  <w:rFonts w:eastAsia="SimSun"/>
                  <w:color w:val="0070C0"/>
                  <w:szCs w:val="24"/>
                  <w:lang w:eastAsia="zh-CN"/>
                </w:rPr>
                <w:lastRenderedPageBreak/>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47" w:author="Samsung" w:date="2021-01-27T11:00:00Z"/>
                <w:rFonts w:eastAsia="SimSun"/>
                <w:color w:val="0070C0"/>
                <w:szCs w:val="24"/>
                <w:lang w:eastAsia="zh-CN"/>
              </w:rPr>
            </w:pPr>
          </w:p>
          <w:p w14:paraId="7B3CC6EA" w14:textId="77777777" w:rsidR="00224F42" w:rsidRDefault="00224F42" w:rsidP="00224F42">
            <w:pPr>
              <w:spacing w:after="120"/>
              <w:rPr>
                <w:ins w:id="448" w:author="Samsung" w:date="2021-01-27T11:00:00Z"/>
                <w:rFonts w:eastAsia="SimSun"/>
                <w:color w:val="0070C0"/>
                <w:szCs w:val="24"/>
                <w:lang w:eastAsia="zh-CN"/>
              </w:rPr>
            </w:pPr>
            <w:ins w:id="449" w:author="Samsung" w:date="2021-01-27T11:00:00Z">
              <w:r>
                <w:rPr>
                  <w:rFonts w:eastAsia="SimSun"/>
                  <w:color w:val="0070C0"/>
                  <w:szCs w:val="24"/>
                  <w:lang w:eastAsia="zh-CN"/>
                </w:rPr>
                <w:t>Samsung:</w:t>
              </w:r>
            </w:ins>
          </w:p>
          <w:p w14:paraId="65A7FE16" w14:textId="77777777" w:rsidR="00224F42" w:rsidRDefault="00224F42" w:rsidP="00224F42">
            <w:pPr>
              <w:spacing w:after="120"/>
              <w:rPr>
                <w:ins w:id="450" w:author="Samsung" w:date="2021-01-27T11:00:00Z"/>
                <w:rFonts w:eastAsia="SimSun"/>
                <w:color w:val="0070C0"/>
                <w:szCs w:val="24"/>
                <w:lang w:eastAsia="zh-CN"/>
              </w:rPr>
            </w:pPr>
            <w:ins w:id="451"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52" w:author="Samsung" w:date="2021-01-27T11:00:00Z"/>
                <w:rFonts w:eastAsia="SimSun"/>
                <w:color w:val="0070C0"/>
                <w:szCs w:val="24"/>
                <w:lang w:eastAsia="zh-CN"/>
              </w:rPr>
            </w:pPr>
            <w:ins w:id="453"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54" w:author="Apple Inc." w:date="2021-01-27T02:38:00Z"/>
                <w:rFonts w:eastAsia="SimSun"/>
                <w:color w:val="0070C0"/>
                <w:szCs w:val="24"/>
                <w:lang w:eastAsia="zh-CN"/>
              </w:rPr>
            </w:pPr>
          </w:p>
          <w:p w14:paraId="5A1081CA" w14:textId="77777777" w:rsidR="008F1273" w:rsidRDefault="008F1273" w:rsidP="00A15AC9">
            <w:pPr>
              <w:spacing w:after="120"/>
              <w:rPr>
                <w:ins w:id="455" w:author="刘启飞(Qifei)" w:date="2021-01-27T19:19:00Z"/>
                <w:rFonts w:eastAsia="SimSun"/>
                <w:color w:val="0070C0"/>
                <w:szCs w:val="24"/>
                <w:lang w:eastAsia="zh-CN"/>
              </w:rPr>
            </w:pPr>
            <w:ins w:id="456"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57" w:author="刘启飞(Qifei)" w:date="2021-01-27T19:19:00Z"/>
                <w:rFonts w:eastAsia="SimSun"/>
                <w:color w:val="0070C0"/>
                <w:szCs w:val="24"/>
                <w:lang w:eastAsia="zh-CN"/>
              </w:rPr>
            </w:pPr>
          </w:p>
          <w:p w14:paraId="135A53B1" w14:textId="77777777" w:rsidR="00A006A2" w:rsidRDefault="00A006A2" w:rsidP="00A006A2">
            <w:pPr>
              <w:spacing w:after="120"/>
              <w:rPr>
                <w:ins w:id="458" w:author="刘启飞(Qifei)" w:date="2021-01-27T19:19:00Z"/>
                <w:rFonts w:eastAsia="SimSun"/>
                <w:color w:val="0070C0"/>
                <w:szCs w:val="24"/>
                <w:lang w:eastAsia="zh-CN"/>
              </w:rPr>
            </w:pPr>
            <w:ins w:id="459"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60" w:author="Alessandro Scannavini" w:date="2021-01-27T12:34:00Z"/>
                <w:rFonts w:eastAsia="SimSun"/>
                <w:color w:val="0070C0"/>
                <w:szCs w:val="24"/>
                <w:lang w:eastAsia="zh-CN"/>
              </w:rPr>
            </w:pPr>
            <w:ins w:id="461" w:author="刘启飞(Qifei)" w:date="2021-01-27T19:19:00Z">
              <w:r>
                <w:rPr>
                  <w:rFonts w:eastAsia="SimSun"/>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SimSun"/>
                  <w:color w:val="0070C0"/>
                  <w:szCs w:val="24"/>
                  <w:lang w:eastAsia="zh-CN"/>
                </w:rPr>
                <w:t>it</w:t>
              </w:r>
              <w:proofErr w:type="gramEnd"/>
              <w:r>
                <w:rPr>
                  <w:rFonts w:eastAsia="SimSun"/>
                  <w:color w:val="0070C0"/>
                  <w:szCs w:val="24"/>
                  <w:lang w:eastAsia="zh-CN"/>
                </w:rPr>
                <w:t xml:space="preserve"> general conclusion or device dependent conclusion?</w:t>
              </w:r>
            </w:ins>
          </w:p>
          <w:p w14:paraId="668F9E58" w14:textId="77777777" w:rsidR="00B573DA" w:rsidRPr="00B109E6" w:rsidRDefault="00B573DA" w:rsidP="00B573DA">
            <w:pPr>
              <w:spacing w:after="120"/>
              <w:rPr>
                <w:ins w:id="462" w:author="Alessandro Scannavini" w:date="2021-01-27T12:35:00Z"/>
                <w:rFonts w:eastAsiaTheme="minorEastAsia"/>
                <w:color w:val="FF0000"/>
                <w:lang w:eastAsia="zh-CN"/>
              </w:rPr>
            </w:pPr>
            <w:ins w:id="463"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64" w:author="Alessandro Scannavini" w:date="2021-01-27T12:35:00Z"/>
                <w:rFonts w:eastAsiaTheme="minorEastAsia"/>
                <w:color w:val="FF0000"/>
                <w:lang w:eastAsia="zh-CN"/>
              </w:rPr>
            </w:pPr>
            <w:ins w:id="465"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66" w:author="Alessandro Scannavini" w:date="2021-01-27T12:35:00Z"/>
                <w:rFonts w:eastAsiaTheme="minorEastAsia"/>
                <w:color w:val="FF0000"/>
                <w:lang w:eastAsia="zh-CN"/>
              </w:rPr>
            </w:pPr>
            <w:ins w:id="467"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68" w:author="Alessandro Scannavini" w:date="2021-01-27T12:35:00Z"/>
                <w:b/>
                <w:bCs/>
                <w:color w:val="FF0000"/>
              </w:rPr>
            </w:pPr>
            <w:ins w:id="469"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70" w:author="Alessandro Scannavini" w:date="2021-01-27T12:35:00Z"/>
                <w:b/>
                <w:bCs/>
                <w:color w:val="FF0000"/>
              </w:rPr>
            </w:pPr>
            <w:ins w:id="471" w:author="Alessandro Scannavini" w:date="2021-01-27T12:35:00Z">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ins>
          </w:p>
          <w:p w14:paraId="6BB593E6" w14:textId="77777777" w:rsidR="00B573DA" w:rsidRPr="00B109E6" w:rsidRDefault="00B573DA" w:rsidP="00B573DA">
            <w:pPr>
              <w:rPr>
                <w:ins w:id="472" w:author="Alessandro Scannavini" w:date="2021-01-27T12:35:00Z"/>
                <w:color w:val="FF0000"/>
                <w:szCs w:val="24"/>
              </w:rPr>
            </w:pPr>
            <w:ins w:id="473" w:author="Alessandro Scannavini" w:date="2021-01-27T12:35:00Z">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peak direction. From the below 1D plot can be observed the effect of the compensation due to the antenna array offset:</w:t>
              </w:r>
            </w:ins>
          </w:p>
          <w:p w14:paraId="2FF7D4DE" w14:textId="77777777" w:rsidR="00B573DA" w:rsidRPr="00B109E6" w:rsidRDefault="00B573DA" w:rsidP="00B573DA">
            <w:pPr>
              <w:rPr>
                <w:ins w:id="474" w:author="Alessandro Scannavini" w:date="2021-01-27T12:35:00Z"/>
                <w:color w:val="FF0000"/>
                <w:szCs w:val="24"/>
              </w:rPr>
            </w:pPr>
            <w:ins w:id="475"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76" w:author="Alessandro Scannavini" w:date="2021-01-27T12:35:00Z"/>
                <w:color w:val="FF0000"/>
                <w:szCs w:val="24"/>
              </w:rPr>
            </w:pPr>
            <w:ins w:id="477" w:author="Alessandro Scannavini" w:date="2021-01-27T12:35:00Z">
              <w:r w:rsidRPr="00B109E6">
                <w:rPr>
                  <w:noProof/>
                  <w:color w:val="FF0000"/>
                  <w:szCs w:val="24"/>
                </w:rPr>
                <w:lastRenderedPageBreak/>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78" w:author="Alessandro Scannavini" w:date="2021-01-27T12:35:00Z"/>
                <w:color w:val="FF0000"/>
                <w:szCs w:val="24"/>
              </w:rPr>
            </w:pPr>
          </w:p>
          <w:p w14:paraId="58DF3483" w14:textId="77777777" w:rsidR="00B573DA" w:rsidRPr="00B109E6" w:rsidRDefault="00B573DA" w:rsidP="00B573DA">
            <w:pPr>
              <w:rPr>
                <w:ins w:id="479" w:author="Alessandro Scannavini" w:date="2021-01-27T12:35:00Z"/>
                <w:color w:val="FF0000"/>
                <w:szCs w:val="24"/>
              </w:rPr>
            </w:pPr>
          </w:p>
          <w:p w14:paraId="05EE7C94" w14:textId="77777777" w:rsidR="00B573DA" w:rsidRPr="00B109E6" w:rsidRDefault="00B573DA" w:rsidP="00B573DA">
            <w:pPr>
              <w:rPr>
                <w:ins w:id="480" w:author="Alessandro Scannavini" w:date="2021-01-27T12:35:00Z"/>
                <w:color w:val="FF0000"/>
                <w:szCs w:val="24"/>
              </w:rPr>
            </w:pPr>
          </w:p>
          <w:p w14:paraId="292DFE54" w14:textId="77777777" w:rsidR="00B573DA" w:rsidRPr="00B109E6" w:rsidRDefault="00B573DA" w:rsidP="00B573DA">
            <w:pPr>
              <w:rPr>
                <w:ins w:id="481" w:author="Alessandro Scannavini" w:date="2021-01-27T12:35:00Z"/>
                <w:color w:val="FF0000"/>
                <w:szCs w:val="24"/>
              </w:rPr>
            </w:pPr>
          </w:p>
          <w:p w14:paraId="648297B5" w14:textId="77777777" w:rsidR="00B573DA" w:rsidRPr="00B109E6" w:rsidRDefault="00B573DA" w:rsidP="00B573DA">
            <w:pPr>
              <w:rPr>
                <w:ins w:id="482" w:author="Alessandro Scannavini" w:date="2021-01-27T12:35:00Z"/>
                <w:color w:val="FF0000"/>
                <w:szCs w:val="24"/>
              </w:rPr>
            </w:pPr>
          </w:p>
          <w:p w14:paraId="0102E7A1" w14:textId="77777777" w:rsidR="00B573DA" w:rsidRPr="00B109E6" w:rsidRDefault="00B573DA" w:rsidP="00B573DA">
            <w:pPr>
              <w:rPr>
                <w:ins w:id="483" w:author="Alessandro Scannavini" w:date="2021-01-27T12:35:00Z"/>
                <w:color w:val="FF0000"/>
                <w:szCs w:val="24"/>
              </w:rPr>
            </w:pPr>
          </w:p>
          <w:p w14:paraId="677CBC0A" w14:textId="77777777" w:rsidR="00B573DA" w:rsidRPr="00B109E6" w:rsidRDefault="00B573DA" w:rsidP="00B573DA">
            <w:pPr>
              <w:rPr>
                <w:ins w:id="484" w:author="Alessandro Scannavini" w:date="2021-01-27T12:35:00Z"/>
                <w:color w:val="FF0000"/>
                <w:szCs w:val="24"/>
              </w:rPr>
            </w:pPr>
          </w:p>
          <w:p w14:paraId="3746C073" w14:textId="77777777" w:rsidR="00B573DA" w:rsidRPr="00B109E6" w:rsidRDefault="00B573DA" w:rsidP="00B573DA">
            <w:pPr>
              <w:rPr>
                <w:ins w:id="485" w:author="Alessandro Scannavini" w:date="2021-01-27T12:35:00Z"/>
                <w:color w:val="FF0000"/>
                <w:szCs w:val="24"/>
              </w:rPr>
            </w:pPr>
            <w:ins w:id="486" w:author="Alessandro Scannavini" w:date="2021-01-27T12:35:00Z">
              <w:r w:rsidRPr="00B109E6">
                <w:rPr>
                  <w:color w:val="FF0000"/>
                  <w:szCs w:val="24"/>
                </w:rPr>
                <w:t>Theta=90deg</w:t>
              </w:r>
            </w:ins>
          </w:p>
          <w:p w14:paraId="3051C189" w14:textId="77777777" w:rsidR="00B573DA" w:rsidRPr="00B109E6" w:rsidRDefault="00B573DA" w:rsidP="00B573DA">
            <w:pPr>
              <w:rPr>
                <w:ins w:id="487" w:author="Alessandro Scannavini" w:date="2021-01-27T12:35:00Z"/>
                <w:color w:val="FF0000"/>
                <w:szCs w:val="24"/>
              </w:rPr>
            </w:pPr>
            <w:ins w:id="488"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89" w:author="Alessandro Scannavini" w:date="2021-01-27T12:35:00Z"/>
                <w:color w:val="FF0000"/>
                <w:szCs w:val="24"/>
              </w:rPr>
            </w:pPr>
          </w:p>
          <w:p w14:paraId="35F6113B" w14:textId="77777777" w:rsidR="00B573DA" w:rsidRPr="00B109E6" w:rsidRDefault="00B573DA" w:rsidP="00B573DA">
            <w:pPr>
              <w:rPr>
                <w:ins w:id="490" w:author="Alessandro Scannavini" w:date="2021-01-27T12:35:00Z"/>
                <w:color w:val="FF0000"/>
                <w:szCs w:val="24"/>
              </w:rPr>
            </w:pPr>
            <w:ins w:id="491"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92" w:author="Alessandro Scannavini" w:date="2021-01-27T12:35:00Z"/>
                <w:color w:val="FF0000"/>
                <w:szCs w:val="24"/>
              </w:rPr>
            </w:pPr>
            <w:ins w:id="493" w:author="Alessandro Scannavini" w:date="2021-01-27T12:35:00Z">
              <w:r w:rsidRPr="00B109E6">
                <w:rPr>
                  <w:color w:val="FF0000"/>
                  <w:szCs w:val="24"/>
                </w:rPr>
                <w:t>Phi=0deg</w:t>
              </w:r>
            </w:ins>
          </w:p>
          <w:p w14:paraId="6274CFCC" w14:textId="77777777" w:rsidR="00B573DA" w:rsidRPr="00B109E6" w:rsidRDefault="00B573DA" w:rsidP="00B573DA">
            <w:pPr>
              <w:rPr>
                <w:ins w:id="494" w:author="Alessandro Scannavini" w:date="2021-01-27T12:35:00Z"/>
                <w:color w:val="FF0000"/>
                <w:szCs w:val="24"/>
              </w:rPr>
            </w:pPr>
            <w:ins w:id="495" w:author="Alessandro Scannavini" w:date="2021-01-27T12:35:00Z">
              <w:r w:rsidRPr="00B109E6">
                <w:rPr>
                  <w:noProof/>
                  <w:color w:val="FF0000"/>
                  <w:szCs w:val="24"/>
                </w:rPr>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496" w:author="Alessandro Scannavini" w:date="2021-01-27T12:35:00Z"/>
                <w:color w:val="FF0000"/>
                <w:szCs w:val="24"/>
              </w:rPr>
            </w:pPr>
            <w:ins w:id="497" w:author="Alessandro Scannavini" w:date="2021-01-27T12:35:00Z">
              <w:r w:rsidRPr="00B109E6">
                <w:rPr>
                  <w:color w:val="FF0000"/>
                  <w:szCs w:val="24"/>
                </w:rPr>
                <w:t>Theta=90deg</w:t>
              </w:r>
            </w:ins>
          </w:p>
          <w:p w14:paraId="6ABE1B47" w14:textId="77777777" w:rsidR="00B573DA" w:rsidRPr="00B109E6" w:rsidRDefault="00B573DA" w:rsidP="00B573DA">
            <w:pPr>
              <w:rPr>
                <w:ins w:id="498" w:author="Alessandro Scannavini" w:date="2021-01-27T12:35:00Z"/>
                <w:color w:val="FF0000"/>
                <w:szCs w:val="24"/>
              </w:rPr>
            </w:pPr>
            <w:ins w:id="499" w:author="Alessandro Scannavini" w:date="2021-01-27T12:35:00Z">
              <w:r w:rsidRPr="00B109E6">
                <w:rPr>
                  <w:noProof/>
                  <w:color w:val="FF0000"/>
                  <w:szCs w:val="24"/>
                </w:rPr>
                <w:lastRenderedPageBreak/>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500" w:author="Alessandro Scannavini" w:date="2021-01-27T12:35:00Z"/>
                <w:color w:val="FF0000"/>
                <w:szCs w:val="24"/>
              </w:rPr>
            </w:pPr>
            <w:ins w:id="501"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502" w:author="Alessandro Scannavini" w:date="2021-01-27T12:35:00Z"/>
                <w:b/>
                <w:bCs/>
                <w:color w:val="FF0000"/>
              </w:rPr>
            </w:pPr>
            <w:ins w:id="503"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04" w:author="Alessandro Scannavini" w:date="2021-01-27T12:35:00Z"/>
                <w:color w:val="FF0000"/>
                <w:szCs w:val="24"/>
              </w:rPr>
            </w:pPr>
            <w:ins w:id="505"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C5C5C3A" w:rsidR="00B573DA" w:rsidRDefault="00B573DA" w:rsidP="00B573DA">
            <w:pPr>
              <w:spacing w:after="120"/>
              <w:rPr>
                <w:ins w:id="506" w:author="Alessandro Scannavini" w:date="2021-01-27T12:30:00Z"/>
                <w:rFonts w:eastAsia="SimSun"/>
                <w:color w:val="0070C0"/>
                <w:szCs w:val="24"/>
                <w:lang w:eastAsia="zh-CN"/>
              </w:rPr>
            </w:pPr>
            <w:ins w:id="507" w:author="Alessandro Scannavini" w:date="2021-01-27T12:35:00Z">
              <w:r>
                <w:rPr>
                  <w:color w:val="0070C0"/>
                  <w:szCs w:val="24"/>
                </w:rPr>
                <w:t xml:space="preserve">To OPPO: </w:t>
              </w:r>
            </w:ins>
            <w:ins w:id="508" w:author="Alessandro Scannavini" w:date="2021-01-27T12:36:00Z">
              <w:r>
                <w:rPr>
                  <w:color w:val="0070C0"/>
                  <w:szCs w:val="24"/>
                </w:rPr>
                <w:t xml:space="preserve">In our contribution (R4-2101485) and specifically Observation 4, we stated that conclusion </w:t>
              </w:r>
              <w:proofErr w:type="gramStart"/>
              <w:r>
                <w:rPr>
                  <w:color w:val="0070C0"/>
                  <w:szCs w:val="24"/>
                </w:rPr>
                <w:t>are</w:t>
              </w:r>
              <w:proofErr w:type="gramEnd"/>
              <w:r>
                <w:rPr>
                  <w:color w:val="0070C0"/>
                  <w:szCs w:val="24"/>
                </w:rPr>
                <w:t xml:space="preserve"> DUT dependent. It is</w:t>
              </w:r>
            </w:ins>
            <w:ins w:id="509" w:author="Alessandro Scannavini" w:date="2021-01-27T12:37:00Z">
              <w:r>
                <w:rPr>
                  <w:color w:val="0070C0"/>
                  <w:szCs w:val="24"/>
                </w:rPr>
                <w:t xml:space="preserve"> difficult to draw any conclusions.</w:t>
              </w:r>
            </w:ins>
          </w:p>
          <w:p w14:paraId="093DB1B9" w14:textId="56C2C678" w:rsidR="00D947EA" w:rsidRPr="00224F42" w:rsidRDefault="00D947EA" w:rsidP="00A006A2">
            <w:pPr>
              <w:spacing w:after="120"/>
              <w:rPr>
                <w:rFonts w:eastAsia="SimSun"/>
                <w:color w:val="0070C0"/>
                <w:szCs w:val="24"/>
                <w:lang w:eastAsia="zh-CN"/>
                <w:rPrChange w:id="510"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11" w:author="Thorsten Hertel (KEYS)" w:date="2021-01-26T19:25:00Z"/>
                <w:rFonts w:eastAsia="SimSun"/>
                <w:color w:val="0070C0"/>
                <w:szCs w:val="24"/>
                <w:lang w:eastAsia="zh-CN"/>
              </w:rPr>
            </w:pPr>
            <w:ins w:id="512"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13" w:author="Jose M. Fortes (R&amp;S)" w:date="2021-01-26T18:50:00Z"/>
                <w:rFonts w:eastAsia="SimSun"/>
                <w:color w:val="0070C0"/>
                <w:szCs w:val="24"/>
                <w:lang w:eastAsia="zh-CN"/>
              </w:rPr>
            </w:pPr>
            <w:ins w:id="514" w:author="Thorsten Hertel (KEYS)" w:date="2021-01-25T14:55:00Z">
              <w:r>
                <w:rPr>
                  <w:rFonts w:eastAsia="SimSun"/>
                  <w:color w:val="0070C0"/>
                  <w:szCs w:val="24"/>
                  <w:lang w:eastAsia="zh-CN"/>
                </w:rPr>
                <w:t xml:space="preserve">Alt 1-1-3-1: </w:t>
              </w:r>
            </w:ins>
            <w:ins w:id="515" w:author="Thorsten Hertel (KEYS)" w:date="2021-01-25T14:57:00Z">
              <w:r>
                <w:rPr>
                  <w:rFonts w:eastAsia="SimSun"/>
                  <w:color w:val="0070C0"/>
                  <w:szCs w:val="24"/>
                  <w:lang w:eastAsia="zh-CN"/>
                </w:rPr>
                <w:t xml:space="preserve">as we do not believe DNF is not suitable for black box testing, </w:t>
              </w:r>
            </w:ins>
            <w:ins w:id="516"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17" w:author="Jose M. Fortes (R&amp;S)" w:date="2021-01-26T18:50:00Z"/>
                <w:rFonts w:eastAsiaTheme="minorEastAsia"/>
                <w:color w:val="0070C0"/>
                <w:lang w:eastAsia="zh-CN"/>
              </w:rPr>
            </w:pPr>
          </w:p>
          <w:p w14:paraId="3DC5CCB9" w14:textId="77777777" w:rsidR="00A44119" w:rsidRDefault="00A44119" w:rsidP="00A44119">
            <w:pPr>
              <w:spacing w:after="120"/>
              <w:rPr>
                <w:ins w:id="518" w:author="Jose M. Fortes (R&amp;S)" w:date="2021-01-26T18:50:00Z"/>
                <w:rFonts w:eastAsiaTheme="minorEastAsia"/>
                <w:color w:val="0070C0"/>
                <w:lang w:eastAsia="zh-CN"/>
              </w:rPr>
            </w:pPr>
            <w:ins w:id="519"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20" w:author="Jose M. Fortes (R&amp;S)" w:date="2021-01-26T18:50:00Z"/>
                <w:lang w:val="en-US"/>
              </w:rPr>
            </w:pPr>
            <w:ins w:id="521"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22"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23" w:author="Jose M. Fortes (R&amp;S)" w:date="2021-01-26T18:50:00Z"/>
                    </w:rPr>
                  </w:pPr>
                  <w:ins w:id="524"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25" w:author="Jose M. Fortes (R&amp;S)" w:date="2021-01-26T18:50:00Z"/>
                    </w:rPr>
                  </w:pPr>
                  <w:ins w:id="526"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27" w:author="Jose M. Fortes (R&amp;S)" w:date="2021-01-26T18:50:00Z"/>
                      <w:i/>
                    </w:rPr>
                  </w:pPr>
                  <w:proofErr w:type="spellStart"/>
                  <w:ins w:id="528"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529" w:author="Jose M. Fortes (R&amp;S)" w:date="2021-01-26T18:50:00Z"/>
                      <w:b w:val="0"/>
                      <w:bCs w:val="0"/>
                    </w:rPr>
                  </w:pPr>
                  <w:ins w:id="530" w:author="Jose M. Fortes (R&amp;S)" w:date="2021-01-26T18:50:00Z">
                    <w:r>
                      <w:t>CFFDNF</w:t>
                    </w:r>
                  </w:ins>
                </w:p>
                <w:p w14:paraId="45C3E1D2" w14:textId="77777777" w:rsidR="00A44119" w:rsidRPr="00FB3AAA" w:rsidRDefault="00A44119" w:rsidP="00A44119">
                  <w:pPr>
                    <w:spacing w:after="0"/>
                    <w:jc w:val="center"/>
                    <w:rPr>
                      <w:ins w:id="531" w:author="Jose M. Fortes (R&amp;S)" w:date="2021-01-26T18:50:00Z"/>
                      <w:b w:val="0"/>
                      <w:i/>
                    </w:rPr>
                  </w:pPr>
                  <w:ins w:id="532" w:author="Jose M. Fortes (R&amp;S)" w:date="2021-01-26T18:50:00Z">
                    <w:r w:rsidRPr="00FB3AAA">
                      <w:rPr>
                        <w:b w:val="0"/>
                        <w:i/>
                      </w:rPr>
                      <w:t>Derat Distance</w:t>
                    </w:r>
                  </w:ins>
                </w:p>
                <w:p w14:paraId="06BB1700" w14:textId="77777777" w:rsidR="00A44119" w:rsidRPr="004E403D" w:rsidRDefault="002D01DA" w:rsidP="00A44119">
                  <w:pPr>
                    <w:spacing w:after="0"/>
                    <w:jc w:val="center"/>
                    <w:rPr>
                      <w:ins w:id="533" w:author="Jose M. Fortes (R&amp;S)" w:date="2021-01-26T18:50:00Z"/>
                    </w:rPr>
                  </w:pPr>
                  <m:oMathPara>
                    <m:oMath>
                      <m:f>
                        <m:fPr>
                          <m:ctrlPr>
                            <w:ins w:id="534" w:author="Jose M. Fortes (R&amp;S)" w:date="2021-01-26T18:50:00Z">
                              <w:rPr>
                                <w:rFonts w:ascii="Cambria Math" w:hAnsi="Cambria Math"/>
                                <w:i/>
                              </w:rPr>
                            </w:ins>
                          </m:ctrlPr>
                        </m:fPr>
                        <m:num>
                          <m:sSub>
                            <m:sSubPr>
                              <m:ctrlPr>
                                <w:ins w:id="535" w:author="Jose M. Fortes (R&amp;S)" w:date="2021-01-26T18:50:00Z">
                                  <w:rPr>
                                    <w:rFonts w:ascii="Cambria Math" w:hAnsi="Cambria Math"/>
                                    <w:i/>
                                  </w:rPr>
                                </w:ins>
                              </m:ctrlPr>
                            </m:sSubPr>
                            <m:e>
                              <m:r>
                                <w:ins w:id="536" w:author="Jose M. Fortes (R&amp;S)" w:date="2021-01-26T18:50:00Z">
                                  <m:rPr>
                                    <m:sty m:val="bi"/>
                                  </m:rPr>
                                  <w:rPr>
                                    <w:rFonts w:ascii="Cambria Math" w:hAnsi="Cambria Math"/>
                                  </w:rPr>
                                  <m:t>D</m:t>
                                </w:ins>
                              </m:r>
                            </m:e>
                            <m:sub>
                              <m:r>
                                <w:ins w:id="537" w:author="Jose M. Fortes (R&amp;S)" w:date="2021-01-26T18:50:00Z">
                                  <m:rPr>
                                    <m:sty m:val="bi"/>
                                  </m:rPr>
                                  <w:rPr>
                                    <w:rFonts w:ascii="Cambria Math" w:hAnsi="Cambria Math"/>
                                  </w:rPr>
                                  <m:t>QZ</m:t>
                                </w:ins>
                              </m:r>
                            </m:sub>
                          </m:sSub>
                        </m:num>
                        <m:den>
                          <m:r>
                            <w:ins w:id="538" w:author="Jose M. Fortes (R&amp;S)" w:date="2021-01-26T18:50:00Z">
                              <m:rPr>
                                <m:sty m:val="bi"/>
                              </m:rPr>
                              <w:rPr>
                                <w:rFonts w:ascii="Cambria Math" w:hAnsi="Cambria Math"/>
                              </w:rPr>
                              <m:t>2</m:t>
                            </w:ins>
                          </m:r>
                        </m:den>
                      </m:f>
                      <m:r>
                        <w:ins w:id="539" w:author="Jose M. Fortes (R&amp;S)" w:date="2021-01-26T18:50:00Z">
                          <m:rPr>
                            <m:sty m:val="bi"/>
                          </m:rPr>
                          <w:rPr>
                            <w:rFonts w:ascii="Cambria Math" w:hAnsi="Cambria Math"/>
                          </w:rPr>
                          <m:t>-</m:t>
                        </w:ins>
                      </m:r>
                      <m:f>
                        <m:fPr>
                          <m:ctrlPr>
                            <w:ins w:id="540" w:author="Jose M. Fortes (R&amp;S)" w:date="2021-01-26T18:50:00Z">
                              <w:rPr>
                                <w:rFonts w:ascii="Cambria Math" w:hAnsi="Cambria Math"/>
                                <w:i/>
                              </w:rPr>
                            </w:ins>
                          </m:ctrlPr>
                        </m:fPr>
                        <m:num>
                          <m:sSub>
                            <m:sSubPr>
                              <m:ctrlPr>
                                <w:ins w:id="541" w:author="Jose M. Fortes (R&amp;S)" w:date="2021-01-26T18:50:00Z">
                                  <w:rPr>
                                    <w:rFonts w:ascii="Cambria Math" w:hAnsi="Cambria Math"/>
                                    <w:i/>
                                  </w:rPr>
                                </w:ins>
                              </m:ctrlPr>
                            </m:sSubPr>
                            <m:e>
                              <m:r>
                                <w:ins w:id="542" w:author="Jose M. Fortes (R&amp;S)" w:date="2021-01-26T18:50:00Z">
                                  <m:rPr>
                                    <m:sty m:val="bi"/>
                                  </m:rPr>
                                  <w:rPr>
                                    <w:rFonts w:ascii="Cambria Math" w:hAnsi="Cambria Math"/>
                                  </w:rPr>
                                  <m:t>D</m:t>
                                </w:ins>
                              </m:r>
                            </m:e>
                            <m:sub>
                              <m:r>
                                <w:ins w:id="543" w:author="Jose M. Fortes (R&amp;S)" w:date="2021-01-26T18:50:00Z">
                                  <m:rPr>
                                    <m:sty m:val="bi"/>
                                  </m:rPr>
                                  <w:rPr>
                                    <w:rFonts w:ascii="Cambria Math" w:hAnsi="Cambria Math"/>
                                  </w:rPr>
                                  <m:t>eff</m:t>
                                </w:ins>
                              </m:r>
                            </m:sub>
                          </m:sSub>
                        </m:num>
                        <m:den>
                          <m:r>
                            <w:ins w:id="544" w:author="Jose M. Fortes (R&amp;S)" w:date="2021-01-26T18:50:00Z">
                              <m:rPr>
                                <m:sty m:val="bi"/>
                              </m:rPr>
                              <w:rPr>
                                <w:rFonts w:ascii="Cambria Math" w:hAnsi="Cambria Math"/>
                              </w:rPr>
                              <m:t>2</m:t>
                            </w:ins>
                          </m:r>
                        </m:den>
                      </m:f>
                      <m:r>
                        <w:ins w:id="545" w:author="Jose M. Fortes (R&amp;S)" w:date="2021-01-26T18:50:00Z">
                          <m:rPr>
                            <m:sty m:val="bi"/>
                          </m:rPr>
                          <w:rPr>
                            <w:rFonts w:ascii="Cambria Math" w:hAnsi="Cambria Math"/>
                          </w:rPr>
                          <m:t>+</m:t>
                        </w:ins>
                      </m:r>
                      <m:sSub>
                        <m:sSubPr>
                          <m:ctrlPr>
                            <w:ins w:id="546" w:author="Jose M. Fortes (R&amp;S)" w:date="2021-01-26T18:50:00Z">
                              <w:rPr>
                                <w:rFonts w:ascii="Cambria Math" w:hAnsi="Cambria Math"/>
                                <w:i/>
                              </w:rPr>
                            </w:ins>
                          </m:ctrlPr>
                        </m:sSubPr>
                        <m:e>
                          <m:r>
                            <w:ins w:id="547" w:author="Jose M. Fortes (R&amp;S)" w:date="2021-01-26T18:50:00Z">
                              <m:rPr>
                                <m:sty m:val="bi"/>
                              </m:rPr>
                              <w:rPr>
                                <w:rFonts w:ascii="Cambria Math" w:hAnsi="Cambria Math"/>
                              </w:rPr>
                              <m:t>r</m:t>
                            </w:ins>
                          </m:r>
                        </m:e>
                        <m:sub>
                          <m:r>
                            <w:ins w:id="548"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49" w:author="Jose M. Fortes (R&amp;S)" w:date="2021-01-26T18:50:00Z"/>
                      <w:b w:val="0"/>
                      <w:bCs w:val="0"/>
                    </w:rPr>
                  </w:pPr>
                  <w:ins w:id="550" w:author="Jose M. Fortes (R&amp;S)" w:date="2021-01-26T18:50:00Z">
                    <w:r>
                      <w:t>CFF</w:t>
                    </w:r>
                    <w:r w:rsidRPr="004E403D">
                      <w:t>NF</w:t>
                    </w:r>
                  </w:ins>
                </w:p>
                <w:p w14:paraId="625F394D" w14:textId="77777777" w:rsidR="00A44119" w:rsidRPr="00FB3AAA" w:rsidRDefault="00A44119" w:rsidP="00A44119">
                  <w:pPr>
                    <w:spacing w:after="0"/>
                    <w:jc w:val="center"/>
                    <w:rPr>
                      <w:ins w:id="551" w:author="Jose M. Fortes (R&amp;S)" w:date="2021-01-26T18:50:00Z"/>
                      <w:b w:val="0"/>
                      <w:i/>
                    </w:rPr>
                  </w:pPr>
                  <w:ins w:id="552" w:author="Jose M. Fortes (R&amp;S)" w:date="2021-01-26T18:50:00Z">
                    <w:r>
                      <w:rPr>
                        <w:b w:val="0"/>
                        <w:i/>
                      </w:rPr>
                      <w:t>Radiative NF boundary</w:t>
                    </w:r>
                  </w:ins>
                </w:p>
                <w:p w14:paraId="7A263488" w14:textId="77777777" w:rsidR="00A44119" w:rsidRPr="004E403D" w:rsidRDefault="002D01DA" w:rsidP="00A44119">
                  <w:pPr>
                    <w:spacing w:after="0"/>
                    <w:jc w:val="center"/>
                    <w:rPr>
                      <w:ins w:id="553" w:author="Jose M. Fortes (R&amp;S)" w:date="2021-01-26T18:50:00Z"/>
                    </w:rPr>
                  </w:pPr>
                  <m:oMathPara>
                    <m:oMath>
                      <m:f>
                        <m:fPr>
                          <m:ctrlPr>
                            <w:ins w:id="554" w:author="Jose M. Fortes (R&amp;S)" w:date="2021-01-26T18:50:00Z">
                              <w:rPr>
                                <w:rFonts w:ascii="Cambria Math" w:hAnsi="Cambria Math"/>
                                <w:i/>
                              </w:rPr>
                            </w:ins>
                          </m:ctrlPr>
                        </m:fPr>
                        <m:num>
                          <m:sSub>
                            <m:sSubPr>
                              <m:ctrlPr>
                                <w:ins w:id="555" w:author="Jose M. Fortes (R&amp;S)" w:date="2021-01-26T18:50:00Z">
                                  <w:rPr>
                                    <w:rFonts w:ascii="Cambria Math" w:hAnsi="Cambria Math"/>
                                    <w:i/>
                                  </w:rPr>
                                </w:ins>
                              </m:ctrlPr>
                            </m:sSubPr>
                            <m:e>
                              <m:r>
                                <w:ins w:id="556" w:author="Jose M. Fortes (R&amp;S)" w:date="2021-01-26T18:50:00Z">
                                  <m:rPr>
                                    <m:sty m:val="bi"/>
                                  </m:rPr>
                                  <w:rPr>
                                    <w:rFonts w:ascii="Cambria Math" w:hAnsi="Cambria Math"/>
                                  </w:rPr>
                                  <m:t>D</m:t>
                                </w:ins>
                              </m:r>
                            </m:e>
                            <m:sub>
                              <m:r>
                                <w:ins w:id="557" w:author="Jose M. Fortes (R&amp;S)" w:date="2021-01-26T18:50:00Z">
                                  <m:rPr>
                                    <m:sty m:val="bi"/>
                                  </m:rPr>
                                  <w:rPr>
                                    <w:rFonts w:ascii="Cambria Math" w:hAnsi="Cambria Math"/>
                                  </w:rPr>
                                  <m:t>QZ</m:t>
                                </w:ins>
                              </m:r>
                            </m:sub>
                          </m:sSub>
                        </m:num>
                        <m:den>
                          <m:r>
                            <w:ins w:id="558" w:author="Jose M. Fortes (R&amp;S)" w:date="2021-01-26T18:50:00Z">
                              <m:rPr>
                                <m:sty m:val="bi"/>
                              </m:rPr>
                              <w:rPr>
                                <w:rFonts w:ascii="Cambria Math" w:hAnsi="Cambria Math"/>
                              </w:rPr>
                              <m:t>2</m:t>
                            </w:ins>
                          </m:r>
                        </m:den>
                      </m:f>
                      <m:r>
                        <w:ins w:id="559" w:author="Jose M. Fortes (R&amp;S)" w:date="2021-01-26T18:50:00Z">
                          <m:rPr>
                            <m:sty m:val="bi"/>
                          </m:rPr>
                          <w:rPr>
                            <w:rFonts w:ascii="Cambria Math" w:hAnsi="Cambria Math"/>
                          </w:rPr>
                          <m:t>-</m:t>
                        </w:ins>
                      </m:r>
                      <m:f>
                        <m:fPr>
                          <m:ctrlPr>
                            <w:ins w:id="560" w:author="Jose M. Fortes (R&amp;S)" w:date="2021-01-26T18:50:00Z">
                              <w:rPr>
                                <w:rFonts w:ascii="Cambria Math" w:hAnsi="Cambria Math"/>
                                <w:i/>
                              </w:rPr>
                            </w:ins>
                          </m:ctrlPr>
                        </m:fPr>
                        <m:num>
                          <m:sSub>
                            <m:sSubPr>
                              <m:ctrlPr>
                                <w:ins w:id="561" w:author="Jose M. Fortes (R&amp;S)" w:date="2021-01-26T18:50:00Z">
                                  <w:rPr>
                                    <w:rFonts w:ascii="Cambria Math" w:hAnsi="Cambria Math"/>
                                    <w:i/>
                                  </w:rPr>
                                </w:ins>
                              </m:ctrlPr>
                            </m:sSubPr>
                            <m:e>
                              <m:r>
                                <w:ins w:id="562" w:author="Jose M. Fortes (R&amp;S)" w:date="2021-01-26T18:50:00Z">
                                  <m:rPr>
                                    <m:sty m:val="bi"/>
                                  </m:rPr>
                                  <w:rPr>
                                    <w:rFonts w:ascii="Cambria Math" w:hAnsi="Cambria Math"/>
                                  </w:rPr>
                                  <m:t>D</m:t>
                                </w:ins>
                              </m:r>
                            </m:e>
                            <m:sub>
                              <m:r>
                                <w:ins w:id="563" w:author="Jose M. Fortes (R&amp;S)" w:date="2021-01-26T18:50:00Z">
                                  <m:rPr>
                                    <m:sty m:val="bi"/>
                                  </m:rPr>
                                  <w:rPr>
                                    <w:rFonts w:ascii="Cambria Math" w:hAnsi="Cambria Math"/>
                                  </w:rPr>
                                  <m:t>eff</m:t>
                                </w:ins>
                              </m:r>
                            </m:sub>
                          </m:sSub>
                        </m:num>
                        <m:den>
                          <m:r>
                            <w:ins w:id="564" w:author="Jose M. Fortes (R&amp;S)" w:date="2021-01-26T18:50:00Z">
                              <m:rPr>
                                <m:sty m:val="bi"/>
                              </m:rPr>
                              <w:rPr>
                                <w:rFonts w:ascii="Cambria Math" w:hAnsi="Cambria Math"/>
                              </w:rPr>
                              <m:t>2</m:t>
                            </w:ins>
                          </m:r>
                        </m:den>
                      </m:f>
                      <m:r>
                        <w:ins w:id="565" w:author="Jose M. Fortes (R&amp;S)" w:date="2021-01-26T18:50:00Z">
                          <m:rPr>
                            <m:sty m:val="bi"/>
                          </m:rPr>
                          <w:rPr>
                            <w:rFonts w:ascii="Cambria Math" w:hAnsi="Cambria Math"/>
                          </w:rPr>
                          <m:t>+0.62</m:t>
                        </w:ins>
                      </m:r>
                      <m:rad>
                        <m:radPr>
                          <m:degHide m:val="1"/>
                          <m:ctrlPr>
                            <w:ins w:id="566" w:author="Jose M. Fortes (R&amp;S)" w:date="2021-01-26T18:50:00Z">
                              <w:rPr>
                                <w:rFonts w:ascii="Cambria Math" w:hAnsi="Cambria Math"/>
                                <w:i/>
                              </w:rPr>
                            </w:ins>
                          </m:ctrlPr>
                        </m:radPr>
                        <m:deg/>
                        <m:e>
                          <m:f>
                            <m:fPr>
                              <m:ctrlPr>
                                <w:ins w:id="567" w:author="Jose M. Fortes (R&amp;S)" w:date="2021-01-26T18:50:00Z">
                                  <w:rPr>
                                    <w:rFonts w:ascii="Cambria Math" w:hAnsi="Cambria Math"/>
                                    <w:i/>
                                  </w:rPr>
                                </w:ins>
                              </m:ctrlPr>
                            </m:fPr>
                            <m:num>
                              <m:sSubSup>
                                <m:sSubSupPr>
                                  <m:ctrlPr>
                                    <w:ins w:id="568" w:author="Jose M. Fortes (R&amp;S)" w:date="2021-01-26T18:50:00Z">
                                      <w:rPr>
                                        <w:rFonts w:ascii="Cambria Math" w:hAnsi="Cambria Math"/>
                                        <w:i/>
                                      </w:rPr>
                                    </w:ins>
                                  </m:ctrlPr>
                                </m:sSubSupPr>
                                <m:e>
                                  <m:r>
                                    <w:ins w:id="569" w:author="Jose M. Fortes (R&amp;S)" w:date="2021-01-26T18:50:00Z">
                                      <m:rPr>
                                        <m:sty m:val="bi"/>
                                      </m:rPr>
                                      <w:rPr>
                                        <w:rFonts w:ascii="Cambria Math" w:hAnsi="Cambria Math"/>
                                      </w:rPr>
                                      <m:t>D</m:t>
                                    </w:ins>
                                  </m:r>
                                </m:e>
                                <m:sub>
                                  <m:r>
                                    <w:ins w:id="570" w:author="Jose M. Fortes (R&amp;S)" w:date="2021-01-26T18:50:00Z">
                                      <m:rPr>
                                        <m:sty m:val="bi"/>
                                      </m:rPr>
                                      <w:rPr>
                                        <w:rFonts w:ascii="Cambria Math" w:hAnsi="Cambria Math"/>
                                      </w:rPr>
                                      <m:t>eff</m:t>
                                    </w:ins>
                                  </m:r>
                                </m:sub>
                                <m:sup>
                                  <m:r>
                                    <w:ins w:id="571" w:author="Jose M. Fortes (R&amp;S)" w:date="2021-01-26T18:50:00Z">
                                      <m:rPr>
                                        <m:sty m:val="bi"/>
                                      </m:rPr>
                                      <w:rPr>
                                        <w:rFonts w:ascii="Cambria Math" w:hAnsi="Cambria Math"/>
                                      </w:rPr>
                                      <m:t>3</m:t>
                                    </w:ins>
                                  </m:r>
                                </m:sup>
                              </m:sSubSup>
                            </m:num>
                            <m:den>
                              <m:r>
                                <w:ins w:id="572"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73" w:author="Jose M. Fortes (R&amp;S)" w:date="2021-01-26T18:50:00Z"/>
              </w:trPr>
              <w:tc>
                <w:tcPr>
                  <w:tcW w:w="903" w:type="dxa"/>
                </w:tcPr>
                <w:p w14:paraId="5304A3BB" w14:textId="77777777" w:rsidR="00A44119" w:rsidRDefault="00A44119" w:rsidP="00A44119">
                  <w:pPr>
                    <w:spacing w:after="0"/>
                    <w:jc w:val="center"/>
                    <w:rPr>
                      <w:ins w:id="574" w:author="Jose M. Fortes (R&amp;S)" w:date="2021-01-26T18:50:00Z"/>
                    </w:rPr>
                  </w:pPr>
                  <w:ins w:id="575" w:author="Jose M. Fortes (R&amp;S)" w:date="2021-01-26T18:50:00Z">
                    <w:r w:rsidRPr="00BF6E3F">
                      <w:t>24.25</w:t>
                    </w:r>
                  </w:ins>
                </w:p>
              </w:tc>
              <w:tc>
                <w:tcPr>
                  <w:tcW w:w="1081" w:type="dxa"/>
                </w:tcPr>
                <w:p w14:paraId="740A22AF" w14:textId="77777777" w:rsidR="00A44119" w:rsidRDefault="00A44119" w:rsidP="00A44119">
                  <w:pPr>
                    <w:spacing w:after="0"/>
                    <w:jc w:val="center"/>
                    <w:rPr>
                      <w:ins w:id="576" w:author="Jose M. Fortes (R&amp;S)" w:date="2021-01-26T18:50:00Z"/>
                    </w:rPr>
                  </w:pPr>
                  <w:ins w:id="577" w:author="Jose M. Fortes (R&amp;S)" w:date="2021-01-26T18:50:00Z">
                    <w:r w:rsidRPr="00BF6E3F">
                      <w:t>5.10</w:t>
                    </w:r>
                  </w:ins>
                </w:p>
              </w:tc>
              <w:tc>
                <w:tcPr>
                  <w:tcW w:w="1864" w:type="dxa"/>
                </w:tcPr>
                <w:p w14:paraId="43E1870A" w14:textId="77777777" w:rsidR="00A44119" w:rsidRDefault="00A44119" w:rsidP="00A44119">
                  <w:pPr>
                    <w:spacing w:after="0"/>
                    <w:jc w:val="center"/>
                    <w:rPr>
                      <w:ins w:id="578" w:author="Jose M. Fortes (R&amp;S)" w:date="2021-01-26T18:50:00Z"/>
                    </w:rPr>
                  </w:pPr>
                  <w:ins w:id="579" w:author="Jose M. Fortes (R&amp;S)" w:date="2021-01-26T18:50:00Z">
                    <w:r w:rsidRPr="0046202B">
                      <w:t>0.32</w:t>
                    </w:r>
                  </w:ins>
                </w:p>
              </w:tc>
              <w:tc>
                <w:tcPr>
                  <w:tcW w:w="2754" w:type="dxa"/>
                </w:tcPr>
                <w:p w14:paraId="3E066107" w14:textId="77777777" w:rsidR="00A44119" w:rsidRDefault="00A44119" w:rsidP="00A44119">
                  <w:pPr>
                    <w:spacing w:after="0"/>
                    <w:jc w:val="center"/>
                    <w:rPr>
                      <w:ins w:id="580" w:author="Jose M. Fortes (R&amp;S)" w:date="2021-01-26T18:50:00Z"/>
                    </w:rPr>
                  </w:pPr>
                  <w:ins w:id="581" w:author="Jose M. Fortes (R&amp;S)" w:date="2021-01-26T18:50:00Z">
                    <w:r w:rsidRPr="0046202B">
                      <w:t>0.19</w:t>
                    </w:r>
                  </w:ins>
                </w:p>
              </w:tc>
            </w:tr>
            <w:tr w:rsidR="00A44119" w14:paraId="6D3A80D3" w14:textId="77777777" w:rsidTr="00A44119">
              <w:trPr>
                <w:ins w:id="582" w:author="Jose M. Fortes (R&amp;S)" w:date="2021-01-26T18:50:00Z"/>
              </w:trPr>
              <w:tc>
                <w:tcPr>
                  <w:tcW w:w="903" w:type="dxa"/>
                </w:tcPr>
                <w:p w14:paraId="43A6BDE8" w14:textId="77777777" w:rsidR="00A44119" w:rsidRDefault="00A44119" w:rsidP="00A44119">
                  <w:pPr>
                    <w:spacing w:after="0"/>
                    <w:jc w:val="center"/>
                    <w:rPr>
                      <w:ins w:id="583" w:author="Jose M. Fortes (R&amp;S)" w:date="2021-01-26T18:50:00Z"/>
                    </w:rPr>
                  </w:pPr>
                  <w:ins w:id="584" w:author="Jose M. Fortes (R&amp;S)" w:date="2021-01-26T18:50:00Z">
                    <w:r w:rsidRPr="00BF6E3F">
                      <w:t>30</w:t>
                    </w:r>
                  </w:ins>
                </w:p>
              </w:tc>
              <w:tc>
                <w:tcPr>
                  <w:tcW w:w="1081" w:type="dxa"/>
                </w:tcPr>
                <w:p w14:paraId="6ED050A2" w14:textId="77777777" w:rsidR="00A44119" w:rsidRDefault="00A44119" w:rsidP="00A44119">
                  <w:pPr>
                    <w:spacing w:after="0"/>
                    <w:jc w:val="center"/>
                    <w:rPr>
                      <w:ins w:id="585" w:author="Jose M. Fortes (R&amp;S)" w:date="2021-01-26T18:50:00Z"/>
                    </w:rPr>
                  </w:pPr>
                  <w:ins w:id="586" w:author="Jose M. Fortes (R&amp;S)" w:date="2021-01-26T18:50:00Z">
                    <w:r w:rsidRPr="00BF6E3F">
                      <w:t>4.12</w:t>
                    </w:r>
                  </w:ins>
                </w:p>
              </w:tc>
              <w:tc>
                <w:tcPr>
                  <w:tcW w:w="1864" w:type="dxa"/>
                </w:tcPr>
                <w:p w14:paraId="48B25182" w14:textId="77777777" w:rsidR="00A44119" w:rsidRDefault="00A44119" w:rsidP="00A44119">
                  <w:pPr>
                    <w:spacing w:after="0"/>
                    <w:jc w:val="center"/>
                    <w:rPr>
                      <w:ins w:id="587" w:author="Jose M. Fortes (R&amp;S)" w:date="2021-01-26T18:50:00Z"/>
                    </w:rPr>
                  </w:pPr>
                  <w:ins w:id="588" w:author="Jose M. Fortes (R&amp;S)" w:date="2021-01-26T18:50:00Z">
                    <w:r w:rsidRPr="0046202B">
                      <w:t>0.28</w:t>
                    </w:r>
                  </w:ins>
                </w:p>
              </w:tc>
              <w:tc>
                <w:tcPr>
                  <w:tcW w:w="2754" w:type="dxa"/>
                </w:tcPr>
                <w:p w14:paraId="7BEDCF66" w14:textId="77777777" w:rsidR="00A44119" w:rsidRDefault="00A44119" w:rsidP="00A44119">
                  <w:pPr>
                    <w:spacing w:after="0"/>
                    <w:jc w:val="center"/>
                    <w:rPr>
                      <w:ins w:id="589" w:author="Jose M. Fortes (R&amp;S)" w:date="2021-01-26T18:50:00Z"/>
                    </w:rPr>
                  </w:pPr>
                  <w:ins w:id="590"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591" w:author="Jose M. Fortes (R&amp;S)" w:date="2021-01-26T18:50:00Z"/>
              </w:trPr>
              <w:tc>
                <w:tcPr>
                  <w:tcW w:w="903" w:type="dxa"/>
                </w:tcPr>
                <w:p w14:paraId="786D19C2" w14:textId="77777777" w:rsidR="00A44119" w:rsidRDefault="00A44119" w:rsidP="00A44119">
                  <w:pPr>
                    <w:spacing w:after="0"/>
                    <w:jc w:val="center"/>
                    <w:rPr>
                      <w:ins w:id="592" w:author="Jose M. Fortes (R&amp;S)" w:date="2021-01-26T18:50:00Z"/>
                    </w:rPr>
                  </w:pPr>
                  <w:ins w:id="593" w:author="Jose M. Fortes (R&amp;S)" w:date="2021-01-26T18:50:00Z">
                    <w:r w:rsidRPr="00BF6E3F">
                      <w:t>40</w:t>
                    </w:r>
                  </w:ins>
                </w:p>
              </w:tc>
              <w:tc>
                <w:tcPr>
                  <w:tcW w:w="1081" w:type="dxa"/>
                </w:tcPr>
                <w:p w14:paraId="0C82121A" w14:textId="77777777" w:rsidR="00A44119" w:rsidRDefault="00A44119" w:rsidP="00A44119">
                  <w:pPr>
                    <w:spacing w:after="0"/>
                    <w:jc w:val="center"/>
                    <w:rPr>
                      <w:ins w:id="594" w:author="Jose M. Fortes (R&amp;S)" w:date="2021-01-26T18:50:00Z"/>
                    </w:rPr>
                  </w:pPr>
                  <w:ins w:id="595" w:author="Jose M. Fortes (R&amp;S)" w:date="2021-01-26T18:50:00Z">
                    <w:r w:rsidRPr="00BF6E3F">
                      <w:t>3.09</w:t>
                    </w:r>
                  </w:ins>
                </w:p>
              </w:tc>
              <w:tc>
                <w:tcPr>
                  <w:tcW w:w="1864" w:type="dxa"/>
                </w:tcPr>
                <w:p w14:paraId="74FD3533" w14:textId="77777777" w:rsidR="00A44119" w:rsidRDefault="00A44119" w:rsidP="00A44119">
                  <w:pPr>
                    <w:spacing w:after="0"/>
                    <w:jc w:val="center"/>
                    <w:rPr>
                      <w:ins w:id="596" w:author="Jose M. Fortes (R&amp;S)" w:date="2021-01-26T18:50:00Z"/>
                    </w:rPr>
                  </w:pPr>
                  <w:ins w:id="597" w:author="Jose M. Fortes (R&amp;S)" w:date="2021-01-26T18:50:00Z">
                    <w:r w:rsidRPr="0046202B">
                      <w:t>0.25</w:t>
                    </w:r>
                  </w:ins>
                </w:p>
              </w:tc>
              <w:tc>
                <w:tcPr>
                  <w:tcW w:w="2754" w:type="dxa"/>
                </w:tcPr>
                <w:p w14:paraId="30EEE9DA" w14:textId="77777777" w:rsidR="00A44119" w:rsidRDefault="00A44119" w:rsidP="00A44119">
                  <w:pPr>
                    <w:spacing w:after="0"/>
                    <w:jc w:val="center"/>
                    <w:rPr>
                      <w:ins w:id="598" w:author="Jose M. Fortes (R&amp;S)" w:date="2021-01-26T18:50:00Z"/>
                    </w:rPr>
                  </w:pPr>
                  <w:ins w:id="599" w:author="Jose M. Fortes (R&amp;S)" w:date="2021-01-26T18:50:00Z">
                    <w:r w:rsidRPr="0046202B">
                      <w:t>0.17</w:t>
                    </w:r>
                  </w:ins>
                </w:p>
              </w:tc>
            </w:tr>
            <w:tr w:rsidR="00A44119" w14:paraId="6E3835D0" w14:textId="77777777" w:rsidTr="00A44119">
              <w:trPr>
                <w:ins w:id="600" w:author="Jose M. Fortes (R&amp;S)" w:date="2021-01-26T18:50:00Z"/>
              </w:trPr>
              <w:tc>
                <w:tcPr>
                  <w:tcW w:w="903" w:type="dxa"/>
                </w:tcPr>
                <w:p w14:paraId="5FAD7B6D" w14:textId="77777777" w:rsidR="00A44119" w:rsidRDefault="00A44119" w:rsidP="00A44119">
                  <w:pPr>
                    <w:spacing w:after="0"/>
                    <w:jc w:val="center"/>
                    <w:rPr>
                      <w:ins w:id="601" w:author="Jose M. Fortes (R&amp;S)" w:date="2021-01-26T18:50:00Z"/>
                    </w:rPr>
                  </w:pPr>
                  <w:ins w:id="602" w:author="Jose M. Fortes (R&amp;S)" w:date="2021-01-26T18:50:00Z">
                    <w:r w:rsidRPr="00BF6E3F">
                      <w:t>43.5</w:t>
                    </w:r>
                  </w:ins>
                </w:p>
              </w:tc>
              <w:tc>
                <w:tcPr>
                  <w:tcW w:w="1081" w:type="dxa"/>
                </w:tcPr>
                <w:p w14:paraId="1D64DF30" w14:textId="77777777" w:rsidR="00A44119" w:rsidRDefault="00A44119" w:rsidP="00A44119">
                  <w:pPr>
                    <w:spacing w:after="0"/>
                    <w:jc w:val="center"/>
                    <w:rPr>
                      <w:ins w:id="603" w:author="Jose M. Fortes (R&amp;S)" w:date="2021-01-26T18:50:00Z"/>
                    </w:rPr>
                  </w:pPr>
                  <w:ins w:id="604" w:author="Jose M. Fortes (R&amp;S)" w:date="2021-01-26T18:50:00Z">
                    <w:r w:rsidRPr="00BF6E3F">
                      <w:t>2.84</w:t>
                    </w:r>
                  </w:ins>
                </w:p>
              </w:tc>
              <w:tc>
                <w:tcPr>
                  <w:tcW w:w="1864" w:type="dxa"/>
                </w:tcPr>
                <w:p w14:paraId="41D2FF11" w14:textId="77777777" w:rsidR="00A44119" w:rsidRDefault="00A44119" w:rsidP="00A44119">
                  <w:pPr>
                    <w:spacing w:after="0"/>
                    <w:jc w:val="center"/>
                    <w:rPr>
                      <w:ins w:id="605" w:author="Jose M. Fortes (R&amp;S)" w:date="2021-01-26T18:50:00Z"/>
                    </w:rPr>
                  </w:pPr>
                  <w:ins w:id="606" w:author="Jose M. Fortes (R&amp;S)" w:date="2021-01-26T18:50:00Z">
                    <w:r w:rsidRPr="0046202B">
                      <w:t>0.24</w:t>
                    </w:r>
                  </w:ins>
                </w:p>
              </w:tc>
              <w:tc>
                <w:tcPr>
                  <w:tcW w:w="2754" w:type="dxa"/>
                </w:tcPr>
                <w:p w14:paraId="569005B8" w14:textId="77777777" w:rsidR="00A44119" w:rsidRDefault="00A44119" w:rsidP="00A44119">
                  <w:pPr>
                    <w:spacing w:after="0"/>
                    <w:jc w:val="center"/>
                    <w:rPr>
                      <w:ins w:id="607" w:author="Jose M. Fortes (R&amp;S)" w:date="2021-01-26T18:50:00Z"/>
                    </w:rPr>
                  </w:pPr>
                  <w:ins w:id="608"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09" w:author="Jose M. Fortes (R&amp;S)" w:date="2021-01-26T18:50:00Z"/>
              </w:trPr>
              <w:tc>
                <w:tcPr>
                  <w:tcW w:w="903" w:type="dxa"/>
                </w:tcPr>
                <w:p w14:paraId="7D7561D2" w14:textId="77777777" w:rsidR="00A44119" w:rsidRDefault="00A44119" w:rsidP="00A44119">
                  <w:pPr>
                    <w:spacing w:after="0"/>
                    <w:jc w:val="center"/>
                    <w:rPr>
                      <w:ins w:id="610" w:author="Jose M. Fortes (R&amp;S)" w:date="2021-01-26T18:50:00Z"/>
                    </w:rPr>
                  </w:pPr>
                  <w:ins w:id="611" w:author="Jose M. Fortes (R&amp;S)" w:date="2021-01-26T18:50:00Z">
                    <w:r w:rsidRPr="00BF6E3F">
                      <w:t>52.6</w:t>
                    </w:r>
                  </w:ins>
                </w:p>
              </w:tc>
              <w:tc>
                <w:tcPr>
                  <w:tcW w:w="1081" w:type="dxa"/>
                </w:tcPr>
                <w:p w14:paraId="1B36BFD6" w14:textId="77777777" w:rsidR="00A44119" w:rsidRDefault="00A44119" w:rsidP="00A44119">
                  <w:pPr>
                    <w:spacing w:after="0"/>
                    <w:jc w:val="center"/>
                    <w:rPr>
                      <w:ins w:id="612" w:author="Jose M. Fortes (R&amp;S)" w:date="2021-01-26T18:50:00Z"/>
                    </w:rPr>
                  </w:pPr>
                  <w:ins w:id="613" w:author="Jose M. Fortes (R&amp;S)" w:date="2021-01-26T18:50:00Z">
                    <w:r w:rsidRPr="00BF6E3F">
                      <w:t>2.35</w:t>
                    </w:r>
                  </w:ins>
                </w:p>
              </w:tc>
              <w:tc>
                <w:tcPr>
                  <w:tcW w:w="1864" w:type="dxa"/>
                </w:tcPr>
                <w:p w14:paraId="1E6A22AD" w14:textId="77777777" w:rsidR="00A44119" w:rsidRDefault="00A44119" w:rsidP="00A44119">
                  <w:pPr>
                    <w:spacing w:after="0"/>
                    <w:jc w:val="center"/>
                    <w:rPr>
                      <w:ins w:id="614" w:author="Jose M. Fortes (R&amp;S)" w:date="2021-01-26T18:50:00Z"/>
                    </w:rPr>
                  </w:pPr>
                  <w:ins w:id="615" w:author="Jose M. Fortes (R&amp;S)" w:date="2021-01-26T18:50:00Z">
                    <w:r w:rsidRPr="0046202B">
                      <w:t>0.23</w:t>
                    </w:r>
                  </w:ins>
                </w:p>
              </w:tc>
              <w:tc>
                <w:tcPr>
                  <w:tcW w:w="2754" w:type="dxa"/>
                </w:tcPr>
                <w:p w14:paraId="68C10795" w14:textId="77777777" w:rsidR="00A44119" w:rsidRDefault="00A44119" w:rsidP="00A44119">
                  <w:pPr>
                    <w:spacing w:after="0"/>
                    <w:jc w:val="center"/>
                    <w:rPr>
                      <w:ins w:id="616" w:author="Jose M. Fortes (R&amp;S)" w:date="2021-01-26T18:50:00Z"/>
                    </w:rPr>
                  </w:pPr>
                  <w:ins w:id="617" w:author="Jose M. Fortes (R&amp;S)" w:date="2021-01-26T18:50:00Z">
                    <w:r w:rsidRPr="0046202B">
                      <w:t>0.17</w:t>
                    </w:r>
                  </w:ins>
                </w:p>
              </w:tc>
            </w:tr>
          </w:tbl>
          <w:p w14:paraId="2FC495B1" w14:textId="77777777" w:rsidR="00A44119" w:rsidRDefault="00A44119" w:rsidP="00A44119">
            <w:pPr>
              <w:spacing w:after="120"/>
              <w:rPr>
                <w:ins w:id="618" w:author="Jose M. Fortes (R&amp;S)" w:date="2021-01-26T18:50:00Z"/>
                <w:rFonts w:eastAsiaTheme="minorEastAsia"/>
                <w:color w:val="0070C0"/>
                <w:lang w:eastAsia="zh-CN"/>
              </w:rPr>
            </w:pPr>
            <w:ins w:id="619"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20" w:author="Thorsten Hertel (KEYS)" w:date="2021-01-26T19:24:00Z"/>
                <w:rFonts w:eastAsiaTheme="minorEastAsia"/>
                <w:color w:val="0070C0"/>
                <w:lang w:eastAsia="zh-CN"/>
              </w:rPr>
            </w:pPr>
            <w:ins w:id="621"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22" w:author="Thorsten Hertel (KEYS)" w:date="2021-01-26T19:24:00Z"/>
                <w:rFonts w:eastAsiaTheme="minorEastAsia"/>
                <w:color w:val="0070C0"/>
                <w:lang w:eastAsia="zh-CN"/>
              </w:rPr>
            </w:pPr>
            <w:ins w:id="623"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24" w:author="Thorsten Hertel (KEYS)" w:date="2021-01-26T19:24:00Z"/>
                <w:lang w:val="en-US"/>
              </w:rPr>
            </w:pPr>
            <w:ins w:id="625"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26"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27" w:author="Apple Inc." w:date="2021-01-27T02:38:00Z"/>
                      <w:rFonts w:ascii="Times New Roman" w:hAnsi="Times New Roman" w:cs="Times New Roman"/>
                    </w:rPr>
                  </w:pPr>
                  <w:ins w:id="628"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29" w:author="Apple Inc." w:date="2021-01-27T02:38:00Z"/>
                      <w:rFonts w:ascii="Times New Roman" w:hAnsi="Times New Roman" w:cs="Times New Roman"/>
                    </w:rPr>
                  </w:pPr>
                  <w:ins w:id="630"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31" w:author="Apple Inc." w:date="2021-01-27T02:38:00Z"/>
                      <w:rFonts w:ascii="Times New Roman" w:hAnsi="Times New Roman" w:cs="Times New Roman"/>
                      <w:color w:val="595959"/>
                    </w:rPr>
                  </w:pPr>
                  <w:ins w:id="632"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33" w:author="Apple Inc." w:date="2021-01-27T02:38:00Z"/>
                      <w:rFonts w:ascii="Times New Roman" w:hAnsi="Times New Roman" w:cs="Times New Roman"/>
                    </w:rPr>
                  </w:pPr>
                  <w:ins w:id="634"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35"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36"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37"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38" w:author="Apple Inc." w:date="2021-01-27T02:38:00Z"/>
                      <w:rFonts w:ascii="Times New Roman" w:hAnsi="Times New Roman" w:cs="Times New Roman"/>
                    </w:rPr>
                  </w:pPr>
                  <w:ins w:id="639"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40" w:author="Apple Inc." w:date="2021-01-27T02:38:00Z"/>
                      <w:rFonts w:ascii="Times New Roman" w:hAnsi="Times New Roman" w:cs="Times New Roman"/>
                    </w:rPr>
                  </w:pPr>
                  <w:ins w:id="641"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42" w:author="Apple Inc." w:date="2021-01-27T02:38:00Z"/>
                      <w:rFonts w:ascii="Times New Roman" w:hAnsi="Times New Roman" w:cs="Times New Roman"/>
                    </w:rPr>
                  </w:pPr>
                  <w:ins w:id="643"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44" w:author="Apple Inc." w:date="2021-01-27T02:38:00Z"/>
                      <w:rFonts w:ascii="Times New Roman" w:hAnsi="Times New Roman" w:cs="Times New Roman"/>
                    </w:rPr>
                  </w:pPr>
                  <w:ins w:id="645"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46"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47"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48" w:author="Apple Inc." w:date="2021-01-27T02:38:00Z"/>
                      <w:rFonts w:ascii="Times New Roman" w:hAnsi="Times New Roman" w:cs="Times New Roman"/>
                    </w:rPr>
                  </w:pPr>
                  <w:ins w:id="649"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50" w:author="Apple Inc." w:date="2021-01-27T02:38:00Z"/>
                      <w:rFonts w:ascii="Times New Roman" w:hAnsi="Times New Roman" w:cs="Times New Roman"/>
                    </w:rPr>
                  </w:pPr>
                  <w:ins w:id="651"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52" w:author="Apple Inc." w:date="2021-01-27T02:38:00Z"/>
                      <w:rFonts w:ascii="Times New Roman" w:hAnsi="Times New Roman" w:cs="Times New Roman"/>
                    </w:rPr>
                  </w:pPr>
                  <w:ins w:id="653"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54" w:author="Apple Inc." w:date="2021-01-27T02:38:00Z"/>
                      <w:rFonts w:ascii="Times New Roman" w:hAnsi="Times New Roman" w:cs="Times New Roman"/>
                    </w:rPr>
                  </w:pPr>
                  <w:ins w:id="655"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56" w:author="Apple Inc." w:date="2021-01-27T02:38:00Z"/>
                      <w:rFonts w:ascii="Times New Roman" w:hAnsi="Times New Roman" w:cs="Times New Roman"/>
                    </w:rPr>
                  </w:pPr>
                  <w:ins w:id="657"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58" w:author="Apple Inc." w:date="2021-01-27T02:38:00Z"/>
                      <w:rFonts w:ascii="Times New Roman" w:hAnsi="Times New Roman" w:cs="Times New Roman"/>
                    </w:rPr>
                  </w:pPr>
                  <w:ins w:id="659" w:author="Apple Inc." w:date="2021-01-27T02:38:00Z">
                    <w:r w:rsidRPr="00F01042">
                      <w:rPr>
                        <w:rFonts w:ascii="Times New Roman" w:hAnsi="Times New Roman" w:cs="Times New Roman"/>
                      </w:rPr>
                      <w:t>0.24368</w:t>
                    </w:r>
                  </w:ins>
                </w:p>
              </w:tc>
            </w:tr>
            <w:tr w:rsidR="008F1273" w:rsidRPr="00F01042" w14:paraId="34A269F2" w14:textId="77777777" w:rsidTr="00A006A2">
              <w:trPr>
                <w:ins w:id="660"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61"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62" w:author="Apple Inc." w:date="2021-01-27T02:38:00Z"/>
                      <w:rFonts w:ascii="Times New Roman" w:hAnsi="Times New Roman" w:cs="Times New Roman"/>
                    </w:rPr>
                  </w:pPr>
                  <w:ins w:id="663"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64" w:author="Apple Inc." w:date="2021-01-27T02:38:00Z"/>
                      <w:rFonts w:ascii="Times New Roman" w:hAnsi="Times New Roman" w:cs="Times New Roman"/>
                    </w:rPr>
                  </w:pPr>
                  <w:ins w:id="665"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66" w:author="Apple Inc." w:date="2021-01-27T02:38:00Z"/>
                      <w:rFonts w:ascii="Times New Roman" w:hAnsi="Times New Roman" w:cs="Times New Roman"/>
                    </w:rPr>
                  </w:pPr>
                  <w:ins w:id="667"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68" w:author="Apple Inc." w:date="2021-01-27T02:38:00Z"/>
                      <w:rFonts w:ascii="Times New Roman" w:hAnsi="Times New Roman" w:cs="Times New Roman"/>
                    </w:rPr>
                  </w:pPr>
                  <w:ins w:id="669"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70" w:author="Apple Inc." w:date="2021-01-27T02:38:00Z"/>
                      <w:rFonts w:ascii="Times New Roman" w:hAnsi="Times New Roman" w:cs="Times New Roman"/>
                    </w:rPr>
                  </w:pPr>
                  <w:ins w:id="671" w:author="Apple Inc." w:date="2021-01-27T02:38:00Z">
                    <w:r w:rsidRPr="00F01042">
                      <w:rPr>
                        <w:rFonts w:ascii="Times New Roman" w:hAnsi="Times New Roman" w:cs="Times New Roman"/>
                      </w:rPr>
                      <w:t>0.24664</w:t>
                    </w:r>
                  </w:ins>
                </w:p>
              </w:tc>
            </w:tr>
            <w:tr w:rsidR="008F1273" w:rsidRPr="00F01042" w14:paraId="2CD9DC00" w14:textId="77777777" w:rsidTr="00A006A2">
              <w:trPr>
                <w:ins w:id="672"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73"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74" w:author="Apple Inc." w:date="2021-01-27T02:38:00Z"/>
                      <w:rFonts w:ascii="Times New Roman" w:hAnsi="Times New Roman" w:cs="Times New Roman"/>
                    </w:rPr>
                  </w:pPr>
                  <w:ins w:id="675"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76" w:author="Apple Inc." w:date="2021-01-27T02:38:00Z"/>
                      <w:rFonts w:ascii="Times New Roman" w:hAnsi="Times New Roman" w:cs="Times New Roman"/>
                    </w:rPr>
                  </w:pPr>
                  <w:ins w:id="677"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78" w:author="Apple Inc." w:date="2021-01-27T02:38:00Z"/>
                      <w:rFonts w:ascii="Times New Roman" w:hAnsi="Times New Roman" w:cs="Times New Roman"/>
                    </w:rPr>
                  </w:pPr>
                  <w:ins w:id="679"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80" w:author="Apple Inc." w:date="2021-01-27T02:38:00Z"/>
                      <w:rFonts w:ascii="Times New Roman" w:hAnsi="Times New Roman" w:cs="Times New Roman"/>
                    </w:rPr>
                  </w:pPr>
                  <w:ins w:id="681"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82" w:author="Apple Inc." w:date="2021-01-27T02:38:00Z"/>
                      <w:rFonts w:ascii="Times New Roman" w:hAnsi="Times New Roman" w:cs="Times New Roman"/>
                    </w:rPr>
                  </w:pPr>
                  <w:ins w:id="683" w:author="Apple Inc." w:date="2021-01-27T02:38:00Z">
                    <w:r w:rsidRPr="00F01042">
                      <w:rPr>
                        <w:rFonts w:ascii="Times New Roman" w:hAnsi="Times New Roman" w:cs="Times New Roman"/>
                      </w:rPr>
                      <w:t>0.29085</w:t>
                    </w:r>
                  </w:ins>
                </w:p>
              </w:tc>
            </w:tr>
            <w:tr w:rsidR="008F1273" w:rsidRPr="00F01042" w14:paraId="59B39D59" w14:textId="77777777" w:rsidTr="00A006A2">
              <w:trPr>
                <w:ins w:id="684"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685"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686" w:author="Apple Inc." w:date="2021-01-27T02:38:00Z"/>
                      <w:rFonts w:ascii="Times New Roman" w:hAnsi="Times New Roman" w:cs="Times New Roman"/>
                    </w:rPr>
                  </w:pPr>
                  <w:ins w:id="687"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688" w:author="Apple Inc." w:date="2021-01-27T02:38:00Z"/>
                      <w:rFonts w:ascii="Times New Roman" w:hAnsi="Times New Roman" w:cs="Times New Roman"/>
                    </w:rPr>
                  </w:pPr>
                  <w:ins w:id="689"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690" w:author="Apple Inc." w:date="2021-01-27T02:38:00Z"/>
                      <w:rFonts w:ascii="Times New Roman" w:hAnsi="Times New Roman" w:cs="Times New Roman"/>
                    </w:rPr>
                  </w:pPr>
                  <w:ins w:id="691"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692" w:author="Apple Inc." w:date="2021-01-27T02:38:00Z"/>
                      <w:rFonts w:ascii="Times New Roman" w:hAnsi="Times New Roman" w:cs="Times New Roman"/>
                    </w:rPr>
                  </w:pPr>
                  <w:ins w:id="693"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694" w:author="Apple Inc." w:date="2021-01-27T02:38:00Z"/>
                      <w:rFonts w:ascii="Times New Roman" w:hAnsi="Times New Roman" w:cs="Times New Roman"/>
                    </w:rPr>
                  </w:pPr>
                  <w:ins w:id="695"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696" w:author="Apple Inc." w:date="2021-01-27T02:38:00Z"/>
                      <w:rFonts w:ascii="Times New Roman" w:hAnsi="Times New Roman" w:cs="Times New Roman"/>
                    </w:rPr>
                  </w:pPr>
                  <w:ins w:id="697" w:author="Apple Inc." w:date="2021-01-27T02:38:00Z">
                    <w:r w:rsidRPr="00F01042">
                      <w:rPr>
                        <w:rFonts w:ascii="Times New Roman" w:hAnsi="Times New Roman" w:cs="Times New Roman"/>
                      </w:rPr>
                      <w:t>0.08250</w:t>
                    </w:r>
                  </w:ins>
                </w:p>
              </w:tc>
            </w:tr>
            <w:tr w:rsidR="008F1273" w:rsidRPr="00F01042" w14:paraId="041F1D7E" w14:textId="77777777" w:rsidTr="00A006A2">
              <w:trPr>
                <w:ins w:id="698"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99"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700" w:author="Apple Inc." w:date="2021-01-27T02:38:00Z"/>
                      <w:rFonts w:ascii="Times New Roman" w:hAnsi="Times New Roman" w:cs="Times New Roman"/>
                    </w:rPr>
                  </w:pPr>
                  <w:ins w:id="701"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702" w:author="Apple Inc." w:date="2021-01-27T02:38:00Z"/>
                      <w:rFonts w:ascii="Times New Roman" w:hAnsi="Times New Roman" w:cs="Times New Roman"/>
                    </w:rPr>
                  </w:pPr>
                  <w:ins w:id="703"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04" w:author="Apple Inc." w:date="2021-01-27T02:38:00Z"/>
                      <w:rFonts w:ascii="Times New Roman" w:hAnsi="Times New Roman" w:cs="Times New Roman"/>
                    </w:rPr>
                  </w:pPr>
                  <w:ins w:id="705"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06" w:author="Apple Inc." w:date="2021-01-27T02:38:00Z"/>
                      <w:rFonts w:ascii="Times New Roman" w:hAnsi="Times New Roman" w:cs="Times New Roman"/>
                    </w:rPr>
                  </w:pPr>
                  <w:ins w:id="707"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08" w:author="Apple Inc." w:date="2021-01-27T02:38:00Z"/>
                      <w:rFonts w:ascii="Times New Roman" w:hAnsi="Times New Roman" w:cs="Times New Roman"/>
                    </w:rPr>
                  </w:pPr>
                  <w:ins w:id="709" w:author="Apple Inc." w:date="2021-01-27T02:38:00Z">
                    <w:r w:rsidRPr="00F01042">
                      <w:rPr>
                        <w:rFonts w:ascii="Times New Roman" w:hAnsi="Times New Roman" w:cs="Times New Roman"/>
                      </w:rPr>
                      <w:t>0.08532</w:t>
                    </w:r>
                  </w:ins>
                </w:p>
              </w:tc>
            </w:tr>
            <w:tr w:rsidR="008F1273" w:rsidRPr="00F01042" w14:paraId="315A362E" w14:textId="77777777" w:rsidTr="00A006A2">
              <w:trPr>
                <w:ins w:id="710"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11"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12" w:author="Apple Inc." w:date="2021-01-27T02:38:00Z"/>
                      <w:rFonts w:ascii="Times New Roman" w:hAnsi="Times New Roman" w:cs="Times New Roman"/>
                    </w:rPr>
                  </w:pPr>
                  <w:ins w:id="713"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14" w:author="Apple Inc." w:date="2021-01-27T02:38:00Z"/>
                      <w:rFonts w:ascii="Times New Roman" w:hAnsi="Times New Roman" w:cs="Times New Roman"/>
                    </w:rPr>
                  </w:pPr>
                  <w:ins w:id="715"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16" w:author="Apple Inc." w:date="2021-01-27T02:38:00Z"/>
                      <w:rFonts w:ascii="Times New Roman" w:hAnsi="Times New Roman" w:cs="Times New Roman"/>
                    </w:rPr>
                  </w:pPr>
                  <w:ins w:id="717"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18" w:author="Apple Inc." w:date="2021-01-27T02:38:00Z"/>
                      <w:rFonts w:ascii="Times New Roman" w:hAnsi="Times New Roman" w:cs="Times New Roman"/>
                    </w:rPr>
                  </w:pPr>
                  <w:ins w:id="719"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20" w:author="Apple Inc." w:date="2021-01-27T02:38:00Z"/>
                      <w:rFonts w:ascii="Times New Roman" w:hAnsi="Times New Roman" w:cs="Times New Roman"/>
                    </w:rPr>
                  </w:pPr>
                  <w:ins w:id="721"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22" w:author="Apple Inc." w:date="2021-01-27T02:38:00Z"/>
                      <w:rFonts w:ascii="Times New Roman" w:hAnsi="Times New Roman" w:cs="Times New Roman"/>
                    </w:rPr>
                  </w:pPr>
                  <w:ins w:id="723" w:author="Apple Inc." w:date="2021-01-27T02:38:00Z">
                    <w:r w:rsidRPr="00F01042">
                      <w:rPr>
                        <w:rFonts w:ascii="Times New Roman" w:hAnsi="Times New Roman" w:cs="Times New Roman"/>
                      </w:rPr>
                      <w:t>0.04411</w:t>
                    </w:r>
                  </w:ins>
                </w:p>
              </w:tc>
            </w:tr>
            <w:tr w:rsidR="008F1273" w:rsidRPr="00F01042" w14:paraId="62C45DC0" w14:textId="77777777" w:rsidTr="00A006A2">
              <w:trPr>
                <w:ins w:id="724"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25"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26" w:author="Apple Inc." w:date="2021-01-27T02:38:00Z"/>
                      <w:rFonts w:ascii="Times New Roman" w:hAnsi="Times New Roman" w:cs="Times New Roman"/>
                    </w:rPr>
                  </w:pPr>
                  <w:ins w:id="727"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28" w:author="Apple Inc." w:date="2021-01-27T02:38:00Z"/>
                      <w:rFonts w:ascii="Times New Roman" w:hAnsi="Times New Roman" w:cs="Times New Roman"/>
                    </w:rPr>
                  </w:pPr>
                  <w:ins w:id="729"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30" w:author="Apple Inc." w:date="2021-01-27T02:38:00Z"/>
                      <w:rFonts w:ascii="Times New Roman" w:hAnsi="Times New Roman" w:cs="Times New Roman"/>
                    </w:rPr>
                  </w:pPr>
                  <w:ins w:id="731"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32" w:author="Apple Inc." w:date="2021-01-27T02:38:00Z"/>
                      <w:rFonts w:ascii="Times New Roman" w:hAnsi="Times New Roman" w:cs="Times New Roman"/>
                    </w:rPr>
                  </w:pPr>
                  <w:ins w:id="733"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34" w:author="Apple Inc." w:date="2021-01-27T02:38:00Z"/>
                      <w:rFonts w:ascii="Times New Roman" w:hAnsi="Times New Roman" w:cs="Times New Roman"/>
                    </w:rPr>
                  </w:pPr>
                  <w:ins w:id="735"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36" w:author="Apple Inc." w:date="2021-01-27T02:38:00Z"/>
                <w:rFonts w:eastAsiaTheme="minorEastAsia"/>
                <w:color w:val="0070C0"/>
                <w:lang w:eastAsia="zh-CN"/>
              </w:rPr>
            </w:pPr>
          </w:p>
          <w:p w14:paraId="6CF61734" w14:textId="77777777" w:rsidR="008F1273" w:rsidRDefault="008F1273" w:rsidP="00EC1643">
            <w:pPr>
              <w:spacing w:after="120"/>
              <w:rPr>
                <w:ins w:id="737" w:author="Alessandro Scannavini" w:date="2021-01-27T12:37:00Z"/>
                <w:rFonts w:eastAsiaTheme="minorEastAsia"/>
                <w:color w:val="0070C0"/>
                <w:lang w:eastAsia="zh-CN"/>
              </w:rPr>
            </w:pPr>
            <w:ins w:id="738" w:author="Apple Inc." w:date="2021-01-27T02:38:00Z">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39" w:author="Alessandro Scannavini" w:date="2021-01-27T12:38:00Z">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40" w:author="Thorsten Hertel (KEYS)" w:date="2021-01-26T19:26:00Z"/>
                <w:rFonts w:eastAsiaTheme="minorEastAsia"/>
                <w:color w:val="0070C0"/>
                <w:lang w:val="en-US" w:eastAsia="zh-CN"/>
              </w:rPr>
            </w:pPr>
            <w:ins w:id="741"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42" w:author="Thorsten Hertel (KEYS)" w:date="2021-01-25T15:03:00Z"/>
                <w:rFonts w:eastAsiaTheme="minorEastAsia"/>
                <w:color w:val="0070C0"/>
                <w:lang w:val="en-US" w:eastAsia="zh-CN"/>
              </w:rPr>
            </w:pPr>
            <w:ins w:id="743" w:author="Thorsten Hertel (KEYS)" w:date="2021-01-25T15:02:00Z">
              <w:r>
                <w:rPr>
                  <w:rFonts w:eastAsiaTheme="minorEastAsia"/>
                  <w:color w:val="0070C0"/>
                  <w:lang w:val="en-US" w:eastAsia="zh-CN"/>
                </w:rPr>
                <w:t>Various vendor declarations need to be discussed</w:t>
              </w:r>
            </w:ins>
            <w:ins w:id="744"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45" w:author="Thorsten Hertel (KEYS)" w:date="2021-01-25T15:02:00Z"/>
                <w:rFonts w:eastAsiaTheme="minorEastAsia"/>
                <w:color w:val="0070C0"/>
                <w:lang w:val="en-US" w:eastAsia="zh-CN"/>
              </w:rPr>
            </w:pPr>
            <w:ins w:id="746"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747"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48" w:author="Thorsten Hertel (KEYS)" w:date="2021-01-25T15:04:00Z"/>
                <w:rFonts w:eastAsiaTheme="minorEastAsia"/>
                <w:color w:val="0070C0"/>
                <w:lang w:val="en-US" w:eastAsia="zh-CN"/>
              </w:rPr>
            </w:pPr>
            <w:proofErr w:type="spellStart"/>
            <w:ins w:id="749"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750" w:author="Thorsten Hertel (KEYS)" w:date="2021-01-25T16:21:00Z">
              <w:r w:rsidR="003D6AB6">
                <w:rPr>
                  <w:rFonts w:eastAsiaTheme="minorEastAsia"/>
                  <w:color w:val="0070C0"/>
                  <w:lang w:val="en-US" w:eastAsia="zh-CN"/>
                </w:rPr>
                <w:t>each active antenna performs best (when compared to the remaining antenna panels)</w:t>
              </w:r>
            </w:ins>
            <w:ins w:id="751"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52" w:author="Thorsten Hertel (KEYS)" w:date="2021-01-25T15:03:00Z">
              <w:r>
                <w:rPr>
                  <w:rFonts w:eastAsiaTheme="minorEastAsia"/>
                  <w:color w:val="0070C0"/>
                  <w:lang w:val="en-US" w:eastAsia="zh-CN"/>
                </w:rPr>
                <w:t>. This is the most extensive vendor declaration</w:t>
              </w:r>
            </w:ins>
            <w:ins w:id="753"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54" w:author="Thorsten Hertel (KEYS)" w:date="2021-01-25T15:04:00Z"/>
              </w:rPr>
            </w:pPr>
            <w:bookmarkStart w:id="755" w:name="_Ref54193625"/>
            <w:ins w:id="756"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55"/>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57" w:author="Thorsten Hertel (KEYS)" w:date="2021-01-25T15:04:00Z"/>
              </w:trPr>
              <w:tc>
                <w:tcPr>
                  <w:tcW w:w="3210" w:type="dxa"/>
                </w:tcPr>
                <w:p w14:paraId="309F6730" w14:textId="77777777" w:rsidR="00423994" w:rsidRPr="00817F50" w:rsidRDefault="00423994" w:rsidP="00423994">
                  <w:pPr>
                    <w:spacing w:after="0"/>
                    <w:rPr>
                      <w:ins w:id="758" w:author="Thorsten Hertel (KEYS)" w:date="2021-01-25T15:04:00Z"/>
                      <w:b/>
                      <w:bCs/>
                    </w:rPr>
                  </w:pPr>
                  <w:ins w:id="759"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60" w:author="Thorsten Hertel (KEYS)" w:date="2021-01-25T15:04:00Z"/>
                    </w:rPr>
                  </w:pPr>
                  <w:ins w:id="761" w:author="Thorsten Hertel (KEYS)" w:date="2021-01-25T15:04:00Z">
                    <w:r w:rsidRPr="00817F50">
                      <w:t>#</w:t>
                    </w:r>
                  </w:ins>
                </w:p>
              </w:tc>
            </w:tr>
            <w:tr w:rsidR="00423994" w:rsidRPr="00817F50" w14:paraId="009F04FA" w14:textId="77777777" w:rsidTr="00CF32B8">
              <w:trPr>
                <w:ins w:id="762" w:author="Thorsten Hertel (KEYS)" w:date="2021-01-25T15:04:00Z"/>
              </w:trPr>
              <w:tc>
                <w:tcPr>
                  <w:tcW w:w="3210" w:type="dxa"/>
                </w:tcPr>
                <w:p w14:paraId="7B23B093" w14:textId="77777777" w:rsidR="00423994" w:rsidRPr="00817F50" w:rsidRDefault="00423994" w:rsidP="00423994">
                  <w:pPr>
                    <w:spacing w:after="0"/>
                    <w:rPr>
                      <w:ins w:id="763" w:author="Thorsten Hertel (KEYS)" w:date="2021-01-25T15:04:00Z"/>
                      <w:b/>
                      <w:bCs/>
                    </w:rPr>
                  </w:pPr>
                  <w:ins w:id="764"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765" w:author="Thorsten Hertel (KEYS)" w:date="2021-01-25T15:04:00Z"/>
                      <w:b/>
                      <w:bCs/>
                    </w:rPr>
                  </w:pPr>
                  <w:ins w:id="766"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67" w:author="Thorsten Hertel (KEYS)" w:date="2021-01-25T15:04:00Z"/>
                      <w:b/>
                      <w:bCs/>
                    </w:rPr>
                  </w:pPr>
                  <w:ins w:id="768" w:author="Thorsten Hertel (KEYS)" w:date="2021-01-25T15:04:00Z">
                    <w:r w:rsidRPr="00817F50">
                      <w:rPr>
                        <w:b/>
                        <w:bCs/>
                      </w:rPr>
                      <w:t>Range of Angles covered by Antenna Panel</w:t>
                    </w:r>
                  </w:ins>
                </w:p>
              </w:tc>
            </w:tr>
            <w:tr w:rsidR="00423994" w:rsidRPr="00817F50" w14:paraId="0D9F07BA" w14:textId="77777777" w:rsidTr="00CF32B8">
              <w:trPr>
                <w:ins w:id="769" w:author="Thorsten Hertel (KEYS)" w:date="2021-01-25T15:04:00Z"/>
              </w:trPr>
              <w:tc>
                <w:tcPr>
                  <w:tcW w:w="3210" w:type="dxa"/>
                </w:tcPr>
                <w:p w14:paraId="6F8EAD47" w14:textId="77777777" w:rsidR="00423994" w:rsidRPr="00817F50" w:rsidRDefault="00423994" w:rsidP="00423994">
                  <w:pPr>
                    <w:spacing w:after="0"/>
                    <w:rPr>
                      <w:ins w:id="770" w:author="Thorsten Hertel (KEYS)" w:date="2021-01-25T15:04:00Z"/>
                    </w:rPr>
                  </w:pPr>
                  <w:ins w:id="771" w:author="Thorsten Hertel (KEYS)" w:date="2021-01-25T15:04:00Z">
                    <w:r w:rsidRPr="00817F50">
                      <w:t>1</w:t>
                    </w:r>
                  </w:ins>
                </w:p>
              </w:tc>
              <w:tc>
                <w:tcPr>
                  <w:tcW w:w="3210" w:type="dxa"/>
                </w:tcPr>
                <w:p w14:paraId="4F9A816B" w14:textId="77777777" w:rsidR="00423994" w:rsidRPr="00817F50" w:rsidRDefault="00423994" w:rsidP="00423994">
                  <w:pPr>
                    <w:spacing w:after="0"/>
                    <w:rPr>
                      <w:ins w:id="772" w:author="Thorsten Hertel (KEYS)" w:date="2021-01-25T15:04:00Z"/>
                    </w:rPr>
                  </w:pPr>
                  <w:ins w:id="773"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74" w:author="Thorsten Hertel (KEYS)" w:date="2021-01-25T15:04:00Z"/>
                    </w:rPr>
                  </w:pPr>
                  <w:ins w:id="775"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76" w:author="Thorsten Hertel (KEYS)" w:date="2021-01-25T15:04:00Z"/>
              </w:trPr>
              <w:tc>
                <w:tcPr>
                  <w:tcW w:w="3210" w:type="dxa"/>
                </w:tcPr>
                <w:p w14:paraId="28F813DC" w14:textId="77777777" w:rsidR="00423994" w:rsidRPr="00817F50" w:rsidRDefault="00423994" w:rsidP="00423994">
                  <w:pPr>
                    <w:spacing w:after="0"/>
                    <w:rPr>
                      <w:ins w:id="777" w:author="Thorsten Hertel (KEYS)" w:date="2021-01-25T15:04:00Z"/>
                    </w:rPr>
                  </w:pPr>
                  <w:ins w:id="778" w:author="Thorsten Hertel (KEYS)" w:date="2021-01-25T15:04:00Z">
                    <w:r w:rsidRPr="00817F50">
                      <w:t>2</w:t>
                    </w:r>
                  </w:ins>
                </w:p>
              </w:tc>
              <w:tc>
                <w:tcPr>
                  <w:tcW w:w="3210" w:type="dxa"/>
                </w:tcPr>
                <w:p w14:paraId="501E959E" w14:textId="77777777" w:rsidR="00423994" w:rsidRPr="00817F50" w:rsidRDefault="00423994" w:rsidP="00423994">
                  <w:pPr>
                    <w:spacing w:after="0"/>
                    <w:rPr>
                      <w:ins w:id="779" w:author="Thorsten Hertel (KEYS)" w:date="2021-01-25T15:04:00Z"/>
                    </w:rPr>
                  </w:pPr>
                  <w:ins w:id="780"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81" w:author="Thorsten Hertel (KEYS)" w:date="2021-01-25T15:04:00Z"/>
                    </w:rPr>
                  </w:pPr>
                  <w:ins w:id="782"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783" w:author="Thorsten Hertel (KEYS)" w:date="2021-01-25T15:04:00Z"/>
              </w:trPr>
              <w:tc>
                <w:tcPr>
                  <w:tcW w:w="3210" w:type="dxa"/>
                </w:tcPr>
                <w:p w14:paraId="49094050" w14:textId="77777777" w:rsidR="00423994" w:rsidRPr="00817F50" w:rsidRDefault="00423994" w:rsidP="00423994">
                  <w:pPr>
                    <w:spacing w:after="0"/>
                    <w:rPr>
                      <w:ins w:id="784" w:author="Thorsten Hertel (KEYS)" w:date="2021-01-25T15:04:00Z"/>
                    </w:rPr>
                  </w:pPr>
                  <w:ins w:id="785" w:author="Thorsten Hertel (KEYS)" w:date="2021-01-25T15:04:00Z">
                    <w:r w:rsidRPr="00817F50">
                      <w:t>…</w:t>
                    </w:r>
                  </w:ins>
                </w:p>
              </w:tc>
              <w:tc>
                <w:tcPr>
                  <w:tcW w:w="3210" w:type="dxa"/>
                </w:tcPr>
                <w:p w14:paraId="02F50AD8" w14:textId="77777777" w:rsidR="00423994" w:rsidRPr="00817F50" w:rsidRDefault="00423994" w:rsidP="00423994">
                  <w:pPr>
                    <w:spacing w:after="0"/>
                    <w:rPr>
                      <w:ins w:id="786" w:author="Thorsten Hertel (KEYS)" w:date="2021-01-25T15:04:00Z"/>
                    </w:rPr>
                  </w:pPr>
                  <w:ins w:id="787" w:author="Thorsten Hertel (KEYS)" w:date="2021-01-25T15:04:00Z">
                    <w:r w:rsidRPr="00817F50">
                      <w:t>…</w:t>
                    </w:r>
                  </w:ins>
                </w:p>
              </w:tc>
              <w:tc>
                <w:tcPr>
                  <w:tcW w:w="3211" w:type="dxa"/>
                </w:tcPr>
                <w:p w14:paraId="0DADA26A" w14:textId="77777777" w:rsidR="00423994" w:rsidRPr="00817F50" w:rsidRDefault="00423994" w:rsidP="00423994">
                  <w:pPr>
                    <w:spacing w:after="0"/>
                    <w:rPr>
                      <w:ins w:id="788" w:author="Thorsten Hertel (KEYS)" w:date="2021-01-25T15:04:00Z"/>
                    </w:rPr>
                  </w:pPr>
                  <w:ins w:id="789" w:author="Thorsten Hertel (KEYS)" w:date="2021-01-25T15:04:00Z">
                    <w:r w:rsidRPr="00817F50">
                      <w:t>…</w:t>
                    </w:r>
                  </w:ins>
                </w:p>
              </w:tc>
            </w:tr>
            <w:tr w:rsidR="00423994" w:rsidRPr="00817F50" w14:paraId="1ED85893" w14:textId="77777777" w:rsidTr="00CF32B8">
              <w:trPr>
                <w:ins w:id="790" w:author="Thorsten Hertel (KEYS)" w:date="2021-01-25T15:04:00Z"/>
              </w:trPr>
              <w:tc>
                <w:tcPr>
                  <w:tcW w:w="3210" w:type="dxa"/>
                </w:tcPr>
                <w:p w14:paraId="0041CC79" w14:textId="77777777" w:rsidR="00423994" w:rsidRPr="00817F50" w:rsidRDefault="00423994" w:rsidP="00423994">
                  <w:pPr>
                    <w:spacing w:after="0"/>
                    <w:rPr>
                      <w:ins w:id="791" w:author="Thorsten Hertel (KEYS)" w:date="2021-01-25T15:04:00Z"/>
                    </w:rPr>
                  </w:pPr>
                  <w:ins w:id="792" w:author="Thorsten Hertel (KEYS)" w:date="2021-01-25T15:04:00Z">
                    <w:r w:rsidRPr="00817F50">
                      <w:t>N</w:t>
                    </w:r>
                  </w:ins>
                </w:p>
              </w:tc>
              <w:tc>
                <w:tcPr>
                  <w:tcW w:w="3210" w:type="dxa"/>
                </w:tcPr>
                <w:p w14:paraId="774DF82C" w14:textId="77777777" w:rsidR="00423994" w:rsidRPr="00817F50" w:rsidRDefault="00423994" w:rsidP="00423994">
                  <w:pPr>
                    <w:spacing w:after="0"/>
                    <w:rPr>
                      <w:ins w:id="793" w:author="Thorsten Hertel (KEYS)" w:date="2021-01-25T15:04:00Z"/>
                    </w:rPr>
                  </w:pPr>
                  <w:ins w:id="794"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795" w:author="Thorsten Hertel (KEYS)" w:date="2021-01-25T15:04:00Z"/>
                    </w:rPr>
                  </w:pPr>
                  <w:ins w:id="796"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797" w:author="Thorsten Hertel (KEYS)" w:date="2021-01-25T15:02:00Z"/>
                <w:rFonts w:eastAsiaTheme="minorEastAsia"/>
                <w:color w:val="0070C0"/>
                <w:lang w:val="en-US" w:eastAsia="zh-CN"/>
              </w:rPr>
            </w:pPr>
            <w:ins w:id="798"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799" w:author="Thorsten Hertel (KEYS)" w:date="2021-01-25T15:06:00Z">
              <w:r>
                <w:rPr>
                  <w:rFonts w:eastAsiaTheme="minorEastAsia"/>
                  <w:color w:val="0070C0"/>
                  <w:lang w:val="en-US" w:eastAsia="zh-CN"/>
                </w:rPr>
                <w:t xml:space="preserve">s can be performed with black box approach and FF probe. </w:t>
              </w:r>
            </w:ins>
            <w:ins w:id="800"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801"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802" w:author="Thorsten Hertel (KEYS)" w:date="2021-01-25T15:09:00Z"/>
                <w:rFonts w:eastAsiaTheme="minorEastAsia"/>
                <w:color w:val="0070C0"/>
                <w:lang w:val="en-US" w:eastAsia="zh-CN"/>
              </w:rPr>
            </w:pPr>
            <w:proofErr w:type="spellStart"/>
            <w:ins w:id="803"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804"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05"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06" w:author="Thorsten Hertel (KEYS)" w:date="2021-01-25T15:09:00Z"/>
              </w:rPr>
            </w:pPr>
            <w:bookmarkStart w:id="807" w:name="_Ref54193668"/>
            <w:ins w:id="808"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07"/>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09" w:author="Thorsten Hertel (KEYS)" w:date="2021-01-25T15:09:00Z"/>
              </w:trPr>
              <w:tc>
                <w:tcPr>
                  <w:tcW w:w="3210" w:type="dxa"/>
                </w:tcPr>
                <w:p w14:paraId="44F2904D" w14:textId="77777777" w:rsidR="00423994" w:rsidRPr="00817F50" w:rsidRDefault="00423994" w:rsidP="00423994">
                  <w:pPr>
                    <w:spacing w:after="0"/>
                    <w:rPr>
                      <w:ins w:id="810" w:author="Thorsten Hertel (KEYS)" w:date="2021-01-25T15:09:00Z"/>
                      <w:b/>
                      <w:bCs/>
                    </w:rPr>
                  </w:pPr>
                  <w:ins w:id="811"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12" w:author="Thorsten Hertel (KEYS)" w:date="2021-01-25T15:09:00Z"/>
                      <w:b/>
                      <w:bCs/>
                    </w:rPr>
                  </w:pPr>
                  <w:ins w:id="813"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14" w:author="Thorsten Hertel (KEYS)" w:date="2021-01-25T15:09:00Z"/>
              </w:trPr>
              <w:tc>
                <w:tcPr>
                  <w:tcW w:w="3210" w:type="dxa"/>
                  <w:tcBorders>
                    <w:tr2bl w:val="nil"/>
                  </w:tcBorders>
                </w:tcPr>
                <w:p w14:paraId="6FAE65E5" w14:textId="77777777" w:rsidR="00423994" w:rsidRPr="00817F50" w:rsidRDefault="00423994" w:rsidP="00423994">
                  <w:pPr>
                    <w:spacing w:after="0"/>
                    <w:rPr>
                      <w:ins w:id="815" w:author="Thorsten Hertel (KEYS)" w:date="2021-01-25T15:09:00Z"/>
                    </w:rPr>
                  </w:pPr>
                  <w:ins w:id="816"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817" w:author="Thorsten Hertel (KEYS)" w:date="2021-01-25T15:09:00Z"/>
                    </w:rPr>
                  </w:pPr>
                  <w:ins w:id="818"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819" w:author="Thorsten Hertel (KEYS)" w:date="2021-01-25T15:02:00Z"/>
                <w:rFonts w:eastAsiaTheme="minorEastAsia"/>
                <w:color w:val="0070C0"/>
                <w:lang w:val="en-US" w:eastAsia="zh-CN"/>
              </w:rPr>
            </w:pPr>
          </w:p>
          <w:p w14:paraId="7D76979E" w14:textId="5E081CBD" w:rsidR="00423994" w:rsidRDefault="00423994" w:rsidP="00141E2E">
            <w:pPr>
              <w:spacing w:after="120"/>
              <w:rPr>
                <w:ins w:id="820" w:author="Thorsten Hertel (KEYS)" w:date="2021-01-25T15:11:00Z"/>
                <w:rFonts w:eastAsia="SimSun"/>
                <w:color w:val="0070C0"/>
                <w:szCs w:val="24"/>
                <w:lang w:eastAsia="zh-CN"/>
              </w:rPr>
            </w:pPr>
            <w:ins w:id="821" w:author="Thorsten Hertel (KEYS)" w:date="2021-01-25T15:10:00Z">
              <w:r>
                <w:rPr>
                  <w:rFonts w:eastAsia="SimSun"/>
                  <w:color w:val="0070C0"/>
                  <w:szCs w:val="24"/>
                  <w:lang w:eastAsia="zh-CN"/>
                </w:rPr>
                <w:t xml:space="preserve">Alt 1-2-1-1: </w:t>
              </w:r>
            </w:ins>
            <w:ins w:id="822"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23" w:author="Thorsten Hertel (KEYS)" w:date="2021-01-25T15:13:00Z"/>
                <w:rFonts w:eastAsia="SimSun"/>
                <w:color w:val="0070C0"/>
                <w:szCs w:val="24"/>
                <w:lang w:eastAsia="zh-CN"/>
              </w:rPr>
            </w:pPr>
            <w:ins w:id="824" w:author="Thorsten Hertel (KEYS)" w:date="2021-01-25T15:11:00Z">
              <w:r>
                <w:rPr>
                  <w:rFonts w:eastAsia="SimSun"/>
                  <w:color w:val="0070C0"/>
                  <w:szCs w:val="24"/>
                  <w:lang w:eastAsia="zh-CN"/>
                </w:rPr>
                <w:lastRenderedPageBreak/>
                <w:t>Alt 1-2-1-</w:t>
              </w:r>
            </w:ins>
            <w:ins w:id="825" w:author="Thorsten Hertel (KEYS)" w:date="2021-01-25T15:12:00Z">
              <w:r>
                <w:rPr>
                  <w:rFonts w:eastAsia="SimSun"/>
                  <w:color w:val="0070C0"/>
                  <w:szCs w:val="24"/>
                  <w:lang w:eastAsia="zh-CN"/>
                </w:rPr>
                <w:t>2</w:t>
              </w:r>
            </w:ins>
            <w:ins w:id="826" w:author="Thorsten Hertel (KEYS)" w:date="2021-01-25T15:11:00Z">
              <w:r>
                <w:rPr>
                  <w:rFonts w:eastAsia="SimSun"/>
                  <w:color w:val="0070C0"/>
                  <w:szCs w:val="24"/>
                  <w:lang w:eastAsia="zh-CN"/>
                </w:rPr>
                <w:t xml:space="preserve">: </w:t>
              </w:r>
            </w:ins>
            <w:ins w:id="827" w:author="Thorsten Hertel (KEYS)" w:date="2021-01-25T15:12:00Z">
              <w:r w:rsidR="00FB0D0E">
                <w:rPr>
                  <w:rFonts w:eastAsia="SimSun"/>
                  <w:color w:val="0070C0"/>
                  <w:szCs w:val="24"/>
                  <w:lang w:eastAsia="zh-CN"/>
                </w:rPr>
                <w:t>manufacture</w:t>
              </w:r>
            </w:ins>
            <w:ins w:id="828" w:author="Thorsten Hertel (KEYS)" w:date="2021-01-25T16:24:00Z">
              <w:r w:rsidR="003D6AB6">
                <w:rPr>
                  <w:rFonts w:eastAsia="SimSun"/>
                  <w:color w:val="0070C0"/>
                  <w:szCs w:val="24"/>
                  <w:lang w:eastAsia="zh-CN"/>
                </w:rPr>
                <w:t>rs</w:t>
              </w:r>
            </w:ins>
            <w:ins w:id="829" w:author="Thorsten Hertel (KEYS)" w:date="2021-01-25T15:12:00Z">
              <w:r w:rsidR="00FB0D0E">
                <w:rPr>
                  <w:rFonts w:eastAsia="SimSun"/>
                  <w:color w:val="0070C0"/>
                  <w:szCs w:val="24"/>
                  <w:lang w:eastAsia="zh-CN"/>
                </w:rPr>
                <w:t xml:space="preserve"> </w:t>
              </w:r>
            </w:ins>
            <w:ins w:id="830" w:author="Thorsten Hertel (KEYS)" w:date="2021-01-25T16:24:00Z">
              <w:r w:rsidR="003D6AB6">
                <w:rPr>
                  <w:rFonts w:eastAsia="SimSun"/>
                  <w:color w:val="0070C0"/>
                  <w:szCs w:val="24"/>
                  <w:lang w:eastAsia="zh-CN"/>
                </w:rPr>
                <w:t>are</w:t>
              </w:r>
            </w:ins>
            <w:ins w:id="831" w:author="Thorsten Hertel (KEYS)" w:date="2021-01-25T15:12:00Z">
              <w:r w:rsidR="00FB0D0E">
                <w:rPr>
                  <w:rFonts w:eastAsia="SimSun"/>
                  <w:color w:val="0070C0"/>
                  <w:szCs w:val="24"/>
                  <w:lang w:eastAsia="zh-CN"/>
                </w:rPr>
                <w:t xml:space="preserve"> not required to declare</w:t>
              </w:r>
            </w:ins>
            <w:ins w:id="832" w:author="Thorsten Hertel (KEYS)" w:date="2021-01-25T16:25:00Z">
              <w:r w:rsidR="003D6AB6">
                <w:rPr>
                  <w:rFonts w:eastAsia="SimSun"/>
                  <w:color w:val="0070C0"/>
                  <w:szCs w:val="24"/>
                  <w:lang w:eastAsia="zh-CN"/>
                </w:rPr>
                <w:t xml:space="preserve"> the antenna offset</w:t>
              </w:r>
            </w:ins>
            <w:ins w:id="833" w:author="Thorsten Hertel (KEYS)" w:date="2021-01-25T15:12:00Z">
              <w:r w:rsidR="00FB0D0E">
                <w:rPr>
                  <w:rFonts w:eastAsia="SimSun"/>
                  <w:color w:val="0070C0"/>
                  <w:szCs w:val="24"/>
                  <w:lang w:eastAsia="zh-CN"/>
                </w:rPr>
                <w:t xml:space="preserve"> with CFFNF; if the phase centre offset is declared, the simple declaration, i</w:t>
              </w:r>
            </w:ins>
            <w:ins w:id="834" w:author="Thorsten Hertel (KEYS)" w:date="2021-01-25T15:13:00Z">
              <w:r w:rsidR="00FB0D0E">
                <w:rPr>
                  <w:rFonts w:eastAsia="SimSun"/>
                  <w:color w:val="0070C0"/>
                  <w:szCs w:val="24"/>
                  <w:lang w:eastAsia="zh-CN"/>
                </w:rPr>
                <w:t>.e., the single antenna that corresponds to FF beam peak</w:t>
              </w:r>
            </w:ins>
            <w:ins w:id="835" w:author="Thorsten Hertel (KEYS)" w:date="2021-01-25T16:26:00Z">
              <w:r w:rsidR="003D6AB6">
                <w:rPr>
                  <w:rFonts w:eastAsia="SimSun"/>
                  <w:color w:val="0070C0"/>
                  <w:szCs w:val="24"/>
                  <w:lang w:eastAsia="zh-CN"/>
                </w:rPr>
                <w:t>,</w:t>
              </w:r>
            </w:ins>
            <w:ins w:id="836" w:author="Thorsten Hertel (KEYS)" w:date="2021-01-25T15:13:00Z">
              <w:r w:rsidR="00FB0D0E">
                <w:rPr>
                  <w:rFonts w:eastAsia="SimSun"/>
                  <w:color w:val="0070C0"/>
                  <w:szCs w:val="24"/>
                  <w:lang w:eastAsia="zh-CN"/>
                </w:rPr>
                <w:t xml:space="preserve"> should be </w:t>
              </w:r>
            </w:ins>
            <w:ins w:id="837" w:author="Thorsten Hertel (KEYS)" w:date="2021-01-25T16:26:00Z">
              <w:r w:rsidR="003D6AB6">
                <w:rPr>
                  <w:rFonts w:eastAsia="SimSun"/>
                  <w:color w:val="0070C0"/>
                  <w:szCs w:val="24"/>
                  <w:lang w:eastAsia="zh-CN"/>
                </w:rPr>
                <w:t>used</w:t>
              </w:r>
            </w:ins>
            <w:ins w:id="838"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39" w:author="Jose M. Fortes (R&amp;S)" w:date="2021-01-26T18:50:00Z"/>
                <w:rFonts w:eastAsia="SimSun"/>
                <w:color w:val="0070C0"/>
                <w:szCs w:val="24"/>
                <w:lang w:eastAsia="zh-CN"/>
              </w:rPr>
            </w:pPr>
            <w:ins w:id="840" w:author="Thorsten Hertel (KEYS)" w:date="2021-01-25T15:13:00Z">
              <w:r>
                <w:rPr>
                  <w:rFonts w:eastAsia="SimSun"/>
                  <w:color w:val="0070C0"/>
                  <w:szCs w:val="24"/>
                  <w:lang w:eastAsia="zh-CN"/>
                </w:rPr>
                <w:t>Alt 1-2-1-3: this approach would avoid any vendor declaration</w:t>
              </w:r>
            </w:ins>
            <w:ins w:id="841"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842" w:author="Jose M. Fortes (R&amp;S)" w:date="2021-01-26T18:50:00Z"/>
                <w:rFonts w:eastAsiaTheme="minorEastAsia"/>
                <w:color w:val="0070C0"/>
                <w:lang w:val="en-US" w:eastAsia="zh-CN"/>
              </w:rPr>
            </w:pPr>
          </w:p>
          <w:p w14:paraId="0ECCABC0" w14:textId="77777777" w:rsidR="00A44119" w:rsidRDefault="00A44119" w:rsidP="00A44119">
            <w:pPr>
              <w:spacing w:after="120"/>
              <w:rPr>
                <w:ins w:id="843" w:author="Jose M. Fortes (R&amp;S)" w:date="2021-01-26T18:50:00Z"/>
                <w:rFonts w:eastAsiaTheme="minorEastAsia"/>
                <w:color w:val="0070C0"/>
                <w:lang w:val="en-US" w:eastAsia="zh-CN"/>
              </w:rPr>
            </w:pPr>
            <w:ins w:id="844"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45" w:author="Jose M. Fortes (R&amp;S)" w:date="2021-01-26T18:50:00Z"/>
                <w:rFonts w:eastAsiaTheme="minorEastAsia"/>
                <w:color w:val="0070C0"/>
                <w:lang w:val="en-US" w:eastAsia="zh-CN"/>
              </w:rPr>
            </w:pPr>
            <w:ins w:id="846"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47" w:author="Jose M. Fortes (R&amp;S)" w:date="2021-01-26T18:50:00Z"/>
                <w:rFonts w:eastAsiaTheme="minorEastAsia"/>
                <w:color w:val="0070C0"/>
                <w:lang w:val="en-US" w:eastAsia="zh-CN"/>
              </w:rPr>
            </w:pPr>
            <w:ins w:id="848"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49" w:author="Jose M. Fortes (R&amp;S)" w:date="2021-01-26T18:50:00Z"/>
                <w:rFonts w:eastAsiaTheme="minorEastAsia"/>
                <w:color w:val="0070C0"/>
                <w:lang w:val="en-US" w:eastAsia="zh-CN"/>
              </w:rPr>
            </w:pPr>
            <w:ins w:id="850"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51" w:author="Jose M. Fortes (R&amp;S)" w:date="2021-01-26T18:50:00Z"/>
                <w:rFonts w:eastAsiaTheme="minorEastAsia"/>
                <w:color w:val="0070C0"/>
                <w:lang w:val="en-US" w:eastAsia="zh-CN"/>
              </w:rPr>
            </w:pPr>
            <w:ins w:id="852"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53" w:author="Jose M. Fortes (R&amp;S)" w:date="2021-01-26T18:50:00Z"/>
                <w:rFonts w:eastAsiaTheme="minorEastAsia"/>
                <w:color w:val="0070C0"/>
                <w:lang w:val="en-US" w:eastAsia="zh-CN"/>
              </w:rPr>
            </w:pPr>
            <w:ins w:id="854"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55" w:author="Jose M. Fortes (R&amp;S)" w:date="2021-01-26T18:50:00Z"/>
                <w:rFonts w:eastAsiaTheme="minorEastAsia"/>
                <w:color w:val="0070C0"/>
                <w:lang w:val="en-US" w:eastAsia="zh-CN"/>
              </w:rPr>
            </w:pPr>
            <w:ins w:id="856"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57" w:author="Jose M. Fortes (R&amp;S)" w:date="2021-01-26T18:50:00Z"/>
                <w:rFonts w:eastAsiaTheme="minorEastAsia"/>
                <w:color w:val="0070C0"/>
                <w:lang w:val="en-US" w:eastAsia="zh-CN"/>
              </w:rPr>
            </w:pPr>
          </w:p>
          <w:p w14:paraId="4E80264E" w14:textId="77777777" w:rsidR="00A44119" w:rsidRDefault="00A44119" w:rsidP="00A44119">
            <w:pPr>
              <w:spacing w:after="120"/>
              <w:rPr>
                <w:ins w:id="858" w:author="Jose M. Fortes (R&amp;S)" w:date="2021-01-26T18:50:00Z"/>
                <w:rFonts w:eastAsia="SimSun"/>
                <w:color w:val="0070C0"/>
                <w:szCs w:val="24"/>
                <w:lang w:eastAsia="zh-CN"/>
              </w:rPr>
            </w:pPr>
            <w:ins w:id="859"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60" w:author="Jose M. Fortes (R&amp;S)" w:date="2021-01-26T18:50:00Z"/>
                <w:rFonts w:eastAsiaTheme="minorEastAsia"/>
                <w:color w:val="0070C0"/>
                <w:lang w:val="en-US" w:eastAsia="zh-CN"/>
              </w:rPr>
            </w:pPr>
          </w:p>
          <w:p w14:paraId="33AEFF48" w14:textId="77777777" w:rsidR="00A44119" w:rsidRDefault="00A44119" w:rsidP="00A44119">
            <w:pPr>
              <w:spacing w:after="120"/>
              <w:rPr>
                <w:ins w:id="861" w:author="Jose M. Fortes (R&amp;S)" w:date="2021-01-26T18:50:00Z"/>
                <w:rFonts w:eastAsiaTheme="minorEastAsia"/>
                <w:color w:val="0070C0"/>
                <w:lang w:val="en-US" w:eastAsia="zh-CN"/>
              </w:rPr>
            </w:pPr>
            <w:ins w:id="862"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63" w:author="Jose M. Fortes (R&amp;S)" w:date="2021-01-26T18:50:00Z"/>
                <w:rFonts w:eastAsiaTheme="minorEastAsia"/>
                <w:color w:val="0070C0"/>
                <w:lang w:val="en-US" w:eastAsia="zh-CN"/>
              </w:rPr>
            </w:pPr>
            <w:ins w:id="864"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65" w:author="Jose M. Fortes (R&amp;S)" w:date="2021-01-26T18:50:00Z"/>
                <w:rFonts w:eastAsiaTheme="minorEastAsia"/>
                <w:color w:val="0070C0"/>
                <w:lang w:val="en-US" w:eastAsia="zh-CN"/>
              </w:rPr>
            </w:pPr>
            <w:ins w:id="866"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67" w:author="Samsung" w:date="2021-01-27T11:01:00Z"/>
                <w:rFonts w:eastAsiaTheme="minorEastAsia"/>
                <w:color w:val="0070C0"/>
                <w:lang w:val="en-US" w:eastAsia="zh-CN"/>
              </w:rPr>
            </w:pPr>
            <w:ins w:id="868"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69" w:author="Samsung" w:date="2021-01-27T11:01:00Z"/>
                <w:rFonts w:eastAsiaTheme="minorEastAsia"/>
                <w:color w:val="0070C0"/>
                <w:lang w:val="en-US" w:eastAsia="zh-CN"/>
              </w:rPr>
            </w:pPr>
          </w:p>
          <w:p w14:paraId="0328E43C" w14:textId="77777777" w:rsidR="00224F42" w:rsidRDefault="00224F42" w:rsidP="00224F42">
            <w:pPr>
              <w:spacing w:after="120"/>
              <w:rPr>
                <w:ins w:id="870" w:author="Samsung" w:date="2021-01-27T11:01:00Z"/>
                <w:rFonts w:eastAsiaTheme="minorEastAsia"/>
                <w:color w:val="0070C0"/>
                <w:lang w:val="en-US" w:eastAsia="zh-CN"/>
              </w:rPr>
            </w:pPr>
            <w:ins w:id="871"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72" w:author="Thorsten Hertel (KEYS)" w:date="2021-01-26T19:27:00Z"/>
                <w:rFonts w:eastAsiaTheme="minorEastAsia"/>
                <w:color w:val="0070C0"/>
                <w:lang w:val="en-US" w:eastAsia="zh-CN"/>
              </w:rPr>
            </w:pPr>
            <w:ins w:id="873"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874" w:author="Thorsten Hertel (KEYS)" w:date="2021-01-26T19:27:00Z"/>
                <w:rFonts w:eastAsiaTheme="minorEastAsia"/>
                <w:color w:val="0070C0"/>
                <w:lang w:val="en-US" w:eastAsia="zh-CN"/>
              </w:rPr>
            </w:pPr>
            <w:ins w:id="875"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76" w:author="Thorsten Hertel (KEYS)" w:date="2021-01-26T19:27:00Z"/>
                <w:rFonts w:eastAsiaTheme="minorEastAsia"/>
                <w:color w:val="0070C0"/>
                <w:lang w:val="en-US" w:eastAsia="zh-CN"/>
              </w:rPr>
            </w:pPr>
            <w:ins w:id="877"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78" w:author="Ruixin Wang (vivo)" w:date="2021-01-27T14:17:00Z"/>
                <w:rFonts w:eastAsiaTheme="minorEastAsia"/>
                <w:color w:val="0070C0"/>
                <w:lang w:val="en-US" w:eastAsia="zh-CN"/>
              </w:rPr>
            </w:pPr>
            <w:ins w:id="879" w:author="Thorsten Hertel (KEYS)" w:date="2021-01-26T19:27:00Z">
              <w:r>
                <w:rPr>
                  <w:rFonts w:eastAsiaTheme="minorEastAsia"/>
                  <w:color w:val="0070C0"/>
                  <w:lang w:val="en-US" w:eastAsia="zh-CN"/>
                </w:rPr>
                <w:t xml:space="preserve">We agree with Samsung </w:t>
              </w:r>
            </w:ins>
            <w:ins w:id="880" w:author="Thorsten Hertel (KEYS)" w:date="2021-01-26T19:28:00Z">
              <w:r>
                <w:rPr>
                  <w:rFonts w:eastAsiaTheme="minorEastAsia"/>
                  <w:color w:val="0070C0"/>
                  <w:lang w:val="en-US" w:eastAsia="zh-CN"/>
                </w:rPr>
                <w:t>that both approaches should be captured and considered as enhanced methodology</w:t>
              </w:r>
            </w:ins>
            <w:ins w:id="881"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82" w:author="Ruixin Wang (vivo)" w:date="2021-01-27T14:17:00Z"/>
                <w:rFonts w:eastAsiaTheme="minorEastAsia"/>
                <w:color w:val="0070C0"/>
                <w:lang w:val="en-US" w:eastAsia="zh-CN"/>
              </w:rPr>
            </w:pPr>
          </w:p>
          <w:p w14:paraId="6DEFE09D" w14:textId="77777777" w:rsidR="00E84C78" w:rsidRDefault="00E84C78" w:rsidP="00CC1DE5">
            <w:pPr>
              <w:spacing w:after="120"/>
              <w:rPr>
                <w:ins w:id="883" w:author="Apple Inc." w:date="2021-01-27T02:38:00Z"/>
                <w:rFonts w:eastAsiaTheme="minorEastAsia"/>
                <w:color w:val="0070C0"/>
                <w:lang w:val="en-US" w:eastAsia="zh-CN"/>
              </w:rPr>
            </w:pPr>
            <w:ins w:id="884" w:author="Ruixin Wang (vivo)" w:date="2021-01-27T14:17:00Z">
              <w:r>
                <w:rPr>
                  <w:rFonts w:eastAsiaTheme="minorEastAsia"/>
                  <w:color w:val="0070C0"/>
                  <w:lang w:val="en-US" w:eastAsia="zh-CN"/>
                </w:rPr>
                <w:lastRenderedPageBreak/>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885" w:author="Ruixin Wang (vivo)" w:date="2021-01-27T14:30:00Z">
              <w:r w:rsidR="00DD18A2">
                <w:rPr>
                  <w:rFonts w:eastAsiaTheme="minorEastAsia"/>
                  <w:color w:val="0070C0"/>
                  <w:lang w:val="en-US" w:eastAsia="zh-CN"/>
                </w:rPr>
                <w:t xml:space="preserve"> with not significant increased MU</w:t>
              </w:r>
            </w:ins>
            <w:ins w:id="886"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887" w:author="Apple Inc." w:date="2021-01-27T02:38:00Z"/>
                <w:rFonts w:eastAsiaTheme="minorEastAsia"/>
                <w:color w:val="0070C0"/>
                <w:lang w:val="en-US" w:eastAsia="zh-CN"/>
              </w:rPr>
            </w:pPr>
          </w:p>
          <w:p w14:paraId="0F5C8993" w14:textId="77777777" w:rsidR="008F1273" w:rsidRDefault="008F1273" w:rsidP="00CC1DE5">
            <w:pPr>
              <w:spacing w:after="120"/>
              <w:rPr>
                <w:ins w:id="888" w:author="刘启飞(Qifei)" w:date="2021-01-27T19:19:00Z"/>
                <w:rFonts w:eastAsiaTheme="minorEastAsia"/>
                <w:color w:val="0070C0"/>
                <w:lang w:val="en-US" w:eastAsia="zh-CN"/>
              </w:rPr>
            </w:pPr>
            <w:ins w:id="889"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890" w:author="刘启飞(Qifei)" w:date="2021-01-27T19:19:00Z"/>
                <w:rFonts w:eastAsiaTheme="minorEastAsia"/>
                <w:color w:val="0070C0"/>
                <w:lang w:val="en-US" w:eastAsia="zh-CN"/>
              </w:rPr>
            </w:pPr>
          </w:p>
          <w:p w14:paraId="24B9A697" w14:textId="77777777" w:rsidR="00A006A2" w:rsidRDefault="00A006A2" w:rsidP="00A006A2">
            <w:pPr>
              <w:spacing w:after="120"/>
              <w:rPr>
                <w:ins w:id="891" w:author="刘启飞(Qifei)" w:date="2021-01-27T19:20:00Z"/>
                <w:rFonts w:eastAsiaTheme="minorEastAsia"/>
                <w:color w:val="0070C0"/>
                <w:lang w:val="en-US" w:eastAsia="zh-CN"/>
              </w:rPr>
            </w:pPr>
            <w:ins w:id="892"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893" w:author="Alessandro Scannavini" w:date="2021-01-27T12:38:00Z"/>
                <w:rFonts w:eastAsiaTheme="minorEastAsia"/>
                <w:color w:val="0070C0"/>
                <w:lang w:val="en-US" w:eastAsia="zh-CN"/>
              </w:rPr>
            </w:pPr>
            <w:ins w:id="894" w:author="刘启飞(Qifei)" w:date="2021-01-27T19:20:00Z">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ins>
          </w:p>
          <w:p w14:paraId="01395BF7" w14:textId="77777777" w:rsidR="00A914F9" w:rsidRDefault="00A914F9" w:rsidP="00A006A2">
            <w:pPr>
              <w:spacing w:after="120"/>
              <w:rPr>
                <w:ins w:id="895" w:author="Jose M. Fortes (R&amp;S)" w:date="2021-01-27T14:39:00Z"/>
                <w:color w:val="FF0000"/>
                <w:lang w:val="en-US" w:eastAsia="ja-JP"/>
              </w:rPr>
            </w:pPr>
            <w:ins w:id="896"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897" w:author="Jose M. Fortes (R&amp;S)" w:date="2021-01-27T14:39:00Z"/>
                <w:rFonts w:eastAsiaTheme="minorEastAsia"/>
                <w:color w:val="0070C0"/>
                <w:lang w:val="en-US" w:eastAsia="zh-CN"/>
              </w:rPr>
            </w:pPr>
          </w:p>
          <w:p w14:paraId="14C16690" w14:textId="77777777" w:rsidR="004E1CB2" w:rsidRDefault="004E1CB2" w:rsidP="004E1CB2">
            <w:pPr>
              <w:spacing w:after="120"/>
              <w:rPr>
                <w:ins w:id="898" w:author="Jose M. Fortes (R&amp;S)" w:date="2021-01-27T14:39:00Z"/>
                <w:rFonts w:eastAsiaTheme="minorEastAsia"/>
                <w:color w:val="0070C0"/>
                <w:lang w:val="en-US" w:eastAsia="zh-CN"/>
              </w:rPr>
            </w:pPr>
            <w:ins w:id="899"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900" w:author="Jose M. Fortes (R&amp;S)" w:date="2021-01-27T14:39:00Z"/>
                <w:rFonts w:eastAsiaTheme="minorEastAsia"/>
                <w:color w:val="0070C0"/>
                <w:lang w:val="en-US" w:eastAsia="zh-CN"/>
              </w:rPr>
            </w:pPr>
            <w:ins w:id="901"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275FD9B0" w:rsidR="004E1CB2" w:rsidRPr="004E1CB2" w:rsidRDefault="004E1CB2" w:rsidP="004E1CB2">
            <w:pPr>
              <w:spacing w:after="120"/>
              <w:rPr>
                <w:ins w:id="902" w:author="Jose M. Fortes (R&amp;S)" w:date="2021-01-27T14:39:00Z"/>
                <w:rFonts w:eastAsiaTheme="minorEastAsia"/>
                <w:color w:val="0070C0"/>
                <w:lang w:val="en-US" w:eastAsia="zh-CN"/>
              </w:rPr>
            </w:pPr>
            <w:ins w:id="903"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04" w:author="Jose M. Fortes (R&amp;S)" w:date="2021-01-27T15:37:00Z">
              <w:r w:rsidR="0028761D">
                <w:rPr>
                  <w:rFonts w:eastAsiaTheme="minorEastAsia"/>
                  <w:color w:val="0070C0"/>
                  <w:lang w:val="en-US" w:eastAsia="zh-CN"/>
                </w:rPr>
                <w:t>For instance, t</w:t>
              </w:r>
            </w:ins>
            <w:ins w:id="905" w:author="Jose M. Fortes (R&amp;S)" w:date="2021-01-27T14:41:00Z">
              <w:r>
                <w:rPr>
                  <w:rFonts w:eastAsiaTheme="minorEastAsia"/>
                  <w:color w:val="0070C0"/>
                  <w:lang w:val="en-US" w:eastAsia="zh-CN"/>
                </w:rPr>
                <w:t xml:space="preserve">he only solution </w:t>
              </w:r>
            </w:ins>
            <w:ins w:id="906" w:author="Jose M. Fortes (R&amp;S)" w:date="2021-01-27T14:42:00Z">
              <w:r>
                <w:rPr>
                  <w:rFonts w:eastAsiaTheme="minorEastAsia"/>
                  <w:color w:val="0070C0"/>
                  <w:lang w:val="en-US" w:eastAsia="zh-CN"/>
                </w:rPr>
                <w:t xml:space="preserve">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ins>
            <w:ins w:id="907" w:author="Jose M. Fortes (R&amp;S)" w:date="2021-01-27T14:43:00Z">
              <w:r>
                <w:rPr>
                  <w:rFonts w:eastAsiaTheme="minorEastAsia"/>
                  <w:i/>
                  <w:color w:val="0070C0"/>
                  <w:lang w:val="en-US" w:eastAsia="zh-CN"/>
                </w:rPr>
                <w:t>.</w:t>
              </w:r>
            </w:ins>
          </w:p>
          <w:p w14:paraId="34EA9D4A" w14:textId="1089C89B" w:rsidR="004E1CB2" w:rsidRPr="00CC1DE5" w:rsidRDefault="004E1CB2" w:rsidP="00A006A2">
            <w:pPr>
              <w:spacing w:after="120"/>
              <w:rPr>
                <w:rFonts w:eastAsiaTheme="minorEastAsia"/>
                <w:color w:val="0070C0"/>
                <w:lang w:val="en-US" w:eastAsia="zh-CN"/>
              </w:rPr>
            </w:pP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08" w:author="Thorsten Hertel (KEYS)" w:date="2021-01-26T19:32:00Z"/>
                <w:rFonts w:eastAsia="SimSun"/>
                <w:color w:val="0070C0"/>
                <w:szCs w:val="24"/>
                <w:lang w:eastAsia="zh-CN"/>
              </w:rPr>
            </w:pPr>
            <w:ins w:id="909"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10" w:author="Jose M. Fortes (R&amp;S)" w:date="2021-01-26T18:51:00Z"/>
                <w:rFonts w:eastAsia="SimSun"/>
                <w:color w:val="0070C0"/>
                <w:szCs w:val="24"/>
                <w:lang w:eastAsia="zh-CN"/>
              </w:rPr>
            </w:pPr>
            <w:ins w:id="911" w:author="Thorsten Hertel (KEYS)" w:date="2021-01-25T15:14:00Z">
              <w:r>
                <w:rPr>
                  <w:rFonts w:eastAsia="SimSun"/>
                  <w:color w:val="0070C0"/>
                  <w:szCs w:val="24"/>
                  <w:lang w:eastAsia="zh-CN"/>
                </w:rPr>
                <w:t>Alt 1-3-1-2: we cann</w:t>
              </w:r>
            </w:ins>
            <w:ins w:id="912" w:author="Thorsten Hertel (KEYS)" w:date="2021-01-25T15:15:00Z">
              <w:r>
                <w:rPr>
                  <w:rFonts w:eastAsia="SimSun"/>
                  <w:color w:val="0070C0"/>
                  <w:szCs w:val="24"/>
                  <w:lang w:eastAsia="zh-CN"/>
                </w:rPr>
                <w:t xml:space="preserve">ot agree to limit the scope of test cases as agreed </w:t>
              </w:r>
            </w:ins>
            <w:ins w:id="913" w:author="Thorsten Hertel (KEYS)" w:date="2021-01-25T15:16:00Z">
              <w:r>
                <w:rPr>
                  <w:rFonts w:eastAsia="SimSun"/>
                  <w:color w:val="0070C0"/>
                  <w:szCs w:val="24"/>
                  <w:lang w:eastAsia="zh-CN"/>
                </w:rPr>
                <w:t>earlier</w:t>
              </w:r>
            </w:ins>
            <w:ins w:id="914" w:author="Thorsten Hertel (KEYS)" w:date="2021-01-25T15:17:00Z">
              <w:r>
                <w:rPr>
                  <w:rFonts w:eastAsia="SimSun"/>
                  <w:color w:val="0070C0"/>
                  <w:szCs w:val="24"/>
                  <w:lang w:eastAsia="zh-CN"/>
                </w:rPr>
                <w:t>; at this point, all test cases previously identified shoul</w:t>
              </w:r>
            </w:ins>
            <w:ins w:id="915" w:author="Thorsten Hertel (KEYS)" w:date="2021-01-25T15:18:00Z">
              <w:r>
                <w:rPr>
                  <w:rFonts w:eastAsia="SimSun"/>
                  <w:color w:val="0070C0"/>
                  <w:szCs w:val="24"/>
                  <w:lang w:eastAsia="zh-CN"/>
                </w:rPr>
                <w:t>d be included given the improvements were considered potential</w:t>
              </w:r>
            </w:ins>
            <w:ins w:id="916" w:author="Thorsten Hertel (KEYS)" w:date="2021-01-25T15:16:00Z">
              <w:r>
                <w:rPr>
                  <w:rFonts w:eastAsia="SimSun"/>
                  <w:color w:val="0070C0"/>
                  <w:szCs w:val="24"/>
                  <w:lang w:eastAsia="zh-CN"/>
                </w:rPr>
                <w:t>. For instance, it is not clear why min output power (still non-zero relaxations) and OBW (</w:t>
              </w:r>
            </w:ins>
            <w:ins w:id="917"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18" w:author="Jose M. Fortes (R&amp;S)" w:date="2021-01-26T18:51:00Z"/>
                <w:color w:val="0070C0"/>
                <w:lang w:val="en-US" w:eastAsia="ja-JP"/>
              </w:rPr>
            </w:pPr>
          </w:p>
          <w:p w14:paraId="432211CF" w14:textId="77777777" w:rsidR="00A44119" w:rsidRDefault="00A44119" w:rsidP="00A44119">
            <w:pPr>
              <w:spacing w:after="120"/>
              <w:rPr>
                <w:ins w:id="919" w:author="Jose M. Fortes (R&amp;S)" w:date="2021-01-26T18:51:00Z"/>
                <w:color w:val="0070C0"/>
                <w:lang w:val="en-US" w:eastAsia="ja-JP"/>
              </w:rPr>
            </w:pPr>
            <w:ins w:id="920"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21" w:author="Jose M. Fortes (R&amp;S)" w:date="2021-01-26T18:51:00Z"/>
                <w:color w:val="0070C0"/>
                <w:lang w:val="en-US" w:eastAsia="ja-JP"/>
              </w:rPr>
            </w:pPr>
            <w:ins w:id="922"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23" w:author="Jose M. Fortes (R&amp;S)" w:date="2021-01-26T18:51:00Z"/>
                <w:color w:val="0070C0"/>
                <w:lang w:val="en-US" w:eastAsia="ja-JP"/>
              </w:rPr>
            </w:pPr>
          </w:p>
          <w:p w14:paraId="5F2AE43D" w14:textId="77777777" w:rsidR="00A44119" w:rsidRDefault="00A44119" w:rsidP="00A44119">
            <w:pPr>
              <w:spacing w:after="120"/>
              <w:rPr>
                <w:ins w:id="924" w:author="Thorsten Hertel (KEYS)" w:date="2021-01-26T19:31:00Z"/>
                <w:color w:val="0070C0"/>
                <w:lang w:val="en-US" w:eastAsia="ja-JP"/>
              </w:rPr>
            </w:pPr>
            <w:ins w:id="925"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26" w:author="Thorsten Hertel (KEYS)" w:date="2021-01-26T19:31:00Z"/>
                <w:color w:val="0070C0"/>
                <w:lang w:val="en-US" w:eastAsia="ja-JP"/>
              </w:rPr>
            </w:pPr>
            <w:ins w:id="927"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28"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2D01DA"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29" w:author="Thorsten Hertel (KEYS)" w:date="2021-01-25T15:21:00Z">
              <w:r>
                <w:rPr>
                  <w:rFonts w:eastAsiaTheme="minorEastAsia"/>
                  <w:color w:val="0070C0"/>
                  <w:lang w:val="en-US" w:eastAsia="zh-CN"/>
                </w:rPr>
                <w:t xml:space="preserve">Keysight: </w:t>
              </w:r>
            </w:ins>
            <w:ins w:id="930"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931" w:author="Thorsten Hertel (KEYS)" w:date="2021-01-25T16:27:00Z">
              <w:r w:rsidR="003D6AB6">
                <w:rPr>
                  <w:rFonts w:eastAsiaTheme="minorEastAsia"/>
                  <w:color w:val="0070C0"/>
                  <w:lang w:val="en-US" w:eastAsia="zh-CN"/>
                </w:rPr>
                <w:t xml:space="preserve">We are willing to work with Apple on the TP. </w:t>
              </w:r>
            </w:ins>
            <w:ins w:id="932"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33"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34"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35"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36"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w:t>
            </w:r>
            <w:r w:rsidRPr="009F1BD6">
              <w:rPr>
                <w:rFonts w:eastAsiaTheme="minorEastAsia"/>
                <w:color w:val="0070C0"/>
                <w:lang w:val="en-US" w:eastAsia="zh-CN"/>
              </w:rPr>
              <w:lastRenderedPageBreak/>
              <w:t>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2D01DA"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37"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38"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39"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40"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41"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42"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43"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2D01DA"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2D01DA"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2D01DA"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2D01DA"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2D01DA"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2D01DA"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2D01DA"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2D01DA"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2D01DA"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lastRenderedPageBreak/>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44" w:author="Qualcomm" w:date="2021-01-26T14:25:00Z"/>
                <w:u w:val="single"/>
              </w:rPr>
            </w:pPr>
            <w:ins w:id="945" w:author="Ting-Wei Kang (康庭維)" w:date="2021-01-26T18:47:00Z">
              <w:r w:rsidRPr="004473B6">
                <w:rPr>
                  <w:rFonts w:eastAsia="SimSun"/>
                  <w:color w:val="0070C0"/>
                  <w:szCs w:val="24"/>
                  <w:lang w:eastAsia="zh-CN"/>
                  <w:rPrChange w:id="946" w:author="Ting-Wei Kang (康庭維)" w:date="2021-01-26T18:47:00Z">
                    <w:rPr>
                      <w:rFonts w:eastAsia="PMingLiU"/>
                      <w:color w:val="0070C0"/>
                      <w:lang w:eastAsia="zh-TW"/>
                    </w:rPr>
                  </w:rPrChange>
                </w:rPr>
                <w:br/>
              </w:r>
            </w:ins>
            <w:ins w:id="947" w:author="Ting-Wei Kang (康庭維)" w:date="2021-01-26T18:48:00Z">
              <w:r w:rsidRPr="004473B6">
                <w:rPr>
                  <w:rFonts w:eastAsia="SimSun"/>
                  <w:color w:val="0070C0"/>
                  <w:szCs w:val="24"/>
                  <w:lang w:eastAsia="zh-CN"/>
                </w:rPr>
                <w:t xml:space="preserve">MediaTek: </w:t>
              </w:r>
            </w:ins>
            <w:ins w:id="948" w:author="Ting-Wei Kang (康庭維)" w:date="2021-01-26T18:45:00Z">
              <w:r>
                <w:rPr>
                  <w:rFonts w:eastAsia="SimSun"/>
                  <w:color w:val="0070C0"/>
                  <w:szCs w:val="24"/>
                  <w:lang w:eastAsia="zh-CN"/>
                </w:rPr>
                <w:t>“</w:t>
              </w:r>
              <w:r w:rsidRPr="004473B6">
                <w:rPr>
                  <w:color w:val="0070C0"/>
                  <w:szCs w:val="24"/>
                  <w:lang w:eastAsia="zh-CN"/>
                  <w:rPrChange w:id="949" w:author="Ting-Wei Kang (康庭維)" w:date="2021-01-26T18:45:00Z">
                    <w:rPr>
                      <w:lang w:eastAsia="zh-CN"/>
                    </w:rPr>
                  </w:rPrChange>
                </w:rPr>
                <w:t xml:space="preserve">Alt 2-1-1-1: Apply </w:t>
              </w:r>
              <w:r w:rsidRPr="004473B6">
                <w:rPr>
                  <w:color w:val="0070C0"/>
                  <w:szCs w:val="24"/>
                  <w:lang w:eastAsia="zh-CN"/>
                  <w:rPrChange w:id="950" w:author="Ting-Wei Kang (康庭維)" w:date="2021-01-26T18:51:00Z">
                    <w:rPr>
                      <w:lang w:eastAsia="zh-CN"/>
                    </w:rPr>
                  </w:rPrChange>
                </w:rPr>
                <w:t>practical</w:t>
              </w:r>
              <w:r w:rsidRPr="004473B6">
                <w:rPr>
                  <w:color w:val="0070C0"/>
                  <w:szCs w:val="24"/>
                  <w:lang w:eastAsia="zh-CN"/>
                  <w:rPrChange w:id="951"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52" w:author="Ting-Wei Kang (康庭維)" w:date="2021-01-26T18:46:00Z">
              <w:r>
                <w:rPr>
                  <w:rFonts w:eastAsia="SimSun"/>
                  <w:color w:val="0070C0"/>
                  <w:szCs w:val="24"/>
                  <w:lang w:eastAsia="zh-CN"/>
                </w:rPr>
                <w:t xml:space="preserve">proposed, </w:t>
              </w:r>
            </w:ins>
            <w:ins w:id="953" w:author="Ting-Wei Kang (康庭維)" w:date="2021-01-26T18:45:00Z">
              <w:r>
                <w:rPr>
                  <w:rFonts w:eastAsia="SimSun"/>
                  <w:color w:val="0070C0"/>
                  <w:szCs w:val="24"/>
                  <w:lang w:eastAsia="zh-CN"/>
                </w:rPr>
                <w:t xml:space="preserve">because it is </w:t>
              </w:r>
            </w:ins>
            <w:ins w:id="954" w:author="Ting-Wei Kang (康庭維)" w:date="2021-01-26T18:52:00Z">
              <w:r>
                <w:rPr>
                  <w:rFonts w:eastAsia="SimSun"/>
                  <w:color w:val="0070C0"/>
                  <w:szCs w:val="24"/>
                  <w:lang w:eastAsia="zh-CN"/>
                </w:rPr>
                <w:t xml:space="preserve">based on </w:t>
              </w:r>
            </w:ins>
            <w:ins w:id="955" w:author="Ting-Wei Kang (康庭維)" w:date="2021-01-26T18:56:00Z">
              <w:r>
                <w:rPr>
                  <w:rFonts w:eastAsia="SimSun"/>
                  <w:color w:val="0070C0"/>
                  <w:szCs w:val="24"/>
                  <w:lang w:eastAsia="zh-CN"/>
                </w:rPr>
                <w:t xml:space="preserve">agreed </w:t>
              </w:r>
            </w:ins>
            <w:ins w:id="956" w:author="Ting-Wei Kang (康庭維)" w:date="2021-01-26T18:52:00Z">
              <w:r>
                <w:rPr>
                  <w:rFonts w:eastAsia="SimSun"/>
                  <w:color w:val="0070C0"/>
                  <w:szCs w:val="24"/>
                  <w:lang w:eastAsia="zh-CN"/>
                </w:rPr>
                <w:t xml:space="preserve">TPMI </w:t>
              </w:r>
            </w:ins>
            <w:ins w:id="957" w:author="Ting-Wei Kang (康庭維)" w:date="2021-01-26T18:53:00Z">
              <w:r>
                <w:rPr>
                  <w:rFonts w:eastAsia="PMingLiU" w:hint="eastAsia"/>
                  <w:color w:val="0070C0"/>
                  <w:szCs w:val="24"/>
                  <w:lang w:eastAsia="zh-TW"/>
                </w:rPr>
                <w:t xml:space="preserve">method </w:t>
              </w:r>
            </w:ins>
            <w:ins w:id="958" w:author="Ting-Wei Kang (康庭維)" w:date="2021-01-26T18:52:00Z">
              <w:r>
                <w:rPr>
                  <w:rFonts w:eastAsia="SimSun"/>
                  <w:color w:val="0070C0"/>
                  <w:szCs w:val="24"/>
                  <w:lang w:eastAsia="zh-CN"/>
                </w:rPr>
                <w:t>and much align</w:t>
              </w:r>
            </w:ins>
            <w:ins w:id="959" w:author="Ting-Wei Kang (康庭維)" w:date="2021-01-26T18:56:00Z">
              <w:r>
                <w:rPr>
                  <w:rFonts w:eastAsia="SimSun"/>
                  <w:color w:val="0070C0"/>
                  <w:szCs w:val="24"/>
                  <w:lang w:eastAsia="zh-CN"/>
                </w:rPr>
                <w:t>ed</w:t>
              </w:r>
            </w:ins>
            <w:ins w:id="960" w:author="Ting-Wei Kang (康庭維)" w:date="2021-01-26T18:52:00Z">
              <w:r>
                <w:rPr>
                  <w:rFonts w:eastAsia="SimSun"/>
                  <w:color w:val="0070C0"/>
                  <w:szCs w:val="24"/>
                  <w:lang w:eastAsia="zh-CN"/>
                </w:rPr>
                <w:t xml:space="preserve"> with real network behaviour</w:t>
              </w:r>
            </w:ins>
            <w:ins w:id="961" w:author="Ting-Wei Kang (康庭維)" w:date="2021-01-26T18:57:00Z">
              <w:r>
                <w:rPr>
                  <w:rFonts w:eastAsia="SimSun"/>
                  <w:color w:val="0070C0"/>
                  <w:szCs w:val="24"/>
                  <w:lang w:eastAsia="zh-CN"/>
                </w:rPr>
                <w:t>, and can</w:t>
              </w:r>
            </w:ins>
            <w:ins w:id="962" w:author="Ting-Wei Kang (康庭維)" w:date="2021-01-26T18:53:00Z">
              <w:r>
                <w:rPr>
                  <w:rFonts w:eastAsia="SimSun"/>
                  <w:color w:val="0070C0"/>
                  <w:szCs w:val="24"/>
                  <w:lang w:eastAsia="zh-CN"/>
                </w:rPr>
                <w:t xml:space="preserve"> reflect real UE achievable performance</w:t>
              </w:r>
            </w:ins>
            <w:ins w:id="963" w:author="Ting-Wei Kang (康庭維)" w:date="2021-01-26T18:52:00Z">
              <w:r>
                <w:rPr>
                  <w:rFonts w:eastAsia="SimSun"/>
                  <w:color w:val="0070C0"/>
                  <w:szCs w:val="24"/>
                  <w:lang w:eastAsia="zh-CN"/>
                </w:rPr>
                <w:t>.</w:t>
              </w:r>
            </w:ins>
            <w:ins w:id="964"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965" w:author="Ting-Wei Kang (康庭維)" w:date="2021-01-26T19:37:00Z">
              <w:r>
                <w:rPr>
                  <w:u w:val="single"/>
                </w:rPr>
                <w:t>s</w:t>
              </w:r>
            </w:ins>
            <w:ins w:id="966"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967" w:author="Qualcomm" w:date="2021-01-26T14:56:00Z"/>
                <w:rFonts w:eastAsiaTheme="minorEastAsia"/>
                <w:color w:val="0070C0"/>
                <w:lang w:val="en-US" w:eastAsia="zh-CN"/>
              </w:rPr>
            </w:pPr>
            <w:ins w:id="968"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969" w:author="Qualcomm" w:date="2021-01-26T14:25:00Z"/>
                <w:rFonts w:eastAsiaTheme="minorEastAsia"/>
                <w:color w:val="0070C0"/>
                <w:lang w:val="en-US" w:eastAsia="zh-CN"/>
              </w:rPr>
            </w:pPr>
            <w:ins w:id="970" w:author="Qualcomm" w:date="2021-01-26T14:56:00Z">
              <w:r>
                <w:rPr>
                  <w:rFonts w:eastAsiaTheme="minorEastAsia"/>
                  <w:color w:val="0070C0"/>
                  <w:lang w:val="en-US" w:eastAsia="zh-CN"/>
                </w:rPr>
                <w:t xml:space="preserve">Request to MTK: What does ‘practical TPMI’ </w:t>
              </w:r>
            </w:ins>
            <w:ins w:id="971"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972"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973" w:author="Qualcomm" w:date="2021-01-26T14:25:00Z"/>
                <w:rFonts w:eastAsiaTheme="minorEastAsia"/>
                <w:color w:val="0070C0"/>
                <w:lang w:val="en-US" w:eastAsia="zh-CN"/>
              </w:rPr>
            </w:pPr>
            <w:ins w:id="974"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975" w:author="Samsung" w:date="2021-01-27T11:01:00Z"/>
                <w:rFonts w:eastAsiaTheme="minorEastAsia"/>
                <w:color w:val="0070C0"/>
                <w:lang w:val="en-US" w:eastAsia="zh-CN"/>
              </w:rPr>
            </w:pPr>
            <w:ins w:id="976"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977" w:author="Samsung" w:date="2021-01-27T11:01:00Z"/>
                <w:rFonts w:eastAsiaTheme="minorEastAsia"/>
                <w:color w:val="0070C0"/>
                <w:lang w:val="en-US" w:eastAsia="zh-CN"/>
              </w:rPr>
            </w:pPr>
            <w:ins w:id="978"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979" w:author="Ruixin Wang (vivo)" w:date="2021-01-27T14:18:00Z"/>
                <w:rFonts w:eastAsiaTheme="minorEastAsia"/>
                <w:color w:val="0070C0"/>
                <w:lang w:val="en-US" w:eastAsia="zh-CN"/>
              </w:rPr>
            </w:pPr>
            <w:ins w:id="980"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981" w:author="刘启飞(Qifei)" w:date="2021-01-27T19:21:00Z"/>
                <w:rFonts w:eastAsia="PMingLiU"/>
                <w:color w:val="0070C0"/>
                <w:lang w:eastAsia="zh-TW"/>
              </w:rPr>
            </w:pPr>
            <w:ins w:id="982"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983" w:author="刘启飞(Qifei)" w:date="2021-01-27T19:21:00Z"/>
                <w:rFonts w:eastAsiaTheme="minorEastAsia"/>
                <w:color w:val="0070C0"/>
                <w:lang w:eastAsia="zh-CN"/>
              </w:rPr>
            </w:pPr>
            <w:ins w:id="984" w:author="刘启飞(Qifei)" w:date="2021-01-27T19:21:00Z">
              <w:r>
                <w:rPr>
                  <w:rFonts w:eastAsiaTheme="minorEastAsia" w:hint="eastAsia"/>
                  <w:color w:val="0070C0"/>
                  <w:lang w:eastAsia="zh-CN"/>
                </w:rPr>
                <w:t>O</w:t>
              </w:r>
              <w:r>
                <w:rPr>
                  <w:rFonts w:eastAsiaTheme="minorEastAsia"/>
                  <w:color w:val="0070C0"/>
                  <w:lang w:eastAsia="zh-CN"/>
                </w:rPr>
                <w:t>PPO:</w:t>
              </w:r>
            </w:ins>
          </w:p>
          <w:p w14:paraId="1F90BF62" w14:textId="4C7DA9A9" w:rsidR="00A006A2" w:rsidRPr="004473B6" w:rsidRDefault="00A006A2" w:rsidP="00A006A2">
            <w:pPr>
              <w:overflowPunct/>
              <w:autoSpaceDE/>
              <w:adjustRightInd/>
              <w:spacing w:after="120"/>
              <w:textAlignment w:val="auto"/>
              <w:rPr>
                <w:rFonts w:eastAsia="PMingLiU"/>
                <w:color w:val="0070C0"/>
                <w:lang w:eastAsia="zh-TW"/>
                <w:rPrChange w:id="985" w:author="Ting-Wei Kang (康庭維)" w:date="2021-01-26T18:45:00Z">
                  <w:rPr>
                    <w:rFonts w:eastAsiaTheme="minorEastAsia"/>
                    <w:color w:val="0070C0"/>
                    <w:lang w:val="en-US" w:eastAsia="zh-CN"/>
                  </w:rPr>
                </w:rPrChange>
              </w:rPr>
            </w:pPr>
            <w:ins w:id="986"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987" w:author="Ting-Wei Kang (康庭維)" w:date="2021-01-26T18:59:00Z"/>
                <w:rFonts w:eastAsia="Malgun Gothic"/>
                <w:color w:val="0070C0"/>
                <w:lang w:val="en-US" w:eastAsia="ko-KR"/>
              </w:rPr>
            </w:pPr>
            <w:ins w:id="988" w:author="Ting-Wei Kang (康庭維)" w:date="2021-01-26T18:49:00Z">
              <w:r>
                <w:rPr>
                  <w:rFonts w:eastAsia="Malgun Gothic"/>
                  <w:color w:val="0070C0"/>
                  <w:lang w:val="en-US" w:eastAsia="ko-KR"/>
                </w:rPr>
                <w:t>MediaTek</w:t>
              </w:r>
            </w:ins>
            <w:proofErr w:type="gramStart"/>
            <w:ins w:id="989" w:author="Ting-Wei Kang (康庭維)" w:date="2021-01-26T19:00:00Z">
              <w:r>
                <w:rPr>
                  <w:rFonts w:eastAsia="Malgun Gothic"/>
                  <w:color w:val="0070C0"/>
                  <w:lang w:val="en-US" w:eastAsia="ko-KR"/>
                </w:rPr>
                <w:t>:</w:t>
              </w:r>
            </w:ins>
            <w:ins w:id="990"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991" w:author="Ting-Wei Kang (康庭維)" w:date="2021-01-26T18:53:00Z">
              <w:r>
                <w:rPr>
                  <w:rFonts w:eastAsia="Malgun Gothic"/>
                  <w:color w:val="0070C0"/>
                  <w:lang w:val="en-US" w:eastAsia="ko-KR"/>
                </w:rPr>
                <w:t xml:space="preserve">. We clarify all raised issues </w:t>
              </w:r>
            </w:ins>
            <w:ins w:id="992" w:author="Ting-Wei Kang (康庭維)" w:date="2021-01-26T18:57:00Z">
              <w:r>
                <w:rPr>
                  <w:rFonts w:eastAsia="Malgun Gothic"/>
                  <w:color w:val="0070C0"/>
                  <w:lang w:val="en-US" w:eastAsia="ko-KR"/>
                </w:rPr>
                <w:t xml:space="preserve">in </w:t>
              </w:r>
            </w:ins>
            <w:ins w:id="993" w:author="Ting-Wei Kang (康庭維)" w:date="2021-01-26T18:53:00Z">
              <w:r>
                <w:rPr>
                  <w:rFonts w:eastAsia="Malgun Gothic"/>
                  <w:color w:val="0070C0"/>
                  <w:lang w:val="en-US" w:eastAsia="ko-KR"/>
                </w:rPr>
                <w:t>last</w:t>
              </w:r>
            </w:ins>
            <w:ins w:id="994" w:author="Ting-Wei Kang (康庭維)" w:date="2021-01-26T18:54:00Z">
              <w:r>
                <w:rPr>
                  <w:rFonts w:eastAsia="Malgun Gothic"/>
                  <w:color w:val="0070C0"/>
                  <w:lang w:val="en-US" w:eastAsia="ko-KR"/>
                </w:rPr>
                <w:t xml:space="preserve"> meeting, and think</w:t>
              </w:r>
            </w:ins>
            <w:ins w:id="995" w:author="Ting-Wei Kang (康庭維)" w:date="2021-01-26T18:50:00Z">
              <w:r>
                <w:rPr>
                  <w:rFonts w:eastAsia="Malgun Gothic"/>
                  <w:color w:val="0070C0"/>
                  <w:lang w:val="en-US" w:eastAsia="ko-KR"/>
                </w:rPr>
                <w:t xml:space="preserve"> it can </w:t>
              </w:r>
            </w:ins>
            <w:ins w:id="996" w:author="Ting-Wei Kang (康庭維)" w:date="2021-01-26T18:54:00Z">
              <w:r>
                <w:rPr>
                  <w:rFonts w:eastAsia="Malgun Gothic"/>
                  <w:color w:val="0070C0"/>
                  <w:lang w:val="en-US" w:eastAsia="ko-KR"/>
                </w:rPr>
                <w:t xml:space="preserve">be </w:t>
              </w:r>
            </w:ins>
            <w:ins w:id="997" w:author="Ting-Wei Kang (康庭維)" w:date="2021-01-26T18:57:00Z">
              <w:r>
                <w:rPr>
                  <w:rFonts w:eastAsia="Malgun Gothic"/>
                  <w:color w:val="0070C0"/>
                  <w:lang w:val="en-US" w:eastAsia="ko-KR"/>
                </w:rPr>
                <w:t>further applied</w:t>
              </w:r>
            </w:ins>
            <w:ins w:id="998" w:author="Ting-Wei Kang (康庭維)" w:date="2021-01-26T18:54:00Z">
              <w:r>
                <w:rPr>
                  <w:rFonts w:eastAsia="Malgun Gothic"/>
                  <w:color w:val="0070C0"/>
                  <w:lang w:val="en-US" w:eastAsia="ko-KR"/>
                </w:rPr>
                <w:t xml:space="preserve"> </w:t>
              </w:r>
            </w:ins>
            <w:ins w:id="999" w:author="Ting-Wei Kang (康庭維)" w:date="2021-01-26T18:50:00Z">
              <w:r>
                <w:rPr>
                  <w:rFonts w:eastAsia="Malgun Gothic"/>
                  <w:color w:val="0070C0"/>
                  <w:lang w:val="en-US" w:eastAsia="ko-KR"/>
                </w:rPr>
                <w:t>on top of TPMI method</w:t>
              </w:r>
            </w:ins>
            <w:ins w:id="1000" w:author="Ting-Wei Kang (康庭維)" w:date="2021-01-26T18:51:00Z">
              <w:r>
                <w:rPr>
                  <w:rFonts w:eastAsia="Malgun Gothic"/>
                  <w:color w:val="0070C0"/>
                  <w:lang w:val="en-US" w:eastAsia="ko-KR"/>
                </w:rPr>
                <w:t xml:space="preserve"> to further enhance</w:t>
              </w:r>
            </w:ins>
            <w:ins w:id="1001" w:author="Ting-Wei Kang (康庭維)" w:date="2021-01-26T18:52:00Z">
              <w:r>
                <w:rPr>
                  <w:rFonts w:eastAsia="Malgun Gothic"/>
                  <w:color w:val="0070C0"/>
                  <w:lang w:val="en-US" w:eastAsia="ko-KR"/>
                </w:rPr>
                <w:t xml:space="preserve"> UE </w:t>
              </w:r>
            </w:ins>
            <w:ins w:id="1002" w:author="Ting-Wei Kang (康庭維)" w:date="2021-01-26T18:59:00Z">
              <w:r>
                <w:rPr>
                  <w:rFonts w:eastAsia="Malgun Gothic"/>
                  <w:color w:val="0070C0"/>
                  <w:lang w:val="en-US" w:eastAsia="ko-KR"/>
                </w:rPr>
                <w:t>test result</w:t>
              </w:r>
            </w:ins>
            <w:ins w:id="1003" w:author="Ting-Wei Kang (康庭維)" w:date="2021-01-26T18:50:00Z">
              <w:r>
                <w:rPr>
                  <w:rFonts w:eastAsia="Malgun Gothic"/>
                  <w:color w:val="0070C0"/>
                  <w:lang w:val="en-US" w:eastAsia="ko-KR"/>
                </w:rPr>
                <w:t>, that</w:t>
              </w:r>
            </w:ins>
            <w:ins w:id="1004" w:author="Ting-Wei Kang (康庭維)" w:date="2021-01-26T18:59:00Z">
              <w:r>
                <w:rPr>
                  <w:rFonts w:eastAsia="Malgun Gothic"/>
                  <w:color w:val="0070C0"/>
                  <w:lang w:val="en-US" w:eastAsia="ko-KR"/>
                </w:rPr>
                <w:t xml:space="preserve"> is much aligned to real network</w:t>
              </w:r>
            </w:ins>
            <w:ins w:id="1005" w:author="Ting-Wei Kang (康庭維)" w:date="2021-01-26T19:39:00Z">
              <w:r>
                <w:rPr>
                  <w:rFonts w:eastAsia="Malgun Gothic"/>
                  <w:color w:val="0070C0"/>
                  <w:lang w:val="en-US" w:eastAsia="ko-KR"/>
                </w:rPr>
                <w:t xml:space="preserve"> behavior</w:t>
              </w:r>
            </w:ins>
            <w:ins w:id="1006" w:author="Ting-Wei Kang (康庭維)" w:date="2021-01-26T18:59:00Z">
              <w:r>
                <w:rPr>
                  <w:rFonts w:eastAsia="Malgun Gothic"/>
                  <w:color w:val="0070C0"/>
                  <w:lang w:val="en-US" w:eastAsia="ko-KR"/>
                </w:rPr>
                <w:t>.</w:t>
              </w:r>
            </w:ins>
            <w:ins w:id="1007" w:author="Ting-Wei Kang (康庭維)" w:date="2021-01-26T19:36:00Z">
              <w:r>
                <w:rPr>
                  <w:rFonts w:eastAsia="Malgun Gothic"/>
                  <w:color w:val="0070C0"/>
                  <w:lang w:val="en-US" w:eastAsia="ko-KR"/>
                </w:rPr>
                <w:t xml:space="preserve"> Again, we think the selected enhancement methods(s) shall </w:t>
              </w:r>
            </w:ins>
            <w:ins w:id="1008" w:author="Ting-Wei Kang (康庭維)" w:date="2021-01-26T19:38:00Z">
              <w:r>
                <w:rPr>
                  <w:rFonts w:eastAsia="Malgun Gothic"/>
                  <w:color w:val="0070C0"/>
                  <w:lang w:val="en-US" w:eastAsia="ko-KR"/>
                </w:rPr>
                <w:t xml:space="preserve">be </w:t>
              </w:r>
            </w:ins>
            <w:ins w:id="1009" w:author="Ting-Wei Kang (康庭維)" w:date="2021-01-26T19:36:00Z">
              <w:r>
                <w:rPr>
                  <w:rFonts w:eastAsia="Malgun Gothic"/>
                  <w:color w:val="0070C0"/>
                  <w:lang w:val="en-US" w:eastAsia="ko-KR"/>
                </w:rPr>
                <w:t>applied to all Tx item test procedure</w:t>
              </w:r>
            </w:ins>
            <w:ins w:id="1010"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011" w:author="Qualcomm" w:date="2021-01-26T14:25:00Z"/>
                <w:rFonts w:eastAsia="Malgun Gothic"/>
                <w:color w:val="0070C0"/>
                <w:lang w:val="en-US" w:eastAsia="ko-KR"/>
              </w:rPr>
            </w:pPr>
            <w:ins w:id="1012"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013" w:author="Qualcomm" w:date="2021-01-26T14:25:00Z"/>
                <w:rFonts w:eastAsia="Malgun Gothic"/>
                <w:color w:val="0070C0"/>
                <w:lang w:val="en-US" w:eastAsia="ko-KR"/>
              </w:rPr>
            </w:pPr>
            <w:ins w:id="1014"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015" w:author="Qualcomm" w:date="2021-01-26T14:25:00Z"/>
                <w:rFonts w:eastAsia="Malgun Gothic"/>
                <w:color w:val="0070C0"/>
                <w:lang w:val="en-US" w:eastAsia="ko-KR"/>
              </w:rPr>
            </w:pPr>
            <w:ins w:id="1016"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017" w:author="JY Hwang2" w:date="2021-01-27T09:39:00Z"/>
                <w:rFonts w:eastAsia="Malgun Gothic"/>
                <w:color w:val="0070C0"/>
                <w:lang w:val="en-US" w:eastAsia="ko-KR"/>
              </w:rPr>
            </w:pPr>
            <w:ins w:id="1018" w:author="Qualcomm" w:date="2021-01-26T14:25:00Z">
              <w:r>
                <w:rPr>
                  <w:rFonts w:eastAsia="Malgun Gothic"/>
                  <w:color w:val="0070C0"/>
                  <w:lang w:val="en-US" w:eastAsia="ko-KR"/>
                </w:rPr>
                <w:t xml:space="preserve">To MTK: </w:t>
              </w:r>
            </w:ins>
            <w:ins w:id="1019"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1020"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021"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1022" w:author="JY Hwang2" w:date="2021-01-27T09:39:00Z"/>
                <w:rFonts w:eastAsia="Malgun Gothic"/>
                <w:color w:val="0070C0"/>
                <w:lang w:val="en-US" w:eastAsia="ko-KR"/>
              </w:rPr>
            </w:pPr>
            <w:ins w:id="1023"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024" w:author="JY Hwang2" w:date="2021-01-27T09:39:00Z"/>
                <w:rFonts w:eastAsia="Malgun Gothic"/>
                <w:color w:val="0070C0"/>
                <w:lang w:val="en-US" w:eastAsia="ko-KR"/>
              </w:rPr>
            </w:pPr>
            <w:ins w:id="1025" w:author="JY Hwang2" w:date="2021-01-27T09:48:00Z">
              <w:r>
                <w:rPr>
                  <w:rFonts w:eastAsia="Malgun Gothic"/>
                  <w:color w:val="0070C0"/>
                  <w:lang w:val="en-US" w:eastAsia="ko-KR"/>
                </w:rPr>
                <w:t>S</w:t>
              </w:r>
            </w:ins>
            <w:ins w:id="1026"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027" w:author="Samsung" w:date="2021-01-27T11:02:00Z"/>
                <w:rFonts w:eastAsia="Malgun Gothic"/>
                <w:color w:val="0070C0"/>
                <w:lang w:val="en-US" w:eastAsia="ko-KR"/>
              </w:rPr>
            </w:pPr>
            <w:ins w:id="1028"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1029" w:author="Samsung" w:date="2021-01-27T11:02:00Z"/>
                <w:rFonts w:eastAsia="Malgun Gothic"/>
                <w:color w:val="0070C0"/>
                <w:lang w:val="en-US" w:eastAsia="ko-KR"/>
              </w:rPr>
            </w:pPr>
            <w:ins w:id="1030"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031" w:author="Samsung" w:date="2021-01-27T11:02:00Z"/>
                <w:rFonts w:eastAsia="SimSun"/>
                <w:color w:val="0070C0"/>
                <w:szCs w:val="24"/>
                <w:lang w:eastAsia="zh-CN"/>
              </w:rPr>
            </w:pPr>
            <w:ins w:id="1032" w:author="Samsung" w:date="2021-01-27T11:02:00Z">
              <w:r>
                <w:rPr>
                  <w:rFonts w:eastAsiaTheme="minorEastAsia"/>
                  <w:color w:val="0070C0"/>
                  <w:lang w:val="en-US" w:eastAsia="zh-CN"/>
                </w:rPr>
                <w:t xml:space="preserve">We </w:t>
              </w:r>
            </w:ins>
            <w:ins w:id="1033" w:author="Samsung" w:date="2021-01-27T11:03:00Z">
              <w:r>
                <w:rPr>
                  <w:rFonts w:eastAsiaTheme="minorEastAsia"/>
                  <w:color w:val="0070C0"/>
                  <w:lang w:val="en-US" w:eastAsia="zh-CN"/>
                </w:rPr>
                <w:t xml:space="preserve">share similar view as LG and we </w:t>
              </w:r>
            </w:ins>
            <w:ins w:id="1034"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035"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036" w:author="Apple Inc." w:date="2021-01-27T02:39:00Z"/>
                <w:rFonts w:eastAsiaTheme="minorEastAsia"/>
                <w:color w:val="0070C0"/>
                <w:lang w:val="en-US" w:eastAsia="zh-CN"/>
              </w:rPr>
            </w:pPr>
            <w:ins w:id="1037" w:author="Samsung" w:date="2021-01-27T11:02:00Z">
              <w:r>
                <w:rPr>
                  <w:rFonts w:eastAsia="SimSun"/>
                  <w:color w:val="0070C0"/>
                  <w:szCs w:val="24"/>
                  <w:lang w:eastAsia="zh-CN"/>
                </w:rPr>
                <w:lastRenderedPageBreak/>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ins>
          </w:p>
          <w:p w14:paraId="799194F0" w14:textId="4B99386C" w:rsidR="008F1273" w:rsidRPr="00741317" w:rsidRDefault="008F1273" w:rsidP="00224F42">
            <w:pPr>
              <w:spacing w:after="120"/>
              <w:rPr>
                <w:rFonts w:eastAsia="Malgun Gothic"/>
                <w:color w:val="0070C0"/>
                <w:lang w:val="en-US" w:eastAsia="ko-KR"/>
              </w:rPr>
            </w:pPr>
            <w:ins w:id="1038" w:author="Apple Inc." w:date="2021-01-27T02:39:00Z">
              <w:r>
                <w:rPr>
                  <w:rFonts w:eastAsia="Malgun Gothic"/>
                  <w:color w:val="0070C0"/>
                  <w:lang w:val="en-US" w:eastAsia="ko-KR"/>
                </w:rPr>
                <w:t>Apple: Alt 2-1-2-6</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039" w:author="Qualcomm" w:date="2021-01-26T14:32:00Z"/>
                <w:rFonts w:eastAsiaTheme="minorEastAsia"/>
                <w:color w:val="0070C0"/>
                <w:lang w:eastAsia="zh-CN"/>
              </w:rPr>
            </w:pPr>
            <w:ins w:id="1040"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041" w:author="Qualcomm" w:date="2021-01-26T14:32:00Z"/>
                <w:rFonts w:eastAsiaTheme="minorEastAsia"/>
                <w:color w:val="0070C0"/>
                <w:lang w:eastAsia="zh-CN"/>
              </w:rPr>
            </w:pPr>
            <w:ins w:id="1042"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1043" w:author="Qualcomm" w:date="2021-01-26T15:05:00Z">
              <w:r w:rsidR="00792049">
                <w:rPr>
                  <w:rFonts w:eastAsiaTheme="minorEastAsia"/>
                  <w:color w:val="0070C0"/>
                  <w:lang w:eastAsia="zh-CN"/>
                </w:rPr>
                <w:t xml:space="preserve"> </w:t>
              </w:r>
            </w:ins>
            <w:ins w:id="1044"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045" w:author="Qualcomm" w:date="2021-01-26T15:07:00Z">
              <w:r w:rsidR="00093A4B">
                <w:rPr>
                  <w:rFonts w:eastAsiaTheme="minorEastAsia"/>
                  <w:color w:val="0070C0"/>
                  <w:lang w:eastAsia="zh-CN"/>
                </w:rPr>
                <w:t>gainst it</w:t>
              </w:r>
            </w:ins>
            <w:ins w:id="1046"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2D01DA"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047" w:author="Ting-Wei Kang (康庭維)" w:date="2021-01-26T19:17:00Z"/>
                <w:b/>
              </w:rPr>
            </w:pPr>
            <w:ins w:id="1048"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049" w:author="Ting-Wei Kang (康庭維)" w:date="2021-01-26T19:17:00Z">
              <w:r w:rsidRPr="004473B6">
                <w:rPr>
                  <w:u w:val="single"/>
                  <w:rPrChange w:id="1050" w:author="Ting-Wei Kang (康庭維)" w:date="2021-01-26T19:17:00Z">
                    <w:rPr>
                      <w:b/>
                    </w:rPr>
                  </w:rPrChange>
                </w:rPr>
                <w:t xml:space="preserve">We are fine to </w:t>
              </w:r>
              <w:r>
                <w:rPr>
                  <w:u w:val="single"/>
                </w:rPr>
                <w:t xml:space="preserve">further </w:t>
              </w:r>
            </w:ins>
            <w:ins w:id="1051" w:author="Ting-Wei Kang (康庭維)" w:date="2021-01-26T19:27:00Z">
              <w:r w:rsidRPr="004473B6">
                <w:rPr>
                  <w:rFonts w:eastAsia="SimSun"/>
                  <w:u w:val="single"/>
                  <w:rPrChange w:id="1052" w:author="Ting-Wei Kang (康庭維)" w:date="2021-01-26T19:27:00Z">
                    <w:rPr>
                      <w:rFonts w:ascii="PMingLiU" w:eastAsia="PMingLiU" w:hAnsi="PMingLiU" w:cs="PMingLiU"/>
                      <w:u w:val="single"/>
                      <w:lang w:eastAsia="zh-TW"/>
                    </w:rPr>
                  </w:rPrChange>
                </w:rPr>
                <w:t xml:space="preserve">revisit </w:t>
              </w:r>
            </w:ins>
            <w:ins w:id="1053" w:author="Ting-Wei Kang (康庭維)" w:date="2021-01-26T19:17:00Z">
              <w:r>
                <w:rPr>
                  <w:u w:val="single"/>
                </w:rPr>
                <w:t>the</w:t>
              </w:r>
              <w:r w:rsidRPr="004473B6">
                <w:rPr>
                  <w:u w:val="single"/>
                </w:rPr>
                <w:t xml:space="preserve"> CR </w:t>
              </w:r>
            </w:ins>
            <w:ins w:id="1054" w:author="Ting-Wei Kang (康庭維)" w:date="2021-01-26T19:33:00Z">
              <w:r>
                <w:rPr>
                  <w:u w:val="single"/>
                </w:rPr>
                <w:t xml:space="preserve">together </w:t>
              </w:r>
            </w:ins>
            <w:ins w:id="1055" w:author="Ting-Wei Kang (康庭維)" w:date="2021-01-26T19:17:00Z">
              <w:r w:rsidRPr="004473B6">
                <w:rPr>
                  <w:u w:val="single"/>
                </w:rPr>
                <w:t xml:space="preserve">based on </w:t>
              </w:r>
            </w:ins>
            <w:ins w:id="1056" w:author="Ting-Wei Kang (康庭維)" w:date="2021-01-26T19:52:00Z">
              <w:r>
                <w:rPr>
                  <w:u w:val="single"/>
                </w:rPr>
                <w:t xml:space="preserve">current content and </w:t>
              </w:r>
            </w:ins>
            <w:ins w:id="1057" w:author="Ting-Wei Kang (康庭維)" w:date="2021-01-26T19:28:00Z">
              <w:r>
                <w:rPr>
                  <w:u w:val="single"/>
                </w:rPr>
                <w:t xml:space="preserve">overall </w:t>
              </w:r>
            </w:ins>
            <w:ins w:id="1058" w:author="Ting-Wei Kang (康庭維)" w:date="2021-01-26T19:17:00Z">
              <w:r w:rsidRPr="004473B6">
                <w:rPr>
                  <w:u w:val="single"/>
                  <w:rPrChange w:id="1059" w:author="Ting-Wei Kang (康庭維)" w:date="2021-01-26T19:17:00Z">
                    <w:rPr>
                      <w:b/>
                    </w:rPr>
                  </w:rPrChange>
                </w:rPr>
                <w:t xml:space="preserve">discussion </w:t>
              </w:r>
            </w:ins>
            <w:ins w:id="1060" w:author="Ting-Wei Kang (康庭維)" w:date="2021-01-26T19:18:00Z">
              <w:r>
                <w:rPr>
                  <w:u w:val="single"/>
                </w:rPr>
                <w:t xml:space="preserve">result </w:t>
              </w:r>
            </w:ins>
            <w:ins w:id="1061" w:author="Ting-Wei Kang (康庭維)" w:date="2021-01-26T19:17:00Z">
              <w:r w:rsidRPr="004473B6">
                <w:rPr>
                  <w:u w:val="single"/>
                  <w:rPrChange w:id="1062" w:author="Ting-Wei Kang (康庭維)" w:date="2021-01-26T19:17:00Z">
                    <w:rPr>
                      <w:b/>
                    </w:rPr>
                  </w:rPrChange>
                </w:rPr>
                <w:t>this meeting.</w:t>
              </w:r>
            </w:ins>
            <w:ins w:id="1063" w:author="Ting-Wei Kang (康庭維)" w:date="2021-01-26T19:30:00Z">
              <w:r>
                <w:rPr>
                  <w:u w:val="single"/>
                </w:rPr>
                <w:t xml:space="preserve"> </w:t>
              </w:r>
            </w:ins>
            <w:ins w:id="1064"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065" w:author="Apple Inc." w:date="2021-01-27T02:39:00Z">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2D01DA"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066" w:author="Ting-Wei Kang (康庭維)" w:date="2021-01-26T19:07:00Z"/>
                <w:b/>
                <w:rPrChange w:id="1067" w:author="Ting-Wei Kang (康庭維)" w:date="2021-01-26T19:07:00Z">
                  <w:rPr>
                    <w:ins w:id="1068" w:author="Ting-Wei Kang (康庭維)" w:date="2021-01-26T19:07:00Z"/>
                  </w:rPr>
                </w:rPrChange>
              </w:rPr>
            </w:pPr>
            <w:ins w:id="1069" w:author="Ting-Wei Kang (康庭維)" w:date="2021-01-26T19:07:00Z">
              <w:r w:rsidRPr="004473B6">
                <w:rPr>
                  <w:b/>
                  <w:rPrChange w:id="1070"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071" w:author="Ting-Wei Kang (康庭維)" w:date="2021-01-26T19:25:00Z">
              <w:r>
                <w:t xml:space="preserve">We </w:t>
              </w:r>
            </w:ins>
            <w:ins w:id="1072" w:author="Ting-Wei Kang (康庭維)" w:date="2021-01-26T19:27:00Z">
              <w:r>
                <w:t xml:space="preserve">are not okay about the statement </w:t>
              </w:r>
            </w:ins>
            <w:ins w:id="1073"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1074" w:author="Ting-Wei Kang (康庭維)" w:date="2021-01-26T19:27:00Z">
              <w:r w:rsidR="002761BF">
                <w:t xml:space="preserve">, as </w:t>
              </w:r>
            </w:ins>
            <w:ins w:id="1075" w:author="Ting-Wei Kang (康庭維)" w:date="2021-01-26T20:19:00Z">
              <w:r w:rsidR="002761BF">
                <w:t xml:space="preserve">our </w:t>
              </w:r>
            </w:ins>
            <w:ins w:id="1076" w:author="Ting-Wei Kang (康庭維)" w:date="2021-01-26T20:20:00Z">
              <w:r w:rsidR="002761BF">
                <w:t>clarification</w:t>
              </w:r>
            </w:ins>
            <w:ins w:id="1077" w:author="Ting-Wei Kang (康庭維)" w:date="2021-01-26T20:19:00Z">
              <w:r w:rsidR="002761BF">
                <w:t xml:space="preserve"> on “practical TPMI” and “dummy TPMI”</w:t>
              </w:r>
            </w:ins>
            <w:ins w:id="1078" w:author="Ting-Wei Kang (康庭維)" w:date="2021-01-26T20:20:00Z">
              <w:r w:rsidR="002761BF">
                <w:t xml:space="preserve"> in </w:t>
              </w:r>
              <w:r w:rsidR="002761BF" w:rsidRPr="002761BF">
                <w:t>R4-2100699</w:t>
              </w:r>
            </w:ins>
            <w:ins w:id="1079"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080"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2D01DA"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2D01DA"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2D01DA"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2D01DA"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lastRenderedPageBreak/>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w:t>
      </w:r>
      <w:proofErr w:type="gramStart"/>
      <w:r w:rsidRPr="00E84762">
        <w:rPr>
          <w:rFonts w:eastAsia="SimSun"/>
          <w:color w:val="0070C0"/>
          <w:szCs w:val="24"/>
          <w:lang w:eastAsia="zh-CN"/>
        </w:rPr>
        <w:t>taken into account</w:t>
      </w:r>
      <w:proofErr w:type="gramEnd"/>
      <w:r w:rsidRPr="00E84762">
        <w:rPr>
          <w:rFonts w:eastAsia="SimSun"/>
          <w:color w:val="0070C0"/>
          <w:szCs w:val="24"/>
          <w:lang w:eastAsia="zh-CN"/>
        </w:rPr>
        <w:t xml:space="preserve">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081"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1081"/>
            <w:proofErr w:type="spellEnd"/>
          </w:p>
        </w:tc>
        <w:tc>
          <w:tcPr>
            <w:tcW w:w="8160" w:type="dxa"/>
          </w:tcPr>
          <w:p w14:paraId="175AB5E9" w14:textId="670FC18B" w:rsidR="00A44119" w:rsidRDefault="001D617D" w:rsidP="000C05AD">
            <w:pPr>
              <w:spacing w:after="120"/>
              <w:rPr>
                <w:ins w:id="1082" w:author="Jose M. Fortes (R&amp;S)" w:date="2021-01-26T18:52:00Z"/>
                <w:color w:val="0070C0"/>
                <w:lang w:val="en-US" w:eastAsia="ja-JP"/>
              </w:rPr>
            </w:pPr>
            <w:bookmarkStart w:id="1083" w:name="_Hlk62654749"/>
            <w:ins w:id="1084" w:author="Anritsu" w:date="2021-01-26T23:07:00Z">
              <w:r>
                <w:rPr>
                  <w:rFonts w:hint="eastAsia"/>
                  <w:color w:val="0070C0"/>
                  <w:lang w:val="en-US" w:eastAsia="ja-JP"/>
                </w:rPr>
                <w:t>A</w:t>
              </w:r>
              <w:r>
                <w:rPr>
                  <w:color w:val="0070C0"/>
                  <w:lang w:val="en-US" w:eastAsia="ja-JP"/>
                </w:rPr>
                <w:t xml:space="preserve">nritsu: </w:t>
              </w:r>
            </w:ins>
            <w:ins w:id="1085"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086"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1087" w:author="Anritsu" w:date="2021-01-26T23:10:00Z">
              <w:r w:rsidR="00113CB8">
                <w:rPr>
                  <w:color w:val="0070C0"/>
                  <w:lang w:val="en-US" w:eastAsia="ja-JP"/>
                </w:rPr>
                <w:t>n acceptable range</w:t>
              </w:r>
            </w:ins>
            <w:ins w:id="1088" w:author="Anritsu" w:date="2021-01-26T23:14:00Z">
              <w:r w:rsidR="00A507D3">
                <w:rPr>
                  <w:color w:val="0070C0"/>
                  <w:lang w:val="en-US" w:eastAsia="ja-JP"/>
                </w:rPr>
                <w:t xml:space="preserve"> by </w:t>
              </w:r>
            </w:ins>
            <w:ins w:id="1089" w:author="Anritsu" w:date="2021-01-26T23:15:00Z">
              <w:r w:rsidR="004A26E1">
                <w:rPr>
                  <w:color w:val="0070C0"/>
                  <w:lang w:val="en-US" w:eastAsia="ja-JP"/>
                </w:rPr>
                <w:t>a</w:t>
              </w:r>
            </w:ins>
            <w:ins w:id="1090" w:author="Anritsu" w:date="2021-01-26T23:14:00Z">
              <w:r w:rsidR="006D0B8F">
                <w:rPr>
                  <w:color w:val="0070C0"/>
                  <w:lang w:val="en-US" w:eastAsia="ja-JP"/>
                </w:rPr>
                <w:t xml:space="preserve"> design of </w:t>
              </w:r>
            </w:ins>
            <w:ins w:id="1091" w:author="Anritsu" w:date="2021-01-26T23:15:00Z">
              <w:r w:rsidR="004A26E1">
                <w:rPr>
                  <w:color w:val="0070C0"/>
                  <w:lang w:val="en-US" w:eastAsia="ja-JP"/>
                </w:rPr>
                <w:t xml:space="preserve">an </w:t>
              </w:r>
            </w:ins>
            <w:ins w:id="1092" w:author="Anritsu" w:date="2021-01-26T23:14:00Z">
              <w:r w:rsidR="006D0B8F">
                <w:rPr>
                  <w:color w:val="0070C0"/>
                  <w:lang w:val="en-US" w:eastAsia="ja-JP"/>
                </w:rPr>
                <w:t>antenna arrangement</w:t>
              </w:r>
            </w:ins>
            <w:ins w:id="1093" w:author="Anritsu" w:date="2021-01-26T23:10:00Z">
              <w:r w:rsidR="00113CB8">
                <w:rPr>
                  <w:color w:val="0070C0"/>
                  <w:lang w:val="en-US" w:eastAsia="ja-JP"/>
                </w:rPr>
                <w:t xml:space="preserve">. </w:t>
              </w:r>
            </w:ins>
            <w:ins w:id="1094" w:author="Anritsu" w:date="2021-01-26T23:11:00Z">
              <w:r w:rsidR="0009219C">
                <w:rPr>
                  <w:color w:val="0070C0"/>
                  <w:lang w:val="en-US" w:eastAsia="ja-JP"/>
                </w:rPr>
                <w:t xml:space="preserve">A discussion regarding </w:t>
              </w:r>
              <w:r w:rsidR="004D7F38">
                <w:rPr>
                  <w:color w:val="0070C0"/>
                  <w:lang w:val="en-US" w:eastAsia="ja-JP"/>
                </w:rPr>
                <w:t>w</w:t>
              </w:r>
            </w:ins>
            <w:ins w:id="1095"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1096" w:author="Anritsu" w:date="2021-01-26T23:11:00Z">
              <w:r w:rsidR="004D7F38">
                <w:rPr>
                  <w:color w:val="0070C0"/>
                  <w:lang w:val="en-US" w:eastAsia="ja-JP"/>
                </w:rPr>
                <w:t xml:space="preserve"> can be left to RAN5.</w:t>
              </w:r>
              <w:r w:rsidR="0009219C">
                <w:rPr>
                  <w:color w:val="0070C0"/>
                  <w:lang w:val="en-US" w:eastAsia="ja-JP"/>
                </w:rPr>
                <w:t xml:space="preserve"> </w:t>
              </w:r>
            </w:ins>
            <w:ins w:id="1097" w:author="Anritsu" w:date="2021-01-26T23:10:00Z">
              <w:r w:rsidR="00A84B05">
                <w:rPr>
                  <w:color w:val="0070C0"/>
                  <w:lang w:val="en-US" w:eastAsia="ja-JP"/>
                </w:rPr>
                <w:t xml:space="preserve"> </w:t>
              </w:r>
            </w:ins>
          </w:p>
          <w:p w14:paraId="6ED213B0" w14:textId="77777777" w:rsidR="00A44119" w:rsidRDefault="00A44119" w:rsidP="00A44119">
            <w:pPr>
              <w:spacing w:after="120"/>
              <w:rPr>
                <w:ins w:id="1098" w:author="Jose M. Fortes (R&amp;S)" w:date="2021-01-26T18:52:00Z"/>
                <w:color w:val="0070C0"/>
                <w:lang w:val="en-US" w:eastAsia="ja-JP"/>
              </w:rPr>
            </w:pPr>
            <w:bookmarkStart w:id="1099" w:name="_Hlk62654451"/>
            <w:bookmarkEnd w:id="1083"/>
            <w:ins w:id="1100"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101" w:author="Jose M. Fortes (R&amp;S)" w:date="2021-01-26T18:52:00Z"/>
                <w:color w:val="0070C0"/>
                <w:lang w:val="en-US" w:eastAsia="ja-JP"/>
              </w:rPr>
            </w:pPr>
            <w:ins w:id="1102"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103" w:author="Jose M. Fortes (R&amp;S)" w:date="2021-01-26T18:52:00Z"/>
                <w:color w:val="0070C0"/>
                <w:lang w:val="en-US" w:eastAsia="ja-JP"/>
              </w:rPr>
            </w:pPr>
            <w:ins w:id="1104" w:author="Jose M. Fortes (R&amp;S)" w:date="2021-01-26T18:52:00Z">
              <w:r>
                <w:rPr>
                  <w:color w:val="0070C0"/>
                  <w:lang w:val="en-US" w:eastAsia="ja-JP"/>
                </w:rPr>
                <w:t>1. W</w:t>
              </w:r>
            </w:ins>
            <w:ins w:id="1105" w:author="Jose M. Fortes (R&amp;S)" w:date="2021-01-26T18:53:00Z">
              <w:r>
                <w:rPr>
                  <w:color w:val="0070C0"/>
                  <w:lang w:val="en-US" w:eastAsia="ja-JP"/>
                </w:rPr>
                <w:t>ere</w:t>
              </w:r>
            </w:ins>
            <w:ins w:id="1106" w:author="Jose M. Fortes (R&amp;S)" w:date="2021-01-26T18:52:00Z">
              <w:r>
                <w:rPr>
                  <w:color w:val="0070C0"/>
                  <w:lang w:val="en-US" w:eastAsia="ja-JP"/>
                </w:rPr>
                <w:t xml:space="preserve"> th</w:t>
              </w:r>
            </w:ins>
            <w:ins w:id="1107" w:author="Jose M. Fortes (R&amp;S)" w:date="2021-01-26T18:53:00Z">
              <w:r>
                <w:rPr>
                  <w:color w:val="0070C0"/>
                  <w:lang w:val="en-US" w:eastAsia="ja-JP"/>
                </w:rPr>
                <w:t xml:space="preserve">ese </w:t>
              </w:r>
            </w:ins>
            <w:ins w:id="1108" w:author="Jose M. Fortes (R&amp;S)" w:date="2021-01-26T18:52:00Z">
              <w:r>
                <w:rPr>
                  <w:color w:val="0070C0"/>
                  <w:lang w:val="en-US" w:eastAsia="ja-JP"/>
                </w:rPr>
                <w:t>effect</w:t>
              </w:r>
            </w:ins>
            <w:ins w:id="1109" w:author="Jose M. Fortes (R&amp;S)" w:date="2021-01-26T18:53:00Z">
              <w:r>
                <w:rPr>
                  <w:color w:val="0070C0"/>
                  <w:lang w:val="en-US" w:eastAsia="ja-JP"/>
                </w:rPr>
                <w:t>s</w:t>
              </w:r>
            </w:ins>
            <w:ins w:id="1110"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111" w:author="Jose M. Fortes (R&amp;S)" w:date="2021-01-26T18:52:00Z"/>
                <w:color w:val="0070C0"/>
                <w:lang w:val="en-US" w:eastAsia="ja-JP"/>
              </w:rPr>
            </w:pPr>
            <w:ins w:id="1112"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1113" w:author="Jose M. Fortes (R&amp;S)" w:date="2021-01-26T18:53:00Z">
              <w:r>
                <w:rPr>
                  <w:color w:val="0070C0"/>
                  <w:lang w:val="en-US" w:eastAsia="ja-JP"/>
                </w:rPr>
                <w:t xml:space="preserve"> in </w:t>
              </w:r>
              <w:r w:rsidRPr="00A44119">
                <w:rPr>
                  <w:color w:val="0070C0"/>
                  <w:lang w:val="en-US" w:eastAsia="ja-JP"/>
                </w:rPr>
                <w:t>R4-2100096</w:t>
              </w:r>
            </w:ins>
            <w:ins w:id="1114"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115" w:author="Thorsten Hertel (KEYS)" w:date="2021-01-26T19:32:00Z"/>
                <w:color w:val="0070C0"/>
                <w:lang w:val="en-US" w:eastAsia="ja-JP"/>
              </w:rPr>
            </w:pPr>
            <w:bookmarkStart w:id="1116" w:name="_Hlk62654575"/>
            <w:ins w:id="1117"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116"/>
          <w:p w14:paraId="460C1DAC" w14:textId="77777777" w:rsidR="00CC1DE5" w:rsidRPr="00CC1DE5" w:rsidRDefault="00CC1DE5" w:rsidP="00CC1DE5">
            <w:pPr>
              <w:spacing w:after="120"/>
              <w:rPr>
                <w:ins w:id="1118" w:author="Thorsten Hertel (KEYS)" w:date="2021-01-26T19:32:00Z"/>
                <w:color w:val="0070C0"/>
                <w:lang w:val="en-US" w:eastAsia="ja-JP"/>
              </w:rPr>
            </w:pPr>
            <w:ins w:id="1119"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120" w:author="Anritsu" w:date="2021-01-27T18:08:00Z"/>
                <w:color w:val="0070C0"/>
                <w:lang w:val="en-US" w:eastAsia="ja-JP"/>
              </w:rPr>
            </w:pPr>
            <w:ins w:id="1121" w:author="Thorsten Hertel (KEYS)" w:date="2021-01-26T19:32:00Z">
              <w:r w:rsidRPr="00CC1DE5">
                <w:rPr>
                  <w:color w:val="0070C0"/>
                  <w:lang w:val="en-US" w:eastAsia="ja-JP"/>
                </w:rPr>
                <w:lastRenderedPageBreak/>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122" w:author="Anritsu" w:date="2021-01-27T18:09:00Z"/>
                <w:color w:val="0070C0"/>
                <w:lang w:val="en-US" w:eastAsia="ja-JP"/>
              </w:rPr>
            </w:pPr>
            <w:ins w:id="1123"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124" w:author="Anritsu" w:date="2021-01-27T18:09:00Z"/>
                <w:color w:val="0070C0"/>
                <w:lang w:val="en-US" w:eastAsia="ja-JP"/>
                <w:rPrChange w:id="1125" w:author="Anritsu" w:date="2021-01-27T18:11:00Z">
                  <w:rPr>
                    <w:ins w:id="1126" w:author="Anritsu" w:date="2021-01-27T18:09:00Z"/>
                    <w:lang w:val="en-US" w:eastAsia="ja-JP"/>
                  </w:rPr>
                </w:rPrChange>
              </w:rPr>
              <w:pPrChange w:id="1127" w:author="Anritsu" w:date="2021-01-27T18:11:00Z">
                <w:pPr>
                  <w:spacing w:after="120"/>
                </w:pPr>
              </w:pPrChange>
            </w:pPr>
            <w:ins w:id="1128"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129"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130" w:author="Anritsu" w:date="2021-01-27T18:15:00Z">
              <w:r w:rsidR="00100EEF">
                <w:rPr>
                  <w:rFonts w:eastAsia="Yu Mincho"/>
                  <w:color w:val="0070C0"/>
                  <w:lang w:val="en-US" w:eastAsia="ja-JP"/>
                </w:rPr>
                <w:t>s</w:t>
              </w:r>
            </w:ins>
            <w:ins w:id="1131" w:author="Anritsu" w:date="2021-01-27T18:12:00Z">
              <w:r w:rsidR="000C7DB6">
                <w:rPr>
                  <w:rFonts w:eastAsia="Yu Mincho"/>
                  <w:color w:val="0070C0"/>
                  <w:lang w:val="en-US" w:eastAsia="ja-JP"/>
                </w:rPr>
                <w:t xml:space="preserve"> to </w:t>
              </w:r>
            </w:ins>
            <w:ins w:id="1132" w:author="Anritsu" w:date="2021-01-27T18:15:00Z">
              <w:r w:rsidR="00100EEF">
                <w:rPr>
                  <w:rFonts w:eastAsia="Yu Mincho"/>
                  <w:color w:val="0070C0"/>
                  <w:lang w:val="en-US" w:eastAsia="ja-JP"/>
                </w:rPr>
                <w:t>decide</w:t>
              </w:r>
            </w:ins>
            <w:ins w:id="1133" w:author="Anritsu" w:date="2021-01-27T18:12:00Z">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ins>
            <w:ins w:id="1134"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proofErr w:type="gramStart"/>
            <w:ins w:id="1135" w:author="Anritsu" w:date="2021-01-27T18:13:00Z">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w:t>
              </w:r>
            </w:ins>
            <w:ins w:id="1136" w:author="Anritsu" w:date="2021-01-27T18:14:00Z">
              <w:r w:rsidR="005A6A39">
                <w:rPr>
                  <w:rFonts w:eastAsia="Yu Mincho"/>
                  <w:color w:val="0070C0"/>
                  <w:lang w:val="en-US" w:eastAsia="ja-JP"/>
                </w:rPr>
                <w:t>a test system, we didn’t includ</w:t>
              </w:r>
            </w:ins>
            <w:ins w:id="1137" w:author="Anritsu" w:date="2021-01-27T18:15:00Z">
              <w:r w:rsidR="00DE45D4">
                <w:rPr>
                  <w:rFonts w:eastAsia="Yu Mincho"/>
                  <w:color w:val="0070C0"/>
                  <w:lang w:val="en-US" w:eastAsia="ja-JP"/>
                </w:rPr>
                <w:t>e</w:t>
              </w:r>
            </w:ins>
            <w:ins w:id="1138"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139" w:author="Anritsu" w:date="2021-01-27T18:17:00Z">
              <w:r w:rsidR="00134F6D">
                <w:rPr>
                  <w:rFonts w:eastAsia="Yu Mincho"/>
                  <w:color w:val="0070C0"/>
                  <w:lang w:val="en-US" w:eastAsia="ja-JP"/>
                </w:rPr>
                <w:t xml:space="preserve"> </w:t>
              </w:r>
            </w:ins>
            <w:ins w:id="1140" w:author="Anritsu" w:date="2021-01-27T18:26:00Z">
              <w:r w:rsidR="00D87838">
                <w:rPr>
                  <w:rFonts w:eastAsia="Yu Mincho"/>
                  <w:color w:val="0070C0"/>
                  <w:lang w:val="en-US" w:eastAsia="ja-JP"/>
                </w:rPr>
                <w:t>And</w:t>
              </w:r>
            </w:ins>
            <w:ins w:id="1141" w:author="Anritsu" w:date="2021-01-27T18:17:00Z">
              <w:r w:rsidR="00134F6D">
                <w:rPr>
                  <w:rFonts w:eastAsia="Yu Mincho"/>
                  <w:color w:val="0070C0"/>
                  <w:lang w:val="en-US" w:eastAsia="ja-JP"/>
                </w:rPr>
                <w:t xml:space="preserve"> this </w:t>
              </w:r>
            </w:ins>
            <w:ins w:id="1142" w:author="Anritsu" w:date="2021-01-27T18:29:00Z">
              <w:r w:rsidR="00F07CF6">
                <w:rPr>
                  <w:rFonts w:eastAsia="Yu Mincho"/>
                  <w:color w:val="0070C0"/>
                  <w:lang w:val="en-US" w:eastAsia="ja-JP"/>
                </w:rPr>
                <w:t xml:space="preserve">optimization </w:t>
              </w:r>
            </w:ins>
            <w:ins w:id="1143" w:author="Anritsu" w:date="2021-01-27T18:17:00Z">
              <w:r w:rsidR="00134F6D">
                <w:rPr>
                  <w:rFonts w:eastAsia="Yu Mincho"/>
                  <w:color w:val="0070C0"/>
                  <w:lang w:val="en-US" w:eastAsia="ja-JP"/>
                </w:rPr>
                <w:t xml:space="preserve">should depend on a relationship between </w:t>
              </w:r>
            </w:ins>
            <w:ins w:id="1144" w:author="Anritsu" w:date="2021-01-27T18:18:00Z">
              <w:r w:rsidR="00134F6D">
                <w:rPr>
                  <w:rFonts w:eastAsia="Yu Mincho"/>
                  <w:color w:val="0070C0"/>
                  <w:lang w:val="en-US" w:eastAsia="ja-JP"/>
                </w:rPr>
                <w:t>reflector</w:t>
              </w:r>
            </w:ins>
            <w:ins w:id="1145" w:author="Anritsu" w:date="2021-01-27T18:30:00Z">
              <w:r w:rsidR="00C4522F">
                <w:rPr>
                  <w:rFonts w:eastAsia="Yu Mincho"/>
                  <w:color w:val="0070C0"/>
                  <w:lang w:val="en-US" w:eastAsia="ja-JP"/>
                </w:rPr>
                <w:t xml:space="preserve"> size</w:t>
              </w:r>
            </w:ins>
            <w:ins w:id="1146" w:author="Anritsu" w:date="2021-01-27T18:18:00Z">
              <w:r w:rsidR="00134F6D">
                <w:rPr>
                  <w:rFonts w:eastAsia="Yu Mincho"/>
                  <w:color w:val="0070C0"/>
                  <w:lang w:val="en-US" w:eastAsia="ja-JP"/>
                </w:rPr>
                <w:t>, measurement antenna offset and range length</w:t>
              </w:r>
            </w:ins>
            <w:ins w:id="1147" w:author="Anritsu" w:date="2021-01-27T18:20:00Z">
              <w:r w:rsidR="00033910">
                <w:rPr>
                  <w:rFonts w:eastAsia="Yu Mincho"/>
                  <w:color w:val="0070C0"/>
                  <w:lang w:val="en-US" w:eastAsia="ja-JP"/>
                </w:rPr>
                <w:t>,</w:t>
              </w:r>
            </w:ins>
            <w:ins w:id="1148"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149" w:author="Anritsu" w:date="2021-01-27T18:19:00Z">
              <w:r w:rsidR="00F72ADF">
                <w:rPr>
                  <w:rFonts w:eastAsia="Yu Mincho"/>
                  <w:color w:val="0070C0"/>
                  <w:lang w:val="en-US" w:eastAsia="ja-JP"/>
                </w:rPr>
                <w:t xml:space="preserve">considered in the design. </w:t>
              </w:r>
            </w:ins>
            <w:ins w:id="1150" w:author="Anritsu" w:date="2021-01-27T18:14:00Z">
              <w:r w:rsidR="00336CD0">
                <w:rPr>
                  <w:rFonts w:eastAsia="Yu Mincho"/>
                  <w:color w:val="0070C0"/>
                  <w:lang w:val="en-US" w:eastAsia="ja-JP"/>
                </w:rPr>
                <w:t xml:space="preserve"> </w:t>
              </w:r>
            </w:ins>
            <w:ins w:id="1151"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152" w:author="Anritsu" w:date="2021-01-27T18:20:00Z">
                  <w:rPr>
                    <w:lang w:val="en-US" w:eastAsia="ja-JP"/>
                  </w:rPr>
                </w:rPrChange>
              </w:rPr>
              <w:pPrChange w:id="1153" w:author="Anritsu" w:date="2021-01-27T18:20:00Z">
                <w:pPr>
                  <w:spacing w:after="120"/>
                </w:pPr>
              </w:pPrChange>
            </w:pPr>
            <w:ins w:id="1154" w:author="Anritsu" w:date="2021-01-27T18:20:00Z">
              <w:r>
                <w:rPr>
                  <w:rFonts w:eastAsia="Yu Mincho" w:hint="eastAsia"/>
                  <w:color w:val="0070C0"/>
                  <w:lang w:val="en-US" w:eastAsia="ja-JP"/>
                </w:rPr>
                <w:t>Y</w:t>
              </w:r>
              <w:r>
                <w:rPr>
                  <w:rFonts w:eastAsia="Yu Mincho"/>
                  <w:color w:val="0070C0"/>
                  <w:lang w:val="en-US" w:eastAsia="ja-JP"/>
                </w:rPr>
                <w:t xml:space="preserve">es, estimated </w:t>
              </w:r>
            </w:ins>
            <w:proofErr w:type="spellStart"/>
            <w:ins w:id="1155" w:author="Anritsu" w:date="2021-01-27T18:21:00Z">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ins>
            <w:bookmarkEnd w:id="1099"/>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1156" w:name="_Hlk62654594"/>
            <w:r w:rsidRPr="00DC73B6">
              <w:rPr>
                <w:rFonts w:eastAsiaTheme="minorEastAsia"/>
                <w:color w:val="0070C0"/>
                <w:lang w:val="en-US" w:eastAsia="zh-CN"/>
              </w:rPr>
              <w:t>potential to trigger different choice of optimum UE beam</w:t>
            </w:r>
            <w:bookmarkEnd w:id="1156"/>
          </w:p>
        </w:tc>
        <w:tc>
          <w:tcPr>
            <w:tcW w:w="8160" w:type="dxa"/>
          </w:tcPr>
          <w:p w14:paraId="7B9443CB" w14:textId="77777777" w:rsidR="00A25A82" w:rsidRDefault="000664E9" w:rsidP="000C05AD">
            <w:pPr>
              <w:spacing w:after="120"/>
              <w:rPr>
                <w:ins w:id="1157" w:author="Jose M. Fortes (R&amp;S)" w:date="2021-01-26T18:53:00Z"/>
                <w:color w:val="0070C0"/>
                <w:lang w:val="en-US" w:eastAsia="ja-JP"/>
              </w:rPr>
            </w:pPr>
            <w:bookmarkStart w:id="1158" w:name="_Hlk62654617"/>
            <w:ins w:id="1159" w:author="Anritsu" w:date="2021-01-26T23:13:00Z">
              <w:r>
                <w:rPr>
                  <w:rFonts w:hint="eastAsia"/>
                  <w:color w:val="0070C0"/>
                  <w:lang w:val="en-US" w:eastAsia="ja-JP"/>
                </w:rPr>
                <w:t>A</w:t>
              </w:r>
              <w:r>
                <w:rPr>
                  <w:color w:val="0070C0"/>
                  <w:lang w:val="en-US" w:eastAsia="ja-JP"/>
                </w:rPr>
                <w:t xml:space="preserve">nritsu: </w:t>
              </w:r>
            </w:ins>
            <w:ins w:id="1160" w:author="Anritsu" w:date="2021-01-26T23:16:00Z">
              <w:r w:rsidR="006F6065">
                <w:rPr>
                  <w:color w:val="0070C0"/>
                  <w:lang w:val="en-US" w:eastAsia="ja-JP"/>
                </w:rPr>
                <w:t xml:space="preserve">We assume </w:t>
              </w:r>
              <w:r w:rsidR="00F42EEA">
                <w:rPr>
                  <w:color w:val="0070C0"/>
                  <w:lang w:val="en-US" w:eastAsia="ja-JP"/>
                </w:rPr>
                <w:t>we can conclude a</w:t>
              </w:r>
            </w:ins>
            <w:ins w:id="1161" w:author="Anritsu" w:date="2021-01-26T23:15:00Z">
              <w:r w:rsidR="004A26E1">
                <w:rPr>
                  <w:color w:val="0070C0"/>
                  <w:lang w:val="en-US" w:eastAsia="ja-JP"/>
                </w:rPr>
                <w:t xml:space="preserve">t least </w:t>
              </w:r>
            </w:ins>
            <w:ins w:id="1162" w:author="Anritsu" w:date="2021-01-26T23:16:00Z">
              <w:r w:rsidR="00F42EEA">
                <w:rPr>
                  <w:color w:val="0070C0"/>
                  <w:lang w:val="en-US" w:eastAsia="ja-JP"/>
                </w:rPr>
                <w:t xml:space="preserve">for </w:t>
              </w:r>
              <w:r w:rsidR="00200914">
                <w:rPr>
                  <w:color w:val="0070C0"/>
                  <w:lang w:val="en-US" w:eastAsia="ja-JP"/>
                </w:rPr>
                <w:t>me</w:t>
              </w:r>
            </w:ins>
            <w:ins w:id="1163" w:author="Anritsu" w:date="2021-01-26T23:17:00Z">
              <w:r w:rsidR="00200914">
                <w:rPr>
                  <w:color w:val="0070C0"/>
                  <w:lang w:val="en-US" w:eastAsia="ja-JP"/>
                </w:rPr>
                <w:t xml:space="preserve">asurement with </w:t>
              </w:r>
            </w:ins>
            <w:ins w:id="1164" w:author="Anritsu" w:date="2021-01-26T23:16:00Z">
              <w:r w:rsidR="00F42EEA">
                <w:rPr>
                  <w:color w:val="0070C0"/>
                  <w:lang w:val="en-US" w:eastAsia="ja-JP"/>
                </w:rPr>
                <w:t>IBM UEs</w:t>
              </w:r>
            </w:ins>
            <w:ins w:id="1165" w:author="Anritsu" w:date="2021-01-26T23:17:00Z">
              <w:r w:rsidR="00200914">
                <w:rPr>
                  <w:color w:val="0070C0"/>
                  <w:lang w:val="en-US" w:eastAsia="ja-JP"/>
                </w:rPr>
                <w:t>. i.e. T</w:t>
              </w:r>
            </w:ins>
            <w:ins w:id="1166" w:author="Anritsu" w:date="2021-01-26T23:15:00Z">
              <w:r w:rsidR="004A26E1">
                <w:rPr>
                  <w:color w:val="0070C0"/>
                  <w:lang w:val="en-US" w:eastAsia="ja-JP"/>
                </w:rPr>
                <w:t xml:space="preserve">here is a way to </w:t>
              </w:r>
            </w:ins>
            <w:ins w:id="1167" w:author="Anritsu" w:date="2021-01-26T23:17:00Z">
              <w:r w:rsidR="006640AB">
                <w:rPr>
                  <w:color w:val="0070C0"/>
                  <w:lang w:val="en-US" w:eastAsia="ja-JP"/>
                </w:rPr>
                <w:t>make IBM</w:t>
              </w:r>
            </w:ins>
            <w:ins w:id="1168"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169" w:author="Anritsu" w:date="2021-01-26T23:22:00Z">
              <w:r w:rsidR="002D44F8">
                <w:rPr>
                  <w:color w:val="0070C0"/>
                  <w:lang w:val="en-US" w:eastAsia="ja-JP"/>
                </w:rPr>
                <w:t xml:space="preserve">and conduct </w:t>
              </w:r>
            </w:ins>
            <w:ins w:id="1170" w:author="Anritsu" w:date="2021-01-26T23:23:00Z">
              <w:r w:rsidR="002D44F8">
                <w:rPr>
                  <w:color w:val="0070C0"/>
                  <w:lang w:val="en-US" w:eastAsia="ja-JP"/>
                </w:rPr>
                <w:t>spherical coverage tests properly</w:t>
              </w:r>
              <w:r w:rsidR="00B146A8">
                <w:rPr>
                  <w:color w:val="0070C0"/>
                  <w:lang w:val="en-US" w:eastAsia="ja-JP"/>
                </w:rPr>
                <w:t xml:space="preserve"> like</w:t>
              </w:r>
            </w:ins>
            <w:ins w:id="1171" w:author="Anritsu" w:date="2021-01-26T23:18:00Z">
              <w:r w:rsidR="00F2041B">
                <w:rPr>
                  <w:color w:val="0070C0"/>
                  <w:lang w:val="en-US" w:eastAsia="ja-JP"/>
                </w:rPr>
                <w:t xml:space="preserve"> </w:t>
              </w:r>
              <w:r w:rsidR="00043573">
                <w:rPr>
                  <w:color w:val="0070C0"/>
                  <w:lang w:val="en-US" w:eastAsia="ja-JP"/>
                </w:rPr>
                <w:t xml:space="preserve">a </w:t>
              </w:r>
            </w:ins>
            <w:ins w:id="1172" w:author="Anritsu" w:date="2021-01-26T23:19:00Z">
              <w:r w:rsidR="00043573">
                <w:rPr>
                  <w:color w:val="0070C0"/>
                  <w:lang w:val="en-US" w:eastAsia="ja-JP"/>
                </w:rPr>
                <w:t>single test antenna system.</w:t>
              </w:r>
            </w:ins>
            <w:ins w:id="1173" w:author="Anritsu" w:date="2021-01-26T23:20:00Z">
              <w:r w:rsidR="00D17C76">
                <w:rPr>
                  <w:color w:val="0070C0"/>
                  <w:lang w:val="en-US" w:eastAsia="ja-JP"/>
                </w:rPr>
                <w:t xml:space="preserve"> </w:t>
              </w:r>
            </w:ins>
            <w:ins w:id="1174" w:author="Anritsu" w:date="2021-01-26T23:26:00Z">
              <w:r w:rsidR="00460F2A">
                <w:rPr>
                  <w:color w:val="0070C0"/>
                  <w:lang w:val="en-US" w:eastAsia="ja-JP"/>
                </w:rPr>
                <w:t>On</w:t>
              </w:r>
            </w:ins>
            <w:ins w:id="1175" w:author="Anritsu" w:date="2021-01-26T23:20:00Z">
              <w:r w:rsidR="009377B0">
                <w:rPr>
                  <w:color w:val="0070C0"/>
                  <w:lang w:val="en-US" w:eastAsia="ja-JP"/>
                </w:rPr>
                <w:t xml:space="preserve"> </w:t>
              </w:r>
            </w:ins>
            <w:ins w:id="1176" w:author="Anritsu" w:date="2021-01-26T23:26:00Z">
              <w:r w:rsidR="00460F2A">
                <w:rPr>
                  <w:color w:val="0070C0"/>
                  <w:lang w:val="en-US" w:eastAsia="ja-JP"/>
                </w:rPr>
                <w:t xml:space="preserve">a </w:t>
              </w:r>
            </w:ins>
            <w:ins w:id="1177" w:author="Anritsu" w:date="2021-01-26T23:20:00Z">
              <w:r w:rsidR="009377B0">
                <w:rPr>
                  <w:color w:val="0070C0"/>
                  <w:lang w:val="en-US" w:eastAsia="ja-JP"/>
                </w:rPr>
                <w:t xml:space="preserve">test </w:t>
              </w:r>
            </w:ins>
            <w:ins w:id="1178" w:author="Anritsu" w:date="2021-01-26T23:27:00Z">
              <w:r w:rsidR="00460F2A">
                <w:rPr>
                  <w:color w:val="0070C0"/>
                  <w:lang w:val="en-US" w:eastAsia="ja-JP"/>
                </w:rPr>
                <w:t>for</w:t>
              </w:r>
            </w:ins>
            <w:ins w:id="1179" w:author="Anritsu" w:date="2021-01-26T23:25:00Z">
              <w:r w:rsidR="00B42872">
                <w:rPr>
                  <w:color w:val="0070C0"/>
                  <w:lang w:val="en-US" w:eastAsia="ja-JP"/>
                </w:rPr>
                <w:t xml:space="preserve"> UEs supporting inter-band CA </w:t>
              </w:r>
              <w:r w:rsidR="00D15D76">
                <w:rPr>
                  <w:color w:val="0070C0"/>
                  <w:lang w:val="en-US" w:eastAsia="ja-JP"/>
                </w:rPr>
                <w:t>with</w:t>
              </w:r>
            </w:ins>
            <w:ins w:id="1180" w:author="Anritsu" w:date="2021-01-26T23:20:00Z">
              <w:r w:rsidR="009377B0">
                <w:rPr>
                  <w:color w:val="0070C0"/>
                  <w:lang w:val="en-US" w:eastAsia="ja-JP"/>
                </w:rPr>
                <w:t xml:space="preserve"> CBM</w:t>
              </w:r>
            </w:ins>
            <w:ins w:id="1181" w:author="Anritsu" w:date="2021-01-26T23:25:00Z">
              <w:r w:rsidR="00D15D76">
                <w:rPr>
                  <w:color w:val="0070C0"/>
                  <w:lang w:val="en-US" w:eastAsia="ja-JP"/>
                </w:rPr>
                <w:t>,</w:t>
              </w:r>
            </w:ins>
            <w:ins w:id="1182" w:author="Anritsu" w:date="2021-01-26T23:20:00Z">
              <w:r w:rsidR="009377B0">
                <w:rPr>
                  <w:color w:val="0070C0"/>
                  <w:lang w:val="en-US" w:eastAsia="ja-JP"/>
                </w:rPr>
                <w:t xml:space="preserve"> there might be</w:t>
              </w:r>
            </w:ins>
            <w:ins w:id="1183" w:author="Anritsu" w:date="2021-01-26T23:25:00Z">
              <w:r w:rsidR="00D15D76">
                <w:rPr>
                  <w:color w:val="0070C0"/>
                  <w:lang w:val="en-US" w:eastAsia="ja-JP"/>
                </w:rPr>
                <w:t xml:space="preserve"> a limitation with the feasibility by </w:t>
              </w:r>
            </w:ins>
            <w:ins w:id="1184" w:author="Anritsu" w:date="2021-01-26T23:26:00Z">
              <w:r w:rsidR="00EA7351">
                <w:rPr>
                  <w:color w:val="0070C0"/>
                  <w:lang w:val="en-US" w:eastAsia="ja-JP"/>
                </w:rPr>
                <w:t>the offset antenna test system.</w:t>
              </w:r>
            </w:ins>
            <w:ins w:id="1185" w:author="Anritsu" w:date="2021-01-26T23:20:00Z">
              <w:r w:rsidR="009377B0">
                <w:rPr>
                  <w:color w:val="0070C0"/>
                  <w:lang w:val="en-US" w:eastAsia="ja-JP"/>
                </w:rPr>
                <w:t xml:space="preserve"> </w:t>
              </w:r>
            </w:ins>
            <w:ins w:id="1186"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187" w:author="Anritsu" w:date="2021-01-26T23:28:00Z">
              <w:r w:rsidR="007624A6">
                <w:rPr>
                  <w:color w:val="0070C0"/>
                  <w:lang w:val="en-US" w:eastAsia="ja-JP"/>
                </w:rPr>
                <w:t xml:space="preserve">necessity of spherical coverage </w:t>
              </w:r>
            </w:ins>
            <w:ins w:id="1188" w:author="Anritsu" w:date="2021-01-26T23:27:00Z">
              <w:r w:rsidR="007624A6">
                <w:rPr>
                  <w:color w:val="0070C0"/>
                  <w:lang w:val="en-US" w:eastAsia="ja-JP"/>
                </w:rPr>
                <w:t>requirem</w:t>
              </w:r>
            </w:ins>
            <w:ins w:id="1189" w:author="Anritsu" w:date="2021-01-26T23:28:00Z">
              <w:r w:rsidR="007624A6">
                <w:rPr>
                  <w:color w:val="0070C0"/>
                  <w:lang w:val="en-US" w:eastAsia="ja-JP"/>
                </w:rPr>
                <w:t>ents</w:t>
              </w:r>
              <w:r w:rsidR="00D60610">
                <w:rPr>
                  <w:color w:val="0070C0"/>
                  <w:lang w:val="en-US" w:eastAsia="ja-JP"/>
                </w:rPr>
                <w:t xml:space="preserve"> with </w:t>
              </w:r>
            </w:ins>
            <w:ins w:id="1190" w:author="Anritsu" w:date="2021-01-26T23:29:00Z">
              <w:r w:rsidR="0074049A">
                <w:rPr>
                  <w:color w:val="0070C0"/>
                  <w:lang w:val="en-US" w:eastAsia="ja-JP"/>
                </w:rPr>
                <w:t>CBM UEs supporting a same band group.</w:t>
              </w:r>
            </w:ins>
            <w:ins w:id="1191" w:author="Anritsu" w:date="2021-01-26T23:28:00Z">
              <w:r w:rsidR="007624A6">
                <w:rPr>
                  <w:color w:val="0070C0"/>
                  <w:lang w:val="en-US" w:eastAsia="ja-JP"/>
                </w:rPr>
                <w:t xml:space="preserve"> </w:t>
              </w:r>
            </w:ins>
          </w:p>
          <w:p w14:paraId="66AFEAE6" w14:textId="77777777" w:rsidR="00A44119" w:rsidRDefault="00A44119" w:rsidP="000C05AD">
            <w:pPr>
              <w:spacing w:after="120"/>
              <w:rPr>
                <w:ins w:id="1192" w:author="Jose M. Fortes (R&amp;S)" w:date="2021-01-26T18:53:00Z"/>
                <w:color w:val="0070C0"/>
                <w:lang w:val="en-US" w:eastAsia="ja-JP"/>
              </w:rPr>
            </w:pPr>
          </w:p>
          <w:p w14:paraId="3AE561BF" w14:textId="77777777" w:rsidR="00A44119" w:rsidRPr="00A44119" w:rsidRDefault="00A44119" w:rsidP="00A44119">
            <w:pPr>
              <w:spacing w:after="120"/>
              <w:rPr>
                <w:ins w:id="1193" w:author="Jose M. Fortes (R&amp;S)" w:date="2021-01-26T18:54:00Z"/>
                <w:color w:val="0070C0"/>
                <w:lang w:val="en-US" w:eastAsia="ja-JP"/>
              </w:rPr>
            </w:pPr>
            <w:ins w:id="1194"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195" w:author="Jose M. Fortes (R&amp;S)" w:date="2021-01-26T18:54:00Z"/>
                <w:color w:val="0070C0"/>
                <w:lang w:val="en-US" w:eastAsia="ja-JP"/>
              </w:rPr>
            </w:pPr>
            <w:ins w:id="1196" w:author="Jose M. Fortes (R&amp;S)" w:date="2021-01-26T18:54:00Z">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197" w:author="Qualcomm" w:date="2021-01-26T14:35:00Z"/>
                <w:color w:val="0070C0"/>
                <w:lang w:val="en-US" w:eastAsia="ja-JP"/>
              </w:rPr>
            </w:pPr>
            <w:ins w:id="1198"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199" w:author="Qualcomm" w:date="2021-01-26T14:37:00Z"/>
                <w:color w:val="0070C0"/>
                <w:lang w:val="en-US" w:eastAsia="ja-JP"/>
              </w:rPr>
            </w:pPr>
            <w:ins w:id="1200" w:author="Qualcomm" w:date="2021-01-26T14:37:00Z">
              <w:r>
                <w:rPr>
                  <w:color w:val="0070C0"/>
                  <w:lang w:val="en-US" w:eastAsia="ja-JP"/>
                </w:rPr>
                <w:t>Qualcomm:</w:t>
              </w:r>
            </w:ins>
          </w:p>
          <w:p w14:paraId="2E0AE52B" w14:textId="77777777" w:rsidR="00D576D2" w:rsidRDefault="00D576D2" w:rsidP="00A44119">
            <w:pPr>
              <w:spacing w:after="120"/>
              <w:rPr>
                <w:ins w:id="1201" w:author="Thorsten Hertel (KEYS)" w:date="2021-01-26T19:33:00Z"/>
                <w:color w:val="0070C0"/>
                <w:lang w:val="en-US" w:eastAsia="ja-JP"/>
              </w:rPr>
            </w:pPr>
            <w:ins w:id="1202" w:author="Qualcomm" w:date="2021-01-26T14:35:00Z">
              <w:r>
                <w:rPr>
                  <w:color w:val="0070C0"/>
                  <w:lang w:val="en-US" w:eastAsia="ja-JP"/>
                </w:rPr>
                <w:t>To R+S:</w:t>
              </w:r>
            </w:ins>
            <w:ins w:id="1203"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204"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205"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206"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207"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208" w:author="Thorsten Hertel (KEYS)" w:date="2021-01-26T19:33:00Z"/>
                <w:color w:val="0070C0"/>
                <w:lang w:val="en-US" w:eastAsia="ja-JP"/>
              </w:rPr>
            </w:pPr>
            <w:ins w:id="1209"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210" w:author="Anritsu" w:date="2021-01-26T23:13:00Z">
                  <w:rPr>
                    <w:rFonts w:eastAsiaTheme="minorEastAsia"/>
                    <w:color w:val="0070C0"/>
                    <w:lang w:val="en-US" w:eastAsia="zh-CN"/>
                  </w:rPr>
                </w:rPrChange>
              </w:rPr>
            </w:pPr>
            <w:ins w:id="1211" w:author="Thorsten Hertel (KEYS)" w:date="2021-01-26T19:33:00Z">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ins>
            <w:bookmarkEnd w:id="1158"/>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212" w:author="Apple Inc." w:date="2021-01-27T02:40:00Z"/>
                <w:rFonts w:eastAsiaTheme="minorEastAsia"/>
                <w:color w:val="0070C0"/>
                <w:lang w:val="en-US" w:eastAsia="zh-CN"/>
              </w:rPr>
            </w:pPr>
            <w:ins w:id="1213"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214"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2D01DA"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215" w:author="Qualcomm" w:date="2021-01-26T14:38:00Z"/>
                <w:color w:val="0070C0"/>
                <w:lang w:val="en-US" w:eastAsia="ja-JP"/>
              </w:rPr>
            </w:pPr>
            <w:ins w:id="1216" w:author="Anritsu" w:date="2021-01-26T23:32:00Z">
              <w:r>
                <w:rPr>
                  <w:rFonts w:hint="eastAsia"/>
                  <w:color w:val="0070C0"/>
                  <w:lang w:val="en-US" w:eastAsia="ja-JP"/>
                </w:rPr>
                <w:t>A</w:t>
              </w:r>
              <w:r>
                <w:rPr>
                  <w:color w:val="0070C0"/>
                  <w:lang w:val="en-US" w:eastAsia="ja-JP"/>
                </w:rPr>
                <w:t xml:space="preserve">nritsu: This TP needs a revision to capture </w:t>
              </w:r>
            </w:ins>
            <w:ins w:id="1217" w:author="Anritsu" w:date="2021-01-26T23:34:00Z">
              <w:r w:rsidR="008E0442">
                <w:rPr>
                  <w:color w:val="0070C0"/>
                  <w:lang w:val="en-US" w:eastAsia="ja-JP"/>
                </w:rPr>
                <w:t xml:space="preserve">contents from </w:t>
              </w:r>
            </w:ins>
            <w:ins w:id="1218"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1219" w:author="Anritsu" w:date="2021-01-26T23:33:00Z">
              <w:r w:rsidR="00422CDB">
                <w:rPr>
                  <w:color w:val="0070C0"/>
                  <w:lang w:val="en-US" w:eastAsia="ja-JP"/>
                </w:rPr>
                <w:t>0527 and R4-2102673).</w:t>
              </w:r>
            </w:ins>
            <w:ins w:id="1220"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221" w:author="Anritsu" w:date="2021-01-26T23:32:00Z">
                  <w:rPr>
                    <w:rFonts w:eastAsiaTheme="minorEastAsia"/>
                    <w:color w:val="0070C0"/>
                    <w:lang w:val="en-US" w:eastAsia="zh-CN"/>
                  </w:rPr>
                </w:rPrChange>
              </w:rPr>
            </w:pPr>
            <w:ins w:id="1222" w:author="Qualcomm" w:date="2021-01-26T14:38:00Z">
              <w:r>
                <w:rPr>
                  <w:color w:val="0070C0"/>
                  <w:lang w:val="en-US" w:eastAsia="ja-JP"/>
                </w:rPr>
                <w:lastRenderedPageBreak/>
                <w:t xml:space="preserve">Qualcomm: </w:t>
              </w:r>
            </w:ins>
            <w:ins w:id="1223" w:author="Qualcomm" w:date="2021-01-26T14:39:00Z">
              <w:r w:rsidR="00540042">
                <w:rPr>
                  <w:color w:val="0070C0"/>
                  <w:lang w:val="en-US" w:eastAsia="ja-JP"/>
                </w:rPr>
                <w:t>For</w:t>
              </w:r>
            </w:ins>
            <w:ins w:id="1224" w:author="Qualcomm" w:date="2021-01-26T14:38:00Z">
              <w:r>
                <w:rPr>
                  <w:color w:val="0070C0"/>
                  <w:lang w:val="en-US" w:eastAsia="ja-JP"/>
                </w:rPr>
                <w:t xml:space="preserve"> the TR, </w:t>
              </w:r>
            </w:ins>
            <w:ins w:id="1225" w:author="Qualcomm" w:date="2021-01-26T14:39:00Z">
              <w:r w:rsidR="00C51855">
                <w:rPr>
                  <w:color w:val="0070C0"/>
                  <w:lang w:val="en-US" w:eastAsia="ja-JP"/>
                </w:rPr>
                <w:t xml:space="preserve">we think </w:t>
              </w:r>
            </w:ins>
            <w:ins w:id="1226" w:author="Qualcomm" w:date="2021-01-26T14:38:00Z">
              <w:r>
                <w:rPr>
                  <w:color w:val="0070C0"/>
                  <w:lang w:val="en-US" w:eastAsia="ja-JP"/>
                </w:rPr>
                <w:t>it makes sense to streamline the tense</w:t>
              </w:r>
              <w:r w:rsidR="00540042">
                <w:rPr>
                  <w:color w:val="0070C0"/>
                  <w:lang w:val="en-US" w:eastAsia="ja-JP"/>
                </w:rPr>
                <w:t xml:space="preserve"> </w:t>
              </w:r>
            </w:ins>
            <w:ins w:id="1227" w:author="Qualcomm" w:date="2021-01-26T14:39:00Z">
              <w:r w:rsidR="00C51855">
                <w:rPr>
                  <w:color w:val="0070C0"/>
                  <w:lang w:val="en-US" w:eastAsia="ja-JP"/>
                </w:rPr>
                <w:t xml:space="preserve">used </w:t>
              </w:r>
            </w:ins>
            <w:ins w:id="1228"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2D01DA"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2D01DA"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w:t>
            </w:r>
            <w:r>
              <w:rPr>
                <w:rFonts w:ascii="Arial" w:hAnsi="Arial" w:cs="Arial"/>
                <w:color w:val="000000"/>
                <w:sz w:val="14"/>
                <w:szCs w:val="14"/>
              </w:rPr>
              <w:lastRenderedPageBreak/>
              <w:t xml:space="preserve">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2D01DA"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2D01DA"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2D01DA"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 xml:space="preserve">In a case an outcome of the study on impacts of temperature on FR2 beamforming has resulted that an EIRP/EIS beam peak position under ETC can be within a certain amount of ranges </w:t>
      </w:r>
      <w:r w:rsidRPr="00DD46DD">
        <w:rPr>
          <w:rFonts w:eastAsia="SimSun"/>
          <w:color w:val="0070C0"/>
          <w:szCs w:val="24"/>
          <w:lang w:eastAsia="zh-CN"/>
        </w:rPr>
        <w:lastRenderedPageBreak/>
        <w:t>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229" w:author="Anritsu" w:date="2021-01-26T23:37:00Z"/>
                <w:color w:val="0070C0"/>
                <w:lang w:val="en-US" w:eastAsia="ja-JP"/>
                <w:rPrChange w:id="1230" w:author="Anritsu" w:date="2021-01-26T23:37:00Z">
                  <w:rPr>
                    <w:ins w:id="1231" w:author="Anritsu" w:date="2021-01-26T23:37:00Z"/>
                    <w:rFonts w:eastAsiaTheme="minorEastAsia"/>
                    <w:color w:val="0070C0"/>
                    <w:lang w:val="en-US" w:eastAsia="zh-CN"/>
                  </w:rPr>
                </w:rPrChange>
              </w:rPr>
            </w:pPr>
            <w:ins w:id="1232"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233" w:author="Thorsten Hertel (KEYS)" w:date="2021-01-25T15:25:00Z"/>
                <w:rFonts w:eastAsiaTheme="minorEastAsia"/>
                <w:color w:val="0070C0"/>
                <w:lang w:val="en-US" w:eastAsia="zh-CN"/>
              </w:rPr>
            </w:pPr>
            <w:ins w:id="1234" w:author="Thorsten Hertel (KEYS)" w:date="2021-01-25T15:24:00Z">
              <w:r>
                <w:rPr>
                  <w:rFonts w:eastAsiaTheme="minorEastAsia"/>
                  <w:color w:val="0070C0"/>
                  <w:lang w:val="en-US" w:eastAsia="zh-CN"/>
                </w:rPr>
                <w:t xml:space="preserve">Alt 4-1-1-1: </w:t>
              </w:r>
            </w:ins>
            <w:ins w:id="1235" w:author="Thorsten Hertel (KEYS)" w:date="2021-01-25T15:25:00Z">
              <w:r>
                <w:rPr>
                  <w:rFonts w:eastAsiaTheme="minorEastAsia"/>
                  <w:color w:val="0070C0"/>
                  <w:lang w:val="en-US" w:eastAsia="zh-CN"/>
                </w:rPr>
                <w:t xml:space="preserve">we believe </w:t>
              </w:r>
            </w:ins>
            <w:ins w:id="1236"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1237" w:author="Thorsten Hertel (KEYS)" w:date="2021-01-25T15:25:00Z">
              <w:r>
                <w:rPr>
                  <w:rFonts w:eastAsiaTheme="minorEastAsia"/>
                  <w:color w:val="0070C0"/>
                  <w:lang w:val="en-US" w:eastAsia="zh-CN"/>
                </w:rPr>
                <w:t xml:space="preserve">MU with the “bubble” surrounding the reference antenna in all 7 reference positions. </w:t>
              </w:r>
            </w:ins>
            <w:ins w:id="1238"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1239" w:author="Thorsten Hertel (KEYS)" w:date="2021-01-25T15:27:00Z"/>
                <w:rFonts w:eastAsia="SimSun"/>
                <w:color w:val="0070C0"/>
                <w:szCs w:val="24"/>
                <w:lang w:eastAsia="zh-CN"/>
              </w:rPr>
            </w:pPr>
            <w:ins w:id="1240" w:author="Thorsten Hertel (KEYS)" w:date="2021-01-25T15:25:00Z">
              <w:r>
                <w:rPr>
                  <w:rFonts w:eastAsia="SimSun"/>
                  <w:color w:val="0070C0"/>
                  <w:szCs w:val="24"/>
                  <w:lang w:eastAsia="zh-CN"/>
                </w:rPr>
                <w:t>Alt 4-1-1-2: we bel</w:t>
              </w:r>
            </w:ins>
            <w:ins w:id="1241" w:author="Thorsten Hertel (KEYS)" w:date="2021-01-25T15:26:00Z">
              <w:r>
                <w:rPr>
                  <w:rFonts w:eastAsia="SimSun"/>
                  <w:color w:val="0070C0"/>
                  <w:szCs w:val="24"/>
                  <w:lang w:eastAsia="zh-CN"/>
                </w:rPr>
                <w:t>ieve a full 3D scan should be performed to avoid vendor declarations</w:t>
              </w:r>
            </w:ins>
            <w:ins w:id="1242"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243" w:author="Thorsten Hertel (KEYS)" w:date="2021-01-25T15:29:00Z"/>
                <w:rFonts w:eastAsia="SimSun"/>
                <w:color w:val="0070C0"/>
                <w:szCs w:val="24"/>
                <w:lang w:eastAsia="zh-CN"/>
              </w:rPr>
            </w:pPr>
            <w:ins w:id="1244" w:author="Thorsten Hertel (KEYS)" w:date="2021-01-25T15:27:00Z">
              <w:r>
                <w:rPr>
                  <w:rFonts w:eastAsia="SimSun"/>
                  <w:color w:val="0070C0"/>
                  <w:szCs w:val="24"/>
                  <w:lang w:eastAsia="zh-CN"/>
                </w:rPr>
                <w:lastRenderedPageBreak/>
                <w:t xml:space="preserve">Alt 4-1-1-3: </w:t>
              </w:r>
            </w:ins>
            <w:ins w:id="1245"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246" w:author="Anritsu" w:date="2021-01-26T23:37:00Z"/>
                <w:rFonts w:eastAsia="SimSun"/>
                <w:color w:val="0070C0"/>
                <w:szCs w:val="24"/>
                <w:lang w:eastAsia="zh-CN"/>
              </w:rPr>
            </w:pPr>
            <w:ins w:id="1247" w:author="Thorsten Hertel (KEYS)" w:date="2021-01-25T15:29:00Z">
              <w:r>
                <w:rPr>
                  <w:rFonts w:eastAsia="SimSun"/>
                  <w:color w:val="0070C0"/>
                  <w:szCs w:val="24"/>
                  <w:lang w:eastAsia="zh-CN"/>
                </w:rPr>
                <w:t>Alt 4-1-1-4: we agree that a temperature tolerance is needed to consider the temperature “static</w:t>
              </w:r>
            </w:ins>
            <w:ins w:id="1248" w:author="Thorsten Hertel (KEYS)" w:date="2021-01-25T16:31:00Z">
              <w:r w:rsidR="00FF7C78">
                <w:rPr>
                  <w:rFonts w:eastAsia="SimSun"/>
                  <w:color w:val="0070C0"/>
                  <w:szCs w:val="24"/>
                  <w:lang w:eastAsia="zh-CN"/>
                </w:rPr>
                <w:t>.</w:t>
              </w:r>
            </w:ins>
            <w:ins w:id="1249" w:author="Thorsten Hertel (KEYS)" w:date="2021-01-25T15:29:00Z">
              <w:r>
                <w:rPr>
                  <w:rFonts w:eastAsia="SimSun"/>
                  <w:color w:val="0070C0"/>
                  <w:szCs w:val="24"/>
                  <w:lang w:eastAsia="zh-CN"/>
                </w:rPr>
                <w:t>”</w:t>
              </w:r>
            </w:ins>
            <w:ins w:id="1250"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251" w:author="Anritsu" w:date="2021-01-26T23:37:00Z"/>
                <w:color w:val="0070C0"/>
                <w:szCs w:val="24"/>
                <w:lang w:eastAsia="ja-JP"/>
              </w:rPr>
            </w:pPr>
            <w:ins w:id="1252"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253" w:author="Anritsu" w:date="2021-01-26T23:41:00Z"/>
                <w:color w:val="0070C0"/>
                <w:szCs w:val="24"/>
                <w:lang w:eastAsia="ja-JP"/>
              </w:rPr>
            </w:pPr>
            <w:ins w:id="1254" w:author="Anritsu" w:date="2021-01-26T23:37:00Z">
              <w:r>
                <w:rPr>
                  <w:rFonts w:hint="eastAsia"/>
                  <w:color w:val="0070C0"/>
                  <w:szCs w:val="24"/>
                  <w:lang w:eastAsia="ja-JP"/>
                </w:rPr>
                <w:t>A</w:t>
              </w:r>
              <w:r>
                <w:rPr>
                  <w:color w:val="0070C0"/>
                  <w:szCs w:val="24"/>
                  <w:lang w:eastAsia="ja-JP"/>
                </w:rPr>
                <w:t xml:space="preserve">lt 4-1-1-1: </w:t>
              </w:r>
            </w:ins>
            <w:ins w:id="1255" w:author="Anritsu" w:date="2021-01-26T23:38:00Z">
              <w:r w:rsidR="00321FFE">
                <w:rPr>
                  <w:color w:val="0070C0"/>
                  <w:szCs w:val="24"/>
                  <w:lang w:eastAsia="ja-JP"/>
                </w:rPr>
                <w:t>Similar view with Keysight</w:t>
              </w:r>
            </w:ins>
            <w:ins w:id="1256" w:author="Anritsu" w:date="2021-01-26T23:39:00Z">
              <w:r w:rsidR="00C919E8">
                <w:rPr>
                  <w:color w:val="0070C0"/>
                  <w:szCs w:val="24"/>
                  <w:lang w:eastAsia="ja-JP"/>
                </w:rPr>
                <w:t>.</w:t>
              </w:r>
            </w:ins>
            <w:ins w:id="1257" w:author="Anritsu" w:date="2021-01-26T23:38:00Z">
              <w:r w:rsidR="00321FFE">
                <w:rPr>
                  <w:color w:val="0070C0"/>
                  <w:szCs w:val="24"/>
                  <w:lang w:eastAsia="ja-JP"/>
                </w:rPr>
                <w:t xml:space="preserve"> </w:t>
              </w:r>
            </w:ins>
            <w:ins w:id="1258" w:author="Anritsu" w:date="2021-01-26T23:39:00Z">
              <w:r w:rsidR="00C919E8">
                <w:rPr>
                  <w:color w:val="0070C0"/>
                  <w:szCs w:val="24"/>
                  <w:lang w:eastAsia="ja-JP"/>
                </w:rPr>
                <w:t>T</w:t>
              </w:r>
            </w:ins>
            <w:ins w:id="1259" w:author="Anritsu" w:date="2021-01-26T23:38:00Z">
              <w:r w:rsidR="00321FFE">
                <w:rPr>
                  <w:color w:val="0070C0"/>
                  <w:szCs w:val="24"/>
                  <w:lang w:eastAsia="ja-JP"/>
                </w:rPr>
                <w:t xml:space="preserve">he impacts </w:t>
              </w:r>
              <w:r w:rsidR="00EF332E">
                <w:rPr>
                  <w:color w:val="0070C0"/>
                  <w:szCs w:val="24"/>
                  <w:lang w:eastAsia="ja-JP"/>
                </w:rPr>
                <w:t>of ETC enclosure can be</w:t>
              </w:r>
            </w:ins>
            <w:ins w:id="1260" w:author="Anritsu" w:date="2021-01-26T23:39:00Z">
              <w:r w:rsidR="00C919E8">
                <w:rPr>
                  <w:color w:val="0070C0"/>
                  <w:szCs w:val="24"/>
                  <w:lang w:eastAsia="ja-JP"/>
                </w:rPr>
                <w:t xml:space="preserve"> </w:t>
              </w:r>
            </w:ins>
            <w:ins w:id="1261" w:author="Anritsu" w:date="2021-01-26T23:40:00Z">
              <w:r w:rsidR="00F1641D">
                <w:rPr>
                  <w:color w:val="0070C0"/>
                  <w:szCs w:val="24"/>
                  <w:lang w:eastAsia="ja-JP"/>
                </w:rPr>
                <w:t xml:space="preserve">seen </w:t>
              </w:r>
              <w:r w:rsidR="00F935FF">
                <w:rPr>
                  <w:color w:val="0070C0"/>
                  <w:szCs w:val="24"/>
                  <w:lang w:eastAsia="ja-JP"/>
                </w:rPr>
                <w:t xml:space="preserve">by </w:t>
              </w:r>
            </w:ins>
            <w:ins w:id="1262" w:author="Anritsu" w:date="2021-01-26T23:39:00Z">
              <w:r w:rsidR="00C919E8">
                <w:rPr>
                  <w:color w:val="0070C0"/>
                  <w:szCs w:val="24"/>
                  <w:lang w:eastAsia="ja-JP"/>
                </w:rPr>
                <w:t>verif</w:t>
              </w:r>
            </w:ins>
            <w:ins w:id="1263"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1264"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265" w:author="Anritsu" w:date="2021-01-26T23:50:00Z"/>
                <w:color w:val="0070C0"/>
                <w:szCs w:val="24"/>
                <w:lang w:eastAsia="ja-JP"/>
              </w:rPr>
            </w:pPr>
            <w:ins w:id="1266" w:author="Anritsu" w:date="2021-01-26T23:41:00Z">
              <w:r>
                <w:rPr>
                  <w:color w:val="0070C0"/>
                  <w:szCs w:val="24"/>
                  <w:lang w:eastAsia="ja-JP"/>
                </w:rPr>
                <w:t xml:space="preserve">Alt 4-1-1-2: </w:t>
              </w:r>
            </w:ins>
            <w:ins w:id="1267" w:author="Anritsu" w:date="2021-01-26T23:45:00Z">
              <w:r w:rsidR="009461AB">
                <w:rPr>
                  <w:color w:val="0070C0"/>
                  <w:szCs w:val="24"/>
                  <w:lang w:eastAsia="ja-JP"/>
                </w:rPr>
                <w:t>Since any</w:t>
              </w:r>
            </w:ins>
            <w:ins w:id="1268"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269" w:author="Anritsu" w:date="2021-01-26T23:49:00Z">
              <w:r w:rsidR="00C3270C">
                <w:rPr>
                  <w:color w:val="0070C0"/>
                  <w:szCs w:val="24"/>
                  <w:lang w:eastAsia="ja-JP"/>
                </w:rPr>
                <w:t>result</w:t>
              </w:r>
            </w:ins>
            <w:ins w:id="1270" w:author="Anritsu" w:date="2021-01-26T23:46:00Z">
              <w:r w:rsidR="00007628">
                <w:rPr>
                  <w:color w:val="0070C0"/>
                  <w:szCs w:val="24"/>
                  <w:lang w:eastAsia="ja-JP"/>
                </w:rPr>
                <w:t xml:space="preserve"> of the beam peak position when running the peak search under ETC, which does not require</w:t>
              </w:r>
            </w:ins>
            <w:ins w:id="1271" w:author="Anritsu" w:date="2021-01-26T23:47:00Z">
              <w:r w:rsidR="00C365C7">
                <w:rPr>
                  <w:color w:val="0070C0"/>
                  <w:szCs w:val="24"/>
                  <w:lang w:eastAsia="ja-JP"/>
                </w:rPr>
                <w:t xml:space="preserve"> the vendor</w:t>
              </w:r>
            </w:ins>
            <w:ins w:id="1272" w:author="Anritsu" w:date="2021-01-26T23:46:00Z">
              <w:r w:rsidR="00007628">
                <w:rPr>
                  <w:color w:val="0070C0"/>
                  <w:szCs w:val="24"/>
                  <w:lang w:eastAsia="ja-JP"/>
                </w:rPr>
                <w:t xml:space="preserve"> </w:t>
              </w:r>
            </w:ins>
            <w:ins w:id="1273" w:author="Anritsu" w:date="2021-01-26T23:47:00Z">
              <w:r w:rsidR="0065689E">
                <w:rPr>
                  <w:color w:val="0070C0"/>
                  <w:szCs w:val="24"/>
                  <w:lang w:eastAsia="ja-JP"/>
                </w:rPr>
                <w:t>declaration</w:t>
              </w:r>
              <w:r w:rsidR="00C365C7">
                <w:rPr>
                  <w:color w:val="0070C0"/>
                  <w:szCs w:val="24"/>
                  <w:lang w:eastAsia="ja-JP"/>
                </w:rPr>
                <w:t xml:space="preserve"> for </w:t>
              </w:r>
            </w:ins>
            <w:ins w:id="1274" w:author="Anritsu" w:date="2021-01-26T23:48:00Z">
              <w:r w:rsidR="00C365C7">
                <w:rPr>
                  <w:color w:val="0070C0"/>
                  <w:szCs w:val="24"/>
                  <w:lang w:eastAsia="ja-JP"/>
                </w:rPr>
                <w:t>ETC.</w:t>
              </w:r>
            </w:ins>
            <w:ins w:id="1275" w:author="Anritsu" w:date="2021-01-26T23:47:00Z">
              <w:r w:rsidR="0065689E">
                <w:rPr>
                  <w:color w:val="0070C0"/>
                  <w:szCs w:val="24"/>
                  <w:lang w:eastAsia="ja-JP"/>
                </w:rPr>
                <w:t xml:space="preserve"> </w:t>
              </w:r>
            </w:ins>
            <w:ins w:id="1276" w:author="Anritsu" w:date="2021-01-26T23:41:00Z">
              <w:r>
                <w:rPr>
                  <w:color w:val="0070C0"/>
                  <w:szCs w:val="24"/>
                  <w:lang w:eastAsia="ja-JP"/>
                </w:rPr>
                <w:t xml:space="preserve">This is related to the </w:t>
              </w:r>
              <w:r w:rsidR="00AF0AA7">
                <w:rPr>
                  <w:color w:val="0070C0"/>
                  <w:szCs w:val="24"/>
                  <w:lang w:eastAsia="ja-JP"/>
                </w:rPr>
                <w:t>topic of test time reduction</w:t>
              </w:r>
            </w:ins>
            <w:ins w:id="1277" w:author="Anritsu" w:date="2021-01-26T23:48:00Z">
              <w:r w:rsidR="00C3270C">
                <w:rPr>
                  <w:color w:val="0070C0"/>
                  <w:szCs w:val="24"/>
                  <w:lang w:eastAsia="ja-JP"/>
                </w:rPr>
                <w:t xml:space="preserve"> and f</w:t>
              </w:r>
            </w:ins>
            <w:ins w:id="1278" w:author="Anritsu" w:date="2021-01-26T23:42:00Z">
              <w:r w:rsidR="00AF0AA7">
                <w:rPr>
                  <w:color w:val="0070C0"/>
                  <w:szCs w:val="24"/>
                  <w:lang w:eastAsia="ja-JP"/>
                </w:rPr>
                <w:t xml:space="preserve">rom </w:t>
              </w:r>
              <w:r w:rsidR="0023270E">
                <w:rPr>
                  <w:color w:val="0070C0"/>
                  <w:szCs w:val="24"/>
                  <w:lang w:eastAsia="ja-JP"/>
                </w:rPr>
                <w:t>a feasibility point of view</w:t>
              </w:r>
            </w:ins>
            <w:ins w:id="1279" w:author="Anritsu" w:date="2021-01-26T23:43:00Z">
              <w:r w:rsidR="00A27A7A">
                <w:rPr>
                  <w:color w:val="0070C0"/>
                  <w:szCs w:val="24"/>
                  <w:lang w:eastAsia="ja-JP"/>
                </w:rPr>
                <w:t>,</w:t>
              </w:r>
            </w:ins>
            <w:ins w:id="1280" w:author="Anritsu" w:date="2021-01-26T23:42:00Z">
              <w:r w:rsidR="0023270E">
                <w:rPr>
                  <w:color w:val="0070C0"/>
                  <w:szCs w:val="24"/>
                  <w:lang w:eastAsia="ja-JP"/>
                </w:rPr>
                <w:t xml:space="preserve"> we are fine to choose either full </w:t>
              </w:r>
            </w:ins>
            <w:ins w:id="1281" w:author="Anritsu" w:date="2021-01-26T23:43:00Z">
              <w:r w:rsidR="00A27A7A">
                <w:rPr>
                  <w:color w:val="0070C0"/>
                  <w:szCs w:val="24"/>
                  <w:lang w:eastAsia="ja-JP"/>
                </w:rPr>
                <w:t xml:space="preserve">3D </w:t>
              </w:r>
            </w:ins>
            <w:ins w:id="1282" w:author="Anritsu" w:date="2021-01-26T23:42:00Z">
              <w:r w:rsidR="0023270E">
                <w:rPr>
                  <w:color w:val="0070C0"/>
                  <w:szCs w:val="24"/>
                  <w:lang w:eastAsia="ja-JP"/>
                </w:rPr>
                <w:t>scan or limited scan. But the group needs to</w:t>
              </w:r>
            </w:ins>
            <w:ins w:id="1283"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284" w:author="Anritsu" w:date="2021-01-26T23:44:00Z">
              <w:r w:rsidR="00C30DD8">
                <w:rPr>
                  <w:color w:val="0070C0"/>
                  <w:szCs w:val="24"/>
                  <w:lang w:eastAsia="ja-JP"/>
                </w:rPr>
                <w:t>there is a need to reposition the DUT</w:t>
              </w:r>
            </w:ins>
            <w:ins w:id="1285" w:author="Anritsu" w:date="2021-01-26T23:50:00Z">
              <w:r w:rsidR="00451217">
                <w:rPr>
                  <w:color w:val="0070C0"/>
                  <w:szCs w:val="24"/>
                  <w:lang w:eastAsia="ja-JP"/>
                </w:rPr>
                <w:t>,</w:t>
              </w:r>
            </w:ins>
            <w:ins w:id="1286" w:author="Anritsu" w:date="2021-01-26T23:44:00Z">
              <w:r w:rsidR="00C30DD8">
                <w:rPr>
                  <w:color w:val="0070C0"/>
                  <w:szCs w:val="24"/>
                  <w:lang w:eastAsia="ja-JP"/>
                </w:rPr>
                <w:t xml:space="preserve"> and that </w:t>
              </w:r>
            </w:ins>
            <w:ins w:id="1287" w:author="Anritsu" w:date="2021-01-27T00:18:00Z">
              <w:r w:rsidR="00686E0C">
                <w:rPr>
                  <w:color w:val="0070C0"/>
                  <w:szCs w:val="24"/>
                  <w:lang w:eastAsia="ja-JP"/>
                </w:rPr>
                <w:t>requires</w:t>
              </w:r>
            </w:ins>
            <w:ins w:id="1288" w:author="Anritsu" w:date="2021-01-26T23:44:00Z">
              <w:r w:rsidR="00C30DD8">
                <w:rPr>
                  <w:color w:val="0070C0"/>
                  <w:szCs w:val="24"/>
                  <w:lang w:eastAsia="ja-JP"/>
                </w:rPr>
                <w:t xml:space="preserve"> </w:t>
              </w:r>
              <w:r w:rsidR="00DD359D">
                <w:rPr>
                  <w:color w:val="0070C0"/>
                  <w:szCs w:val="24"/>
                  <w:lang w:eastAsia="ja-JP"/>
                </w:rPr>
                <w:t>more complicated test procedure</w:t>
              </w:r>
            </w:ins>
            <w:ins w:id="1289"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290" w:author="Anritsu" w:date="2021-01-26T23:52:00Z"/>
                <w:color w:val="0070C0"/>
                <w:szCs w:val="24"/>
                <w:lang w:eastAsia="ja-JP"/>
              </w:rPr>
            </w:pPr>
            <w:ins w:id="1291" w:author="Anritsu" w:date="2021-01-26T23:50:00Z">
              <w:r>
                <w:rPr>
                  <w:color w:val="0070C0"/>
                  <w:szCs w:val="24"/>
                  <w:lang w:eastAsia="ja-JP"/>
                </w:rPr>
                <w:t>A</w:t>
              </w:r>
            </w:ins>
            <w:ins w:id="1292"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293"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1294" w:author="Jose M. Fortes (R&amp;S)" w:date="2021-01-26T18:55:00Z"/>
                <w:color w:val="0070C0"/>
                <w:szCs w:val="24"/>
                <w:lang w:eastAsia="ja-JP"/>
              </w:rPr>
            </w:pPr>
            <w:ins w:id="1295" w:author="Anritsu" w:date="2021-01-26T23:52:00Z">
              <w:r>
                <w:rPr>
                  <w:color w:val="0070C0"/>
                  <w:szCs w:val="24"/>
                  <w:lang w:eastAsia="ja-JP"/>
                </w:rPr>
                <w:t xml:space="preserve">Alt 4-1-1-4: To decide temperature tolerance, </w:t>
              </w:r>
            </w:ins>
            <w:ins w:id="1296" w:author="Anritsu" w:date="2021-01-26T23:53:00Z">
              <w:r>
                <w:rPr>
                  <w:color w:val="0070C0"/>
                  <w:szCs w:val="24"/>
                  <w:lang w:eastAsia="ja-JP"/>
                </w:rPr>
                <w:t xml:space="preserve">we suppose following factors need to be considered, </w:t>
              </w:r>
            </w:ins>
            <w:ins w:id="1297" w:author="Anritsu" w:date="2021-01-26T23:55:00Z">
              <w:r w:rsidR="0084674A">
                <w:rPr>
                  <w:color w:val="0070C0"/>
                  <w:szCs w:val="24"/>
                  <w:lang w:eastAsia="ja-JP"/>
                </w:rPr>
                <w:t xml:space="preserve">1) </w:t>
              </w:r>
            </w:ins>
            <w:ins w:id="1298" w:author="Anritsu" w:date="2021-01-26T23:54:00Z">
              <w:r w:rsidR="00371F04">
                <w:rPr>
                  <w:color w:val="0070C0"/>
                  <w:szCs w:val="24"/>
                  <w:lang w:eastAsia="ja-JP"/>
                </w:rPr>
                <w:t xml:space="preserve">an </w:t>
              </w:r>
            </w:ins>
            <w:ins w:id="1299" w:author="Anritsu" w:date="2021-01-26T23:53:00Z">
              <w:r w:rsidR="00EC4492">
                <w:rPr>
                  <w:color w:val="0070C0"/>
                  <w:szCs w:val="24"/>
                  <w:lang w:eastAsia="ja-JP"/>
                </w:rPr>
                <w:t xml:space="preserve">accuracy of temperature control by </w:t>
              </w:r>
            </w:ins>
            <w:ins w:id="1300" w:author="Anritsu" w:date="2021-01-27T00:00:00Z">
              <w:r w:rsidR="002F4946">
                <w:rPr>
                  <w:color w:val="0070C0"/>
                  <w:szCs w:val="24"/>
                  <w:lang w:eastAsia="ja-JP"/>
                </w:rPr>
                <w:t xml:space="preserve">an </w:t>
              </w:r>
            </w:ins>
            <w:ins w:id="1301" w:author="Anritsu" w:date="2021-01-26T23:53:00Z">
              <w:r w:rsidR="00EC4492">
                <w:rPr>
                  <w:color w:val="0070C0"/>
                  <w:szCs w:val="24"/>
                  <w:lang w:eastAsia="ja-JP"/>
                </w:rPr>
                <w:t>air conditioner,</w:t>
              </w:r>
            </w:ins>
            <w:ins w:id="1302" w:author="Anritsu" w:date="2021-01-26T23:55:00Z">
              <w:r w:rsidR="0084674A">
                <w:rPr>
                  <w:color w:val="0070C0"/>
                  <w:szCs w:val="24"/>
                  <w:lang w:eastAsia="ja-JP"/>
                </w:rPr>
                <w:t xml:space="preserve"> </w:t>
              </w:r>
            </w:ins>
            <w:ins w:id="1303"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304" w:author="Anritsu" w:date="2021-01-26T23:58:00Z">
              <w:r w:rsidR="00995A3C">
                <w:rPr>
                  <w:color w:val="0070C0"/>
                  <w:szCs w:val="24"/>
                  <w:lang w:eastAsia="ja-JP"/>
                </w:rPr>
                <w:t xml:space="preserve">and </w:t>
              </w:r>
            </w:ins>
            <w:ins w:id="1305" w:author="Anritsu" w:date="2021-01-26T23:57:00Z">
              <w:r w:rsidR="00995A3C">
                <w:rPr>
                  <w:color w:val="0070C0"/>
                  <w:szCs w:val="24"/>
                  <w:lang w:eastAsia="ja-JP"/>
                </w:rPr>
                <w:t>3)</w:t>
              </w:r>
              <w:r w:rsidR="004A418F">
                <w:rPr>
                  <w:color w:val="0070C0"/>
                  <w:szCs w:val="24"/>
                  <w:lang w:eastAsia="ja-JP"/>
                </w:rPr>
                <w:t xml:space="preserve"> </w:t>
              </w:r>
            </w:ins>
            <w:ins w:id="1306" w:author="Anritsu" w:date="2021-01-26T23:58:00Z">
              <w:r w:rsidR="00865A30">
                <w:rPr>
                  <w:color w:val="0070C0"/>
                  <w:szCs w:val="24"/>
                  <w:lang w:eastAsia="ja-JP"/>
                </w:rPr>
                <w:t xml:space="preserve">temperature deviation </w:t>
              </w:r>
            </w:ins>
            <w:ins w:id="1307"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308" w:author="Anritsu" w:date="2021-01-26T23:53:00Z">
              <w:r w:rsidR="00EC4492">
                <w:rPr>
                  <w:color w:val="0070C0"/>
                  <w:szCs w:val="24"/>
                  <w:lang w:eastAsia="ja-JP"/>
                </w:rPr>
                <w:t xml:space="preserve"> </w:t>
              </w:r>
            </w:ins>
            <w:ins w:id="1309" w:author="Anritsu" w:date="2021-01-27T00:02:00Z">
              <w:r w:rsidR="00BD0DA0">
                <w:rPr>
                  <w:color w:val="0070C0"/>
                  <w:szCs w:val="24"/>
                  <w:lang w:eastAsia="ja-JP"/>
                </w:rPr>
                <w:t>T</w:t>
              </w:r>
            </w:ins>
            <w:ins w:id="1310" w:author="Anritsu" w:date="2021-01-27T00:01:00Z">
              <w:r w:rsidR="005B05EC">
                <w:rPr>
                  <w:color w:val="0070C0"/>
                  <w:szCs w:val="24"/>
                  <w:lang w:eastAsia="ja-JP"/>
                </w:rPr>
                <w:t>he proposal of +/- 4 degree</w:t>
              </w:r>
              <w:r w:rsidR="00BD0DA0">
                <w:rPr>
                  <w:color w:val="0070C0"/>
                  <w:szCs w:val="24"/>
                  <w:lang w:eastAsia="ja-JP"/>
                </w:rPr>
                <w:t xml:space="preserve">s C </w:t>
              </w:r>
            </w:ins>
            <w:ins w:id="1311" w:author="Anritsu" w:date="2021-01-27T00:08:00Z">
              <w:r w:rsidR="00087659">
                <w:rPr>
                  <w:color w:val="0070C0"/>
                  <w:szCs w:val="24"/>
                  <w:lang w:eastAsia="ja-JP"/>
                </w:rPr>
                <w:t xml:space="preserve">tolerance </w:t>
              </w:r>
            </w:ins>
            <w:ins w:id="1312" w:author="Anritsu" w:date="2021-01-27T00:01:00Z">
              <w:r w:rsidR="00BD0DA0">
                <w:rPr>
                  <w:color w:val="0070C0"/>
                  <w:szCs w:val="24"/>
                  <w:lang w:eastAsia="ja-JP"/>
                </w:rPr>
                <w:t>from Keysight</w:t>
              </w:r>
            </w:ins>
            <w:ins w:id="1313"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314"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315" w:author="Anritsu" w:date="2021-01-27T00:02:00Z">
              <w:r w:rsidR="002161D0">
                <w:rPr>
                  <w:color w:val="0070C0"/>
                  <w:szCs w:val="24"/>
                  <w:lang w:eastAsia="ja-JP"/>
                </w:rPr>
                <w:t xml:space="preserve">keep it in brackets </w:t>
              </w:r>
            </w:ins>
            <w:ins w:id="1316" w:author="Anritsu" w:date="2021-01-27T00:09:00Z">
              <w:r w:rsidR="00BB3BC2">
                <w:rPr>
                  <w:color w:val="0070C0"/>
                  <w:szCs w:val="24"/>
                  <w:lang w:eastAsia="ja-JP"/>
                </w:rPr>
                <w:t>for a</w:t>
              </w:r>
            </w:ins>
            <w:ins w:id="1317" w:author="Anritsu" w:date="2021-01-27T00:02:00Z">
              <w:r w:rsidR="002161D0">
                <w:rPr>
                  <w:color w:val="0070C0"/>
                  <w:szCs w:val="24"/>
                  <w:lang w:eastAsia="ja-JP"/>
                </w:rPr>
                <w:t xml:space="preserve"> moment</w:t>
              </w:r>
            </w:ins>
            <w:ins w:id="1318" w:author="Anritsu" w:date="2021-01-27T00:10:00Z">
              <w:r w:rsidR="006D4D5E">
                <w:rPr>
                  <w:color w:val="0070C0"/>
                  <w:szCs w:val="24"/>
                  <w:lang w:eastAsia="ja-JP"/>
                </w:rPr>
                <w:t xml:space="preserve"> </w:t>
              </w:r>
            </w:ins>
            <w:ins w:id="1319" w:author="Anritsu" w:date="2021-01-27T00:12:00Z">
              <w:r w:rsidR="00F6190E">
                <w:rPr>
                  <w:color w:val="0070C0"/>
                  <w:szCs w:val="24"/>
                  <w:lang w:eastAsia="ja-JP"/>
                </w:rPr>
                <w:t>to confirm from a product guarantee point of view</w:t>
              </w:r>
            </w:ins>
            <w:ins w:id="1320" w:author="Anritsu" w:date="2021-01-27T00:02:00Z">
              <w:r w:rsidR="002161D0">
                <w:rPr>
                  <w:color w:val="0070C0"/>
                  <w:szCs w:val="24"/>
                  <w:lang w:eastAsia="ja-JP"/>
                </w:rPr>
                <w:t>.</w:t>
              </w:r>
            </w:ins>
          </w:p>
          <w:p w14:paraId="39314133" w14:textId="77777777" w:rsidR="00A44119" w:rsidRDefault="00A44119" w:rsidP="00F75003">
            <w:pPr>
              <w:spacing w:after="120"/>
              <w:rPr>
                <w:ins w:id="1321" w:author="Jose M. Fortes (R&amp;S)" w:date="2021-01-26T18:55:00Z"/>
                <w:color w:val="0070C0"/>
                <w:szCs w:val="24"/>
                <w:lang w:eastAsia="ja-JP"/>
              </w:rPr>
            </w:pPr>
          </w:p>
          <w:p w14:paraId="18BCD4D8" w14:textId="77777777" w:rsidR="00A44119" w:rsidRDefault="00A44119" w:rsidP="00A44119">
            <w:pPr>
              <w:spacing w:after="120"/>
              <w:rPr>
                <w:ins w:id="1322" w:author="Jose M. Fortes (R&amp;S)" w:date="2021-01-26T18:55:00Z"/>
                <w:rFonts w:eastAsiaTheme="minorEastAsia"/>
                <w:color w:val="0070C0"/>
                <w:lang w:val="en-US" w:eastAsia="zh-CN"/>
              </w:rPr>
            </w:pPr>
            <w:ins w:id="1323"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324" w:author="Jose M. Fortes (R&amp;S)" w:date="2021-01-26T18:55:00Z"/>
                <w:rFonts w:eastAsiaTheme="minorEastAsia"/>
                <w:color w:val="0070C0"/>
                <w:lang w:val="en-US" w:eastAsia="zh-CN"/>
              </w:rPr>
            </w:pPr>
            <w:ins w:id="1325"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326" w:author="Jose M. Fortes (R&amp;S)" w:date="2021-01-26T18:56:00Z"/>
                <w:rFonts w:eastAsia="SimSun"/>
                <w:color w:val="0070C0"/>
                <w:szCs w:val="24"/>
                <w:lang w:eastAsia="zh-CN"/>
              </w:rPr>
            </w:pPr>
            <w:ins w:id="1327"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ins>
          </w:p>
          <w:p w14:paraId="17F40468" w14:textId="77777777" w:rsidR="008914E6" w:rsidRDefault="00A44119" w:rsidP="00F75003">
            <w:pPr>
              <w:spacing w:after="120"/>
              <w:rPr>
                <w:ins w:id="1328" w:author="Qualcomm" w:date="2021-01-26T14:39:00Z"/>
                <w:color w:val="0070C0"/>
                <w:szCs w:val="24"/>
                <w:lang w:eastAsia="ja-JP"/>
              </w:rPr>
            </w:pPr>
            <w:ins w:id="1329" w:author="Jose M. Fortes (R&amp;S)" w:date="2021-01-26T18:56:00Z">
              <w:r>
                <w:rPr>
                  <w:rFonts w:eastAsiaTheme="minorEastAsia"/>
                  <w:color w:val="0070C0"/>
                  <w:lang w:val="en-US" w:eastAsia="zh-CN"/>
                </w:rPr>
                <w:t xml:space="preserve">Regarding Alt 4-1-1-4, we need </w:t>
              </w:r>
            </w:ins>
            <w:ins w:id="1330" w:author="Jose M. Fortes (R&amp;S)" w:date="2021-01-26T18:57:00Z">
              <w:r>
                <w:rPr>
                  <w:rFonts w:eastAsiaTheme="minorEastAsia"/>
                  <w:color w:val="0070C0"/>
                  <w:lang w:val="en-US" w:eastAsia="zh-CN"/>
                </w:rPr>
                <w:t>time to check the exact range for the tolerance</w:t>
              </w:r>
            </w:ins>
            <w:ins w:id="1331" w:author="Jose M. Fortes (R&amp;S)" w:date="2021-01-26T18:58:00Z">
              <w:r>
                <w:rPr>
                  <w:rFonts w:eastAsiaTheme="minorEastAsia"/>
                  <w:color w:val="0070C0"/>
                  <w:lang w:val="en-US" w:eastAsia="zh-CN"/>
                </w:rPr>
                <w:t>.</w:t>
              </w:r>
            </w:ins>
            <w:ins w:id="1332" w:author="Anritsu" w:date="2021-01-27T00:04:00Z">
              <w:del w:id="1333" w:author="Jose M. Fortes (R&amp;S)" w:date="2021-01-26T19:03:00Z">
                <w:r w:rsidR="009966F5" w:rsidDel="002528CC">
                  <w:rPr>
                    <w:color w:val="0070C0"/>
                    <w:szCs w:val="24"/>
                    <w:lang w:eastAsia="ja-JP"/>
                  </w:rPr>
                  <w:delText xml:space="preserve"> </w:delText>
                </w:r>
              </w:del>
            </w:ins>
            <w:ins w:id="1334" w:author="Anritsu" w:date="2021-01-27T00:01:00Z">
              <w:del w:id="1335" w:author="Jose M. Fortes (R&amp;S)" w:date="2021-01-26T19:02:00Z">
                <w:r w:rsidR="00BD0DA0" w:rsidDel="002528CC">
                  <w:rPr>
                    <w:color w:val="0070C0"/>
                    <w:szCs w:val="24"/>
                    <w:lang w:eastAsia="ja-JP"/>
                  </w:rPr>
                  <w:delText xml:space="preserve"> </w:delText>
                </w:r>
              </w:del>
            </w:ins>
            <w:ins w:id="1336" w:author="Anritsu" w:date="2021-01-26T23:53:00Z">
              <w:del w:id="1337" w:author="Jose M. Fortes (R&amp;S)" w:date="2021-01-26T19:02:00Z">
                <w:r w:rsidR="00EC4492" w:rsidDel="002528CC">
                  <w:rPr>
                    <w:color w:val="0070C0"/>
                    <w:szCs w:val="24"/>
                    <w:lang w:eastAsia="ja-JP"/>
                  </w:rPr>
                  <w:delText xml:space="preserve"> </w:delText>
                </w:r>
              </w:del>
            </w:ins>
            <w:ins w:id="1338" w:author="Anritsu" w:date="2021-01-26T23:51:00Z">
              <w:del w:id="1339" w:author="Jose M. Fortes (R&amp;S)" w:date="2021-01-26T19:02:00Z">
                <w:r w:rsidR="00483474" w:rsidRPr="00F75003" w:rsidDel="002528CC">
                  <w:rPr>
                    <w:color w:val="0070C0"/>
                    <w:szCs w:val="24"/>
                    <w:lang w:eastAsia="ja-JP"/>
                    <w:rPrChange w:id="1340" w:author="Anritsu" w:date="2021-01-26T23:53:00Z">
                      <w:rPr>
                        <w:lang w:eastAsia="ja-JP"/>
                      </w:rPr>
                    </w:rPrChange>
                  </w:rPr>
                  <w:delText xml:space="preserve"> </w:delText>
                </w:r>
              </w:del>
            </w:ins>
            <w:ins w:id="1341" w:author="Anritsu" w:date="2021-01-26T23:40:00Z">
              <w:del w:id="1342" w:author="Jose M. Fortes (R&amp;S)" w:date="2021-01-26T19:02:00Z">
                <w:r w:rsidR="00C919E8" w:rsidRPr="00F75003" w:rsidDel="002528CC">
                  <w:rPr>
                    <w:color w:val="0070C0"/>
                    <w:szCs w:val="24"/>
                    <w:lang w:eastAsia="ja-JP"/>
                    <w:rPrChange w:id="1343" w:author="Anritsu" w:date="2021-01-26T23:53:00Z">
                      <w:rPr>
                        <w:lang w:eastAsia="ja-JP"/>
                      </w:rPr>
                    </w:rPrChange>
                  </w:rPr>
                  <w:delText xml:space="preserve"> </w:delText>
                </w:r>
              </w:del>
            </w:ins>
            <w:ins w:id="1344" w:author="Anritsu" w:date="2021-01-26T23:38:00Z">
              <w:del w:id="1345" w:author="Jose M. Fortes (R&amp;S)" w:date="2021-01-26T19:02:00Z">
                <w:r w:rsidR="00EF332E" w:rsidRPr="00F75003" w:rsidDel="002528CC">
                  <w:rPr>
                    <w:color w:val="0070C0"/>
                    <w:szCs w:val="24"/>
                    <w:lang w:eastAsia="ja-JP"/>
                    <w:rPrChange w:id="1346" w:author="Anritsu" w:date="2021-01-26T23:53:00Z">
                      <w:rPr>
                        <w:lang w:eastAsia="ja-JP"/>
                      </w:rPr>
                    </w:rPrChange>
                  </w:rPr>
                  <w:delText xml:space="preserve"> </w:delText>
                </w:r>
              </w:del>
            </w:ins>
          </w:p>
          <w:p w14:paraId="0759C8A6" w14:textId="58FE4D91" w:rsidR="00347F1F" w:rsidRDefault="00347F1F" w:rsidP="00347F1F">
            <w:pPr>
              <w:spacing w:after="120"/>
              <w:rPr>
                <w:ins w:id="1347" w:author="Qualcomm" w:date="2021-01-26T14:40:00Z"/>
                <w:rFonts w:eastAsiaTheme="minorEastAsia"/>
                <w:color w:val="0070C0"/>
                <w:lang w:val="en-US" w:eastAsia="zh-CN"/>
              </w:rPr>
            </w:pPr>
            <w:ins w:id="1348"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349" w:author="Qualcomm" w:date="2021-01-26T14:40:00Z"/>
                <w:rFonts w:eastAsiaTheme="minorEastAsia"/>
                <w:color w:val="0070C0"/>
                <w:lang w:val="en-US" w:eastAsia="zh-CN"/>
              </w:rPr>
            </w:pPr>
            <w:ins w:id="1350"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351" w:author="Qualcomm" w:date="2021-01-26T14:40:00Z"/>
                <w:rFonts w:eastAsiaTheme="minorEastAsia"/>
                <w:color w:val="0070C0"/>
                <w:lang w:val="en-US" w:eastAsia="zh-CN"/>
              </w:rPr>
            </w:pPr>
            <w:ins w:id="1352" w:author="Qualcomm" w:date="2021-01-26T14:40:00Z">
              <w:r>
                <w:rPr>
                  <w:rFonts w:eastAsiaTheme="minorEastAsia"/>
                  <w:color w:val="0070C0"/>
                  <w:lang w:val="en-US" w:eastAsia="zh-CN"/>
                </w:rPr>
                <w:t xml:space="preserve">4-1-1-2: </w:t>
              </w:r>
            </w:ins>
            <w:ins w:id="1353"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354" w:author="Qualcomm" w:date="2021-01-26T14:40:00Z"/>
                <w:rFonts w:eastAsiaTheme="minorEastAsia"/>
                <w:color w:val="0070C0"/>
                <w:lang w:val="en-US" w:eastAsia="zh-CN"/>
              </w:rPr>
            </w:pPr>
            <w:ins w:id="1355" w:author="Qualcomm" w:date="2021-01-26T14:40:00Z">
              <w:r>
                <w:rPr>
                  <w:rFonts w:eastAsiaTheme="minorEastAsia"/>
                  <w:color w:val="0070C0"/>
                  <w:lang w:val="en-US" w:eastAsia="zh-CN"/>
                </w:rPr>
                <w:t xml:space="preserve">4-1-1-3: The ‘ETC search cone’ </w:t>
              </w:r>
            </w:ins>
            <w:ins w:id="1356"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357" w:author="Samsung" w:date="2021-01-27T11:04:00Z"/>
                <w:rFonts w:eastAsiaTheme="minorEastAsia"/>
                <w:color w:val="0070C0"/>
                <w:lang w:val="en-US" w:eastAsia="zh-CN"/>
              </w:rPr>
            </w:pPr>
            <w:ins w:id="1358"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359" w:author="Samsung" w:date="2021-01-27T11:04:00Z"/>
                <w:rFonts w:eastAsiaTheme="minorEastAsia"/>
                <w:color w:val="0070C0"/>
                <w:lang w:val="en-US" w:eastAsia="zh-CN"/>
              </w:rPr>
            </w:pPr>
            <w:ins w:id="1360"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361" w:author="Ruixin Wang (vivo)" w:date="2021-01-27T14:19:00Z"/>
                <w:rFonts w:eastAsiaTheme="minorEastAsia"/>
                <w:color w:val="0070C0"/>
                <w:lang w:val="en-US" w:eastAsia="zh-CN"/>
              </w:rPr>
            </w:pPr>
            <w:ins w:id="1362" w:author="Samsung" w:date="2021-01-27T11:04:00Z">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ins>
          </w:p>
          <w:p w14:paraId="62B51FA6" w14:textId="77777777" w:rsidR="00E84C78" w:rsidRDefault="00E84C78" w:rsidP="00E84C78">
            <w:pPr>
              <w:spacing w:after="120"/>
              <w:rPr>
                <w:ins w:id="1363" w:author="Ruixin Wang (vivo)" w:date="2021-01-27T14:19:00Z"/>
                <w:rFonts w:eastAsiaTheme="minorEastAsia"/>
                <w:color w:val="0070C0"/>
                <w:lang w:val="en-US" w:eastAsia="zh-CN"/>
              </w:rPr>
            </w:pPr>
            <w:ins w:id="1364" w:author="Ruixin Wang (vivo)" w:date="2021-01-27T14:19:00Z">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365" w:author="Ruixin Wang (vivo)" w:date="2021-01-27T14:19:00Z"/>
                <w:rFonts w:eastAsiaTheme="minorEastAsia"/>
                <w:color w:val="0070C0"/>
                <w:lang w:val="en-US" w:eastAsia="zh-CN"/>
              </w:rPr>
            </w:pPr>
            <w:ins w:id="1366"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367" w:author="Ruixin Wang (vivo)" w:date="2021-01-27T14:19:00Z"/>
                <w:rFonts w:eastAsiaTheme="minorEastAsia"/>
                <w:color w:val="0070C0"/>
                <w:lang w:val="en-US" w:eastAsia="zh-CN"/>
              </w:rPr>
            </w:pPr>
            <w:ins w:id="1368" w:author="Ruixin Wang (vivo)" w:date="2021-01-27T14:19:00Z">
              <w:r>
                <w:rPr>
                  <w:rFonts w:eastAsiaTheme="minorEastAsia"/>
                  <w:color w:val="0070C0"/>
                  <w:lang w:val="en-US" w:eastAsia="zh-CN"/>
                </w:rPr>
                <w:t xml:space="preserve">4-1-1-4: agree to study and define </w:t>
              </w:r>
              <w:proofErr w:type="gramStart"/>
              <w:r>
                <w:rPr>
                  <w:rFonts w:eastAsiaTheme="minorEastAsia"/>
                  <w:color w:val="0070C0"/>
                  <w:lang w:val="en-US" w:eastAsia="zh-CN"/>
                </w:rPr>
                <w:t xml:space="preserve">this </w:t>
              </w:r>
            </w:ins>
            <w:ins w:id="1369" w:author="Ruixin Wang (vivo)" w:date="2021-01-27T14:21:00Z">
              <w:r>
                <w:rPr>
                  <w:rFonts w:eastAsiaTheme="minorEastAsia"/>
                  <w:color w:val="0070C0"/>
                  <w:lang w:val="en-US" w:eastAsia="zh-CN"/>
                </w:rPr>
                <w:t>criteria</w:t>
              </w:r>
              <w:proofErr w:type="gramEnd"/>
              <w:r>
                <w:rPr>
                  <w:rFonts w:eastAsiaTheme="minorEastAsia"/>
                  <w:color w:val="0070C0"/>
                  <w:lang w:val="en-US" w:eastAsia="zh-CN"/>
                </w:rPr>
                <w:t xml:space="preserve"> of ETC test system</w:t>
              </w:r>
            </w:ins>
          </w:p>
          <w:p w14:paraId="07DBF3BB" w14:textId="77777777" w:rsidR="00F8718D" w:rsidRDefault="00F8718D" w:rsidP="00F8718D">
            <w:pPr>
              <w:spacing w:after="120"/>
              <w:rPr>
                <w:ins w:id="1370" w:author="siting zhu" w:date="2021-01-27T18:08:00Z"/>
                <w:rFonts w:eastAsiaTheme="minorEastAsia"/>
                <w:color w:val="0070C0"/>
                <w:lang w:val="en-US" w:eastAsia="zh-CN"/>
              </w:rPr>
            </w:pPr>
            <w:ins w:id="1371"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372" w:author="siting zhu" w:date="2021-01-27T18:08:00Z"/>
                <w:rFonts w:eastAsiaTheme="minorEastAsia"/>
                <w:color w:val="0070C0"/>
                <w:lang w:val="en-US" w:eastAsia="zh-CN"/>
              </w:rPr>
            </w:pPr>
            <w:ins w:id="1373" w:author="siting zhu" w:date="2021-01-27T18:08:00Z">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ins>
          </w:p>
          <w:p w14:paraId="5F0392FD" w14:textId="77777777" w:rsidR="00F8718D" w:rsidRDefault="00F8718D" w:rsidP="00F8718D">
            <w:pPr>
              <w:spacing w:after="120"/>
              <w:rPr>
                <w:ins w:id="1374" w:author="siting zhu" w:date="2021-01-27T18:08:00Z"/>
                <w:rFonts w:eastAsiaTheme="minorEastAsia"/>
                <w:color w:val="0070C0"/>
                <w:lang w:val="en-US" w:eastAsia="zh-CN"/>
              </w:rPr>
            </w:pPr>
            <w:ins w:id="1375" w:author="siting zhu" w:date="2021-01-27T18:08:00Z">
              <w:r>
                <w:rPr>
                  <w:rFonts w:eastAsiaTheme="minorEastAsia" w:hint="eastAsia"/>
                  <w:color w:val="0070C0"/>
                  <w:lang w:val="en-US" w:eastAsia="zh-CN"/>
                </w:rPr>
                <w:lastRenderedPageBreak/>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376" w:author="Apple Inc." w:date="2021-01-27T02:40:00Z"/>
                <w:rFonts w:eastAsiaTheme="minorEastAsia"/>
                <w:color w:val="0070C0"/>
                <w:lang w:val="en-US" w:eastAsia="zh-CN"/>
              </w:rPr>
            </w:pPr>
            <w:ins w:id="1377"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378"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379" w:author="Thorsten Hertel (KEYS)" w:date="2021-01-26T19:36:00Z"/>
                <w:rFonts w:eastAsiaTheme="minorEastAsia"/>
                <w:color w:val="0070C0"/>
                <w:lang w:val="en-US" w:eastAsia="zh-CN"/>
              </w:rPr>
            </w:pPr>
            <w:ins w:id="1380"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381" w:author="Thorsten Hertel (KEYS)" w:date="2021-01-25T16:33:00Z"/>
                <w:rFonts w:eastAsiaTheme="minorEastAsia"/>
                <w:color w:val="0070C0"/>
                <w:lang w:val="en-US" w:eastAsia="zh-CN"/>
              </w:rPr>
            </w:pPr>
            <w:ins w:id="1382" w:author="Thorsten Hertel (KEYS)" w:date="2021-01-25T15:30:00Z">
              <w:r>
                <w:rPr>
                  <w:rFonts w:eastAsiaTheme="minorEastAsia"/>
                  <w:color w:val="0070C0"/>
                  <w:lang w:val="en-US" w:eastAsia="zh-CN"/>
                </w:rPr>
                <w:t>Alt 4-1-2-2:</w:t>
              </w:r>
            </w:ins>
            <w:ins w:id="1383" w:author="Thorsten Hertel (KEYS)" w:date="2021-01-25T15:32:00Z">
              <w:r>
                <w:rPr>
                  <w:rFonts w:eastAsiaTheme="minorEastAsia"/>
                  <w:color w:val="0070C0"/>
                  <w:lang w:val="en-US" w:eastAsia="zh-CN"/>
                </w:rPr>
                <w:t xml:space="preserve"> since spherical coverage is listed in the SID</w:t>
              </w:r>
            </w:ins>
            <w:ins w:id="1384"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385" w:author="Thorsten Hertel (KEYS)" w:date="2021-01-25T15:32:00Z">
              <w:r>
                <w:rPr>
                  <w:rFonts w:eastAsiaTheme="minorEastAsia"/>
                  <w:color w:val="0070C0"/>
                  <w:lang w:val="en-US" w:eastAsia="zh-CN"/>
                </w:rPr>
                <w:t xml:space="preserve">, we believe that </w:t>
              </w:r>
            </w:ins>
            <w:ins w:id="1386" w:author="Thorsten Hertel (KEYS)" w:date="2021-01-25T15:33:00Z">
              <w:r>
                <w:rPr>
                  <w:rFonts w:eastAsiaTheme="minorEastAsia"/>
                  <w:color w:val="0070C0"/>
                  <w:lang w:val="en-US" w:eastAsia="zh-CN"/>
                </w:rPr>
                <w:t xml:space="preserve">has been confirmed already </w:t>
              </w:r>
            </w:ins>
            <w:ins w:id="1387"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388" w:author="Ting-Wei Kang (康庭維)" w:date="2021-01-26T19:58:00Z"/>
                <w:rFonts w:eastAsiaTheme="minorEastAsia"/>
                <w:color w:val="0070C0"/>
                <w:lang w:val="en-US" w:eastAsia="zh-CN"/>
              </w:rPr>
            </w:pPr>
            <w:ins w:id="1389" w:author="Thorsten Hertel (KEYS)" w:date="2021-01-25T16:33:00Z">
              <w:r>
                <w:rPr>
                  <w:rFonts w:eastAsia="SimSun"/>
                  <w:color w:val="0070C0"/>
                  <w:szCs w:val="24"/>
                  <w:lang w:eastAsia="zh-CN"/>
                </w:rPr>
                <w:t xml:space="preserve">Alt 4-1-2-3: </w:t>
              </w:r>
            </w:ins>
            <w:ins w:id="1390" w:author="Thorsten Hertel (KEYS)" w:date="2021-01-25T16:34:00Z">
              <w:r>
                <w:rPr>
                  <w:rFonts w:eastAsia="SimSun"/>
                  <w:color w:val="0070C0"/>
                  <w:szCs w:val="24"/>
                  <w:lang w:eastAsia="zh-CN"/>
                </w:rPr>
                <w:t>we support</w:t>
              </w:r>
            </w:ins>
            <w:ins w:id="1391" w:author="Thorsten Hertel (KEYS)" w:date="2021-01-25T16:33:00Z">
              <w:r>
                <w:rPr>
                  <w:rFonts w:eastAsia="SimSun"/>
                  <w:color w:val="0070C0"/>
                  <w:szCs w:val="24"/>
                  <w:lang w:eastAsia="zh-CN"/>
                </w:rPr>
                <w:t xml:space="preserve"> </w:t>
              </w:r>
            </w:ins>
            <w:ins w:id="1392"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393" w:author="Ting-Wei Kang (康庭維)" w:date="2021-01-26T19:58:00Z"/>
                <w:rFonts w:eastAsiaTheme="minorEastAsia"/>
                <w:color w:val="0070C0"/>
                <w:lang w:val="en-US" w:eastAsia="zh-CN"/>
              </w:rPr>
            </w:pPr>
            <w:ins w:id="1394"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395" w:author="Anritsu" w:date="2021-01-27T00:18:00Z"/>
                <w:rFonts w:eastAsia="PMingLiU"/>
                <w:color w:val="0070C0"/>
                <w:lang w:val="en-US" w:eastAsia="zh-TW"/>
              </w:rPr>
            </w:pPr>
            <w:ins w:id="1396" w:author="Ting-Wei Kang (康庭維)" w:date="2021-01-26T19:58:00Z">
              <w:r>
                <w:rPr>
                  <w:rFonts w:eastAsiaTheme="minorEastAsia"/>
                  <w:color w:val="0070C0"/>
                  <w:lang w:val="en-US" w:eastAsia="zh-CN"/>
                </w:rPr>
                <w:t xml:space="preserve">About spherical coverage (spherical EIRP/EIS), there is a note </w:t>
              </w:r>
            </w:ins>
            <w:ins w:id="1397"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398" w:author="Ting-Wei Kang (康庭維)" w:date="2021-01-26T19:58:00Z">
              <w:r>
                <w:rPr>
                  <w:rFonts w:eastAsiaTheme="minorEastAsia"/>
                  <w:color w:val="0070C0"/>
                  <w:lang w:val="en-US" w:eastAsia="zh-CN"/>
                </w:rPr>
                <w:t xml:space="preserve"> 38.101-2</w:t>
              </w:r>
            </w:ins>
            <w:ins w:id="1399" w:author="Ting-Wei Kang (康庭維)" w:date="2021-01-26T20:00:00Z">
              <w:r>
                <w:rPr>
                  <w:rFonts w:eastAsiaTheme="minorEastAsia"/>
                  <w:color w:val="0070C0"/>
                  <w:lang w:val="en-US" w:eastAsia="zh-CN"/>
                </w:rPr>
                <w:t xml:space="preserve">, the </w:t>
              </w:r>
            </w:ins>
            <w:ins w:id="1400" w:author="Ting-Wei Kang (康庭維)" w:date="2021-01-26T20:01:00Z">
              <w:r>
                <w:rPr>
                  <w:rFonts w:eastAsia="PMingLiU" w:hint="eastAsia"/>
                  <w:color w:val="0070C0"/>
                  <w:lang w:val="en-US" w:eastAsia="zh-TW"/>
                </w:rPr>
                <w:t xml:space="preserve">note </w:t>
              </w:r>
            </w:ins>
            <w:ins w:id="1401" w:author="Ting-Wei Kang (康庭維)" w:date="2021-01-26T20:00:00Z">
              <w:r>
                <w:rPr>
                  <w:rFonts w:eastAsiaTheme="minorEastAsia"/>
                  <w:color w:val="0070C0"/>
                  <w:lang w:val="en-US" w:eastAsia="zh-CN"/>
                </w:rPr>
                <w:t>concept is</w:t>
              </w:r>
            </w:ins>
            <w:ins w:id="1402" w:author="Ting-Wei Kang (康庭維)" w:date="2021-01-26T19:59:00Z">
              <w:r>
                <w:rPr>
                  <w:rFonts w:eastAsiaTheme="minorEastAsia"/>
                  <w:color w:val="0070C0"/>
                  <w:lang w:val="en-US" w:eastAsia="zh-CN"/>
                </w:rPr>
                <w:t xml:space="preserve"> “</w:t>
              </w:r>
            </w:ins>
            <w:ins w:id="1403" w:author="Ting-Wei Kang (康庭維)" w:date="2021-01-26T20:01:00Z">
              <w:r>
                <w:rPr>
                  <w:rFonts w:eastAsiaTheme="minorEastAsia"/>
                  <w:color w:val="0070C0"/>
                  <w:lang w:val="en-US" w:eastAsia="zh-CN"/>
                </w:rPr>
                <w:t>t</w:t>
              </w:r>
            </w:ins>
            <w:ins w:id="1404"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405"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406" w:author="Ting-Wei Kang (康庭維)" w:date="2021-01-26T20:05:00Z">
              <w:r>
                <w:rPr>
                  <w:rFonts w:eastAsia="PMingLiU"/>
                  <w:color w:val="0070C0"/>
                  <w:lang w:val="en-US" w:eastAsia="zh-TW"/>
                </w:rPr>
                <w:t>plan to</w:t>
              </w:r>
            </w:ins>
            <w:ins w:id="1407" w:author="Ting-Wei Kang (康庭維)" w:date="2021-01-26T20:03:00Z">
              <w:r>
                <w:rPr>
                  <w:rFonts w:eastAsia="PMingLiU"/>
                  <w:color w:val="0070C0"/>
                  <w:lang w:val="en-US" w:eastAsia="zh-TW"/>
                </w:rPr>
                <w:t xml:space="preserve"> verify spherical </w:t>
              </w:r>
            </w:ins>
            <w:ins w:id="1408" w:author="Ting-Wei Kang (康庭維)" w:date="2021-01-26T20:04:00Z">
              <w:r>
                <w:rPr>
                  <w:rFonts w:eastAsia="PMingLiU"/>
                  <w:color w:val="0070C0"/>
                  <w:lang w:val="en-US" w:eastAsia="zh-TW"/>
                </w:rPr>
                <w:t xml:space="preserve">coverage under ETC, further discussion on requirement </w:t>
              </w:r>
            </w:ins>
            <w:ins w:id="1409" w:author="Ting-Wei Kang (康庭維)" w:date="2021-01-26T20:05:00Z">
              <w:r>
                <w:rPr>
                  <w:rFonts w:eastAsia="PMingLiU"/>
                  <w:color w:val="0070C0"/>
                  <w:lang w:val="en-US" w:eastAsia="zh-TW"/>
                </w:rPr>
                <w:t>relaxation</w:t>
              </w:r>
            </w:ins>
            <w:ins w:id="1410" w:author="Ting-Wei Kang (康庭維)" w:date="2021-01-26T20:04:00Z">
              <w:r>
                <w:rPr>
                  <w:rFonts w:eastAsia="PMingLiU"/>
                  <w:color w:val="0070C0"/>
                  <w:lang w:val="en-US" w:eastAsia="zh-TW"/>
                </w:rPr>
                <w:t xml:space="preserve"> is needed</w:t>
              </w:r>
            </w:ins>
            <w:ins w:id="1411" w:author="Ting-Wei Kang (康庭維)" w:date="2021-01-26T20:05:00Z">
              <w:r>
                <w:rPr>
                  <w:rFonts w:eastAsia="PMingLiU"/>
                  <w:color w:val="0070C0"/>
                  <w:lang w:val="en-US" w:eastAsia="zh-TW"/>
                </w:rPr>
                <w:t xml:space="preserve"> due to ETC condition</w:t>
              </w:r>
            </w:ins>
            <w:ins w:id="1412"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413" w:author="Anritsu" w:date="2021-01-27T00:19:00Z"/>
                <w:color w:val="0070C0"/>
                <w:lang w:val="en-US" w:eastAsia="ja-JP"/>
              </w:rPr>
            </w:pPr>
            <w:ins w:id="1414"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415" w:author="Anritsu" w:date="2021-01-27T00:20:00Z"/>
                <w:color w:val="0070C0"/>
                <w:lang w:val="en-US" w:eastAsia="ja-JP"/>
              </w:rPr>
            </w:pPr>
            <w:ins w:id="1416"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417" w:author="Anritsu" w:date="2021-01-27T00:20:00Z">
              <w:r w:rsidR="001A3A18">
                <w:rPr>
                  <w:color w:val="0070C0"/>
                  <w:lang w:val="en-US" w:eastAsia="ja-JP"/>
                </w:rPr>
                <w:t>spherical coverage test</w:t>
              </w:r>
            </w:ins>
            <w:ins w:id="1418" w:author="Anritsu" w:date="2021-01-27T00:19:00Z">
              <w:r w:rsidR="007803C6">
                <w:rPr>
                  <w:color w:val="0070C0"/>
                  <w:lang w:val="en-US" w:eastAsia="ja-JP"/>
                </w:rPr>
                <w:t xml:space="preserve"> under ETC</w:t>
              </w:r>
            </w:ins>
            <w:ins w:id="1419"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420" w:author="Qualcomm" w:date="2021-01-26T14:40:00Z"/>
                <w:color w:val="0070C0"/>
                <w:lang w:val="en-US" w:eastAsia="ja-JP"/>
              </w:rPr>
            </w:pPr>
            <w:ins w:id="1421"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422"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423" w:author="Anritsu" w:date="2021-01-27T00:26:00Z">
              <w:r w:rsidR="00F051CF">
                <w:rPr>
                  <w:color w:val="0070C0"/>
                  <w:lang w:val="en-US" w:eastAsia="ja-JP"/>
                </w:rPr>
                <w:t xml:space="preserve">before </w:t>
              </w:r>
            </w:ins>
            <w:ins w:id="1424" w:author="Anritsu" w:date="2021-01-27T00:24:00Z">
              <w:r w:rsidR="004325C7">
                <w:rPr>
                  <w:color w:val="0070C0"/>
                  <w:lang w:val="en-US" w:eastAsia="ja-JP"/>
                </w:rPr>
                <w:t>apply</w:t>
              </w:r>
            </w:ins>
            <w:ins w:id="1425" w:author="Anritsu" w:date="2021-01-27T00:26:00Z">
              <w:r w:rsidR="00F051CF">
                <w:rPr>
                  <w:color w:val="0070C0"/>
                  <w:lang w:val="en-US" w:eastAsia="ja-JP"/>
                </w:rPr>
                <w:t>ing</w:t>
              </w:r>
              <w:r w:rsidR="00FD0699">
                <w:rPr>
                  <w:color w:val="0070C0"/>
                  <w:lang w:val="en-US" w:eastAsia="ja-JP"/>
                </w:rPr>
                <w:t xml:space="preserve"> the</w:t>
              </w:r>
            </w:ins>
            <w:ins w:id="1426" w:author="Anritsu" w:date="2021-01-27T00:24:00Z">
              <w:r w:rsidR="004325C7">
                <w:rPr>
                  <w:color w:val="0070C0"/>
                  <w:lang w:val="en-US" w:eastAsia="ja-JP"/>
                </w:rPr>
                <w:t xml:space="preserve"> ETC condition</w:t>
              </w:r>
            </w:ins>
            <w:ins w:id="1427" w:author="Anritsu" w:date="2021-01-27T00:25:00Z">
              <w:r w:rsidR="004325C7">
                <w:rPr>
                  <w:color w:val="0070C0"/>
                  <w:lang w:val="en-US" w:eastAsia="ja-JP"/>
                </w:rPr>
                <w:t xml:space="preserve"> to all </w:t>
              </w:r>
              <w:r w:rsidR="0032551E">
                <w:rPr>
                  <w:color w:val="0070C0"/>
                  <w:lang w:val="en-US" w:eastAsia="ja-JP"/>
                </w:rPr>
                <w:t>TCs.</w:t>
              </w:r>
            </w:ins>
            <w:ins w:id="1428" w:author="Anritsu" w:date="2021-01-27T00:24:00Z">
              <w:r w:rsidR="004325C7">
                <w:rPr>
                  <w:color w:val="0070C0"/>
                  <w:lang w:val="en-US" w:eastAsia="ja-JP"/>
                </w:rPr>
                <w:t xml:space="preserve"> </w:t>
              </w:r>
            </w:ins>
          </w:p>
          <w:p w14:paraId="5421A942" w14:textId="77777777" w:rsidR="00610347" w:rsidRDefault="00610347" w:rsidP="004473B6">
            <w:pPr>
              <w:spacing w:after="120"/>
              <w:rPr>
                <w:ins w:id="1429" w:author="Qualcomm" w:date="2021-01-26T14:40:00Z"/>
                <w:color w:val="0070C0"/>
                <w:lang w:val="en-US" w:eastAsia="ja-JP"/>
              </w:rPr>
            </w:pPr>
            <w:ins w:id="1430" w:author="Qualcomm" w:date="2021-01-26T14:40:00Z">
              <w:r>
                <w:rPr>
                  <w:color w:val="0070C0"/>
                  <w:lang w:val="en-US" w:eastAsia="ja-JP"/>
                </w:rPr>
                <w:t>Qualcomm:</w:t>
              </w:r>
            </w:ins>
          </w:p>
          <w:p w14:paraId="2A67261D" w14:textId="77777777" w:rsidR="00610347" w:rsidRDefault="00610347" w:rsidP="00610347">
            <w:pPr>
              <w:spacing w:after="120"/>
              <w:rPr>
                <w:ins w:id="1431" w:author="Qualcomm" w:date="2021-01-26T14:40:00Z"/>
                <w:rFonts w:eastAsiaTheme="minorEastAsia"/>
                <w:color w:val="0070C0"/>
                <w:lang w:val="en-US" w:eastAsia="zh-CN"/>
              </w:rPr>
            </w:pPr>
            <w:ins w:id="1432"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433" w:author="Samsung" w:date="2021-01-27T11:05:00Z"/>
                <w:rFonts w:eastAsiaTheme="minorEastAsia"/>
                <w:color w:val="0070C0"/>
                <w:lang w:val="en-US" w:eastAsia="zh-CN"/>
              </w:rPr>
            </w:pPr>
            <w:ins w:id="1434"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435" w:author="Samsung" w:date="2021-01-27T11:05:00Z"/>
                <w:rFonts w:eastAsiaTheme="minorEastAsia"/>
                <w:color w:val="0070C0"/>
                <w:lang w:val="en-US" w:eastAsia="zh-CN"/>
              </w:rPr>
            </w:pPr>
            <w:ins w:id="1436"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437" w:author="Ruixin Wang (vivo)" w:date="2021-01-27T14:21:00Z"/>
                <w:rFonts w:eastAsiaTheme="minorEastAsia"/>
                <w:color w:val="0070C0"/>
                <w:lang w:val="en-US" w:eastAsia="zh-CN"/>
              </w:rPr>
            </w:pPr>
            <w:ins w:id="1438"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439" w:author="Ruixin Wang (vivo)" w:date="2021-01-27T14:21:00Z"/>
                <w:color w:val="0070C0"/>
                <w:lang w:val="en-US" w:eastAsia="ja-JP"/>
              </w:rPr>
            </w:pPr>
            <w:ins w:id="1440" w:author="Ruixin Wang (vivo)" w:date="2021-01-27T14:21:00Z">
              <w:r>
                <w:rPr>
                  <w:color w:val="0070C0"/>
                  <w:lang w:val="en-US" w:eastAsia="ja-JP"/>
                </w:rPr>
                <w:t>vivo:</w:t>
              </w:r>
            </w:ins>
          </w:p>
          <w:p w14:paraId="798806AD" w14:textId="77777777" w:rsidR="00E84C78" w:rsidRDefault="00E84C78" w:rsidP="00E84C78">
            <w:pPr>
              <w:spacing w:after="120"/>
              <w:rPr>
                <w:ins w:id="1441" w:author="siting zhu" w:date="2021-01-27T18:09:00Z"/>
                <w:rFonts w:eastAsiaTheme="minorEastAsia"/>
                <w:color w:val="0070C0"/>
                <w:lang w:val="en-US" w:eastAsia="zh-CN"/>
              </w:rPr>
            </w:pPr>
            <w:ins w:id="1442"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443" w:author="siting zhu" w:date="2021-01-27T18:09:00Z"/>
                <w:rFonts w:eastAsiaTheme="minorEastAsia"/>
                <w:color w:val="0070C0"/>
                <w:lang w:val="en-US" w:eastAsia="zh-CN"/>
              </w:rPr>
            </w:pPr>
            <w:ins w:id="1444"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445" w:author="siting zhu" w:date="2021-01-27T18:09:00Z"/>
                <w:rFonts w:eastAsiaTheme="minorEastAsia"/>
                <w:color w:val="0070C0"/>
                <w:lang w:val="en-US" w:eastAsia="zh-CN"/>
              </w:rPr>
            </w:pPr>
            <w:ins w:id="1446"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447" w:author="Apple Inc." w:date="2021-01-27T02:40:00Z"/>
                <w:rFonts w:eastAsiaTheme="minorEastAsia"/>
                <w:color w:val="0070C0"/>
                <w:lang w:val="en-US" w:eastAsia="zh-CN"/>
              </w:rPr>
            </w:pPr>
            <w:ins w:id="1448"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449" w:author="Apple Inc." w:date="2021-01-27T02:40:00Z"/>
                <w:color w:val="0070C0"/>
                <w:lang w:val="en-US" w:eastAsia="ja-JP"/>
              </w:rPr>
            </w:pPr>
            <w:ins w:id="1450"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451" w:author="刘启飞(Qifei)" w:date="2021-01-27T19:22:00Z"/>
                <w:color w:val="0070C0"/>
                <w:lang w:val="en-US" w:eastAsia="ja-JP"/>
              </w:rPr>
            </w:pPr>
            <w:ins w:id="1452"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453" w:author="刘启飞(Qifei)" w:date="2021-01-27T19:22:00Z"/>
                <w:rFonts w:eastAsiaTheme="minorEastAsia"/>
                <w:color w:val="0070C0"/>
                <w:lang w:val="en-US" w:eastAsia="zh-CN"/>
              </w:rPr>
            </w:pPr>
            <w:ins w:id="1454" w:author="刘启飞(Qifei)" w:date="2021-01-27T19:22:00Z">
              <w:r>
                <w:rPr>
                  <w:rFonts w:eastAsiaTheme="minorEastAsia" w:hint="eastAsia"/>
                  <w:color w:val="0070C0"/>
                  <w:lang w:val="en-US" w:eastAsia="zh-CN"/>
                </w:rPr>
                <w:lastRenderedPageBreak/>
                <w:t>O</w:t>
              </w:r>
              <w:r>
                <w:rPr>
                  <w:rFonts w:eastAsiaTheme="minorEastAsia"/>
                  <w:color w:val="0070C0"/>
                  <w:lang w:val="en-US" w:eastAsia="zh-CN"/>
                </w:rPr>
                <w:t>PPO:</w:t>
              </w:r>
            </w:ins>
          </w:p>
          <w:p w14:paraId="31940C67" w14:textId="602A7C1F" w:rsidR="00A006A2" w:rsidRPr="00225803" w:rsidRDefault="00A006A2" w:rsidP="00A006A2">
            <w:pPr>
              <w:spacing w:after="120"/>
              <w:rPr>
                <w:color w:val="0070C0"/>
                <w:lang w:val="en-US" w:eastAsia="ja-JP"/>
                <w:rPrChange w:id="1455" w:author="Anritsu" w:date="2021-01-27T00:18:00Z">
                  <w:rPr>
                    <w:rFonts w:eastAsiaTheme="minorEastAsia"/>
                    <w:color w:val="0070C0"/>
                    <w:lang w:val="en-US" w:eastAsia="zh-CN"/>
                  </w:rPr>
                </w:rPrChange>
              </w:rPr>
            </w:pPr>
            <w:ins w:id="1456" w:author="刘启飞(Qifei)" w:date="2021-01-27T19:22:00Z">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457" w:author="Thorsten Hertel (KEYS)" w:date="2021-01-25T15:35:00Z"/>
                <w:rFonts w:eastAsia="SimSun"/>
                <w:color w:val="0070C0"/>
                <w:szCs w:val="24"/>
                <w:lang w:eastAsia="zh-CN"/>
              </w:rPr>
            </w:pPr>
            <w:ins w:id="1458" w:author="Thorsten Hertel (KEYS)" w:date="2021-01-26T19:37:00Z">
              <w:r>
                <w:rPr>
                  <w:rFonts w:eastAsia="SimSun"/>
                  <w:color w:val="0070C0"/>
                  <w:szCs w:val="24"/>
                  <w:lang w:eastAsia="zh-CN"/>
                </w:rPr>
                <w:t xml:space="preserve">Keysight: </w:t>
              </w:r>
            </w:ins>
            <w:ins w:id="1459"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460" w:author="Thorsten Hertel (KEYS)" w:date="2021-01-25T16:35:00Z">
              <w:r w:rsidR="00FF7C78">
                <w:rPr>
                  <w:rFonts w:eastAsia="SimSun"/>
                  <w:color w:val="0070C0"/>
                  <w:szCs w:val="24"/>
                  <w:lang w:eastAsia="zh-CN"/>
                </w:rPr>
                <w:t xml:space="preserve"> already</w:t>
              </w:r>
            </w:ins>
            <w:ins w:id="1461" w:author="Thorsten Hertel (KEYS)" w:date="2021-01-25T15:34:00Z">
              <w:r w:rsidR="003763B9">
                <w:rPr>
                  <w:rFonts w:eastAsia="SimSun"/>
                  <w:color w:val="0070C0"/>
                  <w:szCs w:val="24"/>
                  <w:lang w:eastAsia="zh-CN"/>
                </w:rPr>
                <w:t xml:space="preserve"> been defined in RAN5 </w:t>
              </w:r>
            </w:ins>
            <w:ins w:id="1462" w:author="Thorsten Hertel (KEYS)" w:date="2021-01-25T16:35:00Z">
              <w:r w:rsidR="00FF7C78">
                <w:rPr>
                  <w:rFonts w:eastAsia="SimSun"/>
                  <w:color w:val="0070C0"/>
                  <w:szCs w:val="24"/>
                  <w:lang w:eastAsia="zh-CN"/>
                </w:rPr>
                <w:t>[</w:t>
              </w:r>
            </w:ins>
            <w:ins w:id="1463" w:author="Thorsten Hertel (KEYS)" w:date="2021-01-25T15:34:00Z">
              <w:r w:rsidR="003763B9">
                <w:rPr>
                  <w:rFonts w:eastAsia="SimSun"/>
                  <w:color w:val="0070C0"/>
                  <w:szCs w:val="24"/>
                  <w:lang w:eastAsia="zh-CN"/>
                </w:rPr>
                <w:t>38.903</w:t>
              </w:r>
            </w:ins>
            <w:ins w:id="1464" w:author="Thorsten Hertel (KEYS)" w:date="2021-01-25T16:35:00Z">
              <w:r w:rsidR="00FF7C78">
                <w:rPr>
                  <w:rFonts w:eastAsia="SimSun"/>
                  <w:color w:val="0070C0"/>
                  <w:szCs w:val="24"/>
                  <w:lang w:eastAsia="zh-CN"/>
                </w:rPr>
                <w:t>]</w:t>
              </w:r>
            </w:ins>
            <w:ins w:id="1465" w:author="Thorsten Hertel (KEYS)" w:date="2021-01-25T15:34:00Z">
              <w:r w:rsidR="003763B9">
                <w:rPr>
                  <w:rFonts w:eastAsia="SimSun"/>
                  <w:color w:val="0070C0"/>
                  <w:szCs w:val="24"/>
                  <w:lang w:eastAsia="zh-CN"/>
                </w:rPr>
                <w:t xml:space="preserve">. </w:t>
              </w:r>
            </w:ins>
            <w:ins w:id="1466" w:author="Thorsten Hertel (KEYS)" w:date="2021-01-25T16:35:00Z">
              <w:r w:rsidR="00FF7C78">
                <w:rPr>
                  <w:rFonts w:eastAsia="SimSun"/>
                  <w:color w:val="0070C0"/>
                  <w:szCs w:val="24"/>
                  <w:lang w:eastAsia="zh-CN"/>
                </w:rPr>
                <w:t>A</w:t>
              </w:r>
            </w:ins>
            <w:ins w:id="1467" w:author="Thorsten Hertel (KEYS)" w:date="2021-01-25T15:34:00Z">
              <w:r w:rsidR="003763B9">
                <w:rPr>
                  <w:rFonts w:eastAsia="SimSun"/>
                  <w:color w:val="0070C0"/>
                  <w:szCs w:val="24"/>
                  <w:lang w:eastAsia="zh-CN"/>
                </w:rPr>
                <w:t xml:space="preserve">dditional discussions will be held in the </w:t>
              </w:r>
            </w:ins>
            <w:ins w:id="1468" w:author="Thorsten Hertel (KEYS)" w:date="2021-01-25T16:35:00Z">
              <w:r w:rsidR="00FF7C78">
                <w:rPr>
                  <w:rFonts w:eastAsia="SimSun"/>
                  <w:color w:val="0070C0"/>
                  <w:szCs w:val="24"/>
                  <w:lang w:eastAsia="zh-CN"/>
                </w:rPr>
                <w:t>upcoming</w:t>
              </w:r>
            </w:ins>
            <w:ins w:id="1469"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470" w:author="Thorsten Hertel (KEYS)" w:date="2021-01-25T16:35:00Z"/>
                <w:rFonts w:eastAsia="SimSun"/>
                <w:color w:val="0070C0"/>
                <w:szCs w:val="24"/>
                <w:lang w:eastAsia="zh-CN"/>
              </w:rPr>
            </w:pPr>
            <w:ins w:id="1471" w:author="Thorsten Hertel (KEYS)" w:date="2021-01-25T15:35:00Z">
              <w:r>
                <w:rPr>
                  <w:rFonts w:eastAsia="SimSun"/>
                  <w:color w:val="0070C0"/>
                  <w:szCs w:val="24"/>
                  <w:lang w:eastAsia="zh-CN"/>
                </w:rPr>
                <w:t xml:space="preserve">Alt 4-1-3-2: </w:t>
              </w:r>
            </w:ins>
            <w:ins w:id="1472" w:author="Thorsten Hertel (KEYS)" w:date="2021-01-25T15:38:00Z">
              <w:r>
                <w:rPr>
                  <w:rFonts w:eastAsia="SimSun"/>
                  <w:color w:val="0070C0"/>
                  <w:szCs w:val="24"/>
                  <w:lang w:eastAsia="zh-CN"/>
                </w:rPr>
                <w:t xml:space="preserve">we believe these simulation results should be used to define </w:t>
              </w:r>
            </w:ins>
            <w:ins w:id="1473" w:author="Thorsten Hertel (KEYS)" w:date="2021-01-25T15:39:00Z">
              <w:r>
                <w:rPr>
                  <w:rFonts w:eastAsia="SimSun"/>
                  <w:color w:val="0070C0"/>
                  <w:szCs w:val="24"/>
                  <w:lang w:eastAsia="zh-CN"/>
                </w:rPr>
                <w:t xml:space="preserve">impact of ETC on </w:t>
              </w:r>
            </w:ins>
            <w:ins w:id="1474" w:author="Thorsten Hertel (KEYS)" w:date="2021-01-25T15:38:00Z">
              <w:r>
                <w:rPr>
                  <w:rFonts w:eastAsia="SimSun"/>
                  <w:color w:val="0070C0"/>
                  <w:szCs w:val="24"/>
                  <w:lang w:eastAsia="zh-CN"/>
                </w:rPr>
                <w:t xml:space="preserve">core requirements rather than impact </w:t>
              </w:r>
            </w:ins>
            <w:ins w:id="1475" w:author="Thorsten Hertel (KEYS)" w:date="2021-01-25T15:39:00Z">
              <w:r>
                <w:rPr>
                  <w:rFonts w:eastAsia="SimSun"/>
                  <w:color w:val="0070C0"/>
                  <w:szCs w:val="24"/>
                  <w:lang w:eastAsia="zh-CN"/>
                </w:rPr>
                <w:t xml:space="preserve">of ETC </w:t>
              </w:r>
            </w:ins>
            <w:ins w:id="1476" w:author="Thorsten Hertel (KEYS)" w:date="2021-01-25T15:38:00Z">
              <w:r>
                <w:rPr>
                  <w:rFonts w:eastAsia="SimSun"/>
                  <w:color w:val="0070C0"/>
                  <w:szCs w:val="24"/>
                  <w:lang w:eastAsia="zh-CN"/>
                </w:rPr>
                <w:t xml:space="preserve">on MU/TT. </w:t>
              </w:r>
            </w:ins>
            <w:ins w:id="1477"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478" w:author="Jose M. Fortes (R&amp;S)" w:date="2021-01-26T18:58:00Z"/>
                <w:rFonts w:eastAsia="SimSun"/>
                <w:color w:val="0070C0"/>
                <w:szCs w:val="24"/>
                <w:lang w:eastAsia="zh-CN"/>
              </w:rPr>
            </w:pPr>
            <w:ins w:id="1479" w:author="Thorsten Hertel (KEYS)" w:date="2021-01-25T16:35:00Z">
              <w:r>
                <w:rPr>
                  <w:rFonts w:eastAsia="SimSun"/>
                  <w:color w:val="0070C0"/>
                  <w:szCs w:val="24"/>
                  <w:lang w:eastAsia="zh-CN"/>
                </w:rPr>
                <w:t>Alt 4-1-3-</w:t>
              </w:r>
              <w:del w:id="1480" w:author="Anritsu" w:date="2021-01-27T00:27:00Z">
                <w:r w:rsidDel="004D233A">
                  <w:rPr>
                    <w:rFonts w:eastAsia="SimSun"/>
                    <w:color w:val="0070C0"/>
                    <w:szCs w:val="24"/>
                    <w:lang w:eastAsia="zh-CN"/>
                  </w:rPr>
                  <w:delText>2</w:delText>
                </w:r>
              </w:del>
            </w:ins>
            <w:ins w:id="1481" w:author="Anritsu" w:date="2021-01-27T00:27:00Z">
              <w:r w:rsidR="004D233A">
                <w:rPr>
                  <w:rFonts w:eastAsia="SimSun"/>
                  <w:color w:val="0070C0"/>
                  <w:szCs w:val="24"/>
                  <w:lang w:eastAsia="zh-CN"/>
                </w:rPr>
                <w:t>3</w:t>
              </w:r>
            </w:ins>
            <w:ins w:id="1482"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483" w:author="Jose M. Fortes (R&amp;S)" w:date="2021-01-26T18:58:00Z"/>
                <w:rFonts w:eastAsiaTheme="minorEastAsia"/>
                <w:color w:val="0070C0"/>
                <w:lang w:val="en-US" w:eastAsia="zh-CN"/>
              </w:rPr>
            </w:pPr>
          </w:p>
          <w:p w14:paraId="7B31E97C" w14:textId="77777777" w:rsidR="00A44119" w:rsidRDefault="00A44119" w:rsidP="00A44119">
            <w:pPr>
              <w:spacing w:after="120"/>
              <w:rPr>
                <w:ins w:id="1484" w:author="Jose M. Fortes (R&amp;S)" w:date="2021-01-26T18:58:00Z"/>
                <w:rFonts w:eastAsiaTheme="minorEastAsia"/>
                <w:color w:val="0070C0"/>
                <w:lang w:val="en-US" w:eastAsia="zh-CN"/>
              </w:rPr>
            </w:pPr>
            <w:ins w:id="1485"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486" w:author="Jose M. Fortes (R&amp;S)" w:date="2021-01-26T18:58:00Z"/>
                <w:rFonts w:eastAsiaTheme="minorEastAsia"/>
                <w:color w:val="0070C0"/>
                <w:lang w:val="en-US" w:eastAsia="zh-CN"/>
              </w:rPr>
            </w:pPr>
            <w:ins w:id="1487"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488" w:author="Thorsten Hertel (KEYS)" w:date="2021-01-26T19:37:00Z"/>
                <w:rFonts w:eastAsiaTheme="minorEastAsia"/>
                <w:color w:val="0070C0"/>
                <w:lang w:val="en-US" w:eastAsia="zh-CN"/>
              </w:rPr>
            </w:pPr>
            <w:ins w:id="1489"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490" w:author="Thorsten Hertel (KEYS)" w:date="2021-01-26T19:37:00Z"/>
                <w:rFonts w:eastAsiaTheme="minorEastAsia"/>
                <w:color w:val="0070C0"/>
                <w:lang w:val="en-US" w:eastAsia="zh-CN"/>
              </w:rPr>
            </w:pPr>
            <w:ins w:id="1491"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492" w:author="Ruixin Wang (vivo)" w:date="2021-01-27T14:22:00Z"/>
                <w:rFonts w:eastAsiaTheme="minorEastAsia"/>
                <w:color w:val="0070C0"/>
                <w:lang w:val="en-US" w:eastAsia="zh-CN"/>
              </w:rPr>
            </w:pPr>
            <w:ins w:id="1493"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494" w:author="Apple Inc." w:date="2021-01-27T02:41:00Z"/>
                <w:rFonts w:eastAsiaTheme="minorEastAsia"/>
                <w:color w:val="0070C0"/>
                <w:lang w:val="en-US" w:eastAsia="zh-CN"/>
              </w:rPr>
            </w:pPr>
            <w:ins w:id="1495"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496" w:author="Ruixin Wang (vivo)" w:date="2021-01-27T14:23:00Z">
              <w:r>
                <w:rPr>
                  <w:rFonts w:eastAsiaTheme="minorEastAsia"/>
                  <w:color w:val="0070C0"/>
                  <w:lang w:val="en-US" w:eastAsia="zh-CN"/>
                </w:rPr>
                <w:t>lated to a new</w:t>
              </w:r>
            </w:ins>
            <w:ins w:id="1497" w:author="Ruixin Wang (vivo)" w:date="2021-01-27T14:22:00Z">
              <w:r>
                <w:rPr>
                  <w:rFonts w:eastAsiaTheme="minorEastAsia"/>
                  <w:color w:val="0070C0"/>
                  <w:lang w:val="en-US" w:eastAsia="zh-CN"/>
                </w:rPr>
                <w:t xml:space="preserve"> TT</w:t>
              </w:r>
            </w:ins>
            <w:ins w:id="1498" w:author="Ruixin Wang (vivo)" w:date="2021-01-27T14:23:00Z">
              <w:r>
                <w:rPr>
                  <w:rFonts w:eastAsiaTheme="minorEastAsia"/>
                  <w:color w:val="0070C0"/>
                  <w:lang w:val="en-US" w:eastAsia="zh-CN"/>
                </w:rPr>
                <w:t xml:space="preserve"> for ETC</w:t>
              </w:r>
            </w:ins>
            <w:ins w:id="1499"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500" w:author="Apple Inc." w:date="2021-01-27T02:41:00Z">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2D01DA"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2D01DA"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2D01DA"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2D01DA"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2D01DA"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2D01DA"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2D01DA"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2D01DA"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w:t>
      </w:r>
      <w:proofErr w:type="gramStart"/>
      <w:r w:rsidRPr="00AF10E9">
        <w:rPr>
          <w:rFonts w:eastAsia="SimSun"/>
          <w:color w:val="0070C0"/>
          <w:szCs w:val="24"/>
          <w:lang w:eastAsia="zh-CN"/>
        </w:rPr>
        <w:t>fast spherical</w:t>
      </w:r>
      <w:proofErr w:type="gramEnd"/>
      <w:r w:rsidRPr="00AF10E9">
        <w:rPr>
          <w:rFonts w:eastAsia="SimSun"/>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501" w:author="Qualcomm" w:date="2021-01-26T14:42:00Z"/>
                <w:rFonts w:eastAsiaTheme="minorEastAsia"/>
                <w:color w:val="0070C0"/>
                <w:lang w:val="en-US" w:eastAsia="zh-CN"/>
              </w:rPr>
            </w:pPr>
            <w:ins w:id="1502"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503" w:author="Qualcomm" w:date="2021-01-26T14:42:00Z"/>
                <w:rFonts w:eastAsia="SimSun"/>
                <w:color w:val="0070C0"/>
                <w:szCs w:val="24"/>
                <w:lang w:eastAsia="zh-CN"/>
              </w:rPr>
            </w:pPr>
            <w:ins w:id="1504"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505" w:author="Qualcomm" w:date="2021-01-26T14:42:00Z"/>
                <w:rFonts w:eastAsia="SimSun"/>
                <w:color w:val="0070C0"/>
                <w:szCs w:val="24"/>
                <w:lang w:eastAsia="zh-CN"/>
              </w:rPr>
            </w:pPr>
            <w:ins w:id="1506"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507" w:author="Qualcomm" w:date="2021-01-26T14:42:00Z"/>
                <w:color w:val="0070C0"/>
                <w:szCs w:val="24"/>
                <w:lang w:eastAsia="zh-CN"/>
              </w:rPr>
            </w:pPr>
            <w:ins w:id="1508"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509" w:author="Qualcomm" w:date="2021-01-26T14:42:00Z"/>
                <w:color w:val="0070C0"/>
                <w:szCs w:val="24"/>
                <w:lang w:eastAsia="zh-CN"/>
              </w:rPr>
            </w:pPr>
            <w:ins w:id="1510"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511" w:author="Samsung" w:date="2021-01-27T11:05:00Z"/>
                <w:rFonts w:eastAsia="SimSun"/>
                <w:color w:val="0070C0"/>
                <w:szCs w:val="24"/>
                <w:lang w:eastAsia="zh-CN"/>
              </w:rPr>
            </w:pPr>
            <w:ins w:id="1512"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513" w:author="Samsung" w:date="2021-01-27T11:05:00Z"/>
                <w:rFonts w:eastAsia="SimSun"/>
                <w:color w:val="0070C0"/>
                <w:szCs w:val="24"/>
                <w:lang w:eastAsia="zh-CN"/>
              </w:rPr>
            </w:pPr>
            <w:ins w:id="1514"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515" w:author="Thorsten Hertel (KEYS)" w:date="2021-01-26T19:39:00Z"/>
                <w:rFonts w:eastAsia="SimSun"/>
                <w:color w:val="0070C0"/>
                <w:szCs w:val="24"/>
                <w:lang w:eastAsia="zh-CN"/>
              </w:rPr>
            </w:pPr>
            <w:ins w:id="1516" w:author="Samsung" w:date="2021-01-27T11:05:00Z">
              <w:r>
                <w:rPr>
                  <w:rFonts w:eastAsia="SimSun"/>
                  <w:color w:val="0070C0"/>
                  <w:szCs w:val="24"/>
                  <w:lang w:eastAsia="zh-CN"/>
                </w:rPr>
                <w:lastRenderedPageBreak/>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517" w:author="Ruixin Wang (vivo)" w:date="2021-01-27T14:23:00Z"/>
                <w:rFonts w:eastAsia="SimSun"/>
                <w:color w:val="0070C0"/>
                <w:szCs w:val="24"/>
                <w:lang w:eastAsia="zh-CN"/>
              </w:rPr>
            </w:pPr>
            <w:ins w:id="1518" w:author="Thorsten Hertel (KEYS)" w:date="2021-01-26T19:39:00Z">
              <w:r>
                <w:rPr>
                  <w:rFonts w:eastAsia="SimSun"/>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519" w:author="Ruixin Wang (vivo)" w:date="2021-01-27T14:23:00Z">
              <w:r>
                <w:rPr>
                  <w:rFonts w:eastAsiaTheme="minorEastAsia"/>
                  <w:color w:val="0070C0"/>
                  <w:lang w:val="en-US" w:eastAsia="zh-CN"/>
                </w:rPr>
                <w:t>Vivo: we share the same view with R</w:t>
              </w:r>
            </w:ins>
            <w:ins w:id="1520"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521" w:author="lin hui" w:date="2021-01-25T11:52:00Z"/>
                <w:rFonts w:eastAsiaTheme="minorEastAsia"/>
                <w:color w:val="0070C0"/>
                <w:lang w:val="en-US" w:eastAsia="zh-CN"/>
              </w:rPr>
            </w:pPr>
            <w:ins w:id="1522"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523" w:author="lin hui" w:date="2021-01-25T11:52:00Z"/>
                <w:rFonts w:eastAsiaTheme="minorEastAsia"/>
                <w:color w:val="0070C0"/>
                <w:lang w:val="en-US" w:eastAsia="zh-CN"/>
              </w:rPr>
            </w:pPr>
            <w:ins w:id="1524"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1525" w:author="lin hui" w:date="2021-01-25T11:52:00Z"/>
                <w:rFonts w:eastAsia="SimSun"/>
                <w:color w:val="0070C0"/>
                <w:szCs w:val="24"/>
                <w:lang w:val="sv-SE" w:eastAsia="zh-CN"/>
              </w:rPr>
            </w:pPr>
            <w:ins w:id="1526"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527" w:author="lin hui" w:date="2021-01-25T11:52:00Z"/>
                <w:rFonts w:eastAsia="SimSun"/>
                <w:color w:val="0070C0"/>
                <w:szCs w:val="24"/>
                <w:lang w:eastAsia="zh-CN"/>
              </w:rPr>
            </w:pPr>
            <w:ins w:id="1528"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1529" w:author="lin hui" w:date="2021-01-25T11:52:00Z"/>
                <w:rFonts w:eastAsiaTheme="minorEastAsia"/>
                <w:color w:val="0070C0"/>
                <w:lang w:val="sv-SE" w:eastAsia="zh-CN"/>
              </w:rPr>
            </w:pPr>
            <w:proofErr w:type="gramStart"/>
            <w:ins w:id="1530" w:author="lin hui" w:date="2021-01-25T11:52:00Z">
              <w:r>
                <w:rPr>
                  <w:rFonts w:eastAsia="SimSun"/>
                  <w:color w:val="0070C0"/>
                  <w:szCs w:val="24"/>
                  <w:lang w:eastAsia="zh-CN"/>
                </w:rPr>
                <w:t>So</w:t>
              </w:r>
              <w:proofErr w:type="gramEnd"/>
              <w:r>
                <w:rPr>
                  <w:rFonts w:eastAsia="SimSun"/>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531" w:author="lin hui" w:date="2021-01-25T11:52:00Z"/>
                <w:noProof/>
                <w:lang w:val="en-US" w:eastAsia="zh-CN"/>
              </w:rPr>
            </w:pPr>
            <w:ins w:id="1532"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533" w:author="Ting-Wei Kang (康庭維)" w:date="2021-01-26T20:10:00Z"/>
                <w:noProof/>
                <w:lang w:val="en-US" w:eastAsia="zh-CN"/>
              </w:rPr>
            </w:pPr>
            <w:ins w:id="1534"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535" w:author="Ting-Wei Kang (康庭維)" w:date="2021-01-26T20:10:00Z"/>
                <w:noProof/>
                <w:lang w:val="en-US" w:eastAsia="zh-CN"/>
              </w:rPr>
            </w:pPr>
          </w:p>
          <w:p w14:paraId="7E09A249" w14:textId="77777777" w:rsidR="004473B6" w:rsidRDefault="004473B6">
            <w:pPr>
              <w:spacing w:after="120"/>
              <w:rPr>
                <w:ins w:id="1536" w:author="Ting-Wei Kang (康庭維)" w:date="2021-01-26T20:10:00Z"/>
                <w:rFonts w:eastAsiaTheme="minorEastAsia"/>
                <w:color w:val="0070C0"/>
                <w:lang w:val="en-US" w:eastAsia="zh-CN"/>
              </w:rPr>
              <w:pPrChange w:id="1537" w:author="Anritsu" w:date="2021-01-26T20:10:00Z">
                <w:pPr>
                  <w:pStyle w:val="ListParagraph"/>
                  <w:overflowPunct/>
                  <w:autoSpaceDE/>
                  <w:autoSpaceDN/>
                  <w:adjustRightInd/>
                  <w:spacing w:after="120"/>
                  <w:ind w:left="294" w:firstLineChars="450" w:firstLine="900"/>
                  <w:textAlignment w:val="auto"/>
                </w:pPr>
              </w:pPrChange>
            </w:pPr>
            <w:ins w:id="1538"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539" w:author="Jose M. Fortes (R&amp;S)" w:date="2021-01-26T19:00:00Z"/>
                <w:rFonts w:eastAsiaTheme="minorEastAsia"/>
                <w:color w:val="0070C0"/>
                <w:lang w:val="en-US" w:eastAsia="zh-CN"/>
              </w:rPr>
            </w:pPr>
            <w:ins w:id="1540" w:author="Ting-Wei Kang (康庭維)" w:date="2021-01-26T20:22:00Z">
              <w:r>
                <w:rPr>
                  <w:rFonts w:eastAsiaTheme="minorEastAsia"/>
                  <w:color w:val="0070C0"/>
                  <w:lang w:val="en-US" w:eastAsia="zh-CN"/>
                </w:rPr>
                <w:t>W</w:t>
              </w:r>
            </w:ins>
            <w:ins w:id="1541"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542" w:author="Ting-Wei Kang (康庭維)" w:date="2021-01-26T20:22:00Z">
              <w:r>
                <w:rPr>
                  <w:rFonts w:eastAsiaTheme="minorEastAsia"/>
                  <w:color w:val="0070C0"/>
                  <w:lang w:val="en-US" w:eastAsia="zh-CN"/>
                </w:rPr>
                <w:t xml:space="preserve">can be considered if </w:t>
              </w:r>
            </w:ins>
            <w:ins w:id="1543" w:author="Ting-Wei Kang (康庭維)" w:date="2021-01-26T20:23:00Z">
              <w:r>
                <w:rPr>
                  <w:rFonts w:eastAsiaTheme="minorEastAsia"/>
                  <w:color w:val="0070C0"/>
                  <w:lang w:val="en-US" w:eastAsia="zh-CN"/>
                </w:rPr>
                <w:t xml:space="preserve">we cannot achieve consensus on </w:t>
              </w:r>
            </w:ins>
            <w:ins w:id="1544" w:author="Ting-Wei Kang (康庭維)" w:date="2021-01-26T20:22:00Z">
              <w:r>
                <w:rPr>
                  <w:rFonts w:eastAsiaTheme="minorEastAsia"/>
                  <w:color w:val="0070C0"/>
                  <w:lang w:val="en-US" w:eastAsia="zh-CN"/>
                </w:rPr>
                <w:t xml:space="preserve">other </w:t>
              </w:r>
            </w:ins>
            <w:ins w:id="1545" w:author="Ting-Wei Kang (康庭維)" w:date="2021-01-26T20:23:00Z">
              <w:r>
                <w:rPr>
                  <w:rFonts w:eastAsiaTheme="minorEastAsia"/>
                  <w:color w:val="0070C0"/>
                  <w:lang w:val="en-US" w:eastAsia="zh-CN"/>
                </w:rPr>
                <w:t>potential</w:t>
              </w:r>
            </w:ins>
            <w:ins w:id="1546"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547" w:author="Jose M. Fortes (R&amp;S)" w:date="2021-01-26T19:00:00Z"/>
                <w:rFonts w:eastAsiaTheme="minorEastAsia"/>
                <w:color w:val="0070C0"/>
                <w:lang w:val="en-US" w:eastAsia="zh-CN"/>
              </w:rPr>
            </w:pPr>
            <w:ins w:id="1548"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549" w:author="Jose M. Fortes (R&amp;S)" w:date="2021-01-26T19:00:00Z"/>
                <w:rFonts w:eastAsiaTheme="minorEastAsia"/>
                <w:color w:val="0070C0"/>
                <w:lang w:val="en-US" w:eastAsia="zh-CN"/>
              </w:rPr>
            </w:pPr>
            <w:ins w:id="1550"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551" w:author="Jose M. Fortes (R&amp;S)" w:date="2021-01-26T19:00:00Z"/>
                <w:rFonts w:eastAsiaTheme="minorEastAsia"/>
                <w:color w:val="0070C0"/>
                <w:lang w:val="en-US" w:eastAsia="zh-CN"/>
              </w:rPr>
            </w:pPr>
            <w:ins w:id="1552"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553" w:author="Qualcomm" w:date="2021-01-26T14:42:00Z"/>
                <w:rFonts w:eastAsiaTheme="minorEastAsia"/>
                <w:color w:val="0070C0"/>
                <w:lang w:val="en-US" w:eastAsia="zh-CN"/>
              </w:rPr>
            </w:pPr>
            <w:ins w:id="1554"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555" w:author="Qualcomm" w:date="2021-01-26T14:42:00Z"/>
                <w:rFonts w:eastAsia="SimSun"/>
                <w:color w:val="0070C0"/>
                <w:szCs w:val="24"/>
                <w:lang w:eastAsia="zh-CN"/>
              </w:rPr>
            </w:pPr>
            <w:ins w:id="1556"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557" w:author="Qualcomm" w:date="2021-01-26T14:42:00Z"/>
                <w:rFonts w:eastAsiaTheme="minorEastAsia"/>
                <w:color w:val="0070C0"/>
                <w:lang w:val="en-US" w:eastAsia="zh-CN"/>
              </w:rPr>
            </w:pPr>
            <w:ins w:id="1558" w:author="Qualcomm" w:date="2021-01-26T14:42:00Z">
              <w:r>
                <w:rPr>
                  <w:rFonts w:eastAsiaTheme="minorEastAsia"/>
                  <w:color w:val="0070C0"/>
                  <w:lang w:val="en-US" w:eastAsia="zh-CN"/>
                </w:rPr>
                <w:t>Alt 6-1-2-4</w:t>
              </w:r>
            </w:ins>
          </w:p>
          <w:p w14:paraId="4379337B" w14:textId="77777777" w:rsidR="005509A1" w:rsidRDefault="005509A1">
            <w:pPr>
              <w:spacing w:after="120"/>
              <w:rPr>
                <w:ins w:id="1559" w:author="Samsung" w:date="2021-01-27T11:05:00Z"/>
                <w:rFonts w:eastAsiaTheme="minorEastAsia"/>
                <w:color w:val="0070C0"/>
                <w:lang w:val="en-US" w:eastAsia="zh-CN"/>
              </w:rPr>
              <w:pPrChange w:id="1560" w:author="Anritsu" w:date="2021-01-26T20:23:00Z">
                <w:pPr>
                  <w:pStyle w:val="ListParagraph"/>
                  <w:overflowPunct/>
                  <w:autoSpaceDE/>
                  <w:autoSpaceDN/>
                  <w:adjustRightInd/>
                  <w:spacing w:after="120"/>
                  <w:ind w:left="294" w:firstLineChars="450" w:firstLine="900"/>
                  <w:textAlignment w:val="auto"/>
                </w:pPr>
              </w:pPrChange>
            </w:pPr>
            <w:ins w:id="1561"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562" w:author="Samsung" w:date="2021-01-27T11:05:00Z"/>
                <w:rFonts w:eastAsiaTheme="minorEastAsia"/>
                <w:color w:val="0070C0"/>
                <w:lang w:val="en-US" w:eastAsia="zh-CN"/>
              </w:rPr>
            </w:pPr>
            <w:ins w:id="1563"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564" w:author="Samsung" w:date="2021-01-27T11:05:00Z"/>
                <w:rFonts w:eastAsiaTheme="minorEastAsia"/>
                <w:color w:val="0070C0"/>
                <w:lang w:val="en-US" w:eastAsia="zh-CN"/>
              </w:rPr>
            </w:pPr>
            <w:ins w:id="1565" w:author="Samsung" w:date="2021-01-27T11:05:00Z">
              <w:r>
                <w:rPr>
                  <w:rFonts w:eastAsiaTheme="minorEastAsia"/>
                  <w:color w:val="0070C0"/>
                  <w:lang w:val="en-US" w:eastAsia="zh-CN"/>
                </w:rPr>
                <w:t>We support Alt 6-</w:t>
              </w:r>
            </w:ins>
            <w:ins w:id="1566" w:author="Samsung" w:date="2021-01-27T11:06:00Z">
              <w:r>
                <w:rPr>
                  <w:rFonts w:eastAsiaTheme="minorEastAsia"/>
                  <w:color w:val="0070C0"/>
                  <w:lang w:val="en-US" w:eastAsia="zh-CN"/>
                </w:rPr>
                <w:t>1-2</w:t>
              </w:r>
            </w:ins>
            <w:ins w:id="1567" w:author="Samsung" w:date="2021-01-27T11:05:00Z">
              <w:r>
                <w:rPr>
                  <w:rFonts w:eastAsiaTheme="minorEastAsia"/>
                  <w:color w:val="0070C0"/>
                  <w:lang w:val="en-US" w:eastAsia="zh-CN"/>
                </w:rPr>
                <w:t>-1, Alt 6-</w:t>
              </w:r>
            </w:ins>
            <w:ins w:id="1568" w:author="Samsung" w:date="2021-01-27T11:06:00Z">
              <w:r>
                <w:rPr>
                  <w:rFonts w:eastAsiaTheme="minorEastAsia"/>
                  <w:color w:val="0070C0"/>
                  <w:lang w:val="en-US" w:eastAsia="zh-CN"/>
                </w:rPr>
                <w:t>1-2</w:t>
              </w:r>
            </w:ins>
            <w:ins w:id="1569" w:author="Samsung" w:date="2021-01-27T11:05:00Z">
              <w:r>
                <w:rPr>
                  <w:rFonts w:eastAsiaTheme="minorEastAsia"/>
                  <w:color w:val="0070C0"/>
                  <w:lang w:val="en-US" w:eastAsia="zh-CN"/>
                </w:rPr>
                <w:t>-2 and Alt 6-</w:t>
              </w:r>
            </w:ins>
            <w:ins w:id="1570" w:author="Samsung" w:date="2021-01-27T11:06:00Z">
              <w:r>
                <w:rPr>
                  <w:rFonts w:eastAsiaTheme="minorEastAsia"/>
                  <w:color w:val="0070C0"/>
                  <w:lang w:val="en-US" w:eastAsia="zh-CN"/>
                </w:rPr>
                <w:t>1-2</w:t>
              </w:r>
            </w:ins>
            <w:ins w:id="1571"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572" w:author="Samsung" w:date="2021-01-27T11:05:00Z"/>
                <w:rFonts w:eastAsiaTheme="minorEastAsia"/>
                <w:color w:val="0070C0"/>
                <w:lang w:val="en-US" w:eastAsia="zh-CN"/>
              </w:rPr>
            </w:pPr>
            <w:ins w:id="1573"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 xml:space="preserve">Revisit the worst-case antenna assumptions for smartphone UEs to a reasonable one could yield an improvement in test time by reducing the minimum number of test points without affecting the MU and TT in </w:t>
              </w:r>
              <w:r w:rsidRPr="00B412C8">
                <w:rPr>
                  <w:rFonts w:eastAsiaTheme="minorEastAsia"/>
                  <w:color w:val="0070C0"/>
                  <w:lang w:val="en-US" w:eastAsia="zh-CN"/>
                </w:rPr>
                <w:lastRenderedPageBreak/>
                <w:t>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574" w:author="Samsung" w:date="2021-01-27T11:05:00Z"/>
                <w:rFonts w:eastAsiaTheme="minorEastAsia"/>
                <w:color w:val="0070C0"/>
                <w:lang w:val="en-US" w:eastAsia="zh-CN"/>
              </w:rPr>
            </w:pPr>
            <w:ins w:id="1575"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576" w:author="Thorsten Hertel (KEYS)" w:date="2021-01-26T19:39:00Z"/>
                <w:rFonts w:eastAsiaTheme="minorEastAsia"/>
                <w:color w:val="0070C0"/>
                <w:lang w:val="en-US" w:eastAsia="zh-CN"/>
              </w:rPr>
            </w:pPr>
            <w:ins w:id="1577"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578" w:author="Thorsten Hertel (KEYS)" w:date="2021-01-26T19:39:00Z"/>
                <w:rFonts w:eastAsia="SimSun"/>
                <w:color w:val="0070C0"/>
                <w:szCs w:val="24"/>
                <w:lang w:eastAsia="zh-CN"/>
              </w:rPr>
            </w:pPr>
            <w:ins w:id="1579"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580" w:author="Thorsten Hertel (KEYS)" w:date="2021-01-26T19:39:00Z"/>
                <w:rFonts w:eastAsiaTheme="minorEastAsia"/>
                <w:color w:val="0070C0"/>
                <w:lang w:eastAsia="zh-CN"/>
              </w:rPr>
            </w:pPr>
            <w:ins w:id="1581"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582" w:author="Thorsten Hertel (KEYS)" w:date="2021-01-26T19:39:00Z"/>
                <w:rFonts w:eastAsiaTheme="minorEastAsia"/>
                <w:color w:val="0070C0"/>
                <w:lang w:val="en-US" w:eastAsia="zh-CN"/>
              </w:rPr>
            </w:pPr>
            <w:ins w:id="1583"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584" w:author="Ruixin Wang (vivo)" w:date="2021-01-27T14:24:00Z"/>
                <w:rFonts w:eastAsiaTheme="minorEastAsia"/>
                <w:color w:val="0070C0"/>
                <w:lang w:val="en-US" w:eastAsia="zh-CN"/>
              </w:rPr>
            </w:pPr>
            <w:ins w:id="1585"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586" w:author="Ruixin Wang (vivo)" w:date="2021-01-27T14:24:00Z"/>
                <w:rFonts w:eastAsiaTheme="minorEastAsia"/>
                <w:color w:val="0070C0"/>
                <w:lang w:val="en-US" w:eastAsia="zh-CN"/>
              </w:rPr>
            </w:pPr>
          </w:p>
          <w:p w14:paraId="183374F5" w14:textId="77777777" w:rsidR="00E84C78" w:rsidRDefault="00E84C78" w:rsidP="00E84C78">
            <w:pPr>
              <w:spacing w:after="120"/>
              <w:rPr>
                <w:ins w:id="1587" w:author="Ruixin Wang (vivo)" w:date="2021-01-27T14:24:00Z"/>
                <w:rFonts w:eastAsiaTheme="minorEastAsia"/>
                <w:color w:val="0070C0"/>
                <w:lang w:val="en-US" w:eastAsia="zh-CN"/>
              </w:rPr>
            </w:pPr>
            <w:ins w:id="1588"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589" w:author="Ruixin Wang (vivo)" w:date="2021-01-27T14:24:00Z"/>
                <w:rFonts w:eastAsiaTheme="minorEastAsia"/>
                <w:color w:val="0070C0"/>
                <w:lang w:val="en-US" w:eastAsia="zh-CN"/>
              </w:rPr>
            </w:pPr>
            <w:ins w:id="1590"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591" w:author="Samsung" w:date="2021-01-27T11:05:00Z">
                  <w:rPr>
                    <w:lang w:val="en-US" w:eastAsia="zh-CN"/>
                  </w:rPr>
                </w:rPrChange>
              </w:rPr>
              <w:pPrChange w:id="1592" w:author="Anritsu"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593" w:author="JY Hwang2" w:date="2021-01-27T09:42:00Z"/>
                <w:rFonts w:eastAsia="Malgun Gothic"/>
                <w:color w:val="0070C0"/>
                <w:lang w:val="en-US" w:eastAsia="ko-KR"/>
              </w:rPr>
            </w:pPr>
            <w:ins w:id="1594"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595" w:author="Samsung" w:date="2021-01-27T11:07:00Z"/>
                <w:rFonts w:eastAsia="Malgun Gothic"/>
                <w:color w:val="0070C0"/>
                <w:lang w:val="en-US" w:eastAsia="ko-KR"/>
              </w:rPr>
            </w:pPr>
            <w:ins w:id="1596" w:author="JY Hwang2" w:date="2021-01-27T09:42:00Z">
              <w:r>
                <w:rPr>
                  <w:rFonts w:eastAsia="Malgun Gothic"/>
                  <w:color w:val="0070C0"/>
                  <w:lang w:val="en-US" w:eastAsia="ko-KR"/>
                </w:rPr>
                <w:t>S</w:t>
              </w:r>
            </w:ins>
            <w:ins w:id="1597"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598" w:author="Samsung" w:date="2021-01-27T11:07:00Z"/>
                <w:rFonts w:eastAsiaTheme="minorEastAsia"/>
                <w:color w:val="0070C0"/>
                <w:lang w:val="en-US" w:eastAsia="zh-CN"/>
              </w:rPr>
            </w:pPr>
            <w:ins w:id="1599"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600" w:author="Thorsten Hertel (KEYS)" w:date="2021-01-26T19:40:00Z"/>
                <w:rFonts w:eastAsiaTheme="minorEastAsia"/>
                <w:color w:val="0070C0"/>
                <w:lang w:val="en-US" w:eastAsia="zh-CN"/>
              </w:rPr>
            </w:pPr>
            <w:ins w:id="1601"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602" w:author="Thorsten Hertel (KEYS)" w:date="2021-01-26T19:40:00Z"/>
                <w:rFonts w:eastAsiaTheme="minorEastAsia"/>
                <w:color w:val="0070C0"/>
                <w:lang w:val="en-US" w:eastAsia="zh-CN"/>
              </w:rPr>
            </w:pPr>
            <w:ins w:id="1603"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604" w:author="Ruixin Wang (vivo)" w:date="2021-01-27T14:24:00Z"/>
                <w:rFonts w:eastAsiaTheme="minorEastAsia"/>
                <w:color w:val="0070C0"/>
                <w:lang w:val="en-US" w:eastAsia="zh-CN"/>
              </w:rPr>
            </w:pPr>
            <w:ins w:id="1605"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606" w:author="siting zhu" w:date="2021-01-27T18:09:00Z"/>
                <w:rFonts w:eastAsiaTheme="minorEastAsia"/>
                <w:color w:val="0070C0"/>
                <w:lang w:val="en-US" w:eastAsia="zh-CN"/>
              </w:rPr>
            </w:pPr>
            <w:ins w:id="1607"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608" w:author="Apple Inc." w:date="2021-01-27T02:41:00Z"/>
                <w:rFonts w:eastAsiaTheme="minorEastAsia"/>
                <w:color w:val="0070C0"/>
                <w:lang w:val="en-US" w:eastAsia="zh-CN"/>
              </w:rPr>
            </w:pPr>
            <w:ins w:id="1609"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610"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611" w:author="Qualcomm" w:date="2021-01-26T14:42:00Z"/>
                <w:rFonts w:eastAsiaTheme="minorEastAsia"/>
                <w:color w:val="0070C0"/>
                <w:lang w:val="en-US" w:eastAsia="zh-CN"/>
              </w:rPr>
            </w:pPr>
            <w:ins w:id="1612"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613" w:author="JY Hwang2" w:date="2021-01-27T09:42:00Z"/>
                <w:rFonts w:eastAsia="SimSun"/>
                <w:color w:val="0070C0"/>
                <w:szCs w:val="24"/>
                <w:lang w:eastAsia="zh-CN"/>
              </w:rPr>
            </w:pPr>
            <w:ins w:id="1614"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615" w:author="Qualcomm" w:date="2021-01-26T15:14:00Z">
              <w:r w:rsidR="00AD55A2">
                <w:rPr>
                  <w:rFonts w:eastAsia="SimSun"/>
                  <w:color w:val="0070C0"/>
                  <w:szCs w:val="24"/>
                  <w:lang w:eastAsia="zh-CN"/>
                </w:rPr>
                <w:t>,</w:t>
              </w:r>
            </w:ins>
            <w:ins w:id="1616" w:author="Qualcomm" w:date="2021-01-26T14:43:00Z">
              <w:r w:rsidR="00432C00">
                <w:rPr>
                  <w:rFonts w:eastAsia="SimSun"/>
                  <w:color w:val="0070C0"/>
                  <w:szCs w:val="24"/>
                  <w:lang w:eastAsia="zh-CN"/>
                </w:rPr>
                <w:t xml:space="preserve"> wi</w:t>
              </w:r>
            </w:ins>
            <w:ins w:id="1617"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618"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619" w:author="JY Hwang2" w:date="2021-01-27T09:42:00Z"/>
                <w:rFonts w:eastAsia="Malgun Gothic"/>
                <w:color w:val="0070C0"/>
                <w:lang w:val="en-US" w:eastAsia="ko-KR"/>
              </w:rPr>
            </w:pPr>
            <w:ins w:id="1620"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621" w:author="Samsung" w:date="2021-01-27T11:08:00Z"/>
                <w:rFonts w:eastAsia="Malgun Gothic"/>
                <w:color w:val="0070C0"/>
                <w:lang w:val="en-US" w:eastAsia="ko-KR"/>
              </w:rPr>
            </w:pPr>
            <w:ins w:id="1622" w:author="JY Hwang2" w:date="2021-01-27T09:43:00Z">
              <w:r>
                <w:rPr>
                  <w:rFonts w:eastAsia="Malgun Gothic"/>
                  <w:color w:val="0070C0"/>
                  <w:lang w:val="en-US" w:eastAsia="ko-KR"/>
                </w:rPr>
                <w:t>B</w:t>
              </w:r>
            </w:ins>
            <w:ins w:id="1623"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624" w:author="Ruixin Wang (vivo)" w:date="2021-01-27T14:24:00Z"/>
                <w:rFonts w:eastAsia="SimSun"/>
                <w:color w:val="0070C0"/>
                <w:szCs w:val="24"/>
                <w:lang w:eastAsia="zh-CN"/>
              </w:rPr>
            </w:pPr>
            <w:ins w:id="1625" w:author="Samsung" w:date="2021-01-27T11:08:00Z">
              <w:r>
                <w:rPr>
                  <w:rFonts w:eastAsia="SimSun"/>
                  <w:color w:val="0070C0"/>
                  <w:szCs w:val="24"/>
                  <w:lang w:eastAsia="zh-CN"/>
                </w:rPr>
                <w:t xml:space="preserve">Samsung: there is no much difference between the two alternatives. Considering RSRPB is already adopted in RAN5, we also support Alt 6-1-4-1. Agree with Qualcomm that RSRP does not account </w:t>
              </w:r>
              <w:r>
                <w:rPr>
                  <w:rFonts w:eastAsia="SimSun"/>
                  <w:color w:val="0070C0"/>
                  <w:szCs w:val="24"/>
                  <w:lang w:eastAsia="zh-CN"/>
                </w:rPr>
                <w:lastRenderedPageBreak/>
                <w:t>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626"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627" w:author="Qualcomm" w:date="2021-01-26T14:45:00Z"/>
                <w:rFonts w:eastAsiaTheme="minorEastAsia"/>
                <w:color w:val="0070C0"/>
                <w:lang w:val="en-US" w:eastAsia="zh-CN"/>
              </w:rPr>
            </w:pPr>
            <w:ins w:id="1628"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629" w:author="Qualcomm" w:date="2021-01-26T14:45:00Z"/>
                <w:rFonts w:eastAsia="SimSun"/>
                <w:color w:val="0070C0"/>
                <w:szCs w:val="24"/>
                <w:lang w:eastAsia="zh-CN"/>
              </w:rPr>
            </w:pPr>
            <w:ins w:id="1630"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631" w:author="JY Hwang2" w:date="2021-01-27T09:45:00Z"/>
                <w:rFonts w:eastAsia="SimSun"/>
                <w:color w:val="0070C0"/>
                <w:szCs w:val="24"/>
                <w:lang w:eastAsia="zh-CN"/>
              </w:rPr>
            </w:pPr>
            <w:ins w:id="1632"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633" w:author="JY Hwang2" w:date="2021-01-27T09:45:00Z"/>
                <w:rFonts w:eastAsia="Malgun Gothic"/>
                <w:color w:val="0070C0"/>
                <w:lang w:val="en-US" w:eastAsia="ko-KR"/>
              </w:rPr>
            </w:pPr>
            <w:ins w:id="1634"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635" w:author="Samsung" w:date="2021-01-27T11:08:00Z"/>
                <w:rFonts w:eastAsia="Malgun Gothic"/>
                <w:color w:val="0070C0"/>
                <w:lang w:val="en-US" w:eastAsia="ko-KR"/>
              </w:rPr>
            </w:pPr>
            <w:ins w:id="1636"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637" w:author="Samsung" w:date="2021-01-27T11:08:00Z"/>
                <w:rFonts w:eastAsia="SimSun"/>
                <w:color w:val="0070C0"/>
                <w:szCs w:val="24"/>
                <w:lang w:eastAsia="zh-CN"/>
              </w:rPr>
            </w:pPr>
            <w:ins w:id="1638" w:author="Samsung" w:date="2021-01-27T11:08:00Z">
              <w:r>
                <w:rPr>
                  <w:rFonts w:eastAsia="SimSun"/>
                  <w:color w:val="0070C0"/>
                  <w:szCs w:val="24"/>
                  <w:lang w:eastAsia="zh-CN"/>
                </w:rPr>
                <w:t>Samsung:</w:t>
              </w:r>
            </w:ins>
          </w:p>
          <w:p w14:paraId="24219B1A" w14:textId="77777777" w:rsidR="00F13A6F" w:rsidRDefault="00F13A6F" w:rsidP="00F13A6F">
            <w:pPr>
              <w:spacing w:after="120"/>
              <w:rPr>
                <w:ins w:id="1639" w:author="Samsung" w:date="2021-01-27T11:08:00Z"/>
                <w:rFonts w:eastAsia="SimSun"/>
                <w:color w:val="0070C0"/>
                <w:szCs w:val="24"/>
                <w:lang w:eastAsia="zh-CN"/>
              </w:rPr>
            </w:pPr>
            <w:ins w:id="1640"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641" w:author="Samsung" w:date="2021-01-27T11:08:00Z"/>
                <w:rFonts w:eastAsia="SimSun"/>
                <w:color w:val="0070C0"/>
                <w:szCs w:val="24"/>
                <w:lang w:eastAsia="zh-CN"/>
              </w:rPr>
            </w:pPr>
            <w:ins w:id="1642"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643" w:author="siting zhu" w:date="2021-01-27T18:09:00Z"/>
                <w:rFonts w:eastAsia="SimSun"/>
                <w:color w:val="0070C0"/>
                <w:szCs w:val="24"/>
                <w:lang w:eastAsia="zh-CN"/>
              </w:rPr>
            </w:pPr>
            <w:ins w:id="1644"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645" w:author="siting zhu" w:date="2021-01-27T18:09:00Z">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646" w:author="Qualcomm" w:date="2021-01-26T14:45:00Z"/>
                <w:rFonts w:eastAsiaTheme="minorEastAsia"/>
                <w:color w:val="0070C0"/>
                <w:lang w:val="en-US" w:eastAsia="zh-CN"/>
              </w:rPr>
            </w:pPr>
            <w:ins w:id="1647"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648" w:author="Qualcomm" w:date="2021-01-26T14:45:00Z"/>
                <w:rFonts w:eastAsia="SimSun"/>
                <w:color w:val="0070C0"/>
                <w:szCs w:val="24"/>
                <w:lang w:eastAsia="zh-CN"/>
              </w:rPr>
            </w:pPr>
            <w:ins w:id="1649"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650" w:author="JY Hwang2" w:date="2021-01-27T09:45:00Z"/>
                <w:rFonts w:eastAsia="Malgun Gothic"/>
                <w:color w:val="0070C0"/>
                <w:lang w:val="en-US" w:eastAsia="ko-KR"/>
              </w:rPr>
            </w:pPr>
            <w:ins w:id="1651"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652" w:author="Samsung" w:date="2021-01-27T11:08:00Z"/>
                <w:rFonts w:eastAsia="Malgun Gothic"/>
                <w:color w:val="0070C0"/>
                <w:lang w:val="en-US" w:eastAsia="ko-KR"/>
              </w:rPr>
            </w:pPr>
            <w:ins w:id="1653"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654" w:author="Samsung" w:date="2021-01-27T11:08:00Z"/>
                <w:rFonts w:eastAsiaTheme="minorEastAsia"/>
                <w:color w:val="0070C0"/>
                <w:lang w:val="en-US" w:eastAsia="zh-CN"/>
              </w:rPr>
            </w:pPr>
            <w:ins w:id="1655"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656" w:author="Samsung" w:date="2021-01-27T11:08:00Z"/>
                <w:rFonts w:eastAsia="SimSun"/>
                <w:color w:val="0070C0"/>
                <w:szCs w:val="24"/>
                <w:lang w:eastAsia="zh-CN"/>
              </w:rPr>
            </w:pPr>
            <w:ins w:id="1657"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658" w:author="Ruixin Wang (vivo)" w:date="2021-01-27T14:25:00Z"/>
                <w:rFonts w:eastAsia="SimSun"/>
                <w:color w:val="0070C0"/>
                <w:szCs w:val="24"/>
                <w:lang w:eastAsia="zh-CN"/>
              </w:rPr>
            </w:pPr>
            <w:ins w:id="1659" w:author="Samsung" w:date="2021-01-27T11:08:00Z">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ins>
          </w:p>
          <w:p w14:paraId="2F28258A" w14:textId="77777777" w:rsidR="00E84C78" w:rsidRDefault="00E84C78" w:rsidP="00F13A6F">
            <w:pPr>
              <w:spacing w:after="120"/>
              <w:rPr>
                <w:ins w:id="1660" w:author="siting zhu" w:date="2021-01-27T18:09:00Z"/>
                <w:rFonts w:eastAsiaTheme="minorEastAsia"/>
                <w:color w:val="0070C0"/>
                <w:lang w:val="en-US" w:eastAsia="zh-CN"/>
              </w:rPr>
            </w:pPr>
            <w:ins w:id="1661"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662"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663" w:author="Anritsu" w:date="2021-01-27T00:32:00Z"/>
                <w:color w:val="0070C0"/>
                <w:lang w:val="en-US" w:eastAsia="ja-JP"/>
              </w:rPr>
            </w:pPr>
            <w:ins w:id="1664"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665" w:author="Anritsu" w:date="2021-01-27T00:33:00Z"/>
                <w:color w:val="0070C0"/>
                <w:lang w:val="en-US" w:eastAsia="ja-JP"/>
              </w:rPr>
            </w:pPr>
            <w:ins w:id="1666" w:author="Anritsu" w:date="2021-01-27T00:33:00Z">
              <w:r>
                <w:rPr>
                  <w:rFonts w:hint="eastAsia"/>
                  <w:color w:val="0070C0"/>
                  <w:lang w:val="en-US" w:eastAsia="ja-JP"/>
                </w:rPr>
                <w:t>A</w:t>
              </w:r>
              <w:r>
                <w:rPr>
                  <w:color w:val="0070C0"/>
                  <w:lang w:val="en-US" w:eastAsia="ja-JP"/>
                </w:rPr>
                <w:t xml:space="preserve">lt 6-1-7-1: </w:t>
              </w:r>
            </w:ins>
            <w:ins w:id="1667" w:author="Anritsu" w:date="2021-01-27T00:35:00Z">
              <w:r>
                <w:rPr>
                  <w:color w:val="0070C0"/>
                  <w:lang w:val="en-US" w:eastAsia="ja-JP"/>
                </w:rPr>
                <w:t xml:space="preserve">I </w:t>
              </w:r>
            </w:ins>
            <w:ins w:id="1668" w:author="Anritsu" w:date="2021-01-27T00:34:00Z">
              <w:r>
                <w:rPr>
                  <w:color w:val="0070C0"/>
                  <w:lang w:val="en-US" w:eastAsia="ja-JP"/>
                </w:rPr>
                <w:t xml:space="preserve">withdraw a part of sentence above “Declaration of an approximate beam peak …” since we anyhow can reuse the beam peak search result </w:t>
              </w:r>
            </w:ins>
            <w:ins w:id="1669" w:author="Anritsu" w:date="2021-01-27T00:35:00Z">
              <w:r>
                <w:rPr>
                  <w:color w:val="0070C0"/>
                  <w:lang w:val="en-US" w:eastAsia="ja-JP"/>
                </w:rPr>
                <w:t>under NTC when measuring under ETC.</w:t>
              </w:r>
            </w:ins>
            <w:ins w:id="1670"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671" w:author="Anritsu" w:date="2021-01-27T00:37:00Z">
              <w:r>
                <w:rPr>
                  <w:color w:val="0070C0"/>
                  <w:lang w:val="en-US" w:eastAsia="ja-JP"/>
                </w:rPr>
                <w:t xml:space="preserve">e needs to be a pre-condition that the peak position under ETC exists </w:t>
              </w:r>
            </w:ins>
            <w:ins w:id="1672" w:author="Anritsu" w:date="2021-01-27T00:38:00Z">
              <w:r>
                <w:rPr>
                  <w:color w:val="0070C0"/>
                  <w:lang w:val="en-US" w:eastAsia="ja-JP"/>
                </w:rPr>
                <w:t>in</w:t>
              </w:r>
            </w:ins>
            <w:ins w:id="1673"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674" w:author="Qualcomm" w:date="2021-01-26T14:45:00Z"/>
                <w:color w:val="0070C0"/>
                <w:lang w:val="en-US" w:eastAsia="ja-JP"/>
              </w:rPr>
            </w:pPr>
            <w:ins w:id="1675" w:author="Anritsu" w:date="2021-01-27T00:33:00Z">
              <w:r>
                <w:rPr>
                  <w:rFonts w:hint="eastAsia"/>
                  <w:color w:val="0070C0"/>
                  <w:lang w:val="en-US" w:eastAsia="ja-JP"/>
                </w:rPr>
                <w:t>A</w:t>
              </w:r>
              <w:r>
                <w:rPr>
                  <w:color w:val="0070C0"/>
                  <w:lang w:val="en-US" w:eastAsia="ja-JP"/>
                </w:rPr>
                <w:t xml:space="preserve">lt 6-1-7-4: </w:t>
              </w:r>
            </w:ins>
            <w:ins w:id="1676" w:author="Anritsu" w:date="2021-01-27T00:38:00Z">
              <w:r>
                <w:rPr>
                  <w:color w:val="0070C0"/>
                  <w:lang w:val="en-US" w:eastAsia="ja-JP"/>
                </w:rPr>
                <w:t xml:space="preserve">Support the proposal since it </w:t>
              </w:r>
            </w:ins>
            <w:ins w:id="1677"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678" w:author="Qualcomm" w:date="2021-01-26T14:45:00Z"/>
                <w:rFonts w:eastAsiaTheme="minorEastAsia"/>
                <w:color w:val="0070C0"/>
                <w:lang w:val="en-US" w:eastAsia="zh-CN"/>
              </w:rPr>
            </w:pPr>
            <w:ins w:id="1679"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680" w:author="Qualcomm" w:date="2021-01-26T14:45:00Z"/>
                <w:rFonts w:eastAsia="SimSun"/>
                <w:color w:val="0070C0"/>
                <w:szCs w:val="24"/>
                <w:lang w:eastAsia="zh-CN"/>
              </w:rPr>
            </w:pPr>
            <w:ins w:id="1681"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682" w:author="Samsung" w:date="2021-01-27T11:09:00Z"/>
                <w:rFonts w:eastAsiaTheme="minorEastAsia"/>
                <w:color w:val="0070C0"/>
                <w:lang w:val="en-US" w:eastAsia="zh-CN"/>
              </w:rPr>
            </w:pPr>
            <w:ins w:id="1683"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684" w:author="Samsung" w:date="2021-01-27T11:09:00Z"/>
                <w:rFonts w:eastAsia="SimSun"/>
                <w:color w:val="0070C0"/>
                <w:szCs w:val="24"/>
                <w:lang w:eastAsia="zh-CN"/>
              </w:rPr>
            </w:pPr>
            <w:ins w:id="1685"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686" w:author="Samsung" w:date="2021-01-27T11:09:00Z"/>
                <w:rFonts w:eastAsia="SimSun"/>
                <w:color w:val="0070C0"/>
                <w:szCs w:val="24"/>
                <w:lang w:eastAsia="zh-CN"/>
              </w:rPr>
            </w:pPr>
            <w:ins w:id="1687"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688" w:author="Thorsten Hertel (KEYS)" w:date="2021-01-26T19:41:00Z"/>
                <w:color w:val="0070C0"/>
                <w:lang w:val="en-US" w:eastAsia="ja-JP"/>
              </w:rPr>
            </w:pPr>
            <w:ins w:id="1689"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690" w:author="Thorsten Hertel (KEYS)" w:date="2021-01-26T19:41:00Z"/>
                <w:rFonts w:eastAsia="SimSun"/>
                <w:color w:val="0070C0"/>
                <w:szCs w:val="24"/>
                <w:lang w:eastAsia="zh-CN"/>
              </w:rPr>
            </w:pPr>
            <w:ins w:id="1691"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692" w:author="Thorsten Hertel (KEYS)" w:date="2021-01-26T19:41:00Z"/>
                <w:rFonts w:eastAsia="SimSun"/>
                <w:color w:val="0070C0"/>
                <w:szCs w:val="24"/>
                <w:lang w:eastAsia="zh-CN"/>
              </w:rPr>
            </w:pPr>
            <w:ins w:id="1693" w:author="Thorsten Hertel (KEYS)" w:date="2021-01-26T19:41:00Z">
              <w:r w:rsidRPr="003F4EDD">
                <w:rPr>
                  <w:color w:val="0070C0"/>
                  <w:szCs w:val="24"/>
                  <w:lang w:eastAsia="zh-CN"/>
                </w:rPr>
                <w:lastRenderedPageBreak/>
                <w:t>Alt 6-1-7-1: we believe the declaration of possible locations should not be considered and the beam peak should be properly determined</w:t>
              </w:r>
            </w:ins>
          </w:p>
          <w:p w14:paraId="3FFAD25F" w14:textId="77777777" w:rsidR="00E84C78" w:rsidRDefault="003F4EDD" w:rsidP="003F4EDD">
            <w:pPr>
              <w:spacing w:after="120"/>
              <w:rPr>
                <w:ins w:id="1694" w:author="Ruixin Wang (vivo)" w:date="2021-01-27T14:25:00Z"/>
                <w:color w:val="0070C0"/>
                <w:szCs w:val="24"/>
                <w:lang w:eastAsia="zh-CN"/>
              </w:rPr>
            </w:pPr>
            <w:ins w:id="1695"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696" w:author="Thorsten Hertel (KEYS)" w:date="2021-01-26T19:41:00Z"/>
                <w:rFonts w:eastAsia="SimSun"/>
                <w:color w:val="0070C0"/>
                <w:szCs w:val="24"/>
                <w:lang w:eastAsia="zh-CN"/>
              </w:rPr>
            </w:pPr>
            <w:ins w:id="1697"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698" w:author="Ruixin Wang (vivo)" w:date="2021-01-27T14:26:00Z">
              <w:r>
                <w:rPr>
                  <w:rFonts w:eastAsiaTheme="minorEastAsia"/>
                  <w:color w:val="0070C0"/>
                  <w:lang w:val="en-US" w:eastAsia="zh-CN"/>
                </w:rPr>
                <w:t>TC</w:t>
              </w:r>
            </w:ins>
            <w:ins w:id="1699" w:author="Ruixin Wang (vivo)" w:date="2021-01-27T14:25:00Z">
              <w:r>
                <w:rPr>
                  <w:rFonts w:eastAsiaTheme="minorEastAsia"/>
                  <w:color w:val="0070C0"/>
                  <w:lang w:val="en-US" w:eastAsia="zh-CN"/>
                </w:rPr>
                <w:t xml:space="preserve"> of beam peak searching procedure</w:t>
              </w:r>
            </w:ins>
            <w:ins w:id="1700" w:author="Ruixin Wang (vivo)" w:date="2021-01-27T14:26:00Z">
              <w:r>
                <w:rPr>
                  <w:rFonts w:eastAsiaTheme="minorEastAsia"/>
                  <w:color w:val="0070C0"/>
                  <w:lang w:val="en-US" w:eastAsia="zh-CN"/>
                </w:rPr>
                <w:t xml:space="preserve"> (search or reuse NTC direction)</w:t>
              </w:r>
            </w:ins>
            <w:ins w:id="1701" w:author="Ruixin Wang (vivo)" w:date="2021-01-27T14:25:00Z">
              <w:r>
                <w:rPr>
                  <w:rFonts w:eastAsiaTheme="minorEastAsia"/>
                  <w:color w:val="0070C0"/>
                  <w:lang w:val="en-US" w:eastAsia="zh-CN"/>
                </w:rPr>
                <w:t>.</w:t>
              </w:r>
            </w:ins>
            <w:ins w:id="1702"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703" w:author="Anritsu" w:date="2021-01-27T00:32:00Z">
                  <w:rPr>
                    <w:rFonts w:eastAsiaTheme="minorEastAsia"/>
                    <w:color w:val="0070C0"/>
                    <w:lang w:val="en-US" w:eastAsia="zh-CN"/>
                  </w:rPr>
                </w:rPrChange>
              </w:rPr>
            </w:pPr>
            <w:ins w:id="1704"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3: measurement grids based on 8x2 and 4x2 array </w:t>
            </w:r>
            <w:r w:rsidRPr="0035349A">
              <w:rPr>
                <w:rFonts w:eastAsiaTheme="minorEastAsia"/>
                <w:color w:val="0070C0"/>
                <w:lang w:val="en-US" w:eastAsia="zh-CN"/>
              </w:rPr>
              <w:lastRenderedPageBreak/>
              <w:t>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2D01DA"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2D01DA"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2D01DA"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lastRenderedPageBreak/>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705" w:author="Jose M. Fortes (R&amp;S)" w:date="2021-01-26T19:07:00Z"/>
                <w:rFonts w:eastAsiaTheme="minorEastAsia"/>
                <w:color w:val="0070C0"/>
                <w:lang w:val="en-US" w:eastAsia="zh-CN"/>
              </w:rPr>
            </w:pPr>
            <w:ins w:id="1706"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707"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708" w:author="Thorsten Hertel (KEYS)" w:date="2021-01-25T16:37:00Z">
              <w:r w:rsidR="00FF7C78">
                <w:rPr>
                  <w:rFonts w:eastAsiaTheme="minorEastAsia"/>
                  <w:color w:val="0070C0"/>
                  <w:lang w:val="en-US" w:eastAsia="zh-CN"/>
                </w:rPr>
                <w:t xml:space="preserve">sample </w:t>
              </w:r>
            </w:ins>
            <w:proofErr w:type="spellStart"/>
            <w:ins w:id="1709"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710" w:author="Thorsten Hertel (KEYS)" w:date="2021-01-25T15:42:00Z">
              <w:r>
                <w:rPr>
                  <w:rFonts w:eastAsiaTheme="minorEastAsia"/>
                  <w:color w:val="0070C0"/>
                  <w:lang w:val="en-US" w:eastAsia="zh-CN"/>
                </w:rPr>
                <w:t>aised.</w:t>
              </w:r>
            </w:ins>
            <w:ins w:id="1711"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712"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713"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714" w:author="Jose M. Fortes (R&amp;S)" w:date="2021-01-26T19:11:00Z"/>
                <w:rFonts w:eastAsiaTheme="minorEastAsia"/>
                <w:color w:val="0070C0"/>
                <w:lang w:val="en-US" w:eastAsia="zh-CN"/>
              </w:rPr>
            </w:pPr>
            <w:ins w:id="1715"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716" w:author="Thorsten Hertel (KEYS)" w:date="2021-01-26T19:42:00Z"/>
                <w:rFonts w:eastAsiaTheme="minorEastAsia"/>
                <w:color w:val="0070C0"/>
                <w:lang w:val="en-US" w:eastAsia="zh-CN"/>
              </w:rPr>
            </w:pPr>
            <w:ins w:id="1717" w:author="Jose M. Fortes (R&amp;S)" w:date="2021-01-26T19:11:00Z">
              <w:r>
                <w:rPr>
                  <w:rFonts w:eastAsiaTheme="minorEastAsia"/>
                  <w:color w:val="0070C0"/>
                  <w:lang w:val="en-US" w:eastAsia="zh-CN"/>
                </w:rPr>
                <w:t>c</w:t>
              </w:r>
            </w:ins>
            <w:ins w:id="1718"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719" w:author="Jose M. Fortes (R&amp;S)" w:date="2021-01-26T19:09:00Z">
              <w:r w:rsidR="002528CC">
                <w:rPr>
                  <w:rFonts w:eastAsiaTheme="minorEastAsia"/>
                  <w:color w:val="0070C0"/>
                  <w:lang w:val="en-US" w:eastAsia="zh-CN"/>
                </w:rPr>
                <w:t xml:space="preserve">account for systems where </w:t>
              </w:r>
            </w:ins>
            <w:ins w:id="1720" w:author="Jose M. Fortes (R&amp;S)" w:date="2021-01-26T19:08:00Z">
              <w:r w:rsidR="002528CC" w:rsidRPr="002528CC">
                <w:rPr>
                  <w:rFonts w:eastAsiaTheme="minorEastAsia"/>
                  <w:color w:val="0070C0"/>
                  <w:lang w:val="en-US" w:eastAsia="zh-CN"/>
                </w:rPr>
                <w:t>multiple antennas to cover different</w:t>
              </w:r>
            </w:ins>
            <w:ins w:id="1721" w:author="Jose M. Fortes (R&amp;S)" w:date="2021-01-26T19:09:00Z">
              <w:r w:rsidR="002528CC">
                <w:rPr>
                  <w:rFonts w:eastAsiaTheme="minorEastAsia"/>
                  <w:color w:val="0070C0"/>
                  <w:lang w:val="en-US" w:eastAsia="zh-CN"/>
                </w:rPr>
                <w:t xml:space="preserve"> frequency </w:t>
              </w:r>
            </w:ins>
            <w:ins w:id="1722" w:author="Jose M. Fortes (R&amp;S)" w:date="2021-01-26T19:08:00Z">
              <w:r w:rsidR="002528CC" w:rsidRPr="002528CC">
                <w:rPr>
                  <w:rFonts w:eastAsiaTheme="minorEastAsia"/>
                  <w:color w:val="0070C0"/>
                  <w:lang w:val="en-US" w:eastAsia="zh-CN"/>
                </w:rPr>
                <w:t>bands</w:t>
              </w:r>
            </w:ins>
            <w:ins w:id="1723"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724" w:author="Jose M. Fortes (R&amp;S)" w:date="2021-01-26T19:08:00Z">
              <w:r w:rsidR="002528CC" w:rsidRPr="002528CC">
                <w:rPr>
                  <w:rFonts w:eastAsiaTheme="minorEastAsia"/>
                  <w:color w:val="0070C0"/>
                  <w:lang w:val="en-US" w:eastAsia="zh-CN"/>
                </w:rPr>
                <w:t>ffset antennas has many more implications</w:t>
              </w:r>
            </w:ins>
            <w:ins w:id="1725" w:author="Jose M. Fortes (R&amp;S)" w:date="2021-01-26T19:09:00Z">
              <w:r>
                <w:rPr>
                  <w:rFonts w:eastAsiaTheme="minorEastAsia"/>
                  <w:color w:val="0070C0"/>
                  <w:lang w:val="en-US" w:eastAsia="zh-CN"/>
                </w:rPr>
                <w:t xml:space="preserve"> as discussed under </w:t>
              </w:r>
            </w:ins>
            <w:ins w:id="1726"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727" w:author="Jose M. Fortes (R&amp;S)" w:date="2021-01-26T19:08:00Z">
              <w:r w:rsidR="002528CC" w:rsidRPr="002528CC">
                <w:rPr>
                  <w:rFonts w:eastAsiaTheme="minorEastAsia"/>
                  <w:color w:val="0070C0"/>
                  <w:lang w:val="en-US" w:eastAsia="zh-CN"/>
                </w:rPr>
                <w:t xml:space="preserve"> and require a separate </w:t>
              </w:r>
            </w:ins>
            <w:ins w:id="1728" w:author="Jose M. Fortes (R&amp;S)" w:date="2021-01-26T19:10:00Z">
              <w:r w:rsidRPr="002528CC">
                <w:rPr>
                  <w:rFonts w:eastAsiaTheme="minorEastAsia"/>
                  <w:color w:val="0070C0"/>
                  <w:lang w:val="en-US" w:eastAsia="zh-CN"/>
                </w:rPr>
                <w:t>assessment</w:t>
              </w:r>
            </w:ins>
            <w:ins w:id="1729"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730" w:author="Thorsten Hertel (KEYS)" w:date="2021-01-26T19:42:00Z"/>
                <w:rFonts w:eastAsiaTheme="minorEastAsia"/>
                <w:color w:val="0070C0"/>
                <w:lang w:val="en-US" w:eastAsia="zh-CN"/>
              </w:rPr>
            </w:pPr>
            <w:ins w:id="1731"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732"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2D01DA"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09A47" w14:textId="77777777" w:rsidR="0055629E" w:rsidRDefault="0055629E">
      <w:r>
        <w:separator/>
      </w:r>
    </w:p>
  </w:endnote>
  <w:endnote w:type="continuationSeparator" w:id="0">
    <w:p w14:paraId="254908EA" w14:textId="77777777" w:rsidR="0055629E" w:rsidRDefault="00556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33DC6" w14:textId="77777777" w:rsidR="0055629E" w:rsidRDefault="0055629E">
      <w:r>
        <w:separator/>
      </w:r>
    </w:p>
  </w:footnote>
  <w:footnote w:type="continuationSeparator" w:id="0">
    <w:p w14:paraId="17FDD6B3" w14:textId="77777777" w:rsidR="0055629E" w:rsidRDefault="00556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Jose M. Fortes (R&amp;S)">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lin hui">
      <w15:presenceInfo w15:providerId="None" w15:userId="lin hui"/>
    </w15:p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14F9"/>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DEDE3F-8B1F-4C07-8546-860D29196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4</Pages>
  <Words>18798</Words>
  <Characters>107152</Characters>
  <Application>Microsoft Office Word</Application>
  <DocSecurity>0</DocSecurity>
  <Lines>892</Lines>
  <Paragraphs>2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5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Jose M. Fortes (R&amp;S)</cp:lastModifiedBy>
  <cp:revision>6</cp:revision>
  <cp:lastPrinted>2019-04-25T01:09:00Z</cp:lastPrinted>
  <dcterms:created xsi:type="dcterms:W3CDTF">2021-01-27T11:32:00Z</dcterms:created>
  <dcterms:modified xsi:type="dcterms:W3CDTF">2021-01-2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